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D556" w14:textId="4A841737" w:rsidR="00461EC0" w:rsidRDefault="00DA78F0">
      <w:pPr>
        <w:pStyle w:val="BodyText"/>
        <w:ind w:left="-440"/>
        <w:rPr>
          <w:rFonts w:ascii="Times New Roman"/>
        </w:rPr>
      </w:pPr>
      <w:r>
        <w:rPr>
          <w:rFonts w:ascii="Times New Roman"/>
          <w:noProof/>
        </w:rPr>
        <w:drawing>
          <wp:inline distT="0" distB="0" distL="0" distR="0" wp14:anchorId="487B7405" wp14:editId="0317A7ED">
            <wp:extent cx="7306945" cy="1548765"/>
            <wp:effectExtent l="0" t="0" r="0" b="0"/>
            <wp:docPr id="284"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1"/>
                    <pic:cNvPicPr>
                      <a:picLocks noChangeAspect="1" noChangeArrowheads="1"/>
                    </pic:cNvPicPr>
                  </pic:nvPicPr>
                  <pic:blipFill>
                    <a:blip r:embed="rId10">
                      <a:extLst>
                        <a:ext uri="{28A0092B-C50C-407E-A947-70E740481C1C}">
                          <a14:useLocalDpi xmlns:a14="http://schemas.microsoft.com/office/drawing/2010/main" val="0"/>
                        </a:ext>
                      </a:extLst>
                    </a:blip>
                    <a:srcRect/>
                    <a:stretch/>
                  </pic:blipFill>
                  <pic:spPr bwMode="auto">
                    <a:xfrm>
                      <a:off x="0" y="0"/>
                      <a:ext cx="7306945" cy="1548765"/>
                    </a:xfrm>
                    <a:prstGeom prst="rect">
                      <a:avLst/>
                    </a:prstGeom>
                    <a:noFill/>
                    <a:ln>
                      <a:noFill/>
                    </a:ln>
                  </pic:spPr>
                </pic:pic>
              </a:graphicData>
            </a:graphic>
          </wp:inline>
        </w:drawing>
      </w:r>
    </w:p>
    <w:p w14:paraId="7522F7F1" w14:textId="6A4B08EF" w:rsidR="00461EC0" w:rsidRDefault="00461EC0">
      <w:pPr>
        <w:pStyle w:val="BodyText"/>
        <w:spacing w:before="6"/>
        <w:rPr>
          <w:rFonts w:ascii="Times New Roman"/>
          <w:sz w:val="19"/>
        </w:rPr>
      </w:pPr>
    </w:p>
    <w:p w14:paraId="598EBF20" w14:textId="5BA2B62E" w:rsidR="00461EC0" w:rsidRDefault="00F54E99">
      <w:pPr>
        <w:tabs>
          <w:tab w:val="left" w:pos="8691"/>
        </w:tabs>
        <w:spacing w:before="101"/>
        <w:ind w:left="103"/>
        <w:rPr>
          <w:rFonts w:ascii="Calibri"/>
          <w:i/>
          <w:sz w:val="24"/>
        </w:rPr>
      </w:pPr>
      <w:r>
        <w:rPr>
          <w:noProof/>
        </w:rPr>
        <mc:AlternateContent>
          <mc:Choice Requires="wps">
            <w:drawing>
              <wp:anchor distT="0" distB="0" distL="114300" distR="114300" simplePos="0" relativeHeight="487611904" behindDoc="0" locked="0" layoutInCell="1" allowOverlap="1" wp14:anchorId="44953138" wp14:editId="3EBA4703">
                <wp:simplePos x="0" y="0"/>
                <wp:positionH relativeFrom="page">
                  <wp:posOffset>196850</wp:posOffset>
                </wp:positionH>
                <wp:positionV relativeFrom="page">
                  <wp:posOffset>2478405</wp:posOffset>
                </wp:positionV>
                <wp:extent cx="169545" cy="169545"/>
                <wp:effectExtent l="0" t="0" r="0" b="0"/>
                <wp:wrapNone/>
                <wp:docPr id="282" name="Rectangle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169545"/>
                        </a:xfrm>
                        <a:prstGeom prst="rect">
                          <a:avLst/>
                        </a:prstGeom>
                        <a:solidFill>
                          <a:srgbClr val="89A3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CF0B25" id="Rectangle 277" o:spid="_x0000_s1026" style="position:absolute;margin-left:15.5pt;margin-top:195.15pt;width:13.35pt;height:13.35pt;z-index:48761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" fillcolor="#89a341" stroked="f">
                <w10:wrap anchorx="page" anchory="page"/>
              </v:rect>
            </w:pict>
          </mc:Fallback>
        </mc:AlternateContent>
      </w:r>
      <w:r w:rsidR="008A7CF4">
        <w:rPr>
          <w:rFonts w:ascii="Calibri"/>
          <w:b/>
          <w:color w:val="6D6E71"/>
          <w:spacing w:val="7"/>
          <w:w w:val="110"/>
          <w:position w:val="-19"/>
          <w:sz w:val="36"/>
        </w:rPr>
        <w:t>INTRODUCTION</w:t>
      </w:r>
      <w:r w:rsidR="008A7CF4">
        <w:rPr>
          <w:rFonts w:ascii="Calibri"/>
          <w:b/>
          <w:color w:val="6D6E71"/>
          <w:spacing w:val="7"/>
          <w:w w:val="110"/>
          <w:position w:val="-19"/>
          <w:sz w:val="36"/>
        </w:rPr>
        <w:tab/>
      </w:r>
      <w:r w:rsidR="00CB430F">
        <w:rPr>
          <w:rFonts w:ascii="Calibri"/>
          <w:i/>
          <w:color w:val="6D6E71"/>
          <w:spacing w:val="-3"/>
          <w:w w:val="110"/>
          <w:sz w:val="24"/>
        </w:rPr>
        <w:t>March 31, 2022</w:t>
      </w:r>
    </w:p>
    <w:p w14:paraId="54472217" w14:textId="77777777" w:rsidR="00461EC0" w:rsidRDefault="00461EC0">
      <w:pPr>
        <w:rPr>
          <w:rFonts w:ascii="Calibri"/>
          <w:sz w:val="24"/>
        </w:rPr>
        <w:sectPr w:rsidR="00461EC0" w:rsidSect="002D0C28">
          <w:headerReference w:type="even" r:id="rId11"/>
          <w:headerReference w:type="default" r:id="rId12"/>
          <w:footerReference w:type="even" r:id="rId13"/>
          <w:footerReference w:type="default" r:id="rId14"/>
          <w:headerReference w:type="first" r:id="rId15"/>
          <w:footerReference w:type="first" r:id="rId16"/>
          <w:type w:val="continuous"/>
          <w:pgSz w:w="12240" w:h="15840"/>
          <w:pgMar w:top="360" w:right="0" w:bottom="280" w:left="800" w:header="720" w:footer="720" w:gutter="0"/>
          <w:pgNumType w:start="1"/>
          <w:cols w:space="720"/>
        </w:sectPr>
      </w:pPr>
    </w:p>
    <w:p w14:paraId="47F3A2AC" w14:textId="382E1C7C" w:rsidR="00461EC0" w:rsidRPr="00CA2DBB" w:rsidRDefault="008A7CF4" w:rsidP="004007FF">
      <w:pPr>
        <w:spacing w:before="171" w:line="302" w:lineRule="auto"/>
        <w:ind w:left="180" w:right="144"/>
        <w:rPr>
          <w:b/>
          <w:sz w:val="20"/>
          <w:szCs w:val="20"/>
        </w:rPr>
      </w:pPr>
      <w:r w:rsidRPr="00CA2DBB">
        <w:rPr>
          <w:b/>
          <w:color w:val="89A341"/>
          <w:sz w:val="20"/>
          <w:szCs w:val="20"/>
        </w:rPr>
        <w:t>Since the last report six month</w:t>
      </w:r>
      <w:r w:rsidR="00444BD7" w:rsidRPr="00CA2DBB">
        <w:rPr>
          <w:b/>
          <w:color w:val="89A341"/>
          <w:sz w:val="20"/>
          <w:szCs w:val="20"/>
        </w:rPr>
        <w:t>s</w:t>
      </w:r>
      <w:r w:rsidRPr="00CA2DBB">
        <w:rPr>
          <w:b/>
          <w:color w:val="89A341"/>
          <w:sz w:val="20"/>
          <w:szCs w:val="20"/>
        </w:rPr>
        <w:t xml:space="preserve"> ago, </w:t>
      </w:r>
      <w:r w:rsidR="009321CD">
        <w:rPr>
          <w:b/>
          <w:color w:val="89A341"/>
          <w:sz w:val="20"/>
          <w:szCs w:val="20"/>
        </w:rPr>
        <w:t xml:space="preserve">EPA has published a Fifth Five-Year Review (2022) that determined the remedy at the site </w:t>
      </w:r>
      <w:r w:rsidR="001B5970">
        <w:rPr>
          <w:b/>
          <w:color w:val="89A341"/>
          <w:sz w:val="20"/>
          <w:szCs w:val="20"/>
        </w:rPr>
        <w:t>is</w:t>
      </w:r>
      <w:r w:rsidR="009321CD">
        <w:rPr>
          <w:b/>
          <w:color w:val="89A341"/>
          <w:sz w:val="20"/>
          <w:szCs w:val="20"/>
        </w:rPr>
        <w:t xml:space="preserve"> protective in the long term.  Just prior to the release of the 5</w:t>
      </w:r>
      <w:r w:rsidR="009321CD" w:rsidRPr="00F24D58">
        <w:rPr>
          <w:b/>
          <w:color w:val="89A341"/>
          <w:sz w:val="20"/>
          <w:szCs w:val="20"/>
          <w:vertAlign w:val="superscript"/>
        </w:rPr>
        <w:t>th</w:t>
      </w:r>
      <w:r w:rsidR="009321CD">
        <w:rPr>
          <w:b/>
          <w:color w:val="89A341"/>
          <w:sz w:val="20"/>
          <w:szCs w:val="20"/>
        </w:rPr>
        <w:t xml:space="preserve"> FYR, EPA also amended the </w:t>
      </w:r>
      <w:r w:rsidR="00D17F5A">
        <w:rPr>
          <w:b/>
          <w:color w:val="89A341"/>
          <w:sz w:val="20"/>
          <w:szCs w:val="20"/>
        </w:rPr>
        <w:t>Fourth Five-Year Review</w:t>
      </w:r>
      <w:r w:rsidR="009321CD" w:rsidRPr="009321CD">
        <w:rPr>
          <w:b/>
          <w:color w:val="89A341"/>
          <w:sz w:val="20"/>
          <w:szCs w:val="20"/>
        </w:rPr>
        <w:t xml:space="preserve"> with a </w:t>
      </w:r>
      <w:r w:rsidR="004007FF" w:rsidRPr="009321CD">
        <w:rPr>
          <w:b/>
          <w:color w:val="89A341"/>
          <w:sz w:val="20"/>
          <w:szCs w:val="20"/>
        </w:rPr>
        <w:t>short-term</w:t>
      </w:r>
      <w:r w:rsidR="009321CD" w:rsidRPr="009321CD">
        <w:rPr>
          <w:b/>
          <w:color w:val="89A341"/>
          <w:sz w:val="20"/>
          <w:szCs w:val="20"/>
        </w:rPr>
        <w:t xml:space="preserve"> protectiveness finding</w:t>
      </w:r>
      <w:r w:rsidR="00484723">
        <w:rPr>
          <w:b/>
          <w:color w:val="89A341"/>
          <w:sz w:val="20"/>
          <w:szCs w:val="20"/>
        </w:rPr>
        <w:t xml:space="preserve">.  These determinations were made as a result of the </w:t>
      </w:r>
      <w:r w:rsidR="00881338">
        <w:rPr>
          <w:b/>
          <w:color w:val="89A341"/>
          <w:sz w:val="20"/>
          <w:szCs w:val="20"/>
        </w:rPr>
        <w:t xml:space="preserve">routine </w:t>
      </w:r>
      <w:r w:rsidR="00CE57E0">
        <w:rPr>
          <w:b/>
          <w:color w:val="89A341"/>
          <w:sz w:val="20"/>
          <w:szCs w:val="20"/>
        </w:rPr>
        <w:t>operations and maintenance (O&amp;M) activities</w:t>
      </w:r>
      <w:r w:rsidR="009A4056">
        <w:rPr>
          <w:b/>
          <w:color w:val="89A341"/>
          <w:sz w:val="20"/>
          <w:szCs w:val="20"/>
        </w:rPr>
        <w:t xml:space="preserve">  at and north of the Superfund Site </w:t>
      </w:r>
      <w:r w:rsidR="00574DC1">
        <w:rPr>
          <w:b/>
          <w:color w:val="89A341"/>
          <w:sz w:val="20"/>
          <w:szCs w:val="20"/>
        </w:rPr>
        <w:t xml:space="preserve">completed </w:t>
      </w:r>
      <w:r w:rsidR="00785C05">
        <w:rPr>
          <w:b/>
          <w:color w:val="89A341"/>
          <w:sz w:val="20"/>
          <w:szCs w:val="20"/>
        </w:rPr>
        <w:t>by the City and County of Denver, Waste Management of Colorado, Inc., and Chemical Waste Management Inc.,(collectively referred to as the Work Settling Defendants (WSDs</w:t>
      </w:r>
      <w:r w:rsidR="00387251">
        <w:rPr>
          <w:b/>
          <w:color w:val="89A341"/>
          <w:sz w:val="20"/>
          <w:szCs w:val="20"/>
        </w:rPr>
        <w:t xml:space="preserve">.)  This work allowed for </w:t>
      </w:r>
      <w:r w:rsidR="0072009E">
        <w:rPr>
          <w:b/>
          <w:color w:val="89A341"/>
          <w:sz w:val="20"/>
          <w:szCs w:val="20"/>
        </w:rPr>
        <w:t xml:space="preserve">the WSDs to resolve all of the </w:t>
      </w:r>
      <w:r w:rsidR="00BF47FF">
        <w:rPr>
          <w:b/>
          <w:color w:val="89A341"/>
          <w:sz w:val="20"/>
          <w:szCs w:val="20"/>
        </w:rPr>
        <w:t xml:space="preserve">Fourth Five-Year Review </w:t>
      </w:r>
      <w:r w:rsidR="00890954">
        <w:rPr>
          <w:b/>
          <w:color w:val="89A341"/>
          <w:sz w:val="20"/>
          <w:szCs w:val="20"/>
        </w:rPr>
        <w:t>deferred protectiveness findings</w:t>
      </w:r>
      <w:r w:rsidR="001B5970">
        <w:rPr>
          <w:b/>
          <w:color w:val="89A341"/>
          <w:sz w:val="20"/>
          <w:szCs w:val="20"/>
        </w:rPr>
        <w:t xml:space="preserve"> </w:t>
      </w:r>
      <w:r w:rsidR="00DD466B">
        <w:rPr>
          <w:b/>
          <w:color w:val="89A341"/>
          <w:sz w:val="20"/>
          <w:szCs w:val="20"/>
        </w:rPr>
        <w:t>in collaboration with EPA, CDPHE, and the Tri-County Health Department.  Further, th</w:t>
      </w:r>
      <w:r w:rsidR="00451FDF">
        <w:rPr>
          <w:b/>
          <w:color w:val="89A341"/>
          <w:sz w:val="20"/>
          <w:szCs w:val="20"/>
        </w:rPr>
        <w:t xml:space="preserve">e </w:t>
      </w:r>
      <w:r w:rsidR="009D4275">
        <w:rPr>
          <w:b/>
          <w:color w:val="89A341"/>
          <w:sz w:val="20"/>
          <w:szCs w:val="20"/>
        </w:rPr>
        <w:t>r</w:t>
      </w:r>
      <w:r w:rsidR="00451FDF">
        <w:rPr>
          <w:b/>
          <w:color w:val="89A341"/>
          <w:sz w:val="20"/>
          <w:szCs w:val="20"/>
        </w:rPr>
        <w:t xml:space="preserve">emaining studies were </w:t>
      </w:r>
      <w:r w:rsidR="00965342">
        <w:rPr>
          <w:b/>
          <w:color w:val="89A341"/>
          <w:sz w:val="20"/>
          <w:szCs w:val="20"/>
        </w:rPr>
        <w:t xml:space="preserve">finalized and </w:t>
      </w:r>
      <w:r w:rsidR="00451FDF">
        <w:rPr>
          <w:b/>
          <w:color w:val="89A341"/>
          <w:sz w:val="20"/>
          <w:szCs w:val="20"/>
        </w:rPr>
        <w:t>incorporate</w:t>
      </w:r>
      <w:r w:rsidR="009D4275">
        <w:rPr>
          <w:b/>
          <w:color w:val="89A341"/>
          <w:sz w:val="20"/>
          <w:szCs w:val="20"/>
        </w:rPr>
        <w:t>d by EPA in</w:t>
      </w:r>
      <w:r w:rsidR="00965342">
        <w:rPr>
          <w:b/>
          <w:color w:val="89A341"/>
          <w:sz w:val="20"/>
          <w:szCs w:val="20"/>
        </w:rPr>
        <w:t xml:space="preserve">to </w:t>
      </w:r>
      <w:r w:rsidR="009321CD" w:rsidRPr="009321CD">
        <w:rPr>
          <w:b/>
          <w:color w:val="89A341"/>
          <w:sz w:val="20"/>
          <w:szCs w:val="20"/>
        </w:rPr>
        <w:t xml:space="preserve">the 5th FYR which found the remedy protective in the long term.  </w:t>
      </w:r>
      <w:r w:rsidR="00440BEC">
        <w:rPr>
          <w:b/>
          <w:color w:val="89A341"/>
          <w:sz w:val="20"/>
          <w:szCs w:val="20"/>
        </w:rPr>
        <w:t>A brief summary of the protectiveness finding of the Fifth Five-Year Review and d</w:t>
      </w:r>
      <w:r w:rsidRPr="00CA2DBB">
        <w:rPr>
          <w:b/>
          <w:color w:val="89A341"/>
          <w:sz w:val="20"/>
          <w:szCs w:val="20"/>
        </w:rPr>
        <w:t>etails of the O&amp;M activities are presented in this Status</w:t>
      </w:r>
      <w:r w:rsidRPr="00CA2DBB">
        <w:rPr>
          <w:b/>
          <w:color w:val="89A341"/>
          <w:spacing w:val="45"/>
          <w:sz w:val="20"/>
          <w:szCs w:val="20"/>
        </w:rPr>
        <w:t xml:space="preserve"> </w:t>
      </w:r>
      <w:r w:rsidRPr="00CA2DBB">
        <w:rPr>
          <w:b/>
          <w:color w:val="89A341"/>
          <w:sz w:val="20"/>
          <w:szCs w:val="20"/>
        </w:rPr>
        <w:t>Report.</w:t>
      </w:r>
    </w:p>
    <w:p w14:paraId="0D62898F" w14:textId="77777777" w:rsidR="00F24D58" w:rsidRDefault="00440BEC" w:rsidP="004007FF">
      <w:pPr>
        <w:spacing w:before="171" w:after="120" w:line="276" w:lineRule="auto"/>
        <w:ind w:left="180" w:right="288"/>
        <w:rPr>
          <w:color w:val="231F20"/>
          <w:sz w:val="20"/>
          <w:szCs w:val="20"/>
        </w:rPr>
      </w:pPr>
      <w:r w:rsidRPr="00F24D58">
        <w:rPr>
          <w:color w:val="231F20"/>
          <w:sz w:val="20"/>
          <w:szCs w:val="20"/>
        </w:rPr>
        <w:t xml:space="preserve">The Fifth Five-Year Review (2022) determined that the remedy is </w:t>
      </w:r>
      <w:r w:rsidR="00C14415" w:rsidRPr="00F24D58">
        <w:rPr>
          <w:color w:val="231F20"/>
          <w:sz w:val="20"/>
          <w:szCs w:val="20"/>
        </w:rPr>
        <w:t xml:space="preserve">protective of human health and the environment </w:t>
      </w:r>
      <w:r w:rsidR="00042335" w:rsidRPr="00F24D58">
        <w:rPr>
          <w:color w:val="231F20"/>
          <w:sz w:val="20"/>
          <w:szCs w:val="20"/>
        </w:rPr>
        <w:t xml:space="preserve">and that no other information has come to light that could call this into question.  Specifically, EPA has determined that the remedy </w:t>
      </w:r>
      <w:r w:rsidR="00647FD5" w:rsidRPr="00F24D58">
        <w:rPr>
          <w:color w:val="231F20"/>
          <w:sz w:val="20"/>
          <w:szCs w:val="20"/>
        </w:rPr>
        <w:t xml:space="preserve">is </w:t>
      </w:r>
      <w:r w:rsidRPr="00F24D58">
        <w:rPr>
          <w:color w:val="231F20"/>
          <w:sz w:val="20"/>
          <w:szCs w:val="20"/>
        </w:rPr>
        <w:t>functioning as intended by the decision documents</w:t>
      </w:r>
      <w:r w:rsidR="00042335" w:rsidRPr="00F24D58">
        <w:rPr>
          <w:color w:val="231F20"/>
          <w:sz w:val="20"/>
          <w:szCs w:val="20"/>
        </w:rPr>
        <w:t>, and that</w:t>
      </w:r>
      <w:r w:rsidRPr="00F24D58">
        <w:rPr>
          <w:color w:val="231F20"/>
          <w:sz w:val="20"/>
          <w:szCs w:val="20"/>
        </w:rPr>
        <w:t xml:space="preserve"> the exposure assumptions, toxicity data, </w:t>
      </w:r>
      <w:r w:rsidR="00042335" w:rsidRPr="00F24D58">
        <w:rPr>
          <w:color w:val="231F20"/>
          <w:sz w:val="20"/>
          <w:szCs w:val="20"/>
        </w:rPr>
        <w:t xml:space="preserve">and </w:t>
      </w:r>
      <w:r w:rsidRPr="00F24D58">
        <w:rPr>
          <w:color w:val="231F20"/>
          <w:sz w:val="20"/>
          <w:szCs w:val="20"/>
        </w:rPr>
        <w:t>cleanup levels and Remedial Action Objectives used at the time of the remedy selection are still valid</w:t>
      </w:r>
      <w:r w:rsidR="00042335" w:rsidRPr="00F24D58">
        <w:rPr>
          <w:color w:val="231F20"/>
          <w:sz w:val="20"/>
          <w:szCs w:val="20"/>
        </w:rPr>
        <w:t xml:space="preserve">. </w:t>
      </w:r>
      <w:r w:rsidRPr="00F24D58">
        <w:rPr>
          <w:color w:val="231F20"/>
          <w:sz w:val="20"/>
          <w:szCs w:val="20"/>
        </w:rPr>
        <w:t xml:space="preserve">  Therefore, the remedy for Lowry Landfill is protective of hu</w:t>
      </w:r>
      <w:r w:rsidR="00F24D58">
        <w:rPr>
          <w:color w:val="231F20"/>
          <w:sz w:val="20"/>
          <w:szCs w:val="20"/>
        </w:rPr>
        <w:t>m</w:t>
      </w:r>
      <w:r w:rsidRPr="00F24D58">
        <w:rPr>
          <w:color w:val="231F20"/>
          <w:sz w:val="20"/>
          <w:szCs w:val="20"/>
        </w:rPr>
        <w:t>an health and the environment.</w:t>
      </w:r>
    </w:p>
    <w:p w14:paraId="68B483E9" w14:textId="603A2502" w:rsidR="00461EC0" w:rsidRPr="00CA2DBB" w:rsidRDefault="00AA69A6" w:rsidP="004007FF">
      <w:pPr>
        <w:spacing w:before="171" w:after="120" w:line="276" w:lineRule="auto"/>
        <w:ind w:left="180" w:right="288"/>
        <w:rPr>
          <w:sz w:val="20"/>
          <w:szCs w:val="20"/>
        </w:rPr>
      </w:pPr>
      <w:r>
        <w:rPr>
          <w:color w:val="231F20"/>
          <w:sz w:val="20"/>
          <w:szCs w:val="20"/>
        </w:rPr>
        <w:t xml:space="preserve">The O&amp;M activities that allowed for EPA to </w:t>
      </w:r>
      <w:r w:rsidR="00327F78">
        <w:rPr>
          <w:color w:val="231F20"/>
          <w:sz w:val="20"/>
          <w:szCs w:val="20"/>
        </w:rPr>
        <w:t xml:space="preserve">resolve all Fourth Five-Year Review issues as well as issue </w:t>
      </w:r>
      <w:r w:rsidR="00327F78">
        <w:rPr>
          <w:color w:val="231F20"/>
          <w:sz w:val="20"/>
          <w:szCs w:val="20"/>
        </w:rPr>
        <w:t>a determination of protectiveness for the Fifth Five-Year Review</w:t>
      </w:r>
      <w:r w:rsidR="00817526">
        <w:rPr>
          <w:color w:val="231F20"/>
          <w:sz w:val="20"/>
          <w:szCs w:val="20"/>
        </w:rPr>
        <w:t xml:space="preserve"> </w:t>
      </w:r>
      <w:r w:rsidR="008A7CF4" w:rsidRPr="00CA2DBB">
        <w:rPr>
          <w:color w:val="231F20"/>
          <w:sz w:val="20"/>
          <w:szCs w:val="20"/>
        </w:rPr>
        <w:t>consisted of extracting and treating approximately</w:t>
      </w:r>
      <w:r w:rsidR="008B54E3" w:rsidRPr="00CA2DBB">
        <w:rPr>
          <w:color w:val="231F20"/>
          <w:sz w:val="20"/>
          <w:szCs w:val="20"/>
        </w:rPr>
        <w:t xml:space="preserve"> </w:t>
      </w:r>
      <w:r w:rsidR="003439FF" w:rsidRPr="00CA2DBB">
        <w:rPr>
          <w:color w:val="231F20"/>
          <w:sz w:val="20"/>
          <w:szCs w:val="20"/>
        </w:rPr>
        <w:t>9.1</w:t>
      </w:r>
      <w:r w:rsidR="004C7971" w:rsidRPr="00CA2DBB">
        <w:rPr>
          <w:color w:val="231F20"/>
          <w:sz w:val="20"/>
          <w:szCs w:val="20"/>
        </w:rPr>
        <w:t xml:space="preserve"> </w:t>
      </w:r>
      <w:r w:rsidR="008A7CF4" w:rsidRPr="00CA2DBB">
        <w:rPr>
          <w:color w:val="231F20"/>
          <w:sz w:val="20"/>
          <w:szCs w:val="20"/>
        </w:rPr>
        <w:t>million gallons of groundwater from</w:t>
      </w:r>
      <w:r w:rsidR="003439FF" w:rsidRPr="00CA2DBB">
        <w:rPr>
          <w:color w:val="231F20"/>
          <w:sz w:val="20"/>
          <w:szCs w:val="20"/>
        </w:rPr>
        <w:t xml:space="preserve"> </w:t>
      </w:r>
      <w:r w:rsidR="008A7CF4" w:rsidRPr="00CA2DBB">
        <w:rPr>
          <w:color w:val="231F20"/>
          <w:sz w:val="20"/>
          <w:szCs w:val="20"/>
        </w:rPr>
        <w:t xml:space="preserve">several onsite and offsite extraction systems in full compliance with </w:t>
      </w:r>
      <w:r w:rsidR="001E4943" w:rsidRPr="00CA2DBB">
        <w:rPr>
          <w:color w:val="231F20"/>
          <w:sz w:val="20"/>
          <w:szCs w:val="20"/>
        </w:rPr>
        <w:t xml:space="preserve">the </w:t>
      </w:r>
      <w:r w:rsidR="008A7CF4" w:rsidRPr="00CA2DBB">
        <w:rPr>
          <w:color w:val="231F20"/>
          <w:sz w:val="20"/>
          <w:szCs w:val="20"/>
        </w:rPr>
        <w:t xml:space="preserve">Industrial Discharge Permit from Metro </w:t>
      </w:r>
      <w:r w:rsidR="003439FF" w:rsidRPr="00CA2DBB">
        <w:rPr>
          <w:color w:val="231F20"/>
          <w:sz w:val="20"/>
          <w:szCs w:val="20"/>
        </w:rPr>
        <w:t>Water Recovery</w:t>
      </w:r>
      <w:r w:rsidR="008A7CF4" w:rsidRPr="00CA2DBB">
        <w:rPr>
          <w:color w:val="231F20"/>
          <w:sz w:val="20"/>
          <w:szCs w:val="20"/>
        </w:rPr>
        <w:t xml:space="preserve">;  collection and analyses of </w:t>
      </w:r>
      <w:r w:rsidR="003439FF" w:rsidRPr="00CA2DBB">
        <w:rPr>
          <w:color w:val="231F20"/>
          <w:spacing w:val="-9"/>
          <w:sz w:val="20"/>
          <w:szCs w:val="20"/>
        </w:rPr>
        <w:t xml:space="preserve">122 </w:t>
      </w:r>
      <w:r w:rsidR="008A7CF4" w:rsidRPr="00CA2DBB">
        <w:rPr>
          <w:color w:val="231F20"/>
          <w:sz w:val="20"/>
          <w:szCs w:val="20"/>
        </w:rPr>
        <w:t xml:space="preserve">samples from </w:t>
      </w:r>
      <w:r w:rsidR="003439FF" w:rsidRPr="00CA2DBB">
        <w:rPr>
          <w:color w:val="231F20"/>
          <w:sz w:val="20"/>
          <w:szCs w:val="20"/>
        </w:rPr>
        <w:t xml:space="preserve">75 </w:t>
      </w:r>
      <w:r w:rsidR="008A7CF4" w:rsidRPr="00CA2DBB">
        <w:rPr>
          <w:color w:val="231F20"/>
          <w:sz w:val="20"/>
          <w:szCs w:val="20"/>
        </w:rPr>
        <w:t>groundwater monitoring wells;</w:t>
      </w:r>
      <w:r w:rsidR="004C7971" w:rsidRPr="00CA2DBB">
        <w:rPr>
          <w:color w:val="231F20"/>
          <w:sz w:val="20"/>
          <w:szCs w:val="20"/>
        </w:rPr>
        <w:t xml:space="preserve"> </w:t>
      </w:r>
      <w:r w:rsidR="008A7CF4" w:rsidRPr="00CA2DBB">
        <w:rPr>
          <w:color w:val="231F20"/>
          <w:sz w:val="20"/>
          <w:szCs w:val="20"/>
        </w:rPr>
        <w:t>continuous operations of the Landfill Gas  Extraction and Treatment system in full compliance with decision documents; collection and analyses of soil gas samples from 64 subsurface gas monitoring probes surrounding the Lowry Landfill;</w:t>
      </w:r>
      <w:r w:rsidR="004C7971" w:rsidRPr="00CA2DBB">
        <w:rPr>
          <w:color w:val="231F20"/>
          <w:sz w:val="20"/>
          <w:szCs w:val="20"/>
        </w:rPr>
        <w:t xml:space="preserve"> </w:t>
      </w:r>
      <w:r w:rsidR="008A7CF4" w:rsidRPr="00CA2DBB">
        <w:rPr>
          <w:color w:val="231F20"/>
          <w:sz w:val="20"/>
          <w:szCs w:val="20"/>
        </w:rPr>
        <w:t>maintenance of stormwater conveyance ditches</w:t>
      </w:r>
      <w:r w:rsidR="001E4943" w:rsidRPr="00CA2DBB">
        <w:rPr>
          <w:color w:val="231F20"/>
          <w:spacing w:val="11"/>
          <w:sz w:val="20"/>
          <w:szCs w:val="20"/>
        </w:rPr>
        <w:t xml:space="preserve">; </w:t>
      </w:r>
      <w:r w:rsidR="008A7CF4" w:rsidRPr="00CA2DBB">
        <w:rPr>
          <w:color w:val="231F20"/>
          <w:sz w:val="20"/>
          <w:szCs w:val="20"/>
        </w:rPr>
        <w:t>and</w:t>
      </w:r>
      <w:r w:rsidR="00481DA2" w:rsidRPr="00CA2DBB">
        <w:rPr>
          <w:color w:val="231F20"/>
          <w:sz w:val="20"/>
          <w:szCs w:val="20"/>
        </w:rPr>
        <w:t xml:space="preserve"> inspection and maintenance of landfill covers and buffer properties contiguous to the Superfund Site.</w:t>
      </w:r>
    </w:p>
    <w:p w14:paraId="45322090" w14:textId="1843F08B" w:rsidR="00461EC0" w:rsidRPr="00CA2DBB" w:rsidRDefault="00A019E9" w:rsidP="004007FF">
      <w:pPr>
        <w:spacing w:before="171" w:after="120" w:line="276" w:lineRule="auto"/>
        <w:ind w:left="180" w:right="288"/>
        <w:rPr>
          <w:sz w:val="20"/>
          <w:szCs w:val="20"/>
        </w:rPr>
      </w:pPr>
      <w:r w:rsidRPr="00CA2DBB">
        <w:rPr>
          <w:color w:val="231F20"/>
          <w:sz w:val="20"/>
          <w:szCs w:val="20"/>
        </w:rPr>
        <w:t xml:space="preserve">During the reporting period all Fourth Five-Year </w:t>
      </w:r>
      <w:r w:rsidR="00CA2DBB">
        <w:rPr>
          <w:color w:val="231F20"/>
          <w:sz w:val="20"/>
          <w:szCs w:val="20"/>
        </w:rPr>
        <w:t>r</w:t>
      </w:r>
      <w:r w:rsidRPr="00CA2DBB">
        <w:rPr>
          <w:color w:val="231F20"/>
          <w:sz w:val="20"/>
          <w:szCs w:val="20"/>
        </w:rPr>
        <w:t xml:space="preserve">eview issues were resolved including 1) EPA approval of the </w:t>
      </w:r>
      <w:r w:rsidR="00CA2DBB" w:rsidRPr="00CA2DBB">
        <w:rPr>
          <w:color w:val="231F20"/>
          <w:sz w:val="20"/>
          <w:szCs w:val="20"/>
        </w:rPr>
        <w:t>North End Groundwater Monitoring Plan (added additional monitoring wells); 2) publication and EPA approval of the</w:t>
      </w:r>
      <w:r w:rsidR="00CA2DBB" w:rsidRPr="00CA2DBB">
        <w:rPr>
          <w:sz w:val="20"/>
          <w:szCs w:val="20"/>
        </w:rPr>
        <w:t xml:space="preserve"> </w:t>
      </w:r>
      <w:r w:rsidRPr="00CA2DBB">
        <w:rPr>
          <w:color w:val="231F20"/>
          <w:sz w:val="20"/>
          <w:szCs w:val="20"/>
        </w:rPr>
        <w:t xml:space="preserve">Containment System Evaluation (CSE) for the </w:t>
      </w:r>
      <w:r w:rsidR="00235463" w:rsidRPr="00CA2DBB">
        <w:rPr>
          <w:color w:val="231F20"/>
          <w:sz w:val="20"/>
          <w:szCs w:val="20"/>
        </w:rPr>
        <w:t xml:space="preserve"> fifth groundwater remedy component</w:t>
      </w:r>
      <w:r w:rsidR="00366712" w:rsidRPr="00CA2DBB">
        <w:rPr>
          <w:color w:val="231F20"/>
          <w:sz w:val="20"/>
          <w:szCs w:val="20"/>
        </w:rPr>
        <w:t xml:space="preserve"> that concluded the NBBW </w:t>
      </w:r>
      <w:r w:rsidR="00704070" w:rsidRPr="00CA2DBB">
        <w:rPr>
          <w:color w:val="231F20"/>
          <w:sz w:val="20"/>
          <w:szCs w:val="20"/>
        </w:rPr>
        <w:t xml:space="preserve">which was demonstrated to </w:t>
      </w:r>
      <w:r w:rsidR="00366712" w:rsidRPr="00CA2DBB">
        <w:rPr>
          <w:color w:val="231F20"/>
          <w:sz w:val="20"/>
          <w:szCs w:val="20"/>
        </w:rPr>
        <w:t>achieve containment along the Target Zone of Containment</w:t>
      </w:r>
      <w:r w:rsidR="00235463" w:rsidRPr="00CA2DBB">
        <w:rPr>
          <w:color w:val="231F20"/>
          <w:sz w:val="20"/>
          <w:szCs w:val="20"/>
        </w:rPr>
        <w:t>;</w:t>
      </w:r>
      <w:r w:rsidR="00366712" w:rsidRPr="00CA2DBB">
        <w:rPr>
          <w:color w:val="231F20"/>
          <w:sz w:val="20"/>
          <w:szCs w:val="20"/>
        </w:rPr>
        <w:t xml:space="preserve"> and 3) </w:t>
      </w:r>
      <w:r w:rsidRPr="00CA2DBB">
        <w:rPr>
          <w:color w:val="231F20"/>
          <w:sz w:val="20"/>
          <w:szCs w:val="20"/>
        </w:rPr>
        <w:t xml:space="preserve">EPA </w:t>
      </w:r>
      <w:r w:rsidR="00366712" w:rsidRPr="00CA2DBB">
        <w:rPr>
          <w:color w:val="231F20"/>
          <w:sz w:val="20"/>
          <w:szCs w:val="20"/>
        </w:rPr>
        <w:t>published the Final Updated Conceptual Site Model to describe the current understanding of site conditions</w:t>
      </w:r>
      <w:r w:rsidR="00235463" w:rsidRPr="00CA2DBB">
        <w:rPr>
          <w:color w:val="231F20"/>
          <w:sz w:val="20"/>
          <w:szCs w:val="20"/>
        </w:rPr>
        <w:t xml:space="preserve">. </w:t>
      </w:r>
      <w:r w:rsidR="00366712" w:rsidRPr="00CA2DBB">
        <w:rPr>
          <w:color w:val="231F20"/>
          <w:sz w:val="20"/>
          <w:szCs w:val="20"/>
        </w:rPr>
        <w:t xml:space="preserve">The Fourth Five Year Review </w:t>
      </w:r>
      <w:r w:rsidR="00B955EC" w:rsidRPr="00CA2DBB">
        <w:rPr>
          <w:color w:val="231F20"/>
          <w:sz w:val="20"/>
          <w:szCs w:val="20"/>
        </w:rPr>
        <w:t xml:space="preserve"> determined that Operable Unit 1 (OU1) (Shallow Groundwater and Subsurface Liquids) and OU6 (Deep Groundwater) were short-term protective and protective, respectively</w:t>
      </w:r>
      <w:r w:rsidR="00704070" w:rsidRPr="00CA2DBB">
        <w:rPr>
          <w:color w:val="231F20"/>
          <w:sz w:val="20"/>
          <w:szCs w:val="20"/>
        </w:rPr>
        <w:t>,</w:t>
      </w:r>
      <w:r w:rsidR="00B955EC" w:rsidRPr="00CA2DBB">
        <w:rPr>
          <w:color w:val="231F20"/>
          <w:sz w:val="20"/>
          <w:szCs w:val="20"/>
        </w:rPr>
        <w:t xml:space="preserve"> because there are no completed exposure pathways for 1,4-dioxane in shallow groundwater and the deep groundwater plume is delineated.</w:t>
      </w:r>
      <w:r w:rsidR="00235463" w:rsidRPr="00CA2DBB">
        <w:rPr>
          <w:color w:val="231F20"/>
          <w:sz w:val="20"/>
          <w:szCs w:val="20"/>
        </w:rPr>
        <w:t xml:space="preserve"> </w:t>
      </w:r>
      <w:r w:rsidR="00DD03A9" w:rsidRPr="00CA2DBB">
        <w:rPr>
          <w:color w:val="231F20"/>
          <w:sz w:val="20"/>
          <w:szCs w:val="20"/>
        </w:rPr>
        <w:t xml:space="preserve">In September of 2020 </w:t>
      </w:r>
      <w:r w:rsidR="00513A30" w:rsidRPr="00CA2DBB">
        <w:rPr>
          <w:color w:val="231F20"/>
          <w:sz w:val="20"/>
          <w:szCs w:val="20"/>
        </w:rPr>
        <w:t xml:space="preserve">EPA determined that </w:t>
      </w:r>
      <w:r w:rsidR="000C49ED" w:rsidRPr="00CA2DBB">
        <w:rPr>
          <w:color w:val="231F20"/>
          <w:sz w:val="20"/>
          <w:szCs w:val="20"/>
        </w:rPr>
        <w:t xml:space="preserve">the North End </w:t>
      </w:r>
      <w:r w:rsidR="00513A30" w:rsidRPr="00CA2DBB">
        <w:rPr>
          <w:color w:val="231F20"/>
          <w:sz w:val="20"/>
          <w:szCs w:val="20"/>
        </w:rPr>
        <w:t>1,4-</w:t>
      </w:r>
      <w:r w:rsidR="000C49ED" w:rsidRPr="00CA2DBB">
        <w:rPr>
          <w:color w:val="231F20"/>
          <w:sz w:val="20"/>
          <w:szCs w:val="20"/>
        </w:rPr>
        <w:t xml:space="preserve">dioxane plume does not </w:t>
      </w:r>
      <w:r w:rsidR="00513A30" w:rsidRPr="00CA2DBB">
        <w:rPr>
          <w:color w:val="231F20"/>
          <w:sz w:val="20"/>
          <w:szCs w:val="20"/>
        </w:rPr>
        <w:t>p</w:t>
      </w:r>
      <w:r w:rsidR="000C49ED" w:rsidRPr="00CA2DBB">
        <w:rPr>
          <w:color w:val="231F20"/>
          <w:sz w:val="20"/>
          <w:szCs w:val="20"/>
        </w:rPr>
        <w:t>ose an unacceptable risk to human health, and that n</w:t>
      </w:r>
      <w:r w:rsidR="00AF20F6" w:rsidRPr="00CA2DBB">
        <w:rPr>
          <w:color w:val="231F20"/>
          <w:sz w:val="20"/>
          <w:szCs w:val="20"/>
        </w:rPr>
        <w:t>o additional institutional controls are necessary</w:t>
      </w:r>
      <w:r w:rsidR="00513A30" w:rsidRPr="00CA2DBB">
        <w:rPr>
          <w:color w:val="231F20"/>
          <w:sz w:val="20"/>
          <w:szCs w:val="20"/>
        </w:rPr>
        <w:t xml:space="preserve"> north of the Superfund Site</w:t>
      </w:r>
      <w:r w:rsidR="00AF20F6" w:rsidRPr="00CA2DBB">
        <w:rPr>
          <w:color w:val="231F20"/>
          <w:sz w:val="20"/>
          <w:szCs w:val="20"/>
        </w:rPr>
        <w:t xml:space="preserve">.  </w:t>
      </w:r>
      <w:r w:rsidR="00DD03A9" w:rsidRPr="00CA2DBB">
        <w:rPr>
          <w:color w:val="231F20"/>
          <w:sz w:val="20"/>
          <w:szCs w:val="20"/>
        </w:rPr>
        <w:t>However, WSDs</w:t>
      </w:r>
      <w:r w:rsidR="00704070" w:rsidRPr="00CA2DBB">
        <w:rPr>
          <w:color w:val="231F20"/>
          <w:sz w:val="20"/>
          <w:szCs w:val="20"/>
        </w:rPr>
        <w:t xml:space="preserve"> will </w:t>
      </w:r>
      <w:r w:rsidR="00DD03A9" w:rsidRPr="00CA2DBB">
        <w:rPr>
          <w:color w:val="231F20"/>
          <w:sz w:val="20"/>
          <w:szCs w:val="20"/>
        </w:rPr>
        <w:t xml:space="preserve">continue to </w:t>
      </w:r>
      <w:r w:rsidR="00704070" w:rsidRPr="00CA2DBB">
        <w:rPr>
          <w:color w:val="231F20"/>
          <w:sz w:val="20"/>
          <w:szCs w:val="20"/>
        </w:rPr>
        <w:t xml:space="preserve">voluntarily </w:t>
      </w:r>
      <w:r w:rsidR="00DD03A9" w:rsidRPr="00CA2DBB">
        <w:rPr>
          <w:color w:val="231F20"/>
          <w:sz w:val="20"/>
          <w:szCs w:val="20"/>
        </w:rPr>
        <w:t xml:space="preserve">extract groundwater from the </w:t>
      </w:r>
      <w:r w:rsidR="003B4FE0" w:rsidRPr="00CA2DBB">
        <w:rPr>
          <w:color w:val="231F20"/>
          <w:sz w:val="20"/>
          <w:szCs w:val="20"/>
        </w:rPr>
        <w:t>N</w:t>
      </w:r>
      <w:r w:rsidR="00DD03A9" w:rsidRPr="00CA2DBB">
        <w:rPr>
          <w:color w:val="231F20"/>
          <w:sz w:val="20"/>
          <w:szCs w:val="20"/>
        </w:rPr>
        <w:t>orth</w:t>
      </w:r>
      <w:r w:rsidR="003B4FE0" w:rsidRPr="00CA2DBB">
        <w:rPr>
          <w:color w:val="231F20"/>
          <w:sz w:val="20"/>
          <w:szCs w:val="20"/>
        </w:rPr>
        <w:t xml:space="preserve"> End to accelerate 1,4-dioxane mass removal. </w:t>
      </w:r>
    </w:p>
    <w:p w14:paraId="2F1805C3" w14:textId="6DD516F2" w:rsidR="00461EC0" w:rsidRDefault="006F71CB" w:rsidP="004007FF">
      <w:pPr>
        <w:spacing w:before="171" w:after="120" w:line="276" w:lineRule="auto"/>
        <w:ind w:left="180" w:right="288"/>
        <w:rPr>
          <w:color w:val="231F20"/>
          <w:sz w:val="18"/>
        </w:rPr>
      </w:pPr>
      <w:r>
        <w:rPr>
          <w:color w:val="231F20"/>
          <w:sz w:val="20"/>
          <w:szCs w:val="20"/>
        </w:rPr>
        <w:t xml:space="preserve">As part of the WSDs ongoing commitment to transparency and community engagement, </w:t>
      </w:r>
      <w:r w:rsidR="00A7618A">
        <w:rPr>
          <w:color w:val="231F20"/>
          <w:sz w:val="20"/>
          <w:szCs w:val="20"/>
        </w:rPr>
        <w:t xml:space="preserve">several outreach opportunities were provided.  During this reporting period, </w:t>
      </w:r>
      <w:r w:rsidR="008A7CF4" w:rsidRPr="00CA2DBB">
        <w:rPr>
          <w:color w:val="231F20"/>
          <w:sz w:val="20"/>
          <w:szCs w:val="20"/>
        </w:rPr>
        <w:t>the WSDs provided community outreach by participating in</w:t>
      </w:r>
      <w:r w:rsidR="00CB430F" w:rsidRPr="00CA2DBB">
        <w:rPr>
          <w:color w:val="231F20"/>
          <w:sz w:val="20"/>
          <w:szCs w:val="20"/>
        </w:rPr>
        <w:t xml:space="preserve"> five</w:t>
      </w:r>
      <w:r w:rsidR="008A7CF4" w:rsidRPr="00CA2DBB">
        <w:rPr>
          <w:color w:val="231F20"/>
          <w:sz w:val="20"/>
          <w:szCs w:val="20"/>
        </w:rPr>
        <w:t xml:space="preserve"> meetings with the </w:t>
      </w:r>
      <w:r w:rsidR="008A7CF4" w:rsidRPr="00CA2DBB">
        <w:rPr>
          <w:color w:val="231F20"/>
          <w:sz w:val="20"/>
          <w:szCs w:val="20"/>
        </w:rPr>
        <w:lastRenderedPageBreak/>
        <w:t xml:space="preserve">Lowry Landfill Community Advisory </w:t>
      </w:r>
      <w:r w:rsidR="00900482" w:rsidRPr="00CA2DBB">
        <w:rPr>
          <w:color w:val="231F20"/>
          <w:sz w:val="20"/>
          <w:szCs w:val="20"/>
        </w:rPr>
        <w:t>Group</w:t>
      </w:r>
      <w:r w:rsidR="00D64485" w:rsidRPr="00CA2DBB">
        <w:rPr>
          <w:color w:val="231F20"/>
          <w:sz w:val="20"/>
          <w:szCs w:val="20"/>
        </w:rPr>
        <w:t xml:space="preserve"> with presentations given regarding</w:t>
      </w:r>
      <w:r w:rsidR="00CB430F" w:rsidRPr="00CA2DBB">
        <w:rPr>
          <w:color w:val="231F20"/>
          <w:sz w:val="20"/>
          <w:szCs w:val="20"/>
        </w:rPr>
        <w:t xml:space="preserve"> stratigraphy, groundwater flow direction and dewatered areas of the weathered Dawson in the area north of the NBBW</w:t>
      </w:r>
      <w:r w:rsidR="00D64485" w:rsidRPr="00CA2DBB">
        <w:rPr>
          <w:color w:val="231F20"/>
          <w:sz w:val="20"/>
          <w:szCs w:val="20"/>
        </w:rPr>
        <w:t>.</w:t>
      </w:r>
      <w:r w:rsidR="00513A30" w:rsidRPr="00CA2DBB">
        <w:rPr>
          <w:color w:val="231F20"/>
          <w:sz w:val="20"/>
          <w:szCs w:val="20"/>
        </w:rPr>
        <w:t xml:space="preserve"> </w:t>
      </w:r>
      <w:r w:rsidR="00513A30">
        <w:rPr>
          <w:color w:val="231F20"/>
          <w:sz w:val="18"/>
        </w:rPr>
        <w:t xml:space="preserve"> </w:t>
      </w:r>
    </w:p>
    <w:p w14:paraId="22DE3BAD" w14:textId="01E8F0B8" w:rsidR="00F24D58" w:rsidRDefault="00F24D58" w:rsidP="004007FF">
      <w:pPr>
        <w:spacing w:before="171" w:after="120" w:line="276" w:lineRule="auto"/>
        <w:ind w:left="540" w:right="288"/>
        <w:rPr>
          <w:color w:val="231F20"/>
          <w:sz w:val="18"/>
        </w:rPr>
      </w:pPr>
    </w:p>
    <w:p w14:paraId="6067798A" w14:textId="7CAE93E6" w:rsidR="002D0C28" w:rsidRDefault="002D0C28" w:rsidP="00481DA2">
      <w:pPr>
        <w:spacing w:before="171" w:after="120" w:line="276" w:lineRule="auto"/>
        <w:ind w:left="101" w:right="288"/>
        <w:rPr>
          <w:color w:val="231F20"/>
          <w:sz w:val="18"/>
        </w:rPr>
      </w:pPr>
    </w:p>
    <w:p w14:paraId="506CDD8F" w14:textId="77777777" w:rsidR="002D0C28" w:rsidRDefault="002D0C28" w:rsidP="00481DA2">
      <w:pPr>
        <w:spacing w:before="171" w:after="120" w:line="276" w:lineRule="auto"/>
        <w:ind w:left="101" w:right="288"/>
        <w:rPr>
          <w:color w:val="231F20"/>
          <w:sz w:val="18"/>
        </w:rPr>
      </w:pPr>
    </w:p>
    <w:p w14:paraId="47A1CE53" w14:textId="77777777" w:rsidR="00461EC0" w:rsidRDefault="00461EC0">
      <w:pPr>
        <w:spacing w:line="302" w:lineRule="auto"/>
        <w:rPr>
          <w:sz w:val="18"/>
        </w:rPr>
        <w:sectPr w:rsidR="00461EC0" w:rsidSect="004007FF">
          <w:type w:val="continuous"/>
          <w:pgSz w:w="12240" w:h="15840"/>
          <w:pgMar w:top="360" w:right="360" w:bottom="280" w:left="800" w:header="720" w:footer="720" w:gutter="0"/>
          <w:cols w:num="2" w:space="720" w:equalWidth="0">
            <w:col w:w="5162" w:space="238"/>
            <w:col w:w="6040"/>
          </w:cols>
        </w:sectPr>
      </w:pPr>
    </w:p>
    <w:p w14:paraId="1975E3A8" w14:textId="2448E051" w:rsidR="00461EC0" w:rsidRDefault="00CA2DBB" w:rsidP="00CA2DBB">
      <w:pPr>
        <w:pStyle w:val="BodyText"/>
        <w:spacing w:before="3"/>
        <w:jc w:val="center"/>
        <w:rPr>
          <w:rFonts w:ascii="Calibri"/>
          <w:b/>
          <w:sz w:val="28"/>
        </w:rPr>
      </w:pPr>
      <w:r>
        <w:rPr>
          <w:noProof/>
        </w:rPr>
        <mc:AlternateContent>
          <mc:Choice Requires="wpg">
            <w:drawing>
              <wp:anchor distT="0" distB="0" distL="114300" distR="114300" simplePos="0" relativeHeight="15729152" behindDoc="0" locked="0" layoutInCell="1" allowOverlap="1" wp14:anchorId="3D452C14" wp14:editId="637326E7">
                <wp:simplePos x="0" y="0"/>
                <wp:positionH relativeFrom="margin">
                  <wp:posOffset>390634</wp:posOffset>
                </wp:positionH>
                <wp:positionV relativeFrom="paragraph">
                  <wp:posOffset>347717</wp:posOffset>
                </wp:positionV>
                <wp:extent cx="6590863" cy="4406900"/>
                <wp:effectExtent l="0" t="0" r="635" b="0"/>
                <wp:wrapNone/>
                <wp:docPr id="274"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90863" cy="4406900"/>
                          <a:chOff x="773" y="681"/>
                          <a:chExt cx="10766" cy="5376"/>
                        </a:xfrm>
                      </wpg:grpSpPr>
                      <wps:wsp>
                        <wps:cNvPr id="275" name="Rectangle 276"/>
                        <wps:cNvSpPr>
                          <a:spLocks noChangeArrowheads="1"/>
                        </wps:cNvSpPr>
                        <wps:spPr bwMode="auto">
                          <a:xfrm>
                            <a:off x="773" y="681"/>
                            <a:ext cx="10766" cy="5376"/>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vert="horz" wrap="square" lIns="91440" tIns="45720" rIns="91440" bIns="45720" anchor="t" anchorCtr="0" upright="1">
                          <a:noAutofit/>
                        </wps:bodyPr>
                      </wps:wsp>
                      <wps:wsp>
                        <wps:cNvPr id="276" name="Text Box 275"/>
                        <wps:cNvSpPr txBox="1">
                          <a:spLocks noChangeArrowheads="1"/>
                        </wps:cNvSpPr>
                        <wps:spPr bwMode="auto">
                          <a:xfrm>
                            <a:off x="1212" y="921"/>
                            <a:ext cx="4734" cy="2284"/>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43F2A86E" w14:textId="75DB6876" w:rsidR="00CA2DBB" w:rsidRDefault="008A7CF4" w:rsidP="00F24D58">
                              <w:pPr>
                                <w:spacing w:line="252" w:lineRule="exact"/>
                                <w:ind w:left="360" w:hanging="360"/>
                                <w:rPr>
                                  <w:b/>
                                  <w:color w:val="231F20"/>
                                  <w:w w:val="110"/>
                                  <w:sz w:val="20"/>
                                  <w:szCs w:val="20"/>
                                </w:rPr>
                              </w:pPr>
                              <w:r w:rsidRPr="00D729CE">
                                <w:rPr>
                                  <w:rFonts w:ascii="Segoe UI Emoji" w:hAnsi="Segoe UI Emoji" w:cs="Segoe UI Emoji"/>
                                  <w:color w:val="231F20"/>
                                  <w:w w:val="105"/>
                                  <w:sz w:val="18"/>
                                  <w:szCs w:val="18"/>
                                </w:rPr>
                                <w:t>✔</w:t>
                              </w:r>
                              <w:r w:rsidRPr="00F24D58">
                                <w:rPr>
                                  <w:color w:val="231F20"/>
                                  <w:w w:val="105"/>
                                  <w:sz w:val="20"/>
                                  <w:szCs w:val="20"/>
                                </w:rPr>
                                <w:t xml:space="preserve"> Upgrading the WTP and POTW discharge line:</w:t>
                              </w:r>
                              <w:r w:rsidR="002E5586" w:rsidRPr="00F24D58">
                                <w:rPr>
                                  <w:color w:val="231F20"/>
                                  <w:w w:val="105"/>
                                  <w:sz w:val="20"/>
                                  <w:szCs w:val="20"/>
                                </w:rPr>
                                <w:t xml:space="preserve"> </w:t>
                              </w:r>
                              <w:r w:rsidRPr="00F24D58">
                                <w:rPr>
                                  <w:b/>
                                  <w:color w:val="231F20"/>
                                  <w:w w:val="110"/>
                                  <w:sz w:val="20"/>
                                  <w:szCs w:val="20"/>
                                </w:rPr>
                                <w:t>DONE</w:t>
                              </w:r>
                            </w:p>
                            <w:p w14:paraId="7D4360D0" w14:textId="77777777" w:rsidR="002D0C28" w:rsidRDefault="002D0C28" w:rsidP="00F24D58">
                              <w:pPr>
                                <w:spacing w:line="252" w:lineRule="exact"/>
                                <w:ind w:left="360" w:hanging="360"/>
                                <w:rPr>
                                  <w:b/>
                                  <w:color w:val="231F20"/>
                                  <w:w w:val="110"/>
                                  <w:sz w:val="20"/>
                                  <w:szCs w:val="20"/>
                                </w:rPr>
                              </w:pPr>
                            </w:p>
                            <w:p w14:paraId="182A2E5D" w14:textId="77777777" w:rsidR="00F24D58" w:rsidRPr="00F24D58" w:rsidRDefault="00F24D58" w:rsidP="00F24D58">
                              <w:pPr>
                                <w:spacing w:line="252" w:lineRule="exact"/>
                                <w:ind w:left="360" w:hanging="360"/>
                                <w:rPr>
                                  <w:b/>
                                  <w:sz w:val="20"/>
                                  <w:szCs w:val="20"/>
                                </w:rPr>
                              </w:pPr>
                            </w:p>
                            <w:p w14:paraId="0EBCAA34" w14:textId="4EF83EE4" w:rsidR="00461EC0" w:rsidRPr="00F24D58" w:rsidRDefault="008A7CF4">
                              <w:pPr>
                                <w:spacing w:line="280" w:lineRule="exact"/>
                                <w:ind w:left="300" w:right="371" w:hanging="300"/>
                                <w:rPr>
                                  <w:b/>
                                  <w:sz w:val="20"/>
                                  <w:szCs w:val="20"/>
                                </w:rPr>
                              </w:pPr>
                              <w:r w:rsidRPr="00F24D58">
                                <w:rPr>
                                  <w:rFonts w:ascii="Segoe UI Emoji" w:hAnsi="Segoe UI Emoji" w:cs="Segoe UI Emoji"/>
                                  <w:color w:val="231F20"/>
                                  <w:w w:val="110"/>
                                  <w:sz w:val="20"/>
                                  <w:szCs w:val="20"/>
                                </w:rPr>
                                <w:t>✔</w:t>
                              </w:r>
                              <w:r w:rsidRPr="00F24D58">
                                <w:rPr>
                                  <w:color w:val="231F20"/>
                                  <w:w w:val="110"/>
                                  <w:sz w:val="20"/>
                                  <w:szCs w:val="20"/>
                                </w:rPr>
                                <w:t xml:space="preserve"> Obtain approval from the State</w:t>
                              </w:r>
                              <w:r w:rsidRPr="00F24D58">
                                <w:rPr>
                                  <w:color w:val="231F20"/>
                                  <w:spacing w:val="-41"/>
                                  <w:w w:val="110"/>
                                  <w:sz w:val="20"/>
                                  <w:szCs w:val="20"/>
                                </w:rPr>
                                <w:t xml:space="preserve"> </w:t>
                              </w:r>
                              <w:r w:rsidRPr="00F24D58">
                                <w:rPr>
                                  <w:color w:val="231F20"/>
                                  <w:w w:val="110"/>
                                  <w:sz w:val="20"/>
                                  <w:szCs w:val="20"/>
                                </w:rPr>
                                <w:t>Engineer’s Office to allow higher flow rates through the plant and new locations for release of augmentation water on a</w:t>
                              </w:r>
                              <w:r w:rsidR="009C1CC8" w:rsidRPr="00F24D58">
                                <w:rPr>
                                  <w:color w:val="231F20"/>
                                  <w:w w:val="110"/>
                                  <w:sz w:val="20"/>
                                  <w:szCs w:val="20"/>
                                </w:rPr>
                                <w:t xml:space="preserve"> permanent </w:t>
                              </w:r>
                              <w:r w:rsidRPr="00F24D58">
                                <w:rPr>
                                  <w:color w:val="231F20"/>
                                  <w:spacing w:val="2"/>
                                  <w:w w:val="110"/>
                                  <w:sz w:val="20"/>
                                  <w:szCs w:val="20"/>
                                </w:rPr>
                                <w:t xml:space="preserve">basis: </w:t>
                              </w:r>
                              <w:r w:rsidRPr="00F24D58">
                                <w:rPr>
                                  <w:b/>
                                  <w:color w:val="231F20"/>
                                  <w:w w:val="110"/>
                                  <w:sz w:val="20"/>
                                  <w:szCs w:val="20"/>
                                </w:rPr>
                                <w:t>DONE</w:t>
                              </w:r>
                            </w:p>
                          </w:txbxContent>
                        </wps:txbx>
                        <wps:bodyPr rot="0" vert="horz" wrap="square" lIns="0" tIns="0" rIns="0" bIns="0" anchor="t" anchorCtr="0" upright="1">
                          <a:noAutofit/>
                        </wps:bodyPr>
                      </wps:wsp>
                      <wps:wsp>
                        <wps:cNvPr id="277" name="Text Box 274"/>
                        <wps:cNvSpPr txBox="1">
                          <a:spLocks noChangeArrowheads="1"/>
                        </wps:cNvSpPr>
                        <wps:spPr bwMode="auto">
                          <a:xfrm>
                            <a:off x="6244" y="921"/>
                            <a:ext cx="4769" cy="1341"/>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2BE19EF9" w14:textId="77777777" w:rsidR="00461EC0" w:rsidRPr="00F24D58" w:rsidRDefault="008A7CF4">
                              <w:pPr>
                                <w:spacing w:line="283" w:lineRule="auto"/>
                                <w:ind w:left="300" w:right="-3" w:hanging="300"/>
                                <w:rPr>
                                  <w:sz w:val="20"/>
                                  <w:szCs w:val="20"/>
                                </w:rPr>
                              </w:pPr>
                              <w:r>
                                <w:rPr>
                                  <w:rFonts w:ascii="MS UI Gothic" w:hAnsi="MS UI Gothic"/>
                                  <w:color w:val="231F20"/>
                                  <w:w w:val="110"/>
                                  <w:sz w:val="20"/>
                                </w:rPr>
                                <w:t>✔</w:t>
                              </w:r>
                              <w:r w:rsidRPr="00F24D58">
                                <w:rPr>
                                  <w:rFonts w:ascii="MS UI Gothic" w:hAnsi="MS UI Gothic"/>
                                  <w:color w:val="231F20"/>
                                  <w:w w:val="110"/>
                                  <w:sz w:val="20"/>
                                  <w:szCs w:val="20"/>
                                </w:rPr>
                                <w:t xml:space="preserve"> </w:t>
                              </w:r>
                              <w:r w:rsidRPr="00F24D58">
                                <w:rPr>
                                  <w:color w:val="231F20"/>
                                  <w:w w:val="110"/>
                                  <w:sz w:val="20"/>
                                  <w:szCs w:val="20"/>
                                </w:rPr>
                                <w:t>Updating the Groundwater Monitoring Plan to add 1,4-dioxane, delete iron, and incorporate the most recent Colorado Basic Standards for</w:t>
                              </w:r>
                            </w:p>
                            <w:p w14:paraId="099C7254" w14:textId="77777777" w:rsidR="00461EC0" w:rsidRPr="00F24D58" w:rsidRDefault="008A7CF4">
                              <w:pPr>
                                <w:spacing w:before="2"/>
                                <w:ind w:left="300"/>
                                <w:rPr>
                                  <w:b/>
                                  <w:sz w:val="20"/>
                                  <w:szCs w:val="20"/>
                                </w:rPr>
                              </w:pPr>
                              <w:r w:rsidRPr="00F24D58">
                                <w:rPr>
                                  <w:color w:val="231F20"/>
                                  <w:w w:val="105"/>
                                  <w:sz w:val="20"/>
                                  <w:szCs w:val="20"/>
                                </w:rPr>
                                <w:t xml:space="preserve">Groundwater : </w:t>
                              </w:r>
                              <w:r w:rsidRPr="00F24D58">
                                <w:rPr>
                                  <w:b/>
                                  <w:color w:val="231F20"/>
                                  <w:w w:val="105"/>
                                  <w:sz w:val="20"/>
                                  <w:szCs w:val="20"/>
                                </w:rPr>
                                <w:t>DONE</w:t>
                              </w:r>
                            </w:p>
                          </w:txbxContent>
                        </wps:txbx>
                        <wps:bodyPr rot="0" vert="horz" wrap="square" lIns="0" tIns="0" rIns="0" bIns="0" anchor="t" anchorCtr="0" upright="1">
                          <a:noAutofit/>
                        </wps:bodyPr>
                      </wps:wsp>
                      <wps:wsp>
                        <wps:cNvPr id="278" name="Text Box 273"/>
                        <wps:cNvSpPr txBox="1">
                          <a:spLocks noChangeArrowheads="1"/>
                        </wps:cNvSpPr>
                        <wps:spPr bwMode="auto">
                          <a:xfrm>
                            <a:off x="6264" y="2332"/>
                            <a:ext cx="4824" cy="1434"/>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2E5E1BFB" w14:textId="0ADEC693" w:rsidR="00461EC0" w:rsidRPr="00F24D58" w:rsidRDefault="008A7CF4" w:rsidP="002E5586">
                              <w:pPr>
                                <w:spacing w:line="273" w:lineRule="auto"/>
                                <w:ind w:left="300" w:right="18" w:hanging="300"/>
                                <w:rPr>
                                  <w:b/>
                                  <w:sz w:val="20"/>
                                  <w:szCs w:val="20"/>
                                </w:rPr>
                              </w:pPr>
                              <w:r>
                                <w:rPr>
                                  <w:rFonts w:ascii="MS UI Gothic" w:hAnsi="MS UI Gothic"/>
                                  <w:color w:val="231F20"/>
                                  <w:w w:val="110"/>
                                  <w:sz w:val="20"/>
                                </w:rPr>
                                <w:t>✔</w:t>
                              </w:r>
                              <w:r w:rsidRPr="00F24D58">
                                <w:rPr>
                                  <w:rFonts w:ascii="MS UI Gothic" w:hAnsi="MS UI Gothic"/>
                                  <w:color w:val="231F20"/>
                                  <w:w w:val="110"/>
                                  <w:sz w:val="20"/>
                                  <w:szCs w:val="20"/>
                                </w:rPr>
                                <w:t xml:space="preserve"> </w:t>
                              </w:r>
                              <w:r w:rsidRPr="00F24D58">
                                <w:rPr>
                                  <w:color w:val="231F20"/>
                                  <w:w w:val="110"/>
                                  <w:sz w:val="20"/>
                                  <w:szCs w:val="20"/>
                                </w:rPr>
                                <w:t>Identifying and sampling potentially at-risk off-site private wells in the vicinity of the</w:t>
                              </w:r>
                              <w:r w:rsidR="002E5586" w:rsidRPr="00F24D58">
                                <w:rPr>
                                  <w:color w:val="231F20"/>
                                  <w:w w:val="110"/>
                                  <w:sz w:val="20"/>
                                  <w:szCs w:val="20"/>
                                </w:rPr>
                                <w:t xml:space="preserve"> </w:t>
                              </w:r>
                              <w:r w:rsidRPr="00F24D58">
                                <w:rPr>
                                  <w:color w:val="231F20"/>
                                  <w:w w:val="110"/>
                                  <w:sz w:val="20"/>
                                  <w:szCs w:val="20"/>
                                </w:rPr>
                                <w:t>1,4-di</w:t>
                              </w:r>
                              <w:r w:rsidR="00444BD7" w:rsidRPr="00F24D58">
                                <w:rPr>
                                  <w:color w:val="231F20"/>
                                  <w:w w:val="110"/>
                                  <w:sz w:val="20"/>
                                  <w:szCs w:val="20"/>
                                </w:rPr>
                                <w:t>ox</w:t>
                              </w:r>
                              <w:r w:rsidRPr="00F24D58">
                                <w:rPr>
                                  <w:color w:val="231F20"/>
                                  <w:w w:val="110"/>
                                  <w:sz w:val="20"/>
                                  <w:szCs w:val="20"/>
                                </w:rPr>
                                <w:t>ane plume</w:t>
                              </w:r>
                              <w:r w:rsidR="00000642" w:rsidRPr="00F24D58">
                                <w:rPr>
                                  <w:color w:val="231F20"/>
                                  <w:w w:val="110"/>
                                  <w:sz w:val="20"/>
                                  <w:szCs w:val="20"/>
                                </w:rPr>
                                <w:t xml:space="preserve"> and updating the North End Groundwater Monitoring Plan</w:t>
                              </w:r>
                              <w:r w:rsidRPr="00F24D58">
                                <w:rPr>
                                  <w:color w:val="231F20"/>
                                  <w:w w:val="110"/>
                                  <w:sz w:val="20"/>
                                  <w:szCs w:val="20"/>
                                </w:rPr>
                                <w:t>:</w:t>
                              </w:r>
                              <w:r w:rsidRPr="00F24D58">
                                <w:rPr>
                                  <w:color w:val="231F20"/>
                                  <w:spacing w:val="52"/>
                                  <w:w w:val="110"/>
                                  <w:sz w:val="20"/>
                                  <w:szCs w:val="20"/>
                                </w:rPr>
                                <w:t xml:space="preserve"> </w:t>
                              </w:r>
                              <w:r w:rsidRPr="00F24D58">
                                <w:rPr>
                                  <w:b/>
                                  <w:color w:val="231F20"/>
                                  <w:w w:val="110"/>
                                  <w:sz w:val="20"/>
                                  <w:szCs w:val="20"/>
                                </w:rPr>
                                <w:t>DONE</w:t>
                              </w:r>
                            </w:p>
                          </w:txbxContent>
                        </wps:txbx>
                        <wps:bodyPr rot="0" vert="horz" wrap="square" lIns="0" tIns="0" rIns="0" bIns="0" anchor="t" anchorCtr="0" upright="1">
                          <a:noAutofit/>
                        </wps:bodyPr>
                      </wps:wsp>
                      <wps:wsp>
                        <wps:cNvPr id="279" name="Text Box 272"/>
                        <wps:cNvSpPr txBox="1">
                          <a:spLocks noChangeArrowheads="1"/>
                        </wps:cNvSpPr>
                        <wps:spPr bwMode="auto">
                          <a:xfrm>
                            <a:off x="804" y="3297"/>
                            <a:ext cx="4870" cy="2073"/>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21B2DF3E" w14:textId="43080FA0" w:rsidR="00D64B42" w:rsidRDefault="00D64B42" w:rsidP="00CA290A">
                              <w:pPr>
                                <w:pStyle w:val="ListParagraph"/>
                                <w:numPr>
                                  <w:ilvl w:val="0"/>
                                  <w:numId w:val="4"/>
                                </w:numPr>
                                <w:spacing w:before="2"/>
                                <w:rPr>
                                  <w:b/>
                                  <w:bCs/>
                                  <w:color w:val="231F20"/>
                                  <w:w w:val="110"/>
                                  <w:sz w:val="20"/>
                                  <w:szCs w:val="20"/>
                                </w:rPr>
                              </w:pPr>
                              <w:r w:rsidRPr="00F24D58">
                                <w:rPr>
                                  <w:color w:val="231F20"/>
                                  <w:w w:val="110"/>
                                  <w:sz w:val="20"/>
                                  <w:szCs w:val="20"/>
                                </w:rPr>
                                <w:t>Sampling private wells within/adjacent to the 1,4-diox</w:t>
                              </w:r>
                              <w:r w:rsidR="00444BD7" w:rsidRPr="00F24D58">
                                <w:rPr>
                                  <w:color w:val="231F20"/>
                                  <w:w w:val="110"/>
                                  <w:sz w:val="20"/>
                                  <w:szCs w:val="20"/>
                                </w:rPr>
                                <w:t>a</w:t>
                              </w:r>
                              <w:r w:rsidRPr="00F24D58">
                                <w:rPr>
                                  <w:color w:val="231F20"/>
                                  <w:w w:val="110"/>
                                  <w:sz w:val="20"/>
                                  <w:szCs w:val="20"/>
                                </w:rPr>
                                <w:t xml:space="preserve">ne plume and confirming they are not impacted,  </w:t>
                              </w:r>
                              <w:r w:rsidRPr="00F24D58">
                                <w:rPr>
                                  <w:b/>
                                  <w:bCs/>
                                  <w:color w:val="231F20"/>
                                  <w:w w:val="110"/>
                                  <w:sz w:val="20"/>
                                  <w:szCs w:val="20"/>
                                </w:rPr>
                                <w:t xml:space="preserve">DONE </w:t>
                              </w:r>
                            </w:p>
                            <w:p w14:paraId="274C49AA" w14:textId="7D2CABEC" w:rsidR="00A77C42" w:rsidRDefault="00A77C42" w:rsidP="00A77C42">
                              <w:pPr>
                                <w:spacing w:before="2"/>
                                <w:rPr>
                                  <w:b/>
                                  <w:bCs/>
                                  <w:color w:val="231F20"/>
                                  <w:w w:val="110"/>
                                  <w:sz w:val="20"/>
                                  <w:szCs w:val="20"/>
                                </w:rPr>
                              </w:pPr>
                            </w:p>
                            <w:p w14:paraId="35CC89E6" w14:textId="77777777" w:rsidR="00A77C42" w:rsidRPr="00A77C42" w:rsidRDefault="00A77C42" w:rsidP="00A77C42">
                              <w:pPr>
                                <w:spacing w:before="2"/>
                                <w:rPr>
                                  <w:b/>
                                  <w:bCs/>
                                  <w:color w:val="231F20"/>
                                  <w:w w:val="110"/>
                                  <w:sz w:val="20"/>
                                  <w:szCs w:val="20"/>
                                </w:rPr>
                              </w:pPr>
                            </w:p>
                            <w:p w14:paraId="68600308" w14:textId="1D90E872" w:rsidR="00D64B42" w:rsidRPr="00F24D58" w:rsidRDefault="00704070" w:rsidP="00CA290A">
                              <w:pPr>
                                <w:pStyle w:val="ListParagraph"/>
                                <w:numPr>
                                  <w:ilvl w:val="0"/>
                                  <w:numId w:val="4"/>
                                </w:numPr>
                                <w:spacing w:before="2"/>
                                <w:rPr>
                                  <w:color w:val="231F20"/>
                                  <w:w w:val="110"/>
                                  <w:sz w:val="20"/>
                                  <w:szCs w:val="20"/>
                                </w:rPr>
                              </w:pPr>
                              <w:r w:rsidRPr="00F24D58">
                                <w:rPr>
                                  <w:color w:val="231F20"/>
                                  <w:w w:val="110"/>
                                  <w:sz w:val="20"/>
                                  <w:szCs w:val="20"/>
                                </w:rPr>
                                <w:t>Evaluating e</w:t>
                              </w:r>
                              <w:r w:rsidR="00513A30" w:rsidRPr="00F24D58">
                                <w:rPr>
                                  <w:color w:val="231F20"/>
                                  <w:w w:val="110"/>
                                  <w:sz w:val="20"/>
                                  <w:szCs w:val="20"/>
                                </w:rPr>
                                <w:t xml:space="preserve">ffectiveness </w:t>
                              </w:r>
                              <w:r w:rsidRPr="00F24D58">
                                <w:rPr>
                                  <w:color w:val="231F20"/>
                                  <w:w w:val="110"/>
                                  <w:sz w:val="20"/>
                                  <w:szCs w:val="20"/>
                                </w:rPr>
                                <w:t>of</w:t>
                              </w:r>
                              <w:r w:rsidR="00513A30" w:rsidRPr="00F24D58">
                                <w:rPr>
                                  <w:color w:val="231F20"/>
                                  <w:w w:val="110"/>
                                  <w:sz w:val="20"/>
                                  <w:szCs w:val="20"/>
                                </w:rPr>
                                <w:t xml:space="preserve"> five groundwater remedy components</w:t>
                              </w:r>
                              <w:r w:rsidR="00000642" w:rsidRPr="00F24D58">
                                <w:rPr>
                                  <w:color w:val="231F20"/>
                                  <w:w w:val="110"/>
                                  <w:sz w:val="20"/>
                                  <w:szCs w:val="20"/>
                                </w:rPr>
                                <w:t xml:space="preserve">:  </w:t>
                              </w:r>
                              <w:r w:rsidR="00A019E9" w:rsidRPr="00F24D58">
                                <w:rPr>
                                  <w:b/>
                                  <w:bCs/>
                                  <w:color w:val="231F20"/>
                                  <w:w w:val="110"/>
                                  <w:sz w:val="20"/>
                                  <w:szCs w:val="20"/>
                                </w:rPr>
                                <w:t>DONE</w:t>
                              </w:r>
                            </w:p>
                            <w:p w14:paraId="30BB2909" w14:textId="17221471" w:rsidR="00D64B42" w:rsidRPr="002E5586" w:rsidRDefault="00D64B42">
                              <w:pPr>
                                <w:spacing w:line="285" w:lineRule="auto"/>
                                <w:ind w:left="300" w:right="1" w:hanging="300"/>
                                <w:rPr>
                                  <w:color w:val="231F20"/>
                                  <w:w w:val="110"/>
                                  <w:sz w:val="16"/>
                                  <w:szCs w:val="16"/>
                                </w:rPr>
                              </w:pPr>
                            </w:p>
                            <w:p w14:paraId="1176E22F" w14:textId="77777777" w:rsidR="00D64B42" w:rsidRDefault="00D64B42">
                              <w:pPr>
                                <w:spacing w:line="285" w:lineRule="auto"/>
                                <w:ind w:left="300" w:right="1" w:hanging="300"/>
                                <w:rPr>
                                  <w:sz w:val="20"/>
                                </w:rPr>
                              </w:pPr>
                            </w:p>
                            <w:p w14:paraId="086AA20A" w14:textId="49D71329" w:rsidR="00461EC0" w:rsidRDefault="00461EC0">
                              <w:pPr>
                                <w:spacing w:before="2"/>
                                <w:ind w:left="300"/>
                                <w:rPr>
                                  <w:b/>
                                  <w:sz w:val="20"/>
                                </w:rPr>
                              </w:pPr>
                            </w:p>
                          </w:txbxContent>
                        </wps:txbx>
                        <wps:bodyPr rot="0" vert="horz" wrap="square" lIns="0" tIns="0" rIns="0" bIns="0" anchor="t" anchorCtr="0" upright="1">
                          <a:noAutofit/>
                        </wps:bodyPr>
                      </wps:wsp>
                      <wps:wsp>
                        <wps:cNvPr id="280" name="Text Box 271"/>
                        <wps:cNvSpPr txBox="1">
                          <a:spLocks noChangeArrowheads="1"/>
                        </wps:cNvSpPr>
                        <wps:spPr bwMode="auto">
                          <a:xfrm>
                            <a:off x="6264" y="3654"/>
                            <a:ext cx="4872" cy="842"/>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3D1648BE" w14:textId="2B339785" w:rsidR="00461EC0" w:rsidRPr="00F24D58" w:rsidRDefault="008A7CF4">
                              <w:pPr>
                                <w:spacing w:line="273" w:lineRule="auto"/>
                                <w:ind w:left="300" w:right="22" w:hanging="300"/>
                                <w:rPr>
                                  <w:b/>
                                  <w:sz w:val="20"/>
                                  <w:szCs w:val="20"/>
                                </w:rPr>
                              </w:pPr>
                              <w:r>
                                <w:rPr>
                                  <w:rFonts w:ascii="MS UI Gothic" w:hAnsi="MS UI Gothic"/>
                                  <w:color w:val="231F20"/>
                                  <w:w w:val="105"/>
                                  <w:sz w:val="20"/>
                                </w:rPr>
                                <w:t>✔</w:t>
                              </w:r>
                              <w:r w:rsidRPr="00D729CE">
                                <w:rPr>
                                  <w:rFonts w:ascii="MS UI Gothic" w:hAnsi="MS UI Gothic"/>
                                  <w:color w:val="231F20"/>
                                  <w:w w:val="105"/>
                                  <w:sz w:val="18"/>
                                  <w:szCs w:val="18"/>
                                </w:rPr>
                                <w:t xml:space="preserve"> </w:t>
                              </w:r>
                              <w:r w:rsidRPr="00F24D58">
                                <w:rPr>
                                  <w:color w:val="231F20"/>
                                  <w:w w:val="105"/>
                                  <w:sz w:val="20"/>
                                  <w:szCs w:val="20"/>
                                </w:rPr>
                                <w:t xml:space="preserve">Confirming the lateral  and  vertical  extent  of the off-site 1,4-dioxane plume: </w:t>
                              </w:r>
                              <w:r w:rsidR="00513A30" w:rsidRPr="00F24D58">
                                <w:rPr>
                                  <w:b/>
                                  <w:bCs/>
                                  <w:color w:val="231F20"/>
                                  <w:w w:val="105"/>
                                  <w:sz w:val="20"/>
                                  <w:szCs w:val="20"/>
                                </w:rPr>
                                <w:t>DONE</w:t>
                              </w:r>
                            </w:p>
                          </w:txbxContent>
                        </wps:txbx>
                        <wps:bodyPr rot="0" vert="horz" wrap="square" lIns="0" tIns="0" rIns="0" bIns="0" anchor="t" anchorCtr="0" upright="1">
                          <a:noAutofit/>
                        </wps:bodyPr>
                      </wps:wsp>
                      <wps:wsp>
                        <wps:cNvPr id="281" name="Text Box 270"/>
                        <wps:cNvSpPr txBox="1">
                          <a:spLocks noChangeArrowheads="1"/>
                        </wps:cNvSpPr>
                        <wps:spPr bwMode="auto">
                          <a:xfrm>
                            <a:off x="6244" y="4469"/>
                            <a:ext cx="4560" cy="84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txbx>
                          <w:txbxContent>
                            <w:p w14:paraId="3C4B4A3C" w14:textId="77777777" w:rsidR="00461EC0" w:rsidRPr="00F24D58" w:rsidRDefault="008A7CF4">
                              <w:pPr>
                                <w:spacing w:line="273" w:lineRule="auto"/>
                                <w:ind w:left="300" w:hanging="300"/>
                                <w:rPr>
                                  <w:b/>
                                  <w:sz w:val="20"/>
                                  <w:szCs w:val="20"/>
                                </w:rPr>
                              </w:pPr>
                              <w:r>
                                <w:rPr>
                                  <w:rFonts w:ascii="MS UI Gothic" w:hAnsi="MS UI Gothic"/>
                                  <w:color w:val="231F20"/>
                                  <w:w w:val="110"/>
                                  <w:sz w:val="20"/>
                                </w:rPr>
                                <w:t>✔</w:t>
                              </w:r>
                              <w:r w:rsidRPr="002E5586">
                                <w:rPr>
                                  <w:rFonts w:ascii="MS UI Gothic" w:hAnsi="MS UI Gothic"/>
                                  <w:color w:val="231F20"/>
                                  <w:w w:val="110"/>
                                  <w:sz w:val="16"/>
                                  <w:szCs w:val="16"/>
                                </w:rPr>
                                <w:t xml:space="preserve"> </w:t>
                              </w:r>
                              <w:r w:rsidRPr="00F24D58">
                                <w:rPr>
                                  <w:color w:val="231F20"/>
                                  <w:w w:val="110"/>
                                  <w:sz w:val="20"/>
                                  <w:szCs w:val="20"/>
                                </w:rPr>
                                <w:t xml:space="preserve">Updating performance standards for landfill gas in subsurface soils: </w:t>
                              </w:r>
                              <w:r w:rsidRPr="00F24D58">
                                <w:rPr>
                                  <w:b/>
                                  <w:color w:val="231F20"/>
                                  <w:w w:val="110"/>
                                  <w:sz w:val="20"/>
                                  <w:szCs w:val="20"/>
                                </w:rPr>
                                <w:t>DO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452C14" id="Group 269" o:spid="_x0000_s1026" style="position:absolute;left:0;text-align:left;margin-left:30.75pt;margin-top:27.4pt;width:518.95pt;height:347pt;z-index:15729152;mso-position-horizontal-relative:margin" coordorigin="773,681" coordsize="10766,5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">
                <v:rect id="Rectangle 276" o:spid="_x0000_s1027" style="position:absolute;left:773;top:681;width:10766;height:5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" fillcolor="#9bbb59 [3206]" stroked="f"/>
                <v:shapetype id="_x0000_t202" coordsize="21600,21600" o:spt="202" path="m,l,21600r21600,l21600,xe">
                  <v:stroke joinstyle="miter"/>
                  <v:path gradientshapeok="t" o:connecttype="rect"/>
                </v:shapetype>
                <v:shape id="Text Box 275" o:spid="_x0000_s1028" type="#_x0000_t202" style="position:absolute;left:1212;top:921;width:4734;height:2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" fillcolor="#9bbb59 [3206]" stroked="f">
                  <v:textbox inset="0,0,0,0">
                    <w:txbxContent>
                      <w:p w14:paraId="43F2A86E" w14:textId="75DB6876" w:rsidR="00CA2DBB" w:rsidRDefault="008A7CF4" w:rsidP="00F24D58">
                        <w:pPr>
                          <w:spacing w:line="252" w:lineRule="exact"/>
                          <w:ind w:left="360" w:hanging="360"/>
                          <w:rPr>
                            <w:b/>
                            <w:color w:val="231F20"/>
                            <w:w w:val="110"/>
                            <w:sz w:val="20"/>
                            <w:szCs w:val="20"/>
                          </w:rPr>
                        </w:pPr>
                        <w:r w:rsidRPr="00D729CE">
                          <w:rPr>
                            <w:rFonts w:ascii="Segoe UI Emoji" w:hAnsi="Segoe UI Emoji" w:cs="Segoe UI Emoji"/>
                            <w:color w:val="231F20"/>
                            <w:w w:val="105"/>
                            <w:sz w:val="18"/>
                            <w:szCs w:val="18"/>
                          </w:rPr>
                          <w:t>✔</w:t>
                        </w:r>
                        <w:r w:rsidRPr="00F24D58">
                          <w:rPr>
                            <w:color w:val="231F20"/>
                            <w:w w:val="105"/>
                            <w:sz w:val="20"/>
                            <w:szCs w:val="20"/>
                          </w:rPr>
                          <w:t xml:space="preserve"> Upgrading the WTP and POTW discharge line:</w:t>
                        </w:r>
                        <w:r w:rsidR="002E5586" w:rsidRPr="00F24D58">
                          <w:rPr>
                            <w:color w:val="231F20"/>
                            <w:w w:val="105"/>
                            <w:sz w:val="20"/>
                            <w:szCs w:val="20"/>
                          </w:rPr>
                          <w:t xml:space="preserve"> </w:t>
                        </w:r>
                        <w:r w:rsidRPr="00F24D58">
                          <w:rPr>
                            <w:b/>
                            <w:color w:val="231F20"/>
                            <w:w w:val="110"/>
                            <w:sz w:val="20"/>
                            <w:szCs w:val="20"/>
                          </w:rPr>
                          <w:t>DONE</w:t>
                        </w:r>
                      </w:p>
                      <w:p w14:paraId="7D4360D0" w14:textId="77777777" w:rsidR="002D0C28" w:rsidRDefault="002D0C28" w:rsidP="00F24D58">
                        <w:pPr>
                          <w:spacing w:line="252" w:lineRule="exact"/>
                          <w:ind w:left="360" w:hanging="360"/>
                          <w:rPr>
                            <w:b/>
                            <w:color w:val="231F20"/>
                            <w:w w:val="110"/>
                            <w:sz w:val="20"/>
                            <w:szCs w:val="20"/>
                          </w:rPr>
                        </w:pPr>
                      </w:p>
                      <w:p w14:paraId="182A2E5D" w14:textId="77777777" w:rsidR="00F24D58" w:rsidRPr="00F24D58" w:rsidRDefault="00F24D58" w:rsidP="00F24D58">
                        <w:pPr>
                          <w:spacing w:line="252" w:lineRule="exact"/>
                          <w:ind w:left="360" w:hanging="360"/>
                          <w:rPr>
                            <w:b/>
                            <w:sz w:val="20"/>
                            <w:szCs w:val="20"/>
                          </w:rPr>
                        </w:pPr>
                      </w:p>
                      <w:p w14:paraId="0EBCAA34" w14:textId="4EF83EE4" w:rsidR="00461EC0" w:rsidRPr="00F24D58" w:rsidRDefault="008A7CF4">
                        <w:pPr>
                          <w:spacing w:line="280" w:lineRule="exact"/>
                          <w:ind w:left="300" w:right="371" w:hanging="300"/>
                          <w:rPr>
                            <w:b/>
                            <w:sz w:val="20"/>
                            <w:szCs w:val="20"/>
                          </w:rPr>
                        </w:pPr>
                        <w:r w:rsidRPr="00F24D58">
                          <w:rPr>
                            <w:rFonts w:ascii="Segoe UI Emoji" w:hAnsi="Segoe UI Emoji" w:cs="Segoe UI Emoji"/>
                            <w:color w:val="231F20"/>
                            <w:w w:val="110"/>
                            <w:sz w:val="20"/>
                            <w:szCs w:val="20"/>
                          </w:rPr>
                          <w:t>✔</w:t>
                        </w:r>
                        <w:r w:rsidRPr="00F24D58">
                          <w:rPr>
                            <w:color w:val="231F20"/>
                            <w:w w:val="110"/>
                            <w:sz w:val="20"/>
                            <w:szCs w:val="20"/>
                          </w:rPr>
                          <w:t xml:space="preserve"> Obtain approval from the State</w:t>
                        </w:r>
                        <w:r w:rsidRPr="00F24D58">
                          <w:rPr>
                            <w:color w:val="231F20"/>
                            <w:spacing w:val="-41"/>
                            <w:w w:val="110"/>
                            <w:sz w:val="20"/>
                            <w:szCs w:val="20"/>
                          </w:rPr>
                          <w:t xml:space="preserve"> </w:t>
                        </w:r>
                        <w:r w:rsidRPr="00F24D58">
                          <w:rPr>
                            <w:color w:val="231F20"/>
                            <w:w w:val="110"/>
                            <w:sz w:val="20"/>
                            <w:szCs w:val="20"/>
                          </w:rPr>
                          <w:t>Engineer’s Office to allow higher flow rates through the plant and new locations for release of augmentation water on a</w:t>
                        </w:r>
                        <w:r w:rsidR="009C1CC8" w:rsidRPr="00F24D58">
                          <w:rPr>
                            <w:color w:val="231F20"/>
                            <w:w w:val="110"/>
                            <w:sz w:val="20"/>
                            <w:szCs w:val="20"/>
                          </w:rPr>
                          <w:t xml:space="preserve"> permanent </w:t>
                        </w:r>
                        <w:r w:rsidRPr="00F24D58">
                          <w:rPr>
                            <w:color w:val="231F20"/>
                            <w:spacing w:val="2"/>
                            <w:w w:val="110"/>
                            <w:sz w:val="20"/>
                            <w:szCs w:val="20"/>
                          </w:rPr>
                          <w:t xml:space="preserve">basis: </w:t>
                        </w:r>
                        <w:r w:rsidRPr="00F24D58">
                          <w:rPr>
                            <w:b/>
                            <w:color w:val="231F20"/>
                            <w:w w:val="110"/>
                            <w:sz w:val="20"/>
                            <w:szCs w:val="20"/>
                          </w:rPr>
                          <w:t>DONE</w:t>
                        </w:r>
                      </w:p>
                    </w:txbxContent>
                  </v:textbox>
                </v:shape>
                <v:shape id="Text Box 274" o:spid="_x0000_s1029" type="#_x0000_t202" style="position:absolute;left:6244;top:921;width:4769;height:1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" fillcolor="#9bbb59 [3206]" stroked="f">
                  <v:textbox inset="0,0,0,0">
                    <w:txbxContent>
                      <w:p w14:paraId="2BE19EF9" w14:textId="77777777" w:rsidR="00461EC0" w:rsidRPr="00F24D58" w:rsidRDefault="008A7CF4">
                        <w:pPr>
                          <w:spacing w:line="283" w:lineRule="auto"/>
                          <w:ind w:left="300" w:right="-3" w:hanging="300"/>
                          <w:rPr>
                            <w:sz w:val="20"/>
                            <w:szCs w:val="20"/>
                          </w:rPr>
                        </w:pPr>
                        <w:r>
                          <w:rPr>
                            <w:rFonts w:ascii="MS UI Gothic" w:hAnsi="MS UI Gothic"/>
                            <w:color w:val="231F20"/>
                            <w:w w:val="110"/>
                            <w:sz w:val="20"/>
                          </w:rPr>
                          <w:t>✔</w:t>
                        </w:r>
                        <w:r w:rsidRPr="00F24D58">
                          <w:rPr>
                            <w:rFonts w:ascii="MS UI Gothic" w:hAnsi="MS UI Gothic"/>
                            <w:color w:val="231F20"/>
                            <w:w w:val="110"/>
                            <w:sz w:val="20"/>
                            <w:szCs w:val="20"/>
                          </w:rPr>
                          <w:t xml:space="preserve"> </w:t>
                        </w:r>
                        <w:r w:rsidRPr="00F24D58">
                          <w:rPr>
                            <w:color w:val="231F20"/>
                            <w:w w:val="110"/>
                            <w:sz w:val="20"/>
                            <w:szCs w:val="20"/>
                          </w:rPr>
                          <w:t>Updating the Groundwater Monitoring Plan to add 1,4-dioxane, delete iron, and incorporate the most recent Colorado Basic Standards for</w:t>
                        </w:r>
                      </w:p>
                      <w:p w14:paraId="099C7254" w14:textId="77777777" w:rsidR="00461EC0" w:rsidRPr="00F24D58" w:rsidRDefault="008A7CF4">
                        <w:pPr>
                          <w:spacing w:before="2"/>
                          <w:ind w:left="300"/>
                          <w:rPr>
                            <w:b/>
                            <w:sz w:val="20"/>
                            <w:szCs w:val="20"/>
                          </w:rPr>
                        </w:pPr>
                        <w:r w:rsidRPr="00F24D58">
                          <w:rPr>
                            <w:color w:val="231F20"/>
                            <w:w w:val="105"/>
                            <w:sz w:val="20"/>
                            <w:szCs w:val="20"/>
                          </w:rPr>
                          <w:t xml:space="preserve">Groundwater : </w:t>
                        </w:r>
                        <w:r w:rsidRPr="00F24D58">
                          <w:rPr>
                            <w:b/>
                            <w:color w:val="231F20"/>
                            <w:w w:val="105"/>
                            <w:sz w:val="20"/>
                            <w:szCs w:val="20"/>
                          </w:rPr>
                          <w:t>DONE</w:t>
                        </w:r>
                      </w:p>
                    </w:txbxContent>
                  </v:textbox>
                </v:shape>
                <v:shape id="Text Box 273" o:spid="_x0000_s1030" type="#_x0000_t202" style="position:absolute;left:6264;top:2332;width:4824;height:1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" fillcolor="#9bbb59 [3206]" stroked="f">
                  <v:textbox inset="0,0,0,0">
                    <w:txbxContent>
                      <w:p w14:paraId="2E5E1BFB" w14:textId="0ADEC693" w:rsidR="00461EC0" w:rsidRPr="00F24D58" w:rsidRDefault="008A7CF4" w:rsidP="002E5586">
                        <w:pPr>
                          <w:spacing w:line="273" w:lineRule="auto"/>
                          <w:ind w:left="300" w:right="18" w:hanging="300"/>
                          <w:rPr>
                            <w:b/>
                            <w:sz w:val="20"/>
                            <w:szCs w:val="20"/>
                          </w:rPr>
                        </w:pPr>
                        <w:r>
                          <w:rPr>
                            <w:rFonts w:ascii="MS UI Gothic" w:hAnsi="MS UI Gothic"/>
                            <w:color w:val="231F20"/>
                            <w:w w:val="110"/>
                            <w:sz w:val="20"/>
                          </w:rPr>
                          <w:t>✔</w:t>
                        </w:r>
                        <w:r w:rsidRPr="00F24D58">
                          <w:rPr>
                            <w:rFonts w:ascii="MS UI Gothic" w:hAnsi="MS UI Gothic"/>
                            <w:color w:val="231F20"/>
                            <w:w w:val="110"/>
                            <w:sz w:val="20"/>
                            <w:szCs w:val="20"/>
                          </w:rPr>
                          <w:t xml:space="preserve"> </w:t>
                        </w:r>
                        <w:r w:rsidRPr="00F24D58">
                          <w:rPr>
                            <w:color w:val="231F20"/>
                            <w:w w:val="110"/>
                            <w:sz w:val="20"/>
                            <w:szCs w:val="20"/>
                          </w:rPr>
                          <w:t>Identifying and sampling potentially at-risk off-site private wells in the vicinity of the</w:t>
                        </w:r>
                        <w:r w:rsidR="002E5586" w:rsidRPr="00F24D58">
                          <w:rPr>
                            <w:color w:val="231F20"/>
                            <w:w w:val="110"/>
                            <w:sz w:val="20"/>
                            <w:szCs w:val="20"/>
                          </w:rPr>
                          <w:t xml:space="preserve"> </w:t>
                        </w:r>
                        <w:r w:rsidRPr="00F24D58">
                          <w:rPr>
                            <w:color w:val="231F20"/>
                            <w:w w:val="110"/>
                            <w:sz w:val="20"/>
                            <w:szCs w:val="20"/>
                          </w:rPr>
                          <w:t>1,4-di</w:t>
                        </w:r>
                        <w:r w:rsidR="00444BD7" w:rsidRPr="00F24D58">
                          <w:rPr>
                            <w:color w:val="231F20"/>
                            <w:w w:val="110"/>
                            <w:sz w:val="20"/>
                            <w:szCs w:val="20"/>
                          </w:rPr>
                          <w:t>ox</w:t>
                        </w:r>
                        <w:r w:rsidRPr="00F24D58">
                          <w:rPr>
                            <w:color w:val="231F20"/>
                            <w:w w:val="110"/>
                            <w:sz w:val="20"/>
                            <w:szCs w:val="20"/>
                          </w:rPr>
                          <w:t>ane plume</w:t>
                        </w:r>
                        <w:r w:rsidR="00000642" w:rsidRPr="00F24D58">
                          <w:rPr>
                            <w:color w:val="231F20"/>
                            <w:w w:val="110"/>
                            <w:sz w:val="20"/>
                            <w:szCs w:val="20"/>
                          </w:rPr>
                          <w:t xml:space="preserve"> and updating the North End Groundwater Monitoring Plan</w:t>
                        </w:r>
                        <w:r w:rsidRPr="00F24D58">
                          <w:rPr>
                            <w:color w:val="231F20"/>
                            <w:w w:val="110"/>
                            <w:sz w:val="20"/>
                            <w:szCs w:val="20"/>
                          </w:rPr>
                          <w:t>:</w:t>
                        </w:r>
                        <w:r w:rsidRPr="00F24D58">
                          <w:rPr>
                            <w:color w:val="231F20"/>
                            <w:spacing w:val="52"/>
                            <w:w w:val="110"/>
                            <w:sz w:val="20"/>
                            <w:szCs w:val="20"/>
                          </w:rPr>
                          <w:t xml:space="preserve"> </w:t>
                        </w:r>
                        <w:r w:rsidRPr="00F24D58">
                          <w:rPr>
                            <w:b/>
                            <w:color w:val="231F20"/>
                            <w:w w:val="110"/>
                            <w:sz w:val="20"/>
                            <w:szCs w:val="20"/>
                          </w:rPr>
                          <w:t>DONE</w:t>
                        </w:r>
                      </w:p>
                    </w:txbxContent>
                  </v:textbox>
                </v:shape>
                <v:shape id="Text Box 272" o:spid="_x0000_s1031" type="#_x0000_t202" style="position:absolute;left:804;top:3297;width:4870;height:2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" fillcolor="#9bbb59 [3206]" stroked="f">
                  <v:textbox inset="0,0,0,0">
                    <w:txbxContent>
                      <w:p w14:paraId="21B2DF3E" w14:textId="43080FA0" w:rsidR="00D64B42" w:rsidRDefault="00D64B42" w:rsidP="00CA290A">
                        <w:pPr>
                          <w:pStyle w:val="ListParagraph"/>
                          <w:numPr>
                            <w:ilvl w:val="0"/>
                            <w:numId w:val="4"/>
                          </w:numPr>
                          <w:spacing w:before="2"/>
                          <w:rPr>
                            <w:b/>
                            <w:bCs/>
                            <w:color w:val="231F20"/>
                            <w:w w:val="110"/>
                            <w:sz w:val="20"/>
                            <w:szCs w:val="20"/>
                          </w:rPr>
                        </w:pPr>
                        <w:r w:rsidRPr="00F24D58">
                          <w:rPr>
                            <w:color w:val="231F20"/>
                            <w:w w:val="110"/>
                            <w:sz w:val="20"/>
                            <w:szCs w:val="20"/>
                          </w:rPr>
                          <w:t>Sampling private wells within/adjacent to the 1,4-diox</w:t>
                        </w:r>
                        <w:r w:rsidR="00444BD7" w:rsidRPr="00F24D58">
                          <w:rPr>
                            <w:color w:val="231F20"/>
                            <w:w w:val="110"/>
                            <w:sz w:val="20"/>
                            <w:szCs w:val="20"/>
                          </w:rPr>
                          <w:t>a</w:t>
                        </w:r>
                        <w:r w:rsidRPr="00F24D58">
                          <w:rPr>
                            <w:color w:val="231F20"/>
                            <w:w w:val="110"/>
                            <w:sz w:val="20"/>
                            <w:szCs w:val="20"/>
                          </w:rPr>
                          <w:t xml:space="preserve">ne plume and confirming they are not impacted,  </w:t>
                        </w:r>
                        <w:r w:rsidRPr="00F24D58">
                          <w:rPr>
                            <w:b/>
                            <w:bCs/>
                            <w:color w:val="231F20"/>
                            <w:w w:val="110"/>
                            <w:sz w:val="20"/>
                            <w:szCs w:val="20"/>
                          </w:rPr>
                          <w:t xml:space="preserve">DONE </w:t>
                        </w:r>
                      </w:p>
                      <w:p w14:paraId="274C49AA" w14:textId="7D2CABEC" w:rsidR="00A77C42" w:rsidRDefault="00A77C42" w:rsidP="00A77C42">
                        <w:pPr>
                          <w:spacing w:before="2"/>
                          <w:rPr>
                            <w:b/>
                            <w:bCs/>
                            <w:color w:val="231F20"/>
                            <w:w w:val="110"/>
                            <w:sz w:val="20"/>
                            <w:szCs w:val="20"/>
                          </w:rPr>
                        </w:pPr>
                      </w:p>
                      <w:p w14:paraId="35CC89E6" w14:textId="77777777" w:rsidR="00A77C42" w:rsidRPr="00A77C42" w:rsidRDefault="00A77C42" w:rsidP="00A77C42">
                        <w:pPr>
                          <w:spacing w:before="2"/>
                          <w:rPr>
                            <w:b/>
                            <w:bCs/>
                            <w:color w:val="231F20"/>
                            <w:w w:val="110"/>
                            <w:sz w:val="20"/>
                            <w:szCs w:val="20"/>
                          </w:rPr>
                        </w:pPr>
                      </w:p>
                      <w:p w14:paraId="68600308" w14:textId="1D90E872" w:rsidR="00D64B42" w:rsidRPr="00F24D58" w:rsidRDefault="00704070" w:rsidP="00CA290A">
                        <w:pPr>
                          <w:pStyle w:val="ListParagraph"/>
                          <w:numPr>
                            <w:ilvl w:val="0"/>
                            <w:numId w:val="4"/>
                          </w:numPr>
                          <w:spacing w:before="2"/>
                          <w:rPr>
                            <w:color w:val="231F20"/>
                            <w:w w:val="110"/>
                            <w:sz w:val="20"/>
                            <w:szCs w:val="20"/>
                          </w:rPr>
                        </w:pPr>
                        <w:r w:rsidRPr="00F24D58">
                          <w:rPr>
                            <w:color w:val="231F20"/>
                            <w:w w:val="110"/>
                            <w:sz w:val="20"/>
                            <w:szCs w:val="20"/>
                          </w:rPr>
                          <w:t>Evaluating e</w:t>
                        </w:r>
                        <w:r w:rsidR="00513A30" w:rsidRPr="00F24D58">
                          <w:rPr>
                            <w:color w:val="231F20"/>
                            <w:w w:val="110"/>
                            <w:sz w:val="20"/>
                            <w:szCs w:val="20"/>
                          </w:rPr>
                          <w:t xml:space="preserve">ffectiveness </w:t>
                        </w:r>
                        <w:r w:rsidRPr="00F24D58">
                          <w:rPr>
                            <w:color w:val="231F20"/>
                            <w:w w:val="110"/>
                            <w:sz w:val="20"/>
                            <w:szCs w:val="20"/>
                          </w:rPr>
                          <w:t>of</w:t>
                        </w:r>
                        <w:r w:rsidR="00513A30" w:rsidRPr="00F24D58">
                          <w:rPr>
                            <w:color w:val="231F20"/>
                            <w:w w:val="110"/>
                            <w:sz w:val="20"/>
                            <w:szCs w:val="20"/>
                          </w:rPr>
                          <w:t xml:space="preserve"> five groundwater remedy components</w:t>
                        </w:r>
                        <w:r w:rsidR="00000642" w:rsidRPr="00F24D58">
                          <w:rPr>
                            <w:color w:val="231F20"/>
                            <w:w w:val="110"/>
                            <w:sz w:val="20"/>
                            <w:szCs w:val="20"/>
                          </w:rPr>
                          <w:t xml:space="preserve">:  </w:t>
                        </w:r>
                        <w:r w:rsidR="00A019E9" w:rsidRPr="00F24D58">
                          <w:rPr>
                            <w:b/>
                            <w:bCs/>
                            <w:color w:val="231F20"/>
                            <w:w w:val="110"/>
                            <w:sz w:val="20"/>
                            <w:szCs w:val="20"/>
                          </w:rPr>
                          <w:t>DONE</w:t>
                        </w:r>
                      </w:p>
                      <w:p w14:paraId="30BB2909" w14:textId="17221471" w:rsidR="00D64B42" w:rsidRPr="002E5586" w:rsidRDefault="00D64B42">
                        <w:pPr>
                          <w:spacing w:line="285" w:lineRule="auto"/>
                          <w:ind w:left="300" w:right="1" w:hanging="300"/>
                          <w:rPr>
                            <w:color w:val="231F20"/>
                            <w:w w:val="110"/>
                            <w:sz w:val="16"/>
                            <w:szCs w:val="16"/>
                          </w:rPr>
                        </w:pPr>
                      </w:p>
                      <w:p w14:paraId="1176E22F" w14:textId="77777777" w:rsidR="00D64B42" w:rsidRDefault="00D64B42">
                        <w:pPr>
                          <w:spacing w:line="285" w:lineRule="auto"/>
                          <w:ind w:left="300" w:right="1" w:hanging="300"/>
                          <w:rPr>
                            <w:sz w:val="20"/>
                          </w:rPr>
                        </w:pPr>
                      </w:p>
                      <w:p w14:paraId="086AA20A" w14:textId="49D71329" w:rsidR="00461EC0" w:rsidRDefault="00461EC0">
                        <w:pPr>
                          <w:spacing w:before="2"/>
                          <w:ind w:left="300"/>
                          <w:rPr>
                            <w:b/>
                            <w:sz w:val="20"/>
                          </w:rPr>
                        </w:pPr>
                      </w:p>
                    </w:txbxContent>
                  </v:textbox>
                </v:shape>
                <v:shape id="Text Box 271" o:spid="_x0000_s1032" type="#_x0000_t202" style="position:absolute;left:6264;top:3654;width:4872;height: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" fillcolor="#9bbb59 [3206]" stroked="f">
                  <v:textbox inset="0,0,0,0">
                    <w:txbxContent>
                      <w:p w14:paraId="3D1648BE" w14:textId="2B339785" w:rsidR="00461EC0" w:rsidRPr="00F24D58" w:rsidRDefault="008A7CF4">
                        <w:pPr>
                          <w:spacing w:line="273" w:lineRule="auto"/>
                          <w:ind w:left="300" w:right="22" w:hanging="300"/>
                          <w:rPr>
                            <w:b/>
                            <w:sz w:val="20"/>
                            <w:szCs w:val="20"/>
                          </w:rPr>
                        </w:pPr>
                        <w:r>
                          <w:rPr>
                            <w:rFonts w:ascii="MS UI Gothic" w:hAnsi="MS UI Gothic"/>
                            <w:color w:val="231F20"/>
                            <w:w w:val="105"/>
                            <w:sz w:val="20"/>
                          </w:rPr>
                          <w:t>✔</w:t>
                        </w:r>
                        <w:r w:rsidRPr="00D729CE">
                          <w:rPr>
                            <w:rFonts w:ascii="MS UI Gothic" w:hAnsi="MS UI Gothic"/>
                            <w:color w:val="231F20"/>
                            <w:w w:val="105"/>
                            <w:sz w:val="18"/>
                            <w:szCs w:val="18"/>
                          </w:rPr>
                          <w:t xml:space="preserve"> </w:t>
                        </w:r>
                        <w:r w:rsidRPr="00F24D58">
                          <w:rPr>
                            <w:color w:val="231F20"/>
                            <w:w w:val="105"/>
                            <w:sz w:val="20"/>
                            <w:szCs w:val="20"/>
                          </w:rPr>
                          <w:t xml:space="preserve">Confirming the lateral  and  vertical  extent  of the off-site 1,4-dioxane plume: </w:t>
                        </w:r>
                        <w:r w:rsidR="00513A30" w:rsidRPr="00F24D58">
                          <w:rPr>
                            <w:b/>
                            <w:bCs/>
                            <w:color w:val="231F20"/>
                            <w:w w:val="105"/>
                            <w:sz w:val="20"/>
                            <w:szCs w:val="20"/>
                          </w:rPr>
                          <w:t>DONE</w:t>
                        </w:r>
                      </w:p>
                    </w:txbxContent>
                  </v:textbox>
                </v:shape>
                <v:shape id="Text Box 270" o:spid="_x0000_s1033" type="#_x0000_t202" style="position:absolute;left:6244;top:4469;width:4560;height: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" fillcolor="#9bbb59 [3206]" stroked="f">
                  <v:textbox inset="0,0,0,0">
                    <w:txbxContent>
                      <w:p w14:paraId="3C4B4A3C" w14:textId="77777777" w:rsidR="00461EC0" w:rsidRPr="00F24D58" w:rsidRDefault="008A7CF4">
                        <w:pPr>
                          <w:spacing w:line="273" w:lineRule="auto"/>
                          <w:ind w:left="300" w:hanging="300"/>
                          <w:rPr>
                            <w:b/>
                            <w:sz w:val="20"/>
                            <w:szCs w:val="20"/>
                          </w:rPr>
                        </w:pPr>
                        <w:r>
                          <w:rPr>
                            <w:rFonts w:ascii="MS UI Gothic" w:hAnsi="MS UI Gothic"/>
                            <w:color w:val="231F20"/>
                            <w:w w:val="110"/>
                            <w:sz w:val="20"/>
                          </w:rPr>
                          <w:t>✔</w:t>
                        </w:r>
                        <w:r w:rsidRPr="002E5586">
                          <w:rPr>
                            <w:rFonts w:ascii="MS UI Gothic" w:hAnsi="MS UI Gothic"/>
                            <w:color w:val="231F20"/>
                            <w:w w:val="110"/>
                            <w:sz w:val="16"/>
                            <w:szCs w:val="16"/>
                          </w:rPr>
                          <w:t xml:space="preserve"> </w:t>
                        </w:r>
                        <w:r w:rsidRPr="00F24D58">
                          <w:rPr>
                            <w:color w:val="231F20"/>
                            <w:w w:val="110"/>
                            <w:sz w:val="20"/>
                            <w:szCs w:val="20"/>
                          </w:rPr>
                          <w:t xml:space="preserve">Updating performance standards for landfill gas in subsurface soils: </w:t>
                        </w:r>
                        <w:r w:rsidRPr="00F24D58">
                          <w:rPr>
                            <w:b/>
                            <w:color w:val="231F20"/>
                            <w:w w:val="110"/>
                            <w:sz w:val="20"/>
                            <w:szCs w:val="20"/>
                          </w:rPr>
                          <w:t>DONE</w:t>
                        </w:r>
                      </w:p>
                    </w:txbxContent>
                  </v:textbox>
                </v:shape>
                <w10:wrap anchorx="margin"/>
              </v:group>
            </w:pict>
          </mc:Fallback>
        </mc:AlternateContent>
      </w:r>
      <w:r w:rsidR="00DA7F5D">
        <w:rPr>
          <w:noProof/>
        </w:rPr>
        <mc:AlternateContent>
          <mc:Choice Requires="wps">
            <w:drawing>
              <wp:anchor distT="0" distB="0" distL="114300" distR="114300" simplePos="0" relativeHeight="15730176" behindDoc="0" locked="0" layoutInCell="1" allowOverlap="1" wp14:anchorId="21B8C273" wp14:editId="1AD23C13">
                <wp:simplePos x="0" y="0"/>
                <wp:positionH relativeFrom="page">
                  <wp:posOffset>577850</wp:posOffset>
                </wp:positionH>
                <wp:positionV relativeFrom="paragraph">
                  <wp:posOffset>194310</wp:posOffset>
                </wp:positionV>
                <wp:extent cx="0" cy="0"/>
                <wp:effectExtent l="0" t="0" r="0" b="0"/>
                <wp:wrapNone/>
                <wp:docPr id="273" name="Line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89A34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532DB3" id="Line 268" o:spid="_x0000_s1026" style="position:absolute;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5.5pt,15.3pt" to="45.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" strokecolor="#89a341" strokeweight="1pt">
                <w10:wrap anchorx="page"/>
              </v:line>
            </w:pict>
          </mc:Fallback>
        </mc:AlternateContent>
      </w:r>
      <w:r w:rsidR="00DA7F5D">
        <w:rPr>
          <w:noProof/>
        </w:rPr>
        <mc:AlternateContent>
          <mc:Choice Requires="wps">
            <w:drawing>
              <wp:anchor distT="0" distB="0" distL="114300" distR="114300" simplePos="0" relativeHeight="487163392" behindDoc="1" locked="0" layoutInCell="1" allowOverlap="1" wp14:anchorId="48087EAF" wp14:editId="55FC2303">
                <wp:simplePos x="0" y="0"/>
                <wp:positionH relativeFrom="page">
                  <wp:posOffset>3148330</wp:posOffset>
                </wp:positionH>
                <wp:positionV relativeFrom="paragraph">
                  <wp:posOffset>194310</wp:posOffset>
                </wp:positionV>
                <wp:extent cx="0" cy="0"/>
                <wp:effectExtent l="0" t="0" r="0" b="0"/>
                <wp:wrapNone/>
                <wp:docPr id="272" name="Line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89A34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C1157F" id="Line 267" o:spid="_x0000_s1026" style="position:absolute;z-index:-1615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7.9pt,15.3pt" to="247.9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" strokecolor="#89a341" strokeweight="1pt">
                <w10:wrap anchorx="page"/>
              </v:line>
            </w:pict>
          </mc:Fallback>
        </mc:AlternateContent>
      </w:r>
      <w:r w:rsidR="00DA7F5D">
        <w:rPr>
          <w:noProof/>
        </w:rPr>
        <mc:AlternateContent>
          <mc:Choice Requires="wps">
            <w:drawing>
              <wp:anchor distT="0" distB="0" distL="114300" distR="114300" simplePos="0" relativeHeight="487163904" behindDoc="1" locked="0" layoutInCell="1" allowOverlap="1" wp14:anchorId="08F0CF4D" wp14:editId="6D442018">
                <wp:simplePos x="0" y="0"/>
                <wp:positionH relativeFrom="page">
                  <wp:posOffset>4624070</wp:posOffset>
                </wp:positionH>
                <wp:positionV relativeFrom="paragraph">
                  <wp:posOffset>194310</wp:posOffset>
                </wp:positionV>
                <wp:extent cx="0" cy="0"/>
                <wp:effectExtent l="0" t="0" r="0" b="0"/>
                <wp:wrapNone/>
                <wp:docPr id="271" name="Line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89A34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FB7904" id="Line 266" o:spid="_x0000_s1026" style="position:absolute;z-index:-1615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64.1pt,15.3pt" to="364.1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" strokecolor="#89a341" strokeweight="1pt">
                <w10:wrap anchorx="page"/>
              </v:line>
            </w:pict>
          </mc:Fallback>
        </mc:AlternateContent>
      </w:r>
      <w:r w:rsidR="00DA7F5D">
        <w:rPr>
          <w:noProof/>
        </w:rPr>
        <mc:AlternateContent>
          <mc:Choice Requires="wps">
            <w:drawing>
              <wp:anchor distT="0" distB="0" distL="114300" distR="114300" simplePos="0" relativeHeight="15731712" behindDoc="0" locked="0" layoutInCell="1" allowOverlap="1" wp14:anchorId="194D7AA4" wp14:editId="6774F7FF">
                <wp:simplePos x="0" y="0"/>
                <wp:positionH relativeFrom="page">
                  <wp:posOffset>7194550</wp:posOffset>
                </wp:positionH>
                <wp:positionV relativeFrom="paragraph">
                  <wp:posOffset>194310</wp:posOffset>
                </wp:positionV>
                <wp:extent cx="0" cy="0"/>
                <wp:effectExtent l="0" t="0" r="0" b="0"/>
                <wp:wrapNone/>
                <wp:docPr id="270" name="Line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700">
                          <a:solidFill>
                            <a:srgbClr val="89A34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2BB56" id="Line 265" o:spid="_x0000_s1026" style="position:absolute;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66.5pt,15.3pt" to="566.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" strokecolor="#89a341" strokeweight="1pt">
                <w10:wrap anchorx="page"/>
              </v:line>
            </w:pict>
          </mc:Fallback>
        </mc:AlternateContent>
      </w:r>
      <w:r w:rsidR="008A7CF4">
        <w:rPr>
          <w:rFonts w:ascii="Calibri"/>
          <w:b/>
          <w:color w:val="6D6E71"/>
          <w:w w:val="105"/>
          <w:sz w:val="28"/>
        </w:rPr>
        <w:t>Progress at</w:t>
      </w:r>
      <w:r w:rsidR="008A7CF4">
        <w:rPr>
          <w:rFonts w:ascii="Calibri"/>
          <w:b/>
          <w:color w:val="6D6E71"/>
          <w:spacing w:val="-33"/>
          <w:w w:val="105"/>
          <w:sz w:val="28"/>
        </w:rPr>
        <w:t xml:space="preserve"> </w:t>
      </w:r>
      <w:r w:rsidR="008A7CF4">
        <w:rPr>
          <w:rFonts w:ascii="Calibri"/>
          <w:b/>
          <w:color w:val="6D6E71"/>
          <w:w w:val="105"/>
          <w:sz w:val="28"/>
        </w:rPr>
        <w:t>Lowry</w:t>
      </w:r>
    </w:p>
    <w:p w14:paraId="5AAB5435" w14:textId="77777777" w:rsidR="00461EC0" w:rsidRDefault="00461EC0" w:rsidP="00CA2DBB">
      <w:pPr>
        <w:jc w:val="center"/>
        <w:rPr>
          <w:rFonts w:ascii="Calibri"/>
          <w:sz w:val="28"/>
        </w:rPr>
        <w:sectPr w:rsidR="00461EC0">
          <w:type w:val="continuous"/>
          <w:pgSz w:w="12240" w:h="15840"/>
          <w:pgMar w:top="360" w:right="0" w:bottom="280" w:left="800" w:header="720" w:footer="720" w:gutter="0"/>
          <w:cols w:space="720"/>
        </w:sectPr>
      </w:pPr>
    </w:p>
    <w:p w14:paraId="79CA6D96" w14:textId="4FB9297C" w:rsidR="00461EC0" w:rsidRDefault="00E5111F" w:rsidP="00481DA2">
      <w:pPr>
        <w:pStyle w:val="BodyText"/>
        <w:ind w:left="-440"/>
        <w:jc w:val="center"/>
        <w:rPr>
          <w:rFonts w:ascii="Calibri"/>
        </w:rPr>
      </w:pPr>
      <w:r>
        <w:rPr>
          <w:noProof/>
        </w:rPr>
        <w:lastRenderedPageBreak/>
        <w:drawing>
          <wp:inline distT="0" distB="0" distL="0" distR="0" wp14:anchorId="0D7952C4" wp14:editId="617F6C7A">
            <wp:extent cx="5905500" cy="58231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7">
                      <a:extLst>
                        <a:ext uri="{28A0092B-C50C-407E-A947-70E740481C1C}">
                          <a14:useLocalDpi xmlns:a14="http://schemas.microsoft.com/office/drawing/2010/main" val="0"/>
                        </a:ext>
                      </a:extLst>
                    </a:blip>
                    <a:srcRect t="33920" b="36498"/>
                    <a:stretch/>
                  </pic:blipFill>
                  <pic:spPr bwMode="auto">
                    <a:xfrm>
                      <a:off x="0" y="0"/>
                      <a:ext cx="5989555" cy="590598"/>
                    </a:xfrm>
                    <a:prstGeom prst="rect">
                      <a:avLst/>
                    </a:prstGeom>
                    <a:ln>
                      <a:noFill/>
                    </a:ln>
                    <a:extLst>
                      <a:ext uri="{53640926-AAD7-44D8-BBD7-CCE9431645EC}">
                        <a14:shadowObscured xmlns:a14="http://schemas.microsoft.com/office/drawing/2010/main"/>
                      </a:ext>
                    </a:extLst>
                  </pic:spPr>
                </pic:pic>
              </a:graphicData>
            </a:graphic>
          </wp:inline>
        </w:drawing>
      </w:r>
      <w:r w:rsidR="00DA7F5D">
        <w:rPr>
          <w:noProof/>
        </w:rPr>
        <mc:AlternateContent>
          <mc:Choice Requires="wps">
            <w:drawing>
              <wp:anchor distT="0" distB="0" distL="114300" distR="114300" simplePos="0" relativeHeight="15735296" behindDoc="0" locked="0" layoutInCell="1" allowOverlap="1" wp14:anchorId="19DBFF4D" wp14:editId="334CD1A1">
                <wp:simplePos x="0" y="0"/>
                <wp:positionH relativeFrom="page">
                  <wp:posOffset>228600</wp:posOffset>
                </wp:positionH>
                <wp:positionV relativeFrom="page">
                  <wp:posOffset>1149350</wp:posOffset>
                </wp:positionV>
                <wp:extent cx="169545" cy="169545"/>
                <wp:effectExtent l="0" t="0" r="0" b="0"/>
                <wp:wrapNone/>
                <wp:docPr id="164"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169545"/>
                        </a:xfrm>
                        <a:prstGeom prst="rect">
                          <a:avLst/>
                        </a:prstGeom>
                        <a:solidFill>
                          <a:srgbClr val="89A3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3DCE5" id="Rectangle 159" o:spid="_x0000_s1026" style="position:absolute;margin-left:18pt;margin-top:90.5pt;width:13.35pt;height:13.35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" fillcolor="#89a341" stroked="f">
                <w10:wrap anchorx="page" anchory="page"/>
              </v:rect>
            </w:pict>
          </mc:Fallback>
        </mc:AlternateContent>
      </w:r>
      <w:r w:rsidR="00DA7F5D">
        <w:rPr>
          <w:noProof/>
        </w:rPr>
        <mc:AlternateContent>
          <mc:Choice Requires="wpg">
            <w:drawing>
              <wp:anchor distT="0" distB="0" distL="114300" distR="114300" simplePos="0" relativeHeight="487168512" behindDoc="1" locked="0" layoutInCell="1" allowOverlap="1" wp14:anchorId="27DDE16D" wp14:editId="42F07FAB">
                <wp:simplePos x="0" y="0"/>
                <wp:positionH relativeFrom="page">
                  <wp:posOffset>282575</wp:posOffset>
                </wp:positionH>
                <wp:positionV relativeFrom="page">
                  <wp:posOffset>5386070</wp:posOffset>
                </wp:positionV>
                <wp:extent cx="3125470" cy="12700"/>
                <wp:effectExtent l="0" t="0" r="0" b="0"/>
                <wp:wrapNone/>
                <wp:docPr id="161"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25470" cy="12700"/>
                          <a:chOff x="445" y="8482"/>
                          <a:chExt cx="4922" cy="20"/>
                        </a:xfrm>
                      </wpg:grpSpPr>
                      <wps:wsp>
                        <wps:cNvPr id="162" name="Line 158"/>
                        <wps:cNvCnPr>
                          <a:cxnSpLocks noChangeShapeType="1"/>
                        </wps:cNvCnPr>
                        <wps:spPr bwMode="auto">
                          <a:xfrm>
                            <a:off x="485" y="8492"/>
                            <a:ext cx="4862" cy="0"/>
                          </a:xfrm>
                          <a:prstGeom prst="line">
                            <a:avLst/>
                          </a:prstGeom>
                          <a:noFill/>
                          <a:ln w="12700">
                            <a:solidFill>
                              <a:srgbClr val="89A341"/>
                            </a:solidFill>
                            <a:prstDash val="dot"/>
                            <a:round/>
                            <a:headEnd/>
                            <a:tailEnd/>
                          </a:ln>
                          <a:extLst>
                            <a:ext uri="{909E8E84-426E-40DD-AFC4-6F175D3DCCD1}">
                              <a14:hiddenFill xmlns:a14="http://schemas.microsoft.com/office/drawing/2010/main">
                                <a:noFill/>
                              </a14:hiddenFill>
                            </a:ext>
                          </a:extLst>
                        </wps:spPr>
                        <wps:bodyPr/>
                      </wps:wsp>
                      <wps:wsp>
                        <wps:cNvPr id="163" name="AutoShape 157"/>
                        <wps:cNvSpPr>
                          <a:spLocks/>
                        </wps:cNvSpPr>
                        <wps:spPr bwMode="auto">
                          <a:xfrm>
                            <a:off x="445" y="8491"/>
                            <a:ext cx="4922" cy="2"/>
                          </a:xfrm>
                          <a:custGeom>
                            <a:avLst/>
                            <a:gdLst>
                              <a:gd name="T0" fmla="+- 0 445 445"/>
                              <a:gd name="T1" fmla="*/ T0 w 4922"/>
                              <a:gd name="T2" fmla="+- 0 445 445"/>
                              <a:gd name="T3" fmla="*/ T2 w 4922"/>
                              <a:gd name="T4" fmla="+- 0 5367 445"/>
                              <a:gd name="T5" fmla="*/ T4 w 4922"/>
                              <a:gd name="T6" fmla="+- 0 5367 445"/>
                              <a:gd name="T7" fmla="*/ T6 w 4922"/>
                            </a:gdLst>
                            <a:ahLst/>
                            <a:cxnLst>
                              <a:cxn ang="0">
                                <a:pos x="T1" y="0"/>
                              </a:cxn>
                              <a:cxn ang="0">
                                <a:pos x="T3" y="0"/>
                              </a:cxn>
                              <a:cxn ang="0">
                                <a:pos x="T5" y="0"/>
                              </a:cxn>
                              <a:cxn ang="0">
                                <a:pos x="T7" y="0"/>
                              </a:cxn>
                            </a:cxnLst>
                            <a:rect l="0" t="0" r="r" b="b"/>
                            <a:pathLst>
                              <a:path w="4922">
                                <a:moveTo>
                                  <a:pt x="0" y="0"/>
                                </a:moveTo>
                                <a:lnTo>
                                  <a:pt x="0" y="0"/>
                                </a:lnTo>
                                <a:moveTo>
                                  <a:pt x="4922" y="0"/>
                                </a:moveTo>
                                <a:lnTo>
                                  <a:pt x="4922" y="0"/>
                                </a:lnTo>
                              </a:path>
                            </a:pathLst>
                          </a:custGeom>
                          <a:noFill/>
                          <a:ln w="12700">
                            <a:solidFill>
                              <a:srgbClr val="89A34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3386E1" id="Group 156" o:spid="_x0000_s1026" style="position:absolute;margin-left:22.25pt;margin-top:424.1pt;width:246.1pt;height:1pt;z-index:-16147968;mso-position-horizontal-relative:page;mso-position-vertical-relative:page" coordorigin="445,8482" coordsize="49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">
                <v:line id="Line 158" o:spid="_x0000_s1027" style="position:absolute;visibility:visible;mso-wrap-style:square" from="485,8492" to="5347,84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" strokecolor="#89a341" strokeweight="1pt">
                  <v:stroke dashstyle="dot"/>
                </v:line>
                <v:shape id="AutoShape 157" o:spid="_x0000_s1028" style="position:absolute;left:445;top:8491;width:4922;height:2;visibility:visible;mso-wrap-style:square;v-text-anchor:top" coordsize="49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" path="m,l,m4922,r,e" filled="f" strokecolor="#89a341" strokeweight="1pt">
                  <v:path arrowok="t" o:connecttype="custom" o:connectlocs="0,0;0,0;4922,0;4922,0" o:connectangles="0,0,0,0"/>
                </v:shape>
                <w10:wrap anchorx="page" anchory="page"/>
              </v:group>
            </w:pict>
          </mc:Fallback>
        </mc:AlternateContent>
      </w:r>
      <w:r w:rsidR="00DA7F5D">
        <w:rPr>
          <w:noProof/>
        </w:rPr>
        <mc:AlternateContent>
          <mc:Choice Requires="wps">
            <w:drawing>
              <wp:anchor distT="0" distB="0" distL="114300" distR="114300" simplePos="0" relativeHeight="15736832" behindDoc="0" locked="0" layoutInCell="1" allowOverlap="1" wp14:anchorId="061DCBC6" wp14:editId="23148C6B">
                <wp:simplePos x="0" y="0"/>
                <wp:positionH relativeFrom="page">
                  <wp:posOffset>6024245</wp:posOffset>
                </wp:positionH>
                <wp:positionV relativeFrom="page">
                  <wp:posOffset>5113020</wp:posOffset>
                </wp:positionV>
                <wp:extent cx="62230" cy="200025"/>
                <wp:effectExtent l="0" t="0" r="0" b="0"/>
                <wp:wrapNone/>
                <wp:docPr id="160" name="WordArt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5940000">
                          <a:off x="0" y="0"/>
                          <a:ext cx="62230" cy="2000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74F451" w14:textId="77777777" w:rsidR="00DA7F5D" w:rsidRDefault="00DA7F5D" w:rsidP="00DA7F5D">
                            <w:pPr>
                              <w:jc w:val="center"/>
                              <w:rPr>
                                <w:sz w:val="24"/>
                                <w:szCs w:val="24"/>
                              </w:rPr>
                            </w:pPr>
                            <w:r>
                              <w:rPr>
                                <w:color w:val="221F1F"/>
                                <w:sz w:val="30"/>
                                <w:szCs w:val="30"/>
                              </w:rPr>
                              <w: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61DCBC6" id="WordArt 155" o:spid="_x0000_s1034" type="#_x0000_t202" style="position:absolute;left:0;text-align:left;margin-left:474.35pt;margin-top:402.6pt;width:4.9pt;height:15.75pt;rotation:99;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" filled="f" stroked="f">
                <v:stroke joinstyle="round"/>
                <o:lock v:ext="edit" shapetype="t"/>
                <v:textbox style="mso-fit-shape-to-text:t">
                  <w:txbxContent>
                    <w:p w14:paraId="3574F451" w14:textId="77777777" w:rsidR="00DA7F5D" w:rsidRDefault="00DA7F5D" w:rsidP="00DA7F5D">
                      <w:pPr>
                        <w:jc w:val="center"/>
                        <w:rPr>
                          <w:sz w:val="24"/>
                          <w:szCs w:val="24"/>
                        </w:rPr>
                      </w:pPr>
                      <w:r>
                        <w:rPr>
                          <w:color w:val="221F1F"/>
                          <w:sz w:val="30"/>
                          <w:szCs w:val="30"/>
                        </w:rPr>
                        <w:t>}</w:t>
                      </w:r>
                    </w:p>
                  </w:txbxContent>
                </v:textbox>
                <w10:wrap anchorx="page" anchory="page"/>
              </v:shape>
            </w:pict>
          </mc:Fallback>
        </mc:AlternateContent>
      </w:r>
      <w:r w:rsidR="00DA7F5D">
        <w:rPr>
          <w:noProof/>
        </w:rPr>
        <mc:AlternateContent>
          <mc:Choice Requires="wps">
            <w:drawing>
              <wp:anchor distT="0" distB="0" distL="114300" distR="114300" simplePos="0" relativeHeight="15737344" behindDoc="0" locked="0" layoutInCell="1" allowOverlap="1" wp14:anchorId="401F0EBF" wp14:editId="2CFB4D26">
                <wp:simplePos x="0" y="0"/>
                <wp:positionH relativeFrom="page">
                  <wp:posOffset>1643380</wp:posOffset>
                </wp:positionH>
                <wp:positionV relativeFrom="page">
                  <wp:posOffset>4262755</wp:posOffset>
                </wp:positionV>
                <wp:extent cx="111125" cy="556895"/>
                <wp:effectExtent l="0" t="0" r="0" b="0"/>
                <wp:wrapNone/>
                <wp:docPr id="159"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125" cy="556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3F28C" w14:textId="77777777" w:rsidR="00461EC0" w:rsidRDefault="008A7CF4">
                            <w:pPr>
                              <w:spacing w:before="20"/>
                              <w:ind w:left="20"/>
                              <w:rPr>
                                <w:rFonts w:ascii="Verdana"/>
                                <w:b/>
                                <w:sz w:val="11"/>
                              </w:rPr>
                            </w:pPr>
                            <w:r>
                              <w:rPr>
                                <w:rFonts w:ascii="Verdana"/>
                                <w:b/>
                                <w:color w:val="58595B"/>
                                <w:w w:val="95"/>
                                <w:sz w:val="11"/>
                              </w:rPr>
                              <w:t>S.</w:t>
                            </w:r>
                            <w:r>
                              <w:rPr>
                                <w:rFonts w:ascii="Verdana"/>
                                <w:b/>
                                <w:color w:val="58595B"/>
                                <w:spacing w:val="-21"/>
                                <w:w w:val="95"/>
                                <w:sz w:val="11"/>
                              </w:rPr>
                              <w:t xml:space="preserve"> </w:t>
                            </w:r>
                            <w:r>
                              <w:rPr>
                                <w:rFonts w:ascii="Verdana"/>
                                <w:b/>
                                <w:color w:val="58595B"/>
                                <w:w w:val="95"/>
                                <w:sz w:val="11"/>
                              </w:rPr>
                              <w:t>Gun</w:t>
                            </w:r>
                            <w:r>
                              <w:rPr>
                                <w:rFonts w:ascii="Verdana"/>
                                <w:b/>
                                <w:color w:val="58595B"/>
                                <w:spacing w:val="-20"/>
                                <w:w w:val="95"/>
                                <w:sz w:val="11"/>
                              </w:rPr>
                              <w:t xml:space="preserve"> </w:t>
                            </w:r>
                            <w:r>
                              <w:rPr>
                                <w:rFonts w:ascii="Verdana"/>
                                <w:b/>
                                <w:color w:val="58595B"/>
                                <w:w w:val="95"/>
                                <w:sz w:val="11"/>
                              </w:rPr>
                              <w:t>Club</w:t>
                            </w:r>
                            <w:r>
                              <w:rPr>
                                <w:rFonts w:ascii="Verdana"/>
                                <w:b/>
                                <w:color w:val="58595B"/>
                                <w:spacing w:val="-19"/>
                                <w:w w:val="95"/>
                                <w:sz w:val="11"/>
                              </w:rPr>
                              <w:t xml:space="preserve"> </w:t>
                            </w:r>
                            <w:r>
                              <w:rPr>
                                <w:rFonts w:ascii="Verdana"/>
                                <w:b/>
                                <w:color w:val="58595B"/>
                                <w:w w:val="95"/>
                                <w:sz w:val="11"/>
                              </w:rPr>
                              <w:t>Rd.</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F0EBF" id="Text Box 154" o:spid="_x0000_s1035" type="#_x0000_t202" style="position:absolute;left:0;text-align:left;margin-left:129.4pt;margin-top:335.65pt;width:8.75pt;height:43.85pt;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" filled="f" stroked="f">
                <v:textbox style="layout-flow:vertical;mso-layout-flow-alt:bottom-to-top" inset="0,0,0,0">
                  <w:txbxContent>
                    <w:p w14:paraId="2753F28C" w14:textId="77777777" w:rsidR="00461EC0" w:rsidRDefault="008A7CF4">
                      <w:pPr>
                        <w:spacing w:before="20"/>
                        <w:ind w:left="20"/>
                        <w:rPr>
                          <w:rFonts w:ascii="Verdana"/>
                          <w:b/>
                          <w:sz w:val="11"/>
                        </w:rPr>
                      </w:pPr>
                      <w:r>
                        <w:rPr>
                          <w:rFonts w:ascii="Verdana"/>
                          <w:b/>
                          <w:color w:val="58595B"/>
                          <w:w w:val="95"/>
                          <w:sz w:val="11"/>
                        </w:rPr>
                        <w:t>S.</w:t>
                      </w:r>
                      <w:r>
                        <w:rPr>
                          <w:rFonts w:ascii="Verdana"/>
                          <w:b/>
                          <w:color w:val="58595B"/>
                          <w:spacing w:val="-21"/>
                          <w:w w:val="95"/>
                          <w:sz w:val="11"/>
                        </w:rPr>
                        <w:t xml:space="preserve"> </w:t>
                      </w:r>
                      <w:r>
                        <w:rPr>
                          <w:rFonts w:ascii="Verdana"/>
                          <w:b/>
                          <w:color w:val="58595B"/>
                          <w:w w:val="95"/>
                          <w:sz w:val="11"/>
                        </w:rPr>
                        <w:t>Gun</w:t>
                      </w:r>
                      <w:r>
                        <w:rPr>
                          <w:rFonts w:ascii="Verdana"/>
                          <w:b/>
                          <w:color w:val="58595B"/>
                          <w:spacing w:val="-20"/>
                          <w:w w:val="95"/>
                          <w:sz w:val="11"/>
                        </w:rPr>
                        <w:t xml:space="preserve"> </w:t>
                      </w:r>
                      <w:r>
                        <w:rPr>
                          <w:rFonts w:ascii="Verdana"/>
                          <w:b/>
                          <w:color w:val="58595B"/>
                          <w:w w:val="95"/>
                          <w:sz w:val="11"/>
                        </w:rPr>
                        <w:t>Club</w:t>
                      </w:r>
                      <w:r>
                        <w:rPr>
                          <w:rFonts w:ascii="Verdana"/>
                          <w:b/>
                          <w:color w:val="58595B"/>
                          <w:spacing w:val="-19"/>
                          <w:w w:val="95"/>
                          <w:sz w:val="11"/>
                        </w:rPr>
                        <w:t xml:space="preserve"> </w:t>
                      </w:r>
                      <w:r>
                        <w:rPr>
                          <w:rFonts w:ascii="Verdana"/>
                          <w:b/>
                          <w:color w:val="58595B"/>
                          <w:w w:val="95"/>
                          <w:sz w:val="11"/>
                        </w:rPr>
                        <w:t>Rd.</w:t>
                      </w:r>
                    </w:p>
                  </w:txbxContent>
                </v:textbox>
                <w10:wrap anchorx="page" anchory="page"/>
              </v:shape>
            </w:pict>
          </mc:Fallback>
        </mc:AlternateContent>
      </w:r>
    </w:p>
    <w:p w14:paraId="65DB08C1" w14:textId="34473172" w:rsidR="00461EC0" w:rsidRDefault="00461EC0">
      <w:pPr>
        <w:pStyle w:val="BodyText"/>
        <w:rPr>
          <w:rFonts w:ascii="Calibri"/>
          <w:b/>
        </w:rPr>
      </w:pPr>
    </w:p>
    <w:p w14:paraId="1EEBB84B" w14:textId="52EEAC59" w:rsidR="00461EC0" w:rsidRDefault="00DA7F5D">
      <w:pPr>
        <w:pStyle w:val="Heading1"/>
        <w:spacing w:before="287"/>
      </w:pPr>
      <w:r>
        <w:rPr>
          <w:noProof/>
        </w:rPr>
        <mc:AlternateContent>
          <mc:Choice Requires="wpg">
            <w:drawing>
              <wp:anchor distT="0" distB="0" distL="114300" distR="114300" simplePos="0" relativeHeight="487166976" behindDoc="1" locked="0" layoutInCell="1" allowOverlap="1" wp14:anchorId="0F255424" wp14:editId="4DC11BA9">
                <wp:simplePos x="0" y="0"/>
                <wp:positionH relativeFrom="page">
                  <wp:posOffset>462280</wp:posOffset>
                </wp:positionH>
                <wp:positionV relativeFrom="paragraph">
                  <wp:posOffset>634365</wp:posOffset>
                </wp:positionV>
                <wp:extent cx="2861310" cy="3509645"/>
                <wp:effectExtent l="0" t="0" r="0" b="0"/>
                <wp:wrapNone/>
                <wp:docPr id="127"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61310" cy="3509645"/>
                          <a:chOff x="728" y="999"/>
                          <a:chExt cx="4506" cy="5527"/>
                        </a:xfrm>
                      </wpg:grpSpPr>
                      <wps:wsp>
                        <wps:cNvPr id="128" name="Rectangle 148"/>
                        <wps:cNvSpPr>
                          <a:spLocks noChangeArrowheads="1"/>
                        </wps:cNvSpPr>
                        <wps:spPr bwMode="auto">
                          <a:xfrm>
                            <a:off x="760" y="1045"/>
                            <a:ext cx="4441" cy="5435"/>
                          </a:xfrm>
                          <a:prstGeom prst="rect">
                            <a:avLst/>
                          </a:prstGeom>
                          <a:solidFill>
                            <a:srgbClr val="F7F3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Freeform 147"/>
                        <wps:cNvSpPr>
                          <a:spLocks/>
                        </wps:cNvSpPr>
                        <wps:spPr bwMode="auto">
                          <a:xfrm>
                            <a:off x="2682" y="3010"/>
                            <a:ext cx="1998" cy="2024"/>
                          </a:xfrm>
                          <a:custGeom>
                            <a:avLst/>
                            <a:gdLst>
                              <a:gd name="T0" fmla="+- 0 4681 2683"/>
                              <a:gd name="T1" fmla="*/ T0 w 1998"/>
                              <a:gd name="T2" fmla="+- 0 3011 3011"/>
                              <a:gd name="T3" fmla="*/ 3011 h 2024"/>
                              <a:gd name="T4" fmla="+- 0 2683 2683"/>
                              <a:gd name="T5" fmla="*/ T4 w 1998"/>
                              <a:gd name="T6" fmla="+- 0 3011 3011"/>
                              <a:gd name="T7" fmla="*/ 3011 h 2024"/>
                              <a:gd name="T8" fmla="+- 0 2683 2683"/>
                              <a:gd name="T9" fmla="*/ T8 w 1998"/>
                              <a:gd name="T10" fmla="+- 0 4012 3011"/>
                              <a:gd name="T11" fmla="*/ 4012 h 2024"/>
                              <a:gd name="T12" fmla="+- 0 3669 2683"/>
                              <a:gd name="T13" fmla="*/ T12 w 1998"/>
                              <a:gd name="T14" fmla="+- 0 4012 3011"/>
                              <a:gd name="T15" fmla="*/ 4012 h 2024"/>
                              <a:gd name="T16" fmla="+- 0 3669 2683"/>
                              <a:gd name="T17" fmla="*/ T16 w 1998"/>
                              <a:gd name="T18" fmla="+- 0 5029 3011"/>
                              <a:gd name="T19" fmla="*/ 5029 h 2024"/>
                              <a:gd name="T20" fmla="+- 0 3669 2683"/>
                              <a:gd name="T21" fmla="*/ T20 w 1998"/>
                              <a:gd name="T22" fmla="+- 0 5035 3011"/>
                              <a:gd name="T23" fmla="*/ 5035 h 2024"/>
                              <a:gd name="T24" fmla="+- 0 4306 2683"/>
                              <a:gd name="T25" fmla="*/ T24 w 1998"/>
                              <a:gd name="T26" fmla="+- 0 5035 3011"/>
                              <a:gd name="T27" fmla="*/ 5035 h 2024"/>
                              <a:gd name="T28" fmla="+- 0 4306 2683"/>
                              <a:gd name="T29" fmla="*/ T28 w 1998"/>
                              <a:gd name="T30" fmla="+- 0 5029 3011"/>
                              <a:gd name="T31" fmla="*/ 5029 h 2024"/>
                              <a:gd name="T32" fmla="+- 0 4681 2683"/>
                              <a:gd name="T33" fmla="*/ T32 w 1998"/>
                              <a:gd name="T34" fmla="+- 0 5029 3011"/>
                              <a:gd name="T35" fmla="*/ 5029 h 2024"/>
                              <a:gd name="T36" fmla="+- 0 4681 2683"/>
                              <a:gd name="T37" fmla="*/ T36 w 1998"/>
                              <a:gd name="T38" fmla="+- 0 4012 3011"/>
                              <a:gd name="T39" fmla="*/ 4012 h 2024"/>
                              <a:gd name="T40" fmla="+- 0 4681 2683"/>
                              <a:gd name="T41" fmla="*/ T40 w 1998"/>
                              <a:gd name="T42" fmla="+- 0 3011 3011"/>
                              <a:gd name="T43" fmla="*/ 3011 h 20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998" h="2024">
                                <a:moveTo>
                                  <a:pt x="1998" y="0"/>
                                </a:moveTo>
                                <a:lnTo>
                                  <a:pt x="0" y="0"/>
                                </a:lnTo>
                                <a:lnTo>
                                  <a:pt x="0" y="1001"/>
                                </a:lnTo>
                                <a:lnTo>
                                  <a:pt x="986" y="1001"/>
                                </a:lnTo>
                                <a:lnTo>
                                  <a:pt x="986" y="2018"/>
                                </a:lnTo>
                                <a:lnTo>
                                  <a:pt x="986" y="2024"/>
                                </a:lnTo>
                                <a:lnTo>
                                  <a:pt x="1623" y="2024"/>
                                </a:lnTo>
                                <a:lnTo>
                                  <a:pt x="1623" y="2018"/>
                                </a:lnTo>
                                <a:lnTo>
                                  <a:pt x="1998" y="2018"/>
                                </a:lnTo>
                                <a:lnTo>
                                  <a:pt x="1998" y="1001"/>
                                </a:lnTo>
                                <a:lnTo>
                                  <a:pt x="1998" y="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46"/>
                        <wps:cNvSpPr>
                          <a:spLocks/>
                        </wps:cNvSpPr>
                        <wps:spPr bwMode="auto">
                          <a:xfrm>
                            <a:off x="2709" y="3749"/>
                            <a:ext cx="733" cy="1280"/>
                          </a:xfrm>
                          <a:custGeom>
                            <a:avLst/>
                            <a:gdLst>
                              <a:gd name="T0" fmla="+- 0 3400 2709"/>
                              <a:gd name="T1" fmla="*/ T0 w 733"/>
                              <a:gd name="T2" fmla="+- 0 5029 3750"/>
                              <a:gd name="T3" fmla="*/ 5029 h 1280"/>
                              <a:gd name="T4" fmla="+- 0 2709 2709"/>
                              <a:gd name="T5" fmla="*/ T4 w 733"/>
                              <a:gd name="T6" fmla="+- 0 5029 3750"/>
                              <a:gd name="T7" fmla="*/ 5029 h 1280"/>
                              <a:gd name="T8" fmla="+- 0 2709 2709"/>
                              <a:gd name="T9" fmla="*/ T8 w 733"/>
                              <a:gd name="T10" fmla="+- 0 4005 3750"/>
                              <a:gd name="T11" fmla="*/ 4005 h 1280"/>
                              <a:gd name="T12" fmla="+- 0 2911 2709"/>
                              <a:gd name="T13" fmla="*/ T12 w 733"/>
                              <a:gd name="T14" fmla="+- 0 4005 3750"/>
                              <a:gd name="T15" fmla="*/ 4005 h 1280"/>
                              <a:gd name="T16" fmla="+- 0 3123 2709"/>
                              <a:gd name="T17" fmla="*/ T16 w 733"/>
                              <a:gd name="T18" fmla="+- 0 3750 3750"/>
                              <a:gd name="T19" fmla="*/ 3750 h 1280"/>
                              <a:gd name="T20" fmla="+- 0 3322 2709"/>
                              <a:gd name="T21" fmla="*/ T20 w 733"/>
                              <a:gd name="T22" fmla="+- 0 4005 3750"/>
                              <a:gd name="T23" fmla="*/ 4005 h 1280"/>
                              <a:gd name="T24" fmla="+- 0 3442 2709"/>
                              <a:gd name="T25" fmla="*/ T24 w 733"/>
                              <a:gd name="T26" fmla="+- 0 4005 3750"/>
                              <a:gd name="T27" fmla="*/ 4005 h 1280"/>
                              <a:gd name="T28" fmla="+- 0 3442 2709"/>
                              <a:gd name="T29" fmla="*/ T28 w 733"/>
                              <a:gd name="T30" fmla="+- 0 4961 3750"/>
                              <a:gd name="T31" fmla="*/ 4961 h 1280"/>
                              <a:gd name="T32" fmla="+- 0 3400 2709"/>
                              <a:gd name="T33" fmla="*/ T32 w 733"/>
                              <a:gd name="T34" fmla="+- 0 4961 3750"/>
                              <a:gd name="T35" fmla="*/ 4961 h 1280"/>
                              <a:gd name="T36" fmla="+- 0 3400 2709"/>
                              <a:gd name="T37" fmla="*/ T36 w 733"/>
                              <a:gd name="T38" fmla="+- 0 5029 3750"/>
                              <a:gd name="T39" fmla="*/ 5029 h 12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33" h="1280">
                                <a:moveTo>
                                  <a:pt x="691" y="1279"/>
                                </a:moveTo>
                                <a:lnTo>
                                  <a:pt x="0" y="1279"/>
                                </a:lnTo>
                                <a:lnTo>
                                  <a:pt x="0" y="255"/>
                                </a:lnTo>
                                <a:lnTo>
                                  <a:pt x="202" y="255"/>
                                </a:lnTo>
                                <a:lnTo>
                                  <a:pt x="414" y="0"/>
                                </a:lnTo>
                                <a:lnTo>
                                  <a:pt x="613" y="255"/>
                                </a:lnTo>
                                <a:lnTo>
                                  <a:pt x="733" y="255"/>
                                </a:lnTo>
                                <a:lnTo>
                                  <a:pt x="733" y="1211"/>
                                </a:lnTo>
                                <a:lnTo>
                                  <a:pt x="691" y="1211"/>
                                </a:lnTo>
                                <a:lnTo>
                                  <a:pt x="691" y="1279"/>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AutoShape 145"/>
                        <wps:cNvSpPr>
                          <a:spLocks/>
                        </wps:cNvSpPr>
                        <wps:spPr bwMode="auto">
                          <a:xfrm>
                            <a:off x="2690" y="3737"/>
                            <a:ext cx="770" cy="1310"/>
                          </a:xfrm>
                          <a:custGeom>
                            <a:avLst/>
                            <a:gdLst>
                              <a:gd name="T0" fmla="+- 0 3148 2691"/>
                              <a:gd name="T1" fmla="*/ T0 w 770"/>
                              <a:gd name="T2" fmla="+- 0 3751 3738"/>
                              <a:gd name="T3" fmla="*/ 3751 h 1310"/>
                              <a:gd name="T4" fmla="+- 0 3182 2691"/>
                              <a:gd name="T5" fmla="*/ T4 w 770"/>
                              <a:gd name="T6" fmla="+- 0 3795 3738"/>
                              <a:gd name="T7" fmla="*/ 3795 h 1310"/>
                              <a:gd name="T8" fmla="+- 0 3213 2691"/>
                              <a:gd name="T9" fmla="*/ T8 w 770"/>
                              <a:gd name="T10" fmla="+- 0 3865 3738"/>
                              <a:gd name="T11" fmla="*/ 3865 h 1310"/>
                              <a:gd name="T12" fmla="+- 0 3270 2691"/>
                              <a:gd name="T13" fmla="*/ T12 w 770"/>
                              <a:gd name="T14" fmla="+- 0 3938 3738"/>
                              <a:gd name="T15" fmla="*/ 3938 h 1310"/>
                              <a:gd name="T16" fmla="+- 0 3292 2691"/>
                              <a:gd name="T17" fmla="*/ T16 w 770"/>
                              <a:gd name="T18" fmla="+- 0 3967 3738"/>
                              <a:gd name="T19" fmla="*/ 3967 h 1310"/>
                              <a:gd name="T20" fmla="+- 0 3348 2691"/>
                              <a:gd name="T21" fmla="*/ T20 w 770"/>
                              <a:gd name="T22" fmla="+- 0 3986 3738"/>
                              <a:gd name="T23" fmla="*/ 3986 h 1310"/>
                              <a:gd name="T24" fmla="+- 0 3403 2691"/>
                              <a:gd name="T25" fmla="*/ T24 w 770"/>
                              <a:gd name="T26" fmla="+- 0 3986 3738"/>
                              <a:gd name="T27" fmla="*/ 3986 h 1310"/>
                              <a:gd name="T28" fmla="+- 0 3460 2691"/>
                              <a:gd name="T29" fmla="*/ T28 w 770"/>
                              <a:gd name="T30" fmla="+- 0 4022 3738"/>
                              <a:gd name="T31" fmla="*/ 4022 h 1310"/>
                              <a:gd name="T32" fmla="+- 0 3460 2691"/>
                              <a:gd name="T33" fmla="*/ T32 w 770"/>
                              <a:gd name="T34" fmla="+- 0 4078 3738"/>
                              <a:gd name="T35" fmla="*/ 4078 h 1310"/>
                              <a:gd name="T36" fmla="+- 0 3442 2691"/>
                              <a:gd name="T37" fmla="*/ T36 w 770"/>
                              <a:gd name="T38" fmla="+- 0 4152 3738"/>
                              <a:gd name="T39" fmla="*/ 4152 h 1310"/>
                              <a:gd name="T40" fmla="+- 0 3442 2691"/>
                              <a:gd name="T41" fmla="*/ T40 w 770"/>
                              <a:gd name="T42" fmla="+- 0 4245 3738"/>
                              <a:gd name="T43" fmla="*/ 4245 h 1310"/>
                              <a:gd name="T44" fmla="+- 0 3460 2691"/>
                              <a:gd name="T45" fmla="*/ T44 w 770"/>
                              <a:gd name="T46" fmla="+- 0 4319 3738"/>
                              <a:gd name="T47" fmla="*/ 4319 h 1310"/>
                              <a:gd name="T48" fmla="+- 0 3460 2691"/>
                              <a:gd name="T49" fmla="*/ T48 w 770"/>
                              <a:gd name="T50" fmla="+- 0 4356 3738"/>
                              <a:gd name="T51" fmla="*/ 4356 h 1310"/>
                              <a:gd name="T52" fmla="+- 0 3460 2691"/>
                              <a:gd name="T53" fmla="*/ T52 w 770"/>
                              <a:gd name="T54" fmla="+- 0 4412 3738"/>
                              <a:gd name="T55" fmla="*/ 4412 h 1310"/>
                              <a:gd name="T56" fmla="+- 0 3442 2691"/>
                              <a:gd name="T57" fmla="*/ T56 w 770"/>
                              <a:gd name="T58" fmla="+- 0 4486 3738"/>
                              <a:gd name="T59" fmla="*/ 4486 h 1310"/>
                              <a:gd name="T60" fmla="+- 0 3442 2691"/>
                              <a:gd name="T61" fmla="*/ T60 w 770"/>
                              <a:gd name="T62" fmla="+- 0 4579 3738"/>
                              <a:gd name="T63" fmla="*/ 4579 h 1310"/>
                              <a:gd name="T64" fmla="+- 0 3460 2691"/>
                              <a:gd name="T65" fmla="*/ T64 w 770"/>
                              <a:gd name="T66" fmla="+- 0 4653 3738"/>
                              <a:gd name="T67" fmla="*/ 4653 h 1310"/>
                              <a:gd name="T68" fmla="+- 0 3460 2691"/>
                              <a:gd name="T69" fmla="*/ T68 w 770"/>
                              <a:gd name="T70" fmla="+- 0 4690 3738"/>
                              <a:gd name="T71" fmla="*/ 4690 h 1310"/>
                              <a:gd name="T72" fmla="+- 0 3460 2691"/>
                              <a:gd name="T73" fmla="*/ T72 w 770"/>
                              <a:gd name="T74" fmla="+- 0 4746 3738"/>
                              <a:gd name="T75" fmla="*/ 4746 h 1310"/>
                              <a:gd name="T76" fmla="+- 0 3442 2691"/>
                              <a:gd name="T77" fmla="*/ T76 w 770"/>
                              <a:gd name="T78" fmla="+- 0 4820 3738"/>
                              <a:gd name="T79" fmla="*/ 4820 h 1310"/>
                              <a:gd name="T80" fmla="+- 0 3442 2691"/>
                              <a:gd name="T81" fmla="*/ T80 w 770"/>
                              <a:gd name="T82" fmla="+- 0 4913 3738"/>
                              <a:gd name="T83" fmla="*/ 4913 h 1310"/>
                              <a:gd name="T84" fmla="+- 0 3419 2691"/>
                              <a:gd name="T85" fmla="*/ T84 w 770"/>
                              <a:gd name="T86" fmla="+- 0 4983 3738"/>
                              <a:gd name="T87" fmla="*/ 4983 h 1310"/>
                              <a:gd name="T88" fmla="+- 0 3419 2691"/>
                              <a:gd name="T89" fmla="*/ T88 w 770"/>
                              <a:gd name="T90" fmla="+- 0 5020 3738"/>
                              <a:gd name="T91" fmla="*/ 5020 h 1310"/>
                              <a:gd name="T92" fmla="+- 0 3391 2691"/>
                              <a:gd name="T93" fmla="*/ T92 w 770"/>
                              <a:gd name="T94" fmla="+- 0 5048 3738"/>
                              <a:gd name="T95" fmla="*/ 5048 h 1310"/>
                              <a:gd name="T96" fmla="+- 0 3317 2691"/>
                              <a:gd name="T97" fmla="*/ T96 w 770"/>
                              <a:gd name="T98" fmla="+- 0 5029 3738"/>
                              <a:gd name="T99" fmla="*/ 5029 h 1310"/>
                              <a:gd name="T100" fmla="+- 0 3225 2691"/>
                              <a:gd name="T101" fmla="*/ T100 w 770"/>
                              <a:gd name="T102" fmla="+- 0 5029 3738"/>
                              <a:gd name="T103" fmla="*/ 5029 h 1310"/>
                              <a:gd name="T104" fmla="+- 0 3151 2691"/>
                              <a:gd name="T105" fmla="*/ T104 w 770"/>
                              <a:gd name="T106" fmla="+- 0 5048 3738"/>
                              <a:gd name="T107" fmla="*/ 5048 h 1310"/>
                              <a:gd name="T108" fmla="+- 0 3096 2691"/>
                              <a:gd name="T109" fmla="*/ T108 w 770"/>
                              <a:gd name="T110" fmla="+- 0 5048 3738"/>
                              <a:gd name="T111" fmla="*/ 5048 h 1310"/>
                              <a:gd name="T112" fmla="+- 0 3059 2691"/>
                              <a:gd name="T113" fmla="*/ T112 w 770"/>
                              <a:gd name="T114" fmla="+- 0 5048 3738"/>
                              <a:gd name="T115" fmla="*/ 5048 h 1310"/>
                              <a:gd name="T116" fmla="+- 0 2985 2691"/>
                              <a:gd name="T117" fmla="*/ T116 w 770"/>
                              <a:gd name="T118" fmla="+- 0 5029 3738"/>
                              <a:gd name="T119" fmla="*/ 5029 h 1310"/>
                              <a:gd name="T120" fmla="+- 0 2893 2691"/>
                              <a:gd name="T121" fmla="*/ T120 w 770"/>
                              <a:gd name="T122" fmla="+- 0 5029 3738"/>
                              <a:gd name="T123" fmla="*/ 5029 h 1310"/>
                              <a:gd name="T124" fmla="+- 0 2819 2691"/>
                              <a:gd name="T125" fmla="*/ T124 w 770"/>
                              <a:gd name="T126" fmla="+- 0 5048 3738"/>
                              <a:gd name="T127" fmla="*/ 5048 h 1310"/>
                              <a:gd name="T128" fmla="+- 0 2764 2691"/>
                              <a:gd name="T129" fmla="*/ T128 w 770"/>
                              <a:gd name="T130" fmla="+- 0 5048 3738"/>
                              <a:gd name="T131" fmla="*/ 5048 h 1310"/>
                              <a:gd name="T132" fmla="+- 0 2709 2691"/>
                              <a:gd name="T133" fmla="*/ T132 w 770"/>
                              <a:gd name="T134" fmla="+- 0 5029 3738"/>
                              <a:gd name="T135" fmla="*/ 5029 h 1310"/>
                              <a:gd name="T136" fmla="+- 0 2691 2691"/>
                              <a:gd name="T137" fmla="*/ T136 w 770"/>
                              <a:gd name="T138" fmla="+- 0 4972 3738"/>
                              <a:gd name="T139" fmla="*/ 4972 h 1310"/>
                              <a:gd name="T140" fmla="+- 0 2709 2691"/>
                              <a:gd name="T141" fmla="*/ T140 w 770"/>
                              <a:gd name="T142" fmla="+- 0 4898 3738"/>
                              <a:gd name="T143" fmla="*/ 4898 h 1310"/>
                              <a:gd name="T144" fmla="+- 0 2709 2691"/>
                              <a:gd name="T145" fmla="*/ T144 w 770"/>
                              <a:gd name="T146" fmla="+- 0 4861 3738"/>
                              <a:gd name="T147" fmla="*/ 4861 h 1310"/>
                              <a:gd name="T148" fmla="+- 0 2709 2691"/>
                              <a:gd name="T149" fmla="*/ T148 w 770"/>
                              <a:gd name="T150" fmla="+- 0 4768 3738"/>
                              <a:gd name="T151" fmla="*/ 4768 h 1310"/>
                              <a:gd name="T152" fmla="+- 0 2691 2691"/>
                              <a:gd name="T153" fmla="*/ T152 w 770"/>
                              <a:gd name="T154" fmla="+- 0 4694 3738"/>
                              <a:gd name="T155" fmla="*/ 4694 h 1310"/>
                              <a:gd name="T156" fmla="+- 0 2691 2691"/>
                              <a:gd name="T157" fmla="*/ T156 w 770"/>
                              <a:gd name="T158" fmla="+- 0 4638 3738"/>
                              <a:gd name="T159" fmla="*/ 4638 h 1310"/>
                              <a:gd name="T160" fmla="+- 0 2709 2691"/>
                              <a:gd name="T161" fmla="*/ T160 w 770"/>
                              <a:gd name="T162" fmla="+- 0 4564 3738"/>
                              <a:gd name="T163" fmla="*/ 4564 h 1310"/>
                              <a:gd name="T164" fmla="+- 0 2709 2691"/>
                              <a:gd name="T165" fmla="*/ T164 w 770"/>
                              <a:gd name="T166" fmla="+- 0 4527 3738"/>
                              <a:gd name="T167" fmla="*/ 4527 h 1310"/>
                              <a:gd name="T168" fmla="+- 0 2709 2691"/>
                              <a:gd name="T169" fmla="*/ T168 w 770"/>
                              <a:gd name="T170" fmla="+- 0 4434 3738"/>
                              <a:gd name="T171" fmla="*/ 4434 h 1310"/>
                              <a:gd name="T172" fmla="+- 0 2691 2691"/>
                              <a:gd name="T173" fmla="*/ T172 w 770"/>
                              <a:gd name="T174" fmla="+- 0 4360 3738"/>
                              <a:gd name="T175" fmla="*/ 4360 h 1310"/>
                              <a:gd name="T176" fmla="+- 0 2691 2691"/>
                              <a:gd name="T177" fmla="*/ T176 w 770"/>
                              <a:gd name="T178" fmla="+- 0 4304 3738"/>
                              <a:gd name="T179" fmla="*/ 4304 h 1310"/>
                              <a:gd name="T180" fmla="+- 0 2709 2691"/>
                              <a:gd name="T181" fmla="*/ T180 w 770"/>
                              <a:gd name="T182" fmla="+- 0 4230 3738"/>
                              <a:gd name="T183" fmla="*/ 4230 h 1310"/>
                              <a:gd name="T184" fmla="+- 0 2709 2691"/>
                              <a:gd name="T185" fmla="*/ T184 w 770"/>
                              <a:gd name="T186" fmla="+- 0 4193 3738"/>
                              <a:gd name="T187" fmla="*/ 4193 h 1310"/>
                              <a:gd name="T188" fmla="+- 0 2709 2691"/>
                              <a:gd name="T189" fmla="*/ T188 w 770"/>
                              <a:gd name="T190" fmla="+- 0 4100 3738"/>
                              <a:gd name="T191" fmla="*/ 4100 h 1310"/>
                              <a:gd name="T192" fmla="+- 0 2691 2691"/>
                              <a:gd name="T193" fmla="*/ T192 w 770"/>
                              <a:gd name="T194" fmla="+- 0 4026 3738"/>
                              <a:gd name="T195" fmla="*/ 4026 h 1310"/>
                              <a:gd name="T196" fmla="+- 0 2709 2691"/>
                              <a:gd name="T197" fmla="*/ T196 w 770"/>
                              <a:gd name="T198" fmla="+- 0 4007 3738"/>
                              <a:gd name="T199" fmla="*/ 4007 h 1310"/>
                              <a:gd name="T200" fmla="+- 0 2799 2691"/>
                              <a:gd name="T201" fmla="*/ T200 w 770"/>
                              <a:gd name="T202" fmla="+- 0 3986 3738"/>
                              <a:gd name="T203" fmla="*/ 3986 h 1310"/>
                              <a:gd name="T204" fmla="+- 0 2854 2691"/>
                              <a:gd name="T205" fmla="*/ T204 w 770"/>
                              <a:gd name="T206" fmla="+- 0 3986 3738"/>
                              <a:gd name="T207" fmla="*/ 3986 h 1310"/>
                              <a:gd name="T208" fmla="+- 0 2891 2691"/>
                              <a:gd name="T209" fmla="*/ T208 w 770"/>
                              <a:gd name="T210" fmla="+- 0 4005 3738"/>
                              <a:gd name="T211" fmla="*/ 4005 h 1310"/>
                              <a:gd name="T212" fmla="+- 0 2969 2691"/>
                              <a:gd name="T213" fmla="*/ T212 w 770"/>
                              <a:gd name="T214" fmla="+- 0 3935 3738"/>
                              <a:gd name="T215" fmla="*/ 3935 h 1310"/>
                              <a:gd name="T216" fmla="+- 0 2993 2691"/>
                              <a:gd name="T217" fmla="*/ T216 w 770"/>
                              <a:gd name="T218" fmla="+- 0 3906 3738"/>
                              <a:gd name="T219" fmla="*/ 3906 h 1310"/>
                              <a:gd name="T220" fmla="+- 0 3052 2691"/>
                              <a:gd name="T221" fmla="*/ T220 w 770"/>
                              <a:gd name="T222" fmla="+- 0 3835 3738"/>
                              <a:gd name="T223" fmla="*/ 3835 h 1310"/>
                              <a:gd name="T224" fmla="+- 0 3085 2691"/>
                              <a:gd name="T225" fmla="*/ T224 w 770"/>
                              <a:gd name="T226" fmla="+- 0 3766 3738"/>
                              <a:gd name="T227" fmla="*/ 3766 h 13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770" h="1310">
                                <a:moveTo>
                                  <a:pt x="420" y="26"/>
                                </a:moveTo>
                                <a:lnTo>
                                  <a:pt x="406" y="14"/>
                                </a:lnTo>
                                <a:lnTo>
                                  <a:pt x="418" y="0"/>
                                </a:lnTo>
                                <a:lnTo>
                                  <a:pt x="432" y="12"/>
                                </a:lnTo>
                                <a:lnTo>
                                  <a:pt x="420" y="26"/>
                                </a:lnTo>
                                <a:close/>
                                <a:moveTo>
                                  <a:pt x="442" y="25"/>
                                </a:moveTo>
                                <a:lnTo>
                                  <a:pt x="432" y="12"/>
                                </a:lnTo>
                                <a:lnTo>
                                  <a:pt x="447" y="0"/>
                                </a:lnTo>
                                <a:lnTo>
                                  <a:pt x="457" y="13"/>
                                </a:lnTo>
                                <a:lnTo>
                                  <a:pt x="442" y="25"/>
                                </a:lnTo>
                                <a:close/>
                                <a:moveTo>
                                  <a:pt x="465" y="54"/>
                                </a:moveTo>
                                <a:lnTo>
                                  <a:pt x="454" y="39"/>
                                </a:lnTo>
                                <a:lnTo>
                                  <a:pt x="468" y="28"/>
                                </a:lnTo>
                                <a:lnTo>
                                  <a:pt x="480" y="43"/>
                                </a:lnTo>
                                <a:lnTo>
                                  <a:pt x="465" y="54"/>
                                </a:lnTo>
                                <a:close/>
                                <a:moveTo>
                                  <a:pt x="488" y="83"/>
                                </a:moveTo>
                                <a:lnTo>
                                  <a:pt x="476" y="69"/>
                                </a:lnTo>
                                <a:lnTo>
                                  <a:pt x="491" y="57"/>
                                </a:lnTo>
                                <a:lnTo>
                                  <a:pt x="502" y="72"/>
                                </a:lnTo>
                                <a:lnTo>
                                  <a:pt x="488" y="83"/>
                                </a:lnTo>
                                <a:close/>
                                <a:moveTo>
                                  <a:pt x="511" y="112"/>
                                </a:moveTo>
                                <a:lnTo>
                                  <a:pt x="499" y="98"/>
                                </a:lnTo>
                                <a:lnTo>
                                  <a:pt x="514" y="86"/>
                                </a:lnTo>
                                <a:lnTo>
                                  <a:pt x="525" y="101"/>
                                </a:lnTo>
                                <a:lnTo>
                                  <a:pt x="511" y="112"/>
                                </a:lnTo>
                                <a:close/>
                                <a:moveTo>
                                  <a:pt x="533" y="142"/>
                                </a:moveTo>
                                <a:lnTo>
                                  <a:pt x="522" y="127"/>
                                </a:lnTo>
                                <a:lnTo>
                                  <a:pt x="536" y="116"/>
                                </a:lnTo>
                                <a:lnTo>
                                  <a:pt x="548" y="130"/>
                                </a:lnTo>
                                <a:lnTo>
                                  <a:pt x="533" y="142"/>
                                </a:lnTo>
                                <a:close/>
                                <a:moveTo>
                                  <a:pt x="556" y="171"/>
                                </a:moveTo>
                                <a:lnTo>
                                  <a:pt x="545" y="156"/>
                                </a:lnTo>
                                <a:lnTo>
                                  <a:pt x="559" y="145"/>
                                </a:lnTo>
                                <a:lnTo>
                                  <a:pt x="571" y="160"/>
                                </a:lnTo>
                                <a:lnTo>
                                  <a:pt x="556" y="171"/>
                                </a:lnTo>
                                <a:close/>
                                <a:moveTo>
                                  <a:pt x="579" y="200"/>
                                </a:moveTo>
                                <a:lnTo>
                                  <a:pt x="567" y="186"/>
                                </a:lnTo>
                                <a:lnTo>
                                  <a:pt x="582" y="174"/>
                                </a:lnTo>
                                <a:lnTo>
                                  <a:pt x="593" y="189"/>
                                </a:lnTo>
                                <a:lnTo>
                                  <a:pt x="579" y="200"/>
                                </a:lnTo>
                                <a:close/>
                                <a:moveTo>
                                  <a:pt x="601" y="229"/>
                                </a:moveTo>
                                <a:lnTo>
                                  <a:pt x="590" y="215"/>
                                </a:lnTo>
                                <a:lnTo>
                                  <a:pt x="605" y="203"/>
                                </a:lnTo>
                                <a:lnTo>
                                  <a:pt x="616" y="218"/>
                                </a:lnTo>
                                <a:lnTo>
                                  <a:pt x="601" y="229"/>
                                </a:lnTo>
                                <a:close/>
                                <a:moveTo>
                                  <a:pt x="624" y="259"/>
                                </a:moveTo>
                                <a:lnTo>
                                  <a:pt x="613" y="244"/>
                                </a:lnTo>
                                <a:lnTo>
                                  <a:pt x="627" y="233"/>
                                </a:lnTo>
                                <a:lnTo>
                                  <a:pt x="639" y="247"/>
                                </a:lnTo>
                                <a:lnTo>
                                  <a:pt x="624" y="259"/>
                                </a:lnTo>
                                <a:close/>
                                <a:moveTo>
                                  <a:pt x="657" y="267"/>
                                </a:moveTo>
                                <a:lnTo>
                                  <a:pt x="639" y="267"/>
                                </a:lnTo>
                                <a:lnTo>
                                  <a:pt x="639" y="248"/>
                                </a:lnTo>
                                <a:lnTo>
                                  <a:pt x="657" y="248"/>
                                </a:lnTo>
                                <a:lnTo>
                                  <a:pt x="657" y="267"/>
                                </a:lnTo>
                                <a:close/>
                                <a:moveTo>
                                  <a:pt x="694" y="267"/>
                                </a:moveTo>
                                <a:lnTo>
                                  <a:pt x="676" y="267"/>
                                </a:lnTo>
                                <a:lnTo>
                                  <a:pt x="676" y="248"/>
                                </a:lnTo>
                                <a:lnTo>
                                  <a:pt x="694" y="248"/>
                                </a:lnTo>
                                <a:lnTo>
                                  <a:pt x="694" y="267"/>
                                </a:lnTo>
                                <a:close/>
                                <a:moveTo>
                                  <a:pt x="731" y="267"/>
                                </a:moveTo>
                                <a:lnTo>
                                  <a:pt x="712" y="267"/>
                                </a:lnTo>
                                <a:lnTo>
                                  <a:pt x="712" y="248"/>
                                </a:lnTo>
                                <a:lnTo>
                                  <a:pt x="731" y="248"/>
                                </a:lnTo>
                                <a:lnTo>
                                  <a:pt x="731" y="267"/>
                                </a:lnTo>
                                <a:close/>
                                <a:moveTo>
                                  <a:pt x="769" y="284"/>
                                </a:moveTo>
                                <a:lnTo>
                                  <a:pt x="751" y="284"/>
                                </a:lnTo>
                                <a:lnTo>
                                  <a:pt x="751" y="267"/>
                                </a:lnTo>
                                <a:lnTo>
                                  <a:pt x="749" y="267"/>
                                </a:lnTo>
                                <a:lnTo>
                                  <a:pt x="749" y="248"/>
                                </a:lnTo>
                                <a:lnTo>
                                  <a:pt x="769" y="248"/>
                                </a:lnTo>
                                <a:lnTo>
                                  <a:pt x="769" y="284"/>
                                </a:lnTo>
                                <a:close/>
                                <a:moveTo>
                                  <a:pt x="769" y="321"/>
                                </a:moveTo>
                                <a:lnTo>
                                  <a:pt x="751" y="321"/>
                                </a:lnTo>
                                <a:lnTo>
                                  <a:pt x="751" y="303"/>
                                </a:lnTo>
                                <a:lnTo>
                                  <a:pt x="769" y="303"/>
                                </a:lnTo>
                                <a:lnTo>
                                  <a:pt x="769" y="321"/>
                                </a:lnTo>
                                <a:close/>
                                <a:moveTo>
                                  <a:pt x="769" y="359"/>
                                </a:moveTo>
                                <a:lnTo>
                                  <a:pt x="751" y="359"/>
                                </a:lnTo>
                                <a:lnTo>
                                  <a:pt x="751" y="340"/>
                                </a:lnTo>
                                <a:lnTo>
                                  <a:pt x="769" y="340"/>
                                </a:lnTo>
                                <a:lnTo>
                                  <a:pt x="769" y="359"/>
                                </a:lnTo>
                                <a:close/>
                                <a:moveTo>
                                  <a:pt x="769" y="396"/>
                                </a:moveTo>
                                <a:lnTo>
                                  <a:pt x="751" y="396"/>
                                </a:lnTo>
                                <a:lnTo>
                                  <a:pt x="751" y="377"/>
                                </a:lnTo>
                                <a:lnTo>
                                  <a:pt x="769" y="377"/>
                                </a:lnTo>
                                <a:lnTo>
                                  <a:pt x="769" y="396"/>
                                </a:lnTo>
                                <a:close/>
                                <a:moveTo>
                                  <a:pt x="769" y="433"/>
                                </a:moveTo>
                                <a:lnTo>
                                  <a:pt x="751" y="433"/>
                                </a:lnTo>
                                <a:lnTo>
                                  <a:pt x="751" y="414"/>
                                </a:lnTo>
                                <a:lnTo>
                                  <a:pt x="769" y="414"/>
                                </a:lnTo>
                                <a:lnTo>
                                  <a:pt x="769" y="433"/>
                                </a:lnTo>
                                <a:close/>
                                <a:moveTo>
                                  <a:pt x="769" y="470"/>
                                </a:moveTo>
                                <a:lnTo>
                                  <a:pt x="751" y="470"/>
                                </a:lnTo>
                                <a:lnTo>
                                  <a:pt x="751" y="451"/>
                                </a:lnTo>
                                <a:lnTo>
                                  <a:pt x="769" y="451"/>
                                </a:lnTo>
                                <a:lnTo>
                                  <a:pt x="769" y="470"/>
                                </a:lnTo>
                                <a:close/>
                                <a:moveTo>
                                  <a:pt x="769" y="507"/>
                                </a:moveTo>
                                <a:lnTo>
                                  <a:pt x="751" y="507"/>
                                </a:lnTo>
                                <a:lnTo>
                                  <a:pt x="751" y="488"/>
                                </a:lnTo>
                                <a:lnTo>
                                  <a:pt x="769" y="488"/>
                                </a:lnTo>
                                <a:lnTo>
                                  <a:pt x="769" y="507"/>
                                </a:lnTo>
                                <a:close/>
                                <a:moveTo>
                                  <a:pt x="769" y="544"/>
                                </a:moveTo>
                                <a:lnTo>
                                  <a:pt x="751" y="544"/>
                                </a:lnTo>
                                <a:lnTo>
                                  <a:pt x="751" y="526"/>
                                </a:lnTo>
                                <a:lnTo>
                                  <a:pt x="769" y="526"/>
                                </a:lnTo>
                                <a:lnTo>
                                  <a:pt x="769" y="544"/>
                                </a:lnTo>
                                <a:close/>
                                <a:moveTo>
                                  <a:pt x="769" y="581"/>
                                </a:moveTo>
                                <a:lnTo>
                                  <a:pt x="751" y="581"/>
                                </a:lnTo>
                                <a:lnTo>
                                  <a:pt x="751" y="563"/>
                                </a:lnTo>
                                <a:lnTo>
                                  <a:pt x="769" y="563"/>
                                </a:lnTo>
                                <a:lnTo>
                                  <a:pt x="769" y="581"/>
                                </a:lnTo>
                                <a:close/>
                                <a:moveTo>
                                  <a:pt x="769" y="618"/>
                                </a:moveTo>
                                <a:lnTo>
                                  <a:pt x="751" y="618"/>
                                </a:lnTo>
                                <a:lnTo>
                                  <a:pt x="751" y="600"/>
                                </a:lnTo>
                                <a:lnTo>
                                  <a:pt x="769" y="600"/>
                                </a:lnTo>
                                <a:lnTo>
                                  <a:pt x="769" y="618"/>
                                </a:lnTo>
                                <a:close/>
                                <a:moveTo>
                                  <a:pt x="769" y="655"/>
                                </a:moveTo>
                                <a:lnTo>
                                  <a:pt x="751" y="655"/>
                                </a:lnTo>
                                <a:lnTo>
                                  <a:pt x="751" y="637"/>
                                </a:lnTo>
                                <a:lnTo>
                                  <a:pt x="769" y="637"/>
                                </a:lnTo>
                                <a:lnTo>
                                  <a:pt x="769" y="655"/>
                                </a:lnTo>
                                <a:close/>
                                <a:moveTo>
                                  <a:pt x="769" y="693"/>
                                </a:moveTo>
                                <a:lnTo>
                                  <a:pt x="751" y="693"/>
                                </a:lnTo>
                                <a:lnTo>
                                  <a:pt x="751" y="674"/>
                                </a:lnTo>
                                <a:lnTo>
                                  <a:pt x="769" y="674"/>
                                </a:lnTo>
                                <a:lnTo>
                                  <a:pt x="769" y="693"/>
                                </a:lnTo>
                                <a:close/>
                                <a:moveTo>
                                  <a:pt x="769" y="730"/>
                                </a:moveTo>
                                <a:lnTo>
                                  <a:pt x="751" y="730"/>
                                </a:lnTo>
                                <a:lnTo>
                                  <a:pt x="751" y="711"/>
                                </a:lnTo>
                                <a:lnTo>
                                  <a:pt x="769" y="711"/>
                                </a:lnTo>
                                <a:lnTo>
                                  <a:pt x="769" y="730"/>
                                </a:lnTo>
                                <a:close/>
                                <a:moveTo>
                                  <a:pt x="769" y="767"/>
                                </a:moveTo>
                                <a:lnTo>
                                  <a:pt x="751" y="767"/>
                                </a:lnTo>
                                <a:lnTo>
                                  <a:pt x="751" y="748"/>
                                </a:lnTo>
                                <a:lnTo>
                                  <a:pt x="769" y="748"/>
                                </a:lnTo>
                                <a:lnTo>
                                  <a:pt x="769" y="767"/>
                                </a:lnTo>
                                <a:close/>
                                <a:moveTo>
                                  <a:pt x="769" y="804"/>
                                </a:moveTo>
                                <a:lnTo>
                                  <a:pt x="751" y="804"/>
                                </a:lnTo>
                                <a:lnTo>
                                  <a:pt x="751" y="785"/>
                                </a:lnTo>
                                <a:lnTo>
                                  <a:pt x="769" y="785"/>
                                </a:lnTo>
                                <a:lnTo>
                                  <a:pt x="769" y="804"/>
                                </a:lnTo>
                                <a:close/>
                                <a:moveTo>
                                  <a:pt x="769" y="841"/>
                                </a:moveTo>
                                <a:lnTo>
                                  <a:pt x="751" y="841"/>
                                </a:lnTo>
                                <a:lnTo>
                                  <a:pt x="751" y="822"/>
                                </a:lnTo>
                                <a:lnTo>
                                  <a:pt x="769" y="822"/>
                                </a:lnTo>
                                <a:lnTo>
                                  <a:pt x="769" y="841"/>
                                </a:lnTo>
                                <a:close/>
                                <a:moveTo>
                                  <a:pt x="769" y="878"/>
                                </a:moveTo>
                                <a:lnTo>
                                  <a:pt x="751" y="878"/>
                                </a:lnTo>
                                <a:lnTo>
                                  <a:pt x="751" y="860"/>
                                </a:lnTo>
                                <a:lnTo>
                                  <a:pt x="769" y="860"/>
                                </a:lnTo>
                                <a:lnTo>
                                  <a:pt x="769" y="878"/>
                                </a:lnTo>
                                <a:close/>
                                <a:moveTo>
                                  <a:pt x="769" y="915"/>
                                </a:moveTo>
                                <a:lnTo>
                                  <a:pt x="751" y="915"/>
                                </a:lnTo>
                                <a:lnTo>
                                  <a:pt x="751" y="897"/>
                                </a:lnTo>
                                <a:lnTo>
                                  <a:pt x="769" y="897"/>
                                </a:lnTo>
                                <a:lnTo>
                                  <a:pt x="769" y="915"/>
                                </a:lnTo>
                                <a:close/>
                                <a:moveTo>
                                  <a:pt x="769" y="952"/>
                                </a:moveTo>
                                <a:lnTo>
                                  <a:pt x="751" y="952"/>
                                </a:lnTo>
                                <a:lnTo>
                                  <a:pt x="751" y="934"/>
                                </a:lnTo>
                                <a:lnTo>
                                  <a:pt x="769" y="934"/>
                                </a:lnTo>
                                <a:lnTo>
                                  <a:pt x="769" y="952"/>
                                </a:lnTo>
                                <a:close/>
                                <a:moveTo>
                                  <a:pt x="769" y="990"/>
                                </a:moveTo>
                                <a:lnTo>
                                  <a:pt x="751" y="990"/>
                                </a:lnTo>
                                <a:lnTo>
                                  <a:pt x="751" y="971"/>
                                </a:lnTo>
                                <a:lnTo>
                                  <a:pt x="769" y="971"/>
                                </a:lnTo>
                                <a:lnTo>
                                  <a:pt x="769" y="990"/>
                                </a:lnTo>
                                <a:close/>
                                <a:moveTo>
                                  <a:pt x="769" y="1027"/>
                                </a:moveTo>
                                <a:lnTo>
                                  <a:pt x="751" y="1027"/>
                                </a:lnTo>
                                <a:lnTo>
                                  <a:pt x="751" y="1008"/>
                                </a:lnTo>
                                <a:lnTo>
                                  <a:pt x="769" y="1008"/>
                                </a:lnTo>
                                <a:lnTo>
                                  <a:pt x="769" y="1027"/>
                                </a:lnTo>
                                <a:close/>
                                <a:moveTo>
                                  <a:pt x="769" y="1064"/>
                                </a:moveTo>
                                <a:lnTo>
                                  <a:pt x="751" y="1064"/>
                                </a:lnTo>
                                <a:lnTo>
                                  <a:pt x="751" y="1045"/>
                                </a:lnTo>
                                <a:lnTo>
                                  <a:pt x="769" y="1045"/>
                                </a:lnTo>
                                <a:lnTo>
                                  <a:pt x="769" y="1064"/>
                                </a:lnTo>
                                <a:close/>
                                <a:moveTo>
                                  <a:pt x="769" y="1101"/>
                                </a:moveTo>
                                <a:lnTo>
                                  <a:pt x="751" y="1101"/>
                                </a:lnTo>
                                <a:lnTo>
                                  <a:pt x="751" y="1082"/>
                                </a:lnTo>
                                <a:lnTo>
                                  <a:pt x="769" y="1082"/>
                                </a:lnTo>
                                <a:lnTo>
                                  <a:pt x="769" y="1101"/>
                                </a:lnTo>
                                <a:close/>
                                <a:moveTo>
                                  <a:pt x="769" y="1138"/>
                                </a:moveTo>
                                <a:lnTo>
                                  <a:pt x="751" y="1138"/>
                                </a:lnTo>
                                <a:lnTo>
                                  <a:pt x="751" y="1119"/>
                                </a:lnTo>
                                <a:lnTo>
                                  <a:pt x="769" y="1119"/>
                                </a:lnTo>
                                <a:lnTo>
                                  <a:pt x="769" y="1138"/>
                                </a:lnTo>
                                <a:close/>
                                <a:moveTo>
                                  <a:pt x="769" y="1175"/>
                                </a:moveTo>
                                <a:lnTo>
                                  <a:pt x="751" y="1175"/>
                                </a:lnTo>
                                <a:lnTo>
                                  <a:pt x="751" y="1157"/>
                                </a:lnTo>
                                <a:lnTo>
                                  <a:pt x="769" y="1157"/>
                                </a:lnTo>
                                <a:lnTo>
                                  <a:pt x="769" y="1175"/>
                                </a:lnTo>
                                <a:close/>
                                <a:moveTo>
                                  <a:pt x="769" y="1212"/>
                                </a:moveTo>
                                <a:lnTo>
                                  <a:pt x="751" y="1212"/>
                                </a:lnTo>
                                <a:lnTo>
                                  <a:pt x="751" y="1194"/>
                                </a:lnTo>
                                <a:lnTo>
                                  <a:pt x="769" y="1194"/>
                                </a:lnTo>
                                <a:lnTo>
                                  <a:pt x="769" y="1212"/>
                                </a:lnTo>
                                <a:close/>
                                <a:moveTo>
                                  <a:pt x="728" y="1245"/>
                                </a:moveTo>
                                <a:lnTo>
                                  <a:pt x="709" y="1245"/>
                                </a:lnTo>
                                <a:lnTo>
                                  <a:pt x="709" y="1226"/>
                                </a:lnTo>
                                <a:lnTo>
                                  <a:pt x="724" y="1226"/>
                                </a:lnTo>
                                <a:lnTo>
                                  <a:pt x="724" y="1223"/>
                                </a:lnTo>
                                <a:lnTo>
                                  <a:pt x="743" y="1223"/>
                                </a:lnTo>
                                <a:lnTo>
                                  <a:pt x="743" y="1241"/>
                                </a:lnTo>
                                <a:lnTo>
                                  <a:pt x="728" y="1241"/>
                                </a:lnTo>
                                <a:lnTo>
                                  <a:pt x="728" y="1245"/>
                                </a:lnTo>
                                <a:close/>
                                <a:moveTo>
                                  <a:pt x="728" y="1282"/>
                                </a:moveTo>
                                <a:lnTo>
                                  <a:pt x="709" y="1282"/>
                                </a:lnTo>
                                <a:lnTo>
                                  <a:pt x="709" y="1263"/>
                                </a:lnTo>
                                <a:lnTo>
                                  <a:pt x="728" y="1263"/>
                                </a:lnTo>
                                <a:lnTo>
                                  <a:pt x="728" y="1282"/>
                                </a:lnTo>
                                <a:close/>
                                <a:moveTo>
                                  <a:pt x="700" y="1310"/>
                                </a:moveTo>
                                <a:lnTo>
                                  <a:pt x="681" y="1310"/>
                                </a:lnTo>
                                <a:lnTo>
                                  <a:pt x="681" y="1291"/>
                                </a:lnTo>
                                <a:lnTo>
                                  <a:pt x="700" y="1291"/>
                                </a:lnTo>
                                <a:lnTo>
                                  <a:pt x="700" y="1310"/>
                                </a:lnTo>
                                <a:close/>
                                <a:moveTo>
                                  <a:pt x="663" y="1310"/>
                                </a:moveTo>
                                <a:lnTo>
                                  <a:pt x="645" y="1310"/>
                                </a:lnTo>
                                <a:lnTo>
                                  <a:pt x="645" y="1291"/>
                                </a:lnTo>
                                <a:lnTo>
                                  <a:pt x="663" y="1291"/>
                                </a:lnTo>
                                <a:lnTo>
                                  <a:pt x="663" y="1310"/>
                                </a:lnTo>
                                <a:close/>
                                <a:moveTo>
                                  <a:pt x="626" y="1310"/>
                                </a:moveTo>
                                <a:lnTo>
                                  <a:pt x="608" y="1310"/>
                                </a:lnTo>
                                <a:lnTo>
                                  <a:pt x="608" y="1291"/>
                                </a:lnTo>
                                <a:lnTo>
                                  <a:pt x="626" y="1291"/>
                                </a:lnTo>
                                <a:lnTo>
                                  <a:pt x="626" y="1310"/>
                                </a:lnTo>
                                <a:close/>
                                <a:moveTo>
                                  <a:pt x="589" y="1310"/>
                                </a:moveTo>
                                <a:lnTo>
                                  <a:pt x="571" y="1310"/>
                                </a:lnTo>
                                <a:lnTo>
                                  <a:pt x="571" y="1291"/>
                                </a:lnTo>
                                <a:lnTo>
                                  <a:pt x="589" y="1291"/>
                                </a:lnTo>
                                <a:lnTo>
                                  <a:pt x="589" y="1310"/>
                                </a:lnTo>
                                <a:close/>
                                <a:moveTo>
                                  <a:pt x="552" y="1310"/>
                                </a:moveTo>
                                <a:lnTo>
                                  <a:pt x="534" y="1310"/>
                                </a:lnTo>
                                <a:lnTo>
                                  <a:pt x="534" y="1291"/>
                                </a:lnTo>
                                <a:lnTo>
                                  <a:pt x="552" y="1291"/>
                                </a:lnTo>
                                <a:lnTo>
                                  <a:pt x="552" y="1310"/>
                                </a:lnTo>
                                <a:close/>
                                <a:moveTo>
                                  <a:pt x="515" y="1310"/>
                                </a:moveTo>
                                <a:lnTo>
                                  <a:pt x="497" y="1310"/>
                                </a:lnTo>
                                <a:lnTo>
                                  <a:pt x="497" y="1291"/>
                                </a:lnTo>
                                <a:lnTo>
                                  <a:pt x="515" y="1291"/>
                                </a:lnTo>
                                <a:lnTo>
                                  <a:pt x="515" y="1310"/>
                                </a:lnTo>
                                <a:close/>
                                <a:moveTo>
                                  <a:pt x="478" y="1310"/>
                                </a:moveTo>
                                <a:lnTo>
                                  <a:pt x="460" y="1310"/>
                                </a:lnTo>
                                <a:lnTo>
                                  <a:pt x="460" y="1291"/>
                                </a:lnTo>
                                <a:lnTo>
                                  <a:pt x="478" y="1291"/>
                                </a:lnTo>
                                <a:lnTo>
                                  <a:pt x="478" y="1310"/>
                                </a:lnTo>
                                <a:close/>
                                <a:moveTo>
                                  <a:pt x="442" y="1310"/>
                                </a:moveTo>
                                <a:lnTo>
                                  <a:pt x="423" y="1310"/>
                                </a:lnTo>
                                <a:lnTo>
                                  <a:pt x="423" y="1291"/>
                                </a:lnTo>
                                <a:lnTo>
                                  <a:pt x="442" y="1291"/>
                                </a:lnTo>
                                <a:lnTo>
                                  <a:pt x="442" y="1310"/>
                                </a:lnTo>
                                <a:close/>
                                <a:moveTo>
                                  <a:pt x="405" y="1310"/>
                                </a:moveTo>
                                <a:lnTo>
                                  <a:pt x="386" y="1310"/>
                                </a:lnTo>
                                <a:lnTo>
                                  <a:pt x="386" y="1291"/>
                                </a:lnTo>
                                <a:lnTo>
                                  <a:pt x="405" y="1291"/>
                                </a:lnTo>
                                <a:lnTo>
                                  <a:pt x="405" y="1310"/>
                                </a:lnTo>
                                <a:close/>
                                <a:moveTo>
                                  <a:pt x="368" y="1310"/>
                                </a:moveTo>
                                <a:lnTo>
                                  <a:pt x="349" y="1310"/>
                                </a:lnTo>
                                <a:lnTo>
                                  <a:pt x="349" y="1291"/>
                                </a:lnTo>
                                <a:lnTo>
                                  <a:pt x="368" y="1291"/>
                                </a:lnTo>
                                <a:lnTo>
                                  <a:pt x="368" y="1310"/>
                                </a:lnTo>
                                <a:close/>
                                <a:moveTo>
                                  <a:pt x="331" y="1310"/>
                                </a:moveTo>
                                <a:lnTo>
                                  <a:pt x="312" y="1310"/>
                                </a:lnTo>
                                <a:lnTo>
                                  <a:pt x="312" y="1291"/>
                                </a:lnTo>
                                <a:lnTo>
                                  <a:pt x="331" y="1291"/>
                                </a:lnTo>
                                <a:lnTo>
                                  <a:pt x="331" y="1310"/>
                                </a:lnTo>
                                <a:close/>
                                <a:moveTo>
                                  <a:pt x="294" y="1310"/>
                                </a:moveTo>
                                <a:lnTo>
                                  <a:pt x="276" y="1310"/>
                                </a:lnTo>
                                <a:lnTo>
                                  <a:pt x="276" y="1291"/>
                                </a:lnTo>
                                <a:lnTo>
                                  <a:pt x="294" y="1291"/>
                                </a:lnTo>
                                <a:lnTo>
                                  <a:pt x="294" y="1310"/>
                                </a:lnTo>
                                <a:close/>
                                <a:moveTo>
                                  <a:pt x="257" y="1310"/>
                                </a:moveTo>
                                <a:lnTo>
                                  <a:pt x="239" y="1310"/>
                                </a:lnTo>
                                <a:lnTo>
                                  <a:pt x="239" y="1291"/>
                                </a:lnTo>
                                <a:lnTo>
                                  <a:pt x="257" y="1291"/>
                                </a:lnTo>
                                <a:lnTo>
                                  <a:pt x="257" y="1310"/>
                                </a:lnTo>
                                <a:close/>
                                <a:moveTo>
                                  <a:pt x="220" y="1310"/>
                                </a:moveTo>
                                <a:lnTo>
                                  <a:pt x="202" y="1310"/>
                                </a:lnTo>
                                <a:lnTo>
                                  <a:pt x="202" y="1291"/>
                                </a:lnTo>
                                <a:lnTo>
                                  <a:pt x="220" y="1291"/>
                                </a:lnTo>
                                <a:lnTo>
                                  <a:pt x="220" y="1310"/>
                                </a:lnTo>
                                <a:close/>
                                <a:moveTo>
                                  <a:pt x="183" y="1310"/>
                                </a:moveTo>
                                <a:lnTo>
                                  <a:pt x="165" y="1310"/>
                                </a:lnTo>
                                <a:lnTo>
                                  <a:pt x="165" y="1291"/>
                                </a:lnTo>
                                <a:lnTo>
                                  <a:pt x="183" y="1291"/>
                                </a:lnTo>
                                <a:lnTo>
                                  <a:pt x="183" y="1310"/>
                                </a:lnTo>
                                <a:close/>
                                <a:moveTo>
                                  <a:pt x="146" y="1310"/>
                                </a:moveTo>
                                <a:lnTo>
                                  <a:pt x="128" y="1310"/>
                                </a:lnTo>
                                <a:lnTo>
                                  <a:pt x="128" y="1291"/>
                                </a:lnTo>
                                <a:lnTo>
                                  <a:pt x="146" y="1291"/>
                                </a:lnTo>
                                <a:lnTo>
                                  <a:pt x="146" y="1310"/>
                                </a:lnTo>
                                <a:close/>
                                <a:moveTo>
                                  <a:pt x="109" y="1310"/>
                                </a:moveTo>
                                <a:lnTo>
                                  <a:pt x="91" y="1310"/>
                                </a:lnTo>
                                <a:lnTo>
                                  <a:pt x="91" y="1291"/>
                                </a:lnTo>
                                <a:lnTo>
                                  <a:pt x="109" y="1291"/>
                                </a:lnTo>
                                <a:lnTo>
                                  <a:pt x="109" y="1310"/>
                                </a:lnTo>
                                <a:close/>
                                <a:moveTo>
                                  <a:pt x="73" y="1310"/>
                                </a:moveTo>
                                <a:lnTo>
                                  <a:pt x="54" y="1310"/>
                                </a:lnTo>
                                <a:lnTo>
                                  <a:pt x="54" y="1291"/>
                                </a:lnTo>
                                <a:lnTo>
                                  <a:pt x="73" y="1291"/>
                                </a:lnTo>
                                <a:lnTo>
                                  <a:pt x="73" y="1310"/>
                                </a:lnTo>
                                <a:close/>
                                <a:moveTo>
                                  <a:pt x="36" y="1310"/>
                                </a:moveTo>
                                <a:lnTo>
                                  <a:pt x="0" y="1310"/>
                                </a:lnTo>
                                <a:lnTo>
                                  <a:pt x="0" y="1290"/>
                                </a:lnTo>
                                <a:lnTo>
                                  <a:pt x="18" y="1290"/>
                                </a:lnTo>
                                <a:lnTo>
                                  <a:pt x="18" y="1291"/>
                                </a:lnTo>
                                <a:lnTo>
                                  <a:pt x="36" y="1291"/>
                                </a:lnTo>
                                <a:lnTo>
                                  <a:pt x="36" y="1310"/>
                                </a:lnTo>
                                <a:close/>
                                <a:moveTo>
                                  <a:pt x="18" y="1272"/>
                                </a:moveTo>
                                <a:lnTo>
                                  <a:pt x="0" y="1272"/>
                                </a:lnTo>
                                <a:lnTo>
                                  <a:pt x="0" y="1253"/>
                                </a:lnTo>
                                <a:lnTo>
                                  <a:pt x="18" y="1253"/>
                                </a:lnTo>
                                <a:lnTo>
                                  <a:pt x="18" y="1272"/>
                                </a:lnTo>
                                <a:close/>
                                <a:moveTo>
                                  <a:pt x="18" y="1234"/>
                                </a:moveTo>
                                <a:lnTo>
                                  <a:pt x="0" y="1234"/>
                                </a:lnTo>
                                <a:lnTo>
                                  <a:pt x="0" y="1216"/>
                                </a:lnTo>
                                <a:lnTo>
                                  <a:pt x="18" y="1216"/>
                                </a:lnTo>
                                <a:lnTo>
                                  <a:pt x="18" y="1234"/>
                                </a:lnTo>
                                <a:close/>
                                <a:moveTo>
                                  <a:pt x="18" y="1197"/>
                                </a:moveTo>
                                <a:lnTo>
                                  <a:pt x="0" y="1197"/>
                                </a:lnTo>
                                <a:lnTo>
                                  <a:pt x="0" y="1179"/>
                                </a:lnTo>
                                <a:lnTo>
                                  <a:pt x="18" y="1179"/>
                                </a:lnTo>
                                <a:lnTo>
                                  <a:pt x="18" y="1197"/>
                                </a:lnTo>
                                <a:close/>
                                <a:moveTo>
                                  <a:pt x="18" y="1160"/>
                                </a:moveTo>
                                <a:lnTo>
                                  <a:pt x="0" y="1160"/>
                                </a:lnTo>
                                <a:lnTo>
                                  <a:pt x="0" y="1142"/>
                                </a:lnTo>
                                <a:lnTo>
                                  <a:pt x="18" y="1142"/>
                                </a:lnTo>
                                <a:lnTo>
                                  <a:pt x="18" y="1160"/>
                                </a:lnTo>
                                <a:close/>
                                <a:moveTo>
                                  <a:pt x="18" y="1123"/>
                                </a:moveTo>
                                <a:lnTo>
                                  <a:pt x="0" y="1123"/>
                                </a:lnTo>
                                <a:lnTo>
                                  <a:pt x="0" y="1105"/>
                                </a:lnTo>
                                <a:lnTo>
                                  <a:pt x="18" y="1105"/>
                                </a:lnTo>
                                <a:lnTo>
                                  <a:pt x="18" y="1123"/>
                                </a:lnTo>
                                <a:close/>
                                <a:moveTo>
                                  <a:pt x="18" y="1086"/>
                                </a:moveTo>
                                <a:lnTo>
                                  <a:pt x="0" y="1086"/>
                                </a:lnTo>
                                <a:lnTo>
                                  <a:pt x="0" y="1067"/>
                                </a:lnTo>
                                <a:lnTo>
                                  <a:pt x="18" y="1067"/>
                                </a:lnTo>
                                <a:lnTo>
                                  <a:pt x="18" y="1086"/>
                                </a:lnTo>
                                <a:close/>
                                <a:moveTo>
                                  <a:pt x="18" y="1049"/>
                                </a:moveTo>
                                <a:lnTo>
                                  <a:pt x="0" y="1049"/>
                                </a:lnTo>
                                <a:lnTo>
                                  <a:pt x="0" y="1030"/>
                                </a:lnTo>
                                <a:lnTo>
                                  <a:pt x="18" y="1030"/>
                                </a:lnTo>
                                <a:lnTo>
                                  <a:pt x="18" y="1049"/>
                                </a:lnTo>
                                <a:close/>
                                <a:moveTo>
                                  <a:pt x="18" y="1012"/>
                                </a:moveTo>
                                <a:lnTo>
                                  <a:pt x="0" y="1012"/>
                                </a:lnTo>
                                <a:lnTo>
                                  <a:pt x="0" y="993"/>
                                </a:lnTo>
                                <a:lnTo>
                                  <a:pt x="18" y="993"/>
                                </a:lnTo>
                                <a:lnTo>
                                  <a:pt x="18" y="1012"/>
                                </a:lnTo>
                                <a:close/>
                                <a:moveTo>
                                  <a:pt x="18" y="975"/>
                                </a:moveTo>
                                <a:lnTo>
                                  <a:pt x="0" y="975"/>
                                </a:lnTo>
                                <a:lnTo>
                                  <a:pt x="0" y="956"/>
                                </a:lnTo>
                                <a:lnTo>
                                  <a:pt x="18" y="956"/>
                                </a:lnTo>
                                <a:lnTo>
                                  <a:pt x="18" y="975"/>
                                </a:lnTo>
                                <a:close/>
                                <a:moveTo>
                                  <a:pt x="18" y="938"/>
                                </a:moveTo>
                                <a:lnTo>
                                  <a:pt x="0" y="938"/>
                                </a:lnTo>
                                <a:lnTo>
                                  <a:pt x="0" y="919"/>
                                </a:lnTo>
                                <a:lnTo>
                                  <a:pt x="18" y="919"/>
                                </a:lnTo>
                                <a:lnTo>
                                  <a:pt x="18" y="938"/>
                                </a:lnTo>
                                <a:close/>
                                <a:moveTo>
                                  <a:pt x="18" y="900"/>
                                </a:moveTo>
                                <a:lnTo>
                                  <a:pt x="0" y="900"/>
                                </a:lnTo>
                                <a:lnTo>
                                  <a:pt x="0" y="882"/>
                                </a:lnTo>
                                <a:lnTo>
                                  <a:pt x="18" y="882"/>
                                </a:lnTo>
                                <a:lnTo>
                                  <a:pt x="18" y="900"/>
                                </a:lnTo>
                                <a:close/>
                                <a:moveTo>
                                  <a:pt x="18" y="863"/>
                                </a:moveTo>
                                <a:lnTo>
                                  <a:pt x="0" y="863"/>
                                </a:lnTo>
                                <a:lnTo>
                                  <a:pt x="0" y="845"/>
                                </a:lnTo>
                                <a:lnTo>
                                  <a:pt x="18" y="845"/>
                                </a:lnTo>
                                <a:lnTo>
                                  <a:pt x="18" y="863"/>
                                </a:lnTo>
                                <a:close/>
                                <a:moveTo>
                                  <a:pt x="18" y="826"/>
                                </a:moveTo>
                                <a:lnTo>
                                  <a:pt x="0" y="826"/>
                                </a:lnTo>
                                <a:lnTo>
                                  <a:pt x="0" y="808"/>
                                </a:lnTo>
                                <a:lnTo>
                                  <a:pt x="18" y="808"/>
                                </a:lnTo>
                                <a:lnTo>
                                  <a:pt x="18" y="826"/>
                                </a:lnTo>
                                <a:close/>
                                <a:moveTo>
                                  <a:pt x="18" y="789"/>
                                </a:moveTo>
                                <a:lnTo>
                                  <a:pt x="0" y="789"/>
                                </a:lnTo>
                                <a:lnTo>
                                  <a:pt x="0" y="771"/>
                                </a:lnTo>
                                <a:lnTo>
                                  <a:pt x="18" y="771"/>
                                </a:lnTo>
                                <a:lnTo>
                                  <a:pt x="18" y="789"/>
                                </a:lnTo>
                                <a:close/>
                                <a:moveTo>
                                  <a:pt x="18" y="752"/>
                                </a:moveTo>
                                <a:lnTo>
                                  <a:pt x="0" y="752"/>
                                </a:lnTo>
                                <a:lnTo>
                                  <a:pt x="0" y="733"/>
                                </a:lnTo>
                                <a:lnTo>
                                  <a:pt x="18" y="733"/>
                                </a:lnTo>
                                <a:lnTo>
                                  <a:pt x="18" y="752"/>
                                </a:lnTo>
                                <a:close/>
                                <a:moveTo>
                                  <a:pt x="18" y="715"/>
                                </a:moveTo>
                                <a:lnTo>
                                  <a:pt x="0" y="715"/>
                                </a:lnTo>
                                <a:lnTo>
                                  <a:pt x="0" y="696"/>
                                </a:lnTo>
                                <a:lnTo>
                                  <a:pt x="18" y="696"/>
                                </a:lnTo>
                                <a:lnTo>
                                  <a:pt x="18" y="715"/>
                                </a:lnTo>
                                <a:close/>
                                <a:moveTo>
                                  <a:pt x="18" y="678"/>
                                </a:moveTo>
                                <a:lnTo>
                                  <a:pt x="0" y="678"/>
                                </a:lnTo>
                                <a:lnTo>
                                  <a:pt x="0" y="659"/>
                                </a:lnTo>
                                <a:lnTo>
                                  <a:pt x="18" y="659"/>
                                </a:lnTo>
                                <a:lnTo>
                                  <a:pt x="18" y="678"/>
                                </a:lnTo>
                                <a:close/>
                                <a:moveTo>
                                  <a:pt x="18" y="641"/>
                                </a:moveTo>
                                <a:lnTo>
                                  <a:pt x="0" y="641"/>
                                </a:lnTo>
                                <a:lnTo>
                                  <a:pt x="0" y="622"/>
                                </a:lnTo>
                                <a:lnTo>
                                  <a:pt x="18" y="622"/>
                                </a:lnTo>
                                <a:lnTo>
                                  <a:pt x="18" y="641"/>
                                </a:lnTo>
                                <a:close/>
                                <a:moveTo>
                                  <a:pt x="18" y="603"/>
                                </a:moveTo>
                                <a:lnTo>
                                  <a:pt x="0" y="603"/>
                                </a:lnTo>
                                <a:lnTo>
                                  <a:pt x="0" y="585"/>
                                </a:lnTo>
                                <a:lnTo>
                                  <a:pt x="18" y="585"/>
                                </a:lnTo>
                                <a:lnTo>
                                  <a:pt x="18" y="603"/>
                                </a:lnTo>
                                <a:close/>
                                <a:moveTo>
                                  <a:pt x="18" y="566"/>
                                </a:moveTo>
                                <a:lnTo>
                                  <a:pt x="0" y="566"/>
                                </a:lnTo>
                                <a:lnTo>
                                  <a:pt x="0" y="548"/>
                                </a:lnTo>
                                <a:lnTo>
                                  <a:pt x="18" y="548"/>
                                </a:lnTo>
                                <a:lnTo>
                                  <a:pt x="18" y="566"/>
                                </a:lnTo>
                                <a:close/>
                                <a:moveTo>
                                  <a:pt x="18" y="529"/>
                                </a:moveTo>
                                <a:lnTo>
                                  <a:pt x="0" y="529"/>
                                </a:lnTo>
                                <a:lnTo>
                                  <a:pt x="0" y="511"/>
                                </a:lnTo>
                                <a:lnTo>
                                  <a:pt x="18" y="511"/>
                                </a:lnTo>
                                <a:lnTo>
                                  <a:pt x="18" y="529"/>
                                </a:lnTo>
                                <a:close/>
                                <a:moveTo>
                                  <a:pt x="18" y="492"/>
                                </a:moveTo>
                                <a:lnTo>
                                  <a:pt x="0" y="492"/>
                                </a:lnTo>
                                <a:lnTo>
                                  <a:pt x="0" y="474"/>
                                </a:lnTo>
                                <a:lnTo>
                                  <a:pt x="18" y="474"/>
                                </a:lnTo>
                                <a:lnTo>
                                  <a:pt x="18" y="492"/>
                                </a:lnTo>
                                <a:close/>
                                <a:moveTo>
                                  <a:pt x="18" y="455"/>
                                </a:moveTo>
                                <a:lnTo>
                                  <a:pt x="0" y="455"/>
                                </a:lnTo>
                                <a:lnTo>
                                  <a:pt x="0" y="436"/>
                                </a:lnTo>
                                <a:lnTo>
                                  <a:pt x="18" y="436"/>
                                </a:lnTo>
                                <a:lnTo>
                                  <a:pt x="18" y="455"/>
                                </a:lnTo>
                                <a:close/>
                                <a:moveTo>
                                  <a:pt x="18" y="418"/>
                                </a:moveTo>
                                <a:lnTo>
                                  <a:pt x="0" y="418"/>
                                </a:lnTo>
                                <a:lnTo>
                                  <a:pt x="0" y="399"/>
                                </a:lnTo>
                                <a:lnTo>
                                  <a:pt x="18" y="399"/>
                                </a:lnTo>
                                <a:lnTo>
                                  <a:pt x="18" y="418"/>
                                </a:lnTo>
                                <a:close/>
                                <a:moveTo>
                                  <a:pt x="18" y="381"/>
                                </a:moveTo>
                                <a:lnTo>
                                  <a:pt x="0" y="381"/>
                                </a:lnTo>
                                <a:lnTo>
                                  <a:pt x="0" y="362"/>
                                </a:lnTo>
                                <a:lnTo>
                                  <a:pt x="18" y="362"/>
                                </a:lnTo>
                                <a:lnTo>
                                  <a:pt x="18" y="381"/>
                                </a:lnTo>
                                <a:close/>
                                <a:moveTo>
                                  <a:pt x="18" y="344"/>
                                </a:moveTo>
                                <a:lnTo>
                                  <a:pt x="0" y="344"/>
                                </a:lnTo>
                                <a:lnTo>
                                  <a:pt x="0" y="325"/>
                                </a:lnTo>
                                <a:lnTo>
                                  <a:pt x="18" y="325"/>
                                </a:lnTo>
                                <a:lnTo>
                                  <a:pt x="18" y="344"/>
                                </a:lnTo>
                                <a:close/>
                                <a:moveTo>
                                  <a:pt x="18" y="307"/>
                                </a:moveTo>
                                <a:lnTo>
                                  <a:pt x="0" y="307"/>
                                </a:lnTo>
                                <a:lnTo>
                                  <a:pt x="0" y="288"/>
                                </a:lnTo>
                                <a:lnTo>
                                  <a:pt x="18" y="288"/>
                                </a:lnTo>
                                <a:lnTo>
                                  <a:pt x="18" y="307"/>
                                </a:lnTo>
                                <a:close/>
                                <a:moveTo>
                                  <a:pt x="18" y="269"/>
                                </a:moveTo>
                                <a:lnTo>
                                  <a:pt x="0" y="269"/>
                                </a:lnTo>
                                <a:lnTo>
                                  <a:pt x="0" y="248"/>
                                </a:lnTo>
                                <a:lnTo>
                                  <a:pt x="34" y="248"/>
                                </a:lnTo>
                                <a:lnTo>
                                  <a:pt x="34" y="267"/>
                                </a:lnTo>
                                <a:lnTo>
                                  <a:pt x="18" y="267"/>
                                </a:lnTo>
                                <a:lnTo>
                                  <a:pt x="18" y="269"/>
                                </a:lnTo>
                                <a:close/>
                                <a:moveTo>
                                  <a:pt x="71" y="267"/>
                                </a:moveTo>
                                <a:lnTo>
                                  <a:pt x="53" y="267"/>
                                </a:lnTo>
                                <a:lnTo>
                                  <a:pt x="53" y="248"/>
                                </a:lnTo>
                                <a:lnTo>
                                  <a:pt x="71" y="248"/>
                                </a:lnTo>
                                <a:lnTo>
                                  <a:pt x="71" y="267"/>
                                </a:lnTo>
                                <a:close/>
                                <a:moveTo>
                                  <a:pt x="108" y="267"/>
                                </a:moveTo>
                                <a:lnTo>
                                  <a:pt x="90" y="267"/>
                                </a:lnTo>
                                <a:lnTo>
                                  <a:pt x="90" y="248"/>
                                </a:lnTo>
                                <a:lnTo>
                                  <a:pt x="108" y="248"/>
                                </a:lnTo>
                                <a:lnTo>
                                  <a:pt x="108" y="267"/>
                                </a:lnTo>
                                <a:close/>
                                <a:moveTo>
                                  <a:pt x="145" y="267"/>
                                </a:moveTo>
                                <a:lnTo>
                                  <a:pt x="126" y="267"/>
                                </a:lnTo>
                                <a:lnTo>
                                  <a:pt x="126" y="248"/>
                                </a:lnTo>
                                <a:lnTo>
                                  <a:pt x="145" y="248"/>
                                </a:lnTo>
                                <a:lnTo>
                                  <a:pt x="145" y="267"/>
                                </a:lnTo>
                                <a:close/>
                                <a:moveTo>
                                  <a:pt x="182" y="267"/>
                                </a:moveTo>
                                <a:lnTo>
                                  <a:pt x="163" y="267"/>
                                </a:lnTo>
                                <a:lnTo>
                                  <a:pt x="163" y="248"/>
                                </a:lnTo>
                                <a:lnTo>
                                  <a:pt x="182" y="248"/>
                                </a:lnTo>
                                <a:lnTo>
                                  <a:pt x="182" y="267"/>
                                </a:lnTo>
                                <a:close/>
                                <a:moveTo>
                                  <a:pt x="231" y="254"/>
                                </a:moveTo>
                                <a:lnTo>
                                  <a:pt x="217" y="242"/>
                                </a:lnTo>
                                <a:lnTo>
                                  <a:pt x="229" y="228"/>
                                </a:lnTo>
                                <a:lnTo>
                                  <a:pt x="243" y="240"/>
                                </a:lnTo>
                                <a:lnTo>
                                  <a:pt x="231" y="254"/>
                                </a:lnTo>
                                <a:close/>
                                <a:moveTo>
                                  <a:pt x="219" y="267"/>
                                </a:moveTo>
                                <a:lnTo>
                                  <a:pt x="200" y="267"/>
                                </a:lnTo>
                                <a:lnTo>
                                  <a:pt x="200" y="248"/>
                                </a:lnTo>
                                <a:lnTo>
                                  <a:pt x="219" y="248"/>
                                </a:lnTo>
                                <a:lnTo>
                                  <a:pt x="219" y="267"/>
                                </a:lnTo>
                                <a:close/>
                                <a:moveTo>
                                  <a:pt x="255" y="225"/>
                                </a:moveTo>
                                <a:lnTo>
                                  <a:pt x="241" y="213"/>
                                </a:lnTo>
                                <a:lnTo>
                                  <a:pt x="252" y="199"/>
                                </a:lnTo>
                                <a:lnTo>
                                  <a:pt x="267" y="211"/>
                                </a:lnTo>
                                <a:lnTo>
                                  <a:pt x="255" y="225"/>
                                </a:lnTo>
                                <a:close/>
                                <a:moveTo>
                                  <a:pt x="278" y="197"/>
                                </a:moveTo>
                                <a:lnTo>
                                  <a:pt x="264" y="185"/>
                                </a:lnTo>
                                <a:lnTo>
                                  <a:pt x="276" y="171"/>
                                </a:lnTo>
                                <a:lnTo>
                                  <a:pt x="290" y="183"/>
                                </a:lnTo>
                                <a:lnTo>
                                  <a:pt x="278" y="197"/>
                                </a:lnTo>
                                <a:close/>
                                <a:moveTo>
                                  <a:pt x="302" y="168"/>
                                </a:moveTo>
                                <a:lnTo>
                                  <a:pt x="288" y="156"/>
                                </a:lnTo>
                                <a:lnTo>
                                  <a:pt x="300" y="142"/>
                                </a:lnTo>
                                <a:lnTo>
                                  <a:pt x="314" y="154"/>
                                </a:lnTo>
                                <a:lnTo>
                                  <a:pt x="302" y="168"/>
                                </a:lnTo>
                                <a:close/>
                                <a:moveTo>
                                  <a:pt x="326" y="140"/>
                                </a:moveTo>
                                <a:lnTo>
                                  <a:pt x="312" y="128"/>
                                </a:lnTo>
                                <a:lnTo>
                                  <a:pt x="323" y="114"/>
                                </a:lnTo>
                                <a:lnTo>
                                  <a:pt x="338" y="126"/>
                                </a:lnTo>
                                <a:lnTo>
                                  <a:pt x="326" y="140"/>
                                </a:lnTo>
                                <a:close/>
                                <a:moveTo>
                                  <a:pt x="349" y="111"/>
                                </a:moveTo>
                                <a:lnTo>
                                  <a:pt x="335" y="100"/>
                                </a:lnTo>
                                <a:lnTo>
                                  <a:pt x="347" y="85"/>
                                </a:lnTo>
                                <a:lnTo>
                                  <a:pt x="361" y="97"/>
                                </a:lnTo>
                                <a:lnTo>
                                  <a:pt x="349" y="111"/>
                                </a:lnTo>
                                <a:close/>
                                <a:moveTo>
                                  <a:pt x="373" y="83"/>
                                </a:moveTo>
                                <a:lnTo>
                                  <a:pt x="359" y="71"/>
                                </a:lnTo>
                                <a:lnTo>
                                  <a:pt x="371" y="57"/>
                                </a:lnTo>
                                <a:lnTo>
                                  <a:pt x="385" y="69"/>
                                </a:lnTo>
                                <a:lnTo>
                                  <a:pt x="373" y="83"/>
                                </a:lnTo>
                                <a:close/>
                                <a:moveTo>
                                  <a:pt x="397" y="54"/>
                                </a:moveTo>
                                <a:lnTo>
                                  <a:pt x="383" y="43"/>
                                </a:lnTo>
                                <a:lnTo>
                                  <a:pt x="394" y="28"/>
                                </a:lnTo>
                                <a:lnTo>
                                  <a:pt x="409" y="40"/>
                                </a:lnTo>
                                <a:lnTo>
                                  <a:pt x="397" y="54"/>
                                </a:lnTo>
                                <a:close/>
                              </a:path>
                            </a:pathLst>
                          </a:custGeom>
                          <a:solidFill>
                            <a:srgbClr val="B61F2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Freeform 144"/>
                        <wps:cNvSpPr>
                          <a:spLocks/>
                        </wps:cNvSpPr>
                        <wps:spPr bwMode="auto">
                          <a:xfrm>
                            <a:off x="2099" y="1045"/>
                            <a:ext cx="453" cy="5435"/>
                          </a:xfrm>
                          <a:custGeom>
                            <a:avLst/>
                            <a:gdLst>
                              <a:gd name="T0" fmla="+- 0 2134 2099"/>
                              <a:gd name="T1" fmla="*/ T0 w 453"/>
                              <a:gd name="T2" fmla="+- 0 1045 1045"/>
                              <a:gd name="T3" fmla="*/ 1045 h 5435"/>
                              <a:gd name="T4" fmla="+- 0 2112 2099"/>
                              <a:gd name="T5" fmla="*/ T4 w 453"/>
                              <a:gd name="T6" fmla="+- 0 1410 1045"/>
                              <a:gd name="T7" fmla="*/ 1410 h 5435"/>
                              <a:gd name="T8" fmla="+- 0 2099 2099"/>
                              <a:gd name="T9" fmla="*/ T8 w 453"/>
                              <a:gd name="T10" fmla="+- 0 1748 1045"/>
                              <a:gd name="T11" fmla="*/ 1748 h 5435"/>
                              <a:gd name="T12" fmla="+- 0 2112 2099"/>
                              <a:gd name="T13" fmla="*/ T12 w 453"/>
                              <a:gd name="T14" fmla="+- 0 1946 1045"/>
                              <a:gd name="T15" fmla="*/ 1946 h 5435"/>
                              <a:gd name="T16" fmla="+- 0 2148 2099"/>
                              <a:gd name="T17" fmla="*/ T16 w 453"/>
                              <a:gd name="T18" fmla="+- 0 2128 1045"/>
                              <a:gd name="T19" fmla="*/ 2128 h 5435"/>
                              <a:gd name="T20" fmla="+- 0 2153 2099"/>
                              <a:gd name="T21" fmla="*/ T20 w 453"/>
                              <a:gd name="T22" fmla="+- 0 2152 1045"/>
                              <a:gd name="T23" fmla="*/ 2152 h 5435"/>
                              <a:gd name="T24" fmla="+- 0 2160 2099"/>
                              <a:gd name="T25" fmla="*/ T24 w 453"/>
                              <a:gd name="T26" fmla="+- 0 2181 1045"/>
                              <a:gd name="T27" fmla="*/ 2181 h 5435"/>
                              <a:gd name="T28" fmla="+- 0 2175 2099"/>
                              <a:gd name="T29" fmla="*/ T28 w 453"/>
                              <a:gd name="T30" fmla="+- 0 2253 1045"/>
                              <a:gd name="T31" fmla="*/ 2253 h 5435"/>
                              <a:gd name="T32" fmla="+- 0 2195 2099"/>
                              <a:gd name="T33" fmla="*/ T32 w 453"/>
                              <a:gd name="T34" fmla="+- 0 2344 1045"/>
                              <a:gd name="T35" fmla="*/ 2344 h 5435"/>
                              <a:gd name="T36" fmla="+- 0 2218 2099"/>
                              <a:gd name="T37" fmla="*/ T36 w 453"/>
                              <a:gd name="T38" fmla="+- 0 2452 1045"/>
                              <a:gd name="T39" fmla="*/ 2452 h 5435"/>
                              <a:gd name="T40" fmla="+- 0 2230 2099"/>
                              <a:gd name="T41" fmla="*/ T40 w 453"/>
                              <a:gd name="T42" fmla="+- 0 2512 1045"/>
                              <a:gd name="T43" fmla="*/ 2512 h 5435"/>
                              <a:gd name="T44" fmla="+- 0 2243 2099"/>
                              <a:gd name="T45" fmla="*/ T44 w 453"/>
                              <a:gd name="T46" fmla="+- 0 2575 1045"/>
                              <a:gd name="T47" fmla="*/ 2575 h 5435"/>
                              <a:gd name="T48" fmla="+- 0 2256 2099"/>
                              <a:gd name="T49" fmla="*/ T48 w 453"/>
                              <a:gd name="T50" fmla="+- 0 2642 1045"/>
                              <a:gd name="T51" fmla="*/ 2642 h 5435"/>
                              <a:gd name="T52" fmla="+- 0 2270 2099"/>
                              <a:gd name="T53" fmla="*/ T52 w 453"/>
                              <a:gd name="T54" fmla="+- 0 2712 1045"/>
                              <a:gd name="T55" fmla="*/ 2712 h 5435"/>
                              <a:gd name="T56" fmla="+- 0 2284 2099"/>
                              <a:gd name="T57" fmla="*/ T56 w 453"/>
                              <a:gd name="T58" fmla="+- 0 2785 1045"/>
                              <a:gd name="T59" fmla="*/ 2785 h 5435"/>
                              <a:gd name="T60" fmla="+- 0 2299 2099"/>
                              <a:gd name="T61" fmla="*/ T60 w 453"/>
                              <a:gd name="T62" fmla="+- 0 2862 1045"/>
                              <a:gd name="T63" fmla="*/ 2862 h 5435"/>
                              <a:gd name="T64" fmla="+- 0 2313 2099"/>
                              <a:gd name="T65" fmla="*/ T64 w 453"/>
                              <a:gd name="T66" fmla="+- 0 2941 1045"/>
                              <a:gd name="T67" fmla="*/ 2941 h 5435"/>
                              <a:gd name="T68" fmla="+- 0 2328 2099"/>
                              <a:gd name="T69" fmla="*/ T68 w 453"/>
                              <a:gd name="T70" fmla="+- 0 3022 1045"/>
                              <a:gd name="T71" fmla="*/ 3022 h 5435"/>
                              <a:gd name="T72" fmla="+- 0 2343 2099"/>
                              <a:gd name="T73" fmla="*/ T72 w 453"/>
                              <a:gd name="T74" fmla="+- 0 3106 1045"/>
                              <a:gd name="T75" fmla="*/ 3106 h 5435"/>
                              <a:gd name="T76" fmla="+- 0 2358 2099"/>
                              <a:gd name="T77" fmla="*/ T76 w 453"/>
                              <a:gd name="T78" fmla="+- 0 3192 1045"/>
                              <a:gd name="T79" fmla="*/ 3192 h 5435"/>
                              <a:gd name="T80" fmla="+- 0 2373 2099"/>
                              <a:gd name="T81" fmla="*/ T80 w 453"/>
                              <a:gd name="T82" fmla="+- 0 3280 1045"/>
                              <a:gd name="T83" fmla="*/ 3280 h 5435"/>
                              <a:gd name="T84" fmla="+- 0 2387 2099"/>
                              <a:gd name="T85" fmla="*/ T84 w 453"/>
                              <a:gd name="T86" fmla="+- 0 3369 1045"/>
                              <a:gd name="T87" fmla="*/ 3369 h 5435"/>
                              <a:gd name="T88" fmla="+- 0 2402 2099"/>
                              <a:gd name="T89" fmla="*/ T88 w 453"/>
                              <a:gd name="T90" fmla="+- 0 3461 1045"/>
                              <a:gd name="T91" fmla="*/ 3461 h 5435"/>
                              <a:gd name="T92" fmla="+- 0 2416 2099"/>
                              <a:gd name="T93" fmla="*/ T92 w 453"/>
                              <a:gd name="T94" fmla="+- 0 3553 1045"/>
                              <a:gd name="T95" fmla="*/ 3553 h 5435"/>
                              <a:gd name="T96" fmla="+- 0 2430 2099"/>
                              <a:gd name="T97" fmla="*/ T96 w 453"/>
                              <a:gd name="T98" fmla="+- 0 3647 1045"/>
                              <a:gd name="T99" fmla="*/ 3647 h 5435"/>
                              <a:gd name="T100" fmla="+- 0 2444 2099"/>
                              <a:gd name="T101" fmla="*/ T100 w 453"/>
                              <a:gd name="T102" fmla="+- 0 3742 1045"/>
                              <a:gd name="T103" fmla="*/ 3742 h 5435"/>
                              <a:gd name="T104" fmla="+- 0 2457 2099"/>
                              <a:gd name="T105" fmla="*/ T104 w 453"/>
                              <a:gd name="T106" fmla="+- 0 3838 1045"/>
                              <a:gd name="T107" fmla="*/ 3838 h 5435"/>
                              <a:gd name="T108" fmla="+- 0 2469 2099"/>
                              <a:gd name="T109" fmla="*/ T108 w 453"/>
                              <a:gd name="T110" fmla="+- 0 3934 1045"/>
                              <a:gd name="T111" fmla="*/ 3934 h 5435"/>
                              <a:gd name="T112" fmla="+- 0 2481 2099"/>
                              <a:gd name="T113" fmla="*/ T112 w 453"/>
                              <a:gd name="T114" fmla="+- 0 4031 1045"/>
                              <a:gd name="T115" fmla="*/ 4031 h 5435"/>
                              <a:gd name="T116" fmla="+- 0 2492 2099"/>
                              <a:gd name="T117" fmla="*/ T116 w 453"/>
                              <a:gd name="T118" fmla="+- 0 4128 1045"/>
                              <a:gd name="T119" fmla="*/ 4128 h 5435"/>
                              <a:gd name="T120" fmla="+- 0 2503 2099"/>
                              <a:gd name="T121" fmla="*/ T120 w 453"/>
                              <a:gd name="T122" fmla="+- 0 4225 1045"/>
                              <a:gd name="T123" fmla="*/ 4225 h 5435"/>
                              <a:gd name="T124" fmla="+- 0 2512 2099"/>
                              <a:gd name="T125" fmla="*/ T124 w 453"/>
                              <a:gd name="T126" fmla="+- 0 4323 1045"/>
                              <a:gd name="T127" fmla="*/ 4323 h 5435"/>
                              <a:gd name="T128" fmla="+- 0 2521 2099"/>
                              <a:gd name="T129" fmla="*/ T128 w 453"/>
                              <a:gd name="T130" fmla="+- 0 4419 1045"/>
                              <a:gd name="T131" fmla="*/ 4419 h 5435"/>
                              <a:gd name="T132" fmla="+- 0 2529 2099"/>
                              <a:gd name="T133" fmla="*/ T132 w 453"/>
                              <a:gd name="T134" fmla="+- 0 4516 1045"/>
                              <a:gd name="T135" fmla="*/ 4516 h 5435"/>
                              <a:gd name="T136" fmla="+- 0 2536 2099"/>
                              <a:gd name="T137" fmla="*/ T136 w 453"/>
                              <a:gd name="T138" fmla="+- 0 4611 1045"/>
                              <a:gd name="T139" fmla="*/ 4611 h 5435"/>
                              <a:gd name="T140" fmla="+- 0 2541 2099"/>
                              <a:gd name="T141" fmla="*/ T140 w 453"/>
                              <a:gd name="T142" fmla="+- 0 4706 1045"/>
                              <a:gd name="T143" fmla="*/ 4706 h 5435"/>
                              <a:gd name="T144" fmla="+- 0 2546 2099"/>
                              <a:gd name="T145" fmla="*/ T144 w 453"/>
                              <a:gd name="T146" fmla="+- 0 4800 1045"/>
                              <a:gd name="T147" fmla="*/ 4800 h 5435"/>
                              <a:gd name="T148" fmla="+- 0 2549 2099"/>
                              <a:gd name="T149" fmla="*/ T148 w 453"/>
                              <a:gd name="T150" fmla="+- 0 4892 1045"/>
                              <a:gd name="T151" fmla="*/ 4892 h 5435"/>
                              <a:gd name="T152" fmla="+- 0 2551 2099"/>
                              <a:gd name="T153" fmla="*/ T152 w 453"/>
                              <a:gd name="T154" fmla="+- 0 4983 1045"/>
                              <a:gd name="T155" fmla="*/ 4983 h 5435"/>
                              <a:gd name="T156" fmla="+- 0 2552 2099"/>
                              <a:gd name="T157" fmla="*/ T156 w 453"/>
                              <a:gd name="T158" fmla="+- 0 5073 1045"/>
                              <a:gd name="T159" fmla="*/ 5073 h 5435"/>
                              <a:gd name="T160" fmla="+- 0 2551 2099"/>
                              <a:gd name="T161" fmla="*/ T160 w 453"/>
                              <a:gd name="T162" fmla="+- 0 5160 1045"/>
                              <a:gd name="T163" fmla="*/ 5160 h 5435"/>
                              <a:gd name="T164" fmla="+- 0 2548 2099"/>
                              <a:gd name="T165" fmla="*/ T164 w 453"/>
                              <a:gd name="T166" fmla="+- 0 5246 1045"/>
                              <a:gd name="T167" fmla="*/ 5246 h 5435"/>
                              <a:gd name="T168" fmla="+- 0 2545 2099"/>
                              <a:gd name="T169" fmla="*/ T168 w 453"/>
                              <a:gd name="T170" fmla="+- 0 5329 1045"/>
                              <a:gd name="T171" fmla="*/ 5329 h 5435"/>
                              <a:gd name="T172" fmla="+- 0 2512 2099"/>
                              <a:gd name="T173" fmla="*/ T172 w 453"/>
                              <a:gd name="T174" fmla="+- 0 6005 1045"/>
                              <a:gd name="T175" fmla="*/ 6005 h 5435"/>
                              <a:gd name="T176" fmla="+- 0 2502 2099"/>
                              <a:gd name="T177" fmla="*/ T176 w 453"/>
                              <a:gd name="T178" fmla="+- 0 6397 1045"/>
                              <a:gd name="T179" fmla="*/ 6397 h 5435"/>
                              <a:gd name="T180" fmla="+- 0 2503 2099"/>
                              <a:gd name="T181" fmla="*/ T180 w 453"/>
                              <a:gd name="T182" fmla="+- 0 6480 1045"/>
                              <a:gd name="T183" fmla="*/ 6480 h 5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53" h="5435">
                                <a:moveTo>
                                  <a:pt x="35" y="0"/>
                                </a:moveTo>
                                <a:lnTo>
                                  <a:pt x="13" y="365"/>
                                </a:lnTo>
                                <a:lnTo>
                                  <a:pt x="0" y="703"/>
                                </a:lnTo>
                                <a:lnTo>
                                  <a:pt x="13" y="901"/>
                                </a:lnTo>
                                <a:lnTo>
                                  <a:pt x="49" y="1083"/>
                                </a:lnTo>
                                <a:lnTo>
                                  <a:pt x="54" y="1107"/>
                                </a:lnTo>
                                <a:lnTo>
                                  <a:pt x="61" y="1136"/>
                                </a:lnTo>
                                <a:lnTo>
                                  <a:pt x="76" y="1208"/>
                                </a:lnTo>
                                <a:lnTo>
                                  <a:pt x="96" y="1299"/>
                                </a:lnTo>
                                <a:lnTo>
                                  <a:pt x="119" y="1407"/>
                                </a:lnTo>
                                <a:lnTo>
                                  <a:pt x="131" y="1467"/>
                                </a:lnTo>
                                <a:lnTo>
                                  <a:pt x="144" y="1530"/>
                                </a:lnTo>
                                <a:lnTo>
                                  <a:pt x="157" y="1597"/>
                                </a:lnTo>
                                <a:lnTo>
                                  <a:pt x="171" y="1667"/>
                                </a:lnTo>
                                <a:lnTo>
                                  <a:pt x="185" y="1740"/>
                                </a:lnTo>
                                <a:lnTo>
                                  <a:pt x="200" y="1817"/>
                                </a:lnTo>
                                <a:lnTo>
                                  <a:pt x="214" y="1896"/>
                                </a:lnTo>
                                <a:lnTo>
                                  <a:pt x="229" y="1977"/>
                                </a:lnTo>
                                <a:lnTo>
                                  <a:pt x="244" y="2061"/>
                                </a:lnTo>
                                <a:lnTo>
                                  <a:pt x="259" y="2147"/>
                                </a:lnTo>
                                <a:lnTo>
                                  <a:pt x="274" y="2235"/>
                                </a:lnTo>
                                <a:lnTo>
                                  <a:pt x="288" y="2324"/>
                                </a:lnTo>
                                <a:lnTo>
                                  <a:pt x="303" y="2416"/>
                                </a:lnTo>
                                <a:lnTo>
                                  <a:pt x="317" y="2508"/>
                                </a:lnTo>
                                <a:lnTo>
                                  <a:pt x="331" y="2602"/>
                                </a:lnTo>
                                <a:lnTo>
                                  <a:pt x="345" y="2697"/>
                                </a:lnTo>
                                <a:lnTo>
                                  <a:pt x="358" y="2793"/>
                                </a:lnTo>
                                <a:lnTo>
                                  <a:pt x="370" y="2889"/>
                                </a:lnTo>
                                <a:lnTo>
                                  <a:pt x="382" y="2986"/>
                                </a:lnTo>
                                <a:lnTo>
                                  <a:pt x="393" y="3083"/>
                                </a:lnTo>
                                <a:lnTo>
                                  <a:pt x="404" y="3180"/>
                                </a:lnTo>
                                <a:lnTo>
                                  <a:pt x="413" y="3278"/>
                                </a:lnTo>
                                <a:lnTo>
                                  <a:pt x="422" y="3374"/>
                                </a:lnTo>
                                <a:lnTo>
                                  <a:pt x="430" y="3471"/>
                                </a:lnTo>
                                <a:lnTo>
                                  <a:pt x="437" y="3566"/>
                                </a:lnTo>
                                <a:lnTo>
                                  <a:pt x="442" y="3661"/>
                                </a:lnTo>
                                <a:lnTo>
                                  <a:pt x="447" y="3755"/>
                                </a:lnTo>
                                <a:lnTo>
                                  <a:pt x="450" y="3847"/>
                                </a:lnTo>
                                <a:lnTo>
                                  <a:pt x="452" y="3938"/>
                                </a:lnTo>
                                <a:lnTo>
                                  <a:pt x="453" y="4028"/>
                                </a:lnTo>
                                <a:lnTo>
                                  <a:pt x="452" y="4115"/>
                                </a:lnTo>
                                <a:lnTo>
                                  <a:pt x="449" y="4201"/>
                                </a:lnTo>
                                <a:lnTo>
                                  <a:pt x="446" y="4284"/>
                                </a:lnTo>
                                <a:lnTo>
                                  <a:pt x="413" y="4960"/>
                                </a:lnTo>
                                <a:lnTo>
                                  <a:pt x="403" y="5352"/>
                                </a:lnTo>
                                <a:lnTo>
                                  <a:pt x="404" y="5435"/>
                                </a:lnTo>
                              </a:path>
                            </a:pathLst>
                          </a:custGeom>
                          <a:noFill/>
                          <a:ln w="58592">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AutoShape 143"/>
                        <wps:cNvSpPr>
                          <a:spLocks/>
                        </wps:cNvSpPr>
                        <wps:spPr bwMode="auto">
                          <a:xfrm>
                            <a:off x="760" y="5009"/>
                            <a:ext cx="4441" cy="65"/>
                          </a:xfrm>
                          <a:custGeom>
                            <a:avLst/>
                            <a:gdLst>
                              <a:gd name="T0" fmla="+- 0 986 760"/>
                              <a:gd name="T1" fmla="*/ T0 w 4441"/>
                              <a:gd name="T2" fmla="+- 0 5009 5009"/>
                              <a:gd name="T3" fmla="*/ 5009 h 65"/>
                              <a:gd name="T4" fmla="+- 0 760 760"/>
                              <a:gd name="T5" fmla="*/ T4 w 4441"/>
                              <a:gd name="T6" fmla="+- 0 5009 5009"/>
                              <a:gd name="T7" fmla="*/ 5009 h 65"/>
                              <a:gd name="T8" fmla="+- 0 760 760"/>
                              <a:gd name="T9" fmla="*/ T8 w 4441"/>
                              <a:gd name="T10" fmla="+- 0 5074 5009"/>
                              <a:gd name="T11" fmla="*/ 5074 h 65"/>
                              <a:gd name="T12" fmla="+- 0 986 760"/>
                              <a:gd name="T13" fmla="*/ T12 w 4441"/>
                              <a:gd name="T14" fmla="+- 0 5074 5009"/>
                              <a:gd name="T15" fmla="*/ 5074 h 65"/>
                              <a:gd name="T16" fmla="+- 0 986 760"/>
                              <a:gd name="T17" fmla="*/ T16 w 4441"/>
                              <a:gd name="T18" fmla="+- 0 5009 5009"/>
                              <a:gd name="T19" fmla="*/ 5009 h 65"/>
                              <a:gd name="T20" fmla="+- 0 5200 760"/>
                              <a:gd name="T21" fmla="*/ T20 w 4441"/>
                              <a:gd name="T22" fmla="+- 0 5009 5009"/>
                              <a:gd name="T23" fmla="*/ 5009 h 65"/>
                              <a:gd name="T24" fmla="+- 0 1757 760"/>
                              <a:gd name="T25" fmla="*/ T24 w 4441"/>
                              <a:gd name="T26" fmla="+- 0 5009 5009"/>
                              <a:gd name="T27" fmla="*/ 5009 h 65"/>
                              <a:gd name="T28" fmla="+- 0 1757 760"/>
                              <a:gd name="T29" fmla="*/ T28 w 4441"/>
                              <a:gd name="T30" fmla="+- 0 5074 5009"/>
                              <a:gd name="T31" fmla="*/ 5074 h 65"/>
                              <a:gd name="T32" fmla="+- 0 5200 760"/>
                              <a:gd name="T33" fmla="*/ T32 w 4441"/>
                              <a:gd name="T34" fmla="+- 0 5074 5009"/>
                              <a:gd name="T35" fmla="*/ 5074 h 65"/>
                              <a:gd name="T36" fmla="+- 0 5200 760"/>
                              <a:gd name="T37" fmla="*/ T36 w 4441"/>
                              <a:gd name="T38" fmla="+- 0 5009 5009"/>
                              <a:gd name="T39" fmla="*/ 5009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441" h="65">
                                <a:moveTo>
                                  <a:pt x="226" y="0"/>
                                </a:moveTo>
                                <a:lnTo>
                                  <a:pt x="0" y="0"/>
                                </a:lnTo>
                                <a:lnTo>
                                  <a:pt x="0" y="65"/>
                                </a:lnTo>
                                <a:lnTo>
                                  <a:pt x="226" y="65"/>
                                </a:lnTo>
                                <a:lnTo>
                                  <a:pt x="226" y="0"/>
                                </a:lnTo>
                                <a:close/>
                                <a:moveTo>
                                  <a:pt x="4440" y="0"/>
                                </a:moveTo>
                                <a:lnTo>
                                  <a:pt x="997" y="0"/>
                                </a:lnTo>
                                <a:lnTo>
                                  <a:pt x="997" y="65"/>
                                </a:lnTo>
                                <a:lnTo>
                                  <a:pt x="4440" y="65"/>
                                </a:lnTo>
                                <a:lnTo>
                                  <a:pt x="4440"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42"/>
                        <wps:cNvSpPr>
                          <a:spLocks/>
                        </wps:cNvSpPr>
                        <wps:spPr bwMode="auto">
                          <a:xfrm>
                            <a:off x="760" y="1988"/>
                            <a:ext cx="4441" cy="238"/>
                          </a:xfrm>
                          <a:custGeom>
                            <a:avLst/>
                            <a:gdLst>
                              <a:gd name="T0" fmla="+- 0 760 760"/>
                              <a:gd name="T1" fmla="*/ T0 w 4441"/>
                              <a:gd name="T2" fmla="+- 0 2049 1989"/>
                              <a:gd name="T3" fmla="*/ 2049 h 238"/>
                              <a:gd name="T4" fmla="+- 0 783 760"/>
                              <a:gd name="T5" fmla="*/ T4 w 4441"/>
                              <a:gd name="T6" fmla="+- 0 2057 1989"/>
                              <a:gd name="T7" fmla="*/ 2057 h 238"/>
                              <a:gd name="T8" fmla="+- 0 854 760"/>
                              <a:gd name="T9" fmla="*/ T8 w 4441"/>
                              <a:gd name="T10" fmla="+- 0 2092 1989"/>
                              <a:gd name="T11" fmla="*/ 2092 h 238"/>
                              <a:gd name="T12" fmla="+- 0 948 760"/>
                              <a:gd name="T13" fmla="*/ T12 w 4441"/>
                              <a:gd name="T14" fmla="+- 0 2147 1989"/>
                              <a:gd name="T15" fmla="*/ 2147 h 238"/>
                              <a:gd name="T16" fmla="+- 0 1005 760"/>
                              <a:gd name="T17" fmla="*/ T16 w 4441"/>
                              <a:gd name="T18" fmla="+- 0 2175 1989"/>
                              <a:gd name="T19" fmla="*/ 2175 h 238"/>
                              <a:gd name="T20" fmla="+- 0 1071 760"/>
                              <a:gd name="T21" fmla="*/ T20 w 4441"/>
                              <a:gd name="T22" fmla="+- 0 2198 1989"/>
                              <a:gd name="T23" fmla="*/ 2198 h 238"/>
                              <a:gd name="T24" fmla="+- 0 1142 760"/>
                              <a:gd name="T25" fmla="*/ T24 w 4441"/>
                              <a:gd name="T26" fmla="+- 0 2215 1989"/>
                              <a:gd name="T27" fmla="*/ 2215 h 238"/>
                              <a:gd name="T28" fmla="+- 0 1218 760"/>
                              <a:gd name="T29" fmla="*/ T28 w 4441"/>
                              <a:gd name="T30" fmla="+- 0 2224 1989"/>
                              <a:gd name="T31" fmla="*/ 2224 h 238"/>
                              <a:gd name="T32" fmla="+- 0 1295 760"/>
                              <a:gd name="T33" fmla="*/ T32 w 4441"/>
                              <a:gd name="T34" fmla="+- 0 2227 1989"/>
                              <a:gd name="T35" fmla="*/ 2227 h 238"/>
                              <a:gd name="T36" fmla="+- 0 1373 760"/>
                              <a:gd name="T37" fmla="*/ T36 w 4441"/>
                              <a:gd name="T38" fmla="+- 0 2221 1989"/>
                              <a:gd name="T39" fmla="*/ 2221 h 238"/>
                              <a:gd name="T40" fmla="+- 0 1448 760"/>
                              <a:gd name="T41" fmla="*/ T40 w 4441"/>
                              <a:gd name="T42" fmla="+- 0 2206 1989"/>
                              <a:gd name="T43" fmla="*/ 2206 h 238"/>
                              <a:gd name="T44" fmla="+- 0 1520 760"/>
                              <a:gd name="T45" fmla="*/ T44 w 4441"/>
                              <a:gd name="T46" fmla="+- 0 2181 1989"/>
                              <a:gd name="T47" fmla="*/ 2181 h 238"/>
                              <a:gd name="T48" fmla="+- 0 1585 760"/>
                              <a:gd name="T49" fmla="*/ T48 w 4441"/>
                              <a:gd name="T50" fmla="+- 0 2147 1989"/>
                              <a:gd name="T51" fmla="*/ 2147 h 238"/>
                              <a:gd name="T52" fmla="+- 0 1663 760"/>
                              <a:gd name="T53" fmla="*/ T52 w 4441"/>
                              <a:gd name="T54" fmla="+- 0 2093 1989"/>
                              <a:gd name="T55" fmla="*/ 2093 h 238"/>
                              <a:gd name="T56" fmla="+- 0 1719 760"/>
                              <a:gd name="T57" fmla="*/ T56 w 4441"/>
                              <a:gd name="T58" fmla="+- 0 2052 1989"/>
                              <a:gd name="T59" fmla="*/ 2052 h 238"/>
                              <a:gd name="T60" fmla="+- 0 1765 760"/>
                              <a:gd name="T61" fmla="*/ T60 w 4441"/>
                              <a:gd name="T62" fmla="+- 0 2022 1989"/>
                              <a:gd name="T63" fmla="*/ 2022 h 238"/>
                              <a:gd name="T64" fmla="+- 0 1811 760"/>
                              <a:gd name="T65" fmla="*/ T64 w 4441"/>
                              <a:gd name="T66" fmla="+- 0 2002 1989"/>
                              <a:gd name="T67" fmla="*/ 2002 h 238"/>
                              <a:gd name="T68" fmla="+- 0 1867 760"/>
                              <a:gd name="T69" fmla="*/ T68 w 4441"/>
                              <a:gd name="T70" fmla="+- 0 1992 1989"/>
                              <a:gd name="T71" fmla="*/ 1992 h 238"/>
                              <a:gd name="T72" fmla="+- 0 1945 760"/>
                              <a:gd name="T73" fmla="*/ T72 w 4441"/>
                              <a:gd name="T74" fmla="+- 0 1989 1989"/>
                              <a:gd name="T75" fmla="*/ 1989 h 238"/>
                              <a:gd name="T76" fmla="+- 0 2706 760"/>
                              <a:gd name="T77" fmla="*/ T76 w 4441"/>
                              <a:gd name="T78" fmla="+- 0 1989 1989"/>
                              <a:gd name="T79" fmla="*/ 1989 h 238"/>
                              <a:gd name="T80" fmla="+- 0 4201 760"/>
                              <a:gd name="T81" fmla="*/ T80 w 4441"/>
                              <a:gd name="T82" fmla="+- 0 1989 1989"/>
                              <a:gd name="T83" fmla="*/ 1989 h 238"/>
                              <a:gd name="T84" fmla="+- 0 5200 760"/>
                              <a:gd name="T85" fmla="*/ T84 w 4441"/>
                              <a:gd name="T86" fmla="+- 0 1989 1989"/>
                              <a:gd name="T87" fmla="*/ 1989 h 2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41" h="238">
                                <a:moveTo>
                                  <a:pt x="0" y="60"/>
                                </a:moveTo>
                                <a:lnTo>
                                  <a:pt x="23" y="68"/>
                                </a:lnTo>
                                <a:lnTo>
                                  <a:pt x="94" y="103"/>
                                </a:lnTo>
                                <a:lnTo>
                                  <a:pt x="188" y="158"/>
                                </a:lnTo>
                                <a:lnTo>
                                  <a:pt x="245" y="186"/>
                                </a:lnTo>
                                <a:lnTo>
                                  <a:pt x="311" y="209"/>
                                </a:lnTo>
                                <a:lnTo>
                                  <a:pt x="382" y="226"/>
                                </a:lnTo>
                                <a:lnTo>
                                  <a:pt x="458" y="235"/>
                                </a:lnTo>
                                <a:lnTo>
                                  <a:pt x="535" y="238"/>
                                </a:lnTo>
                                <a:lnTo>
                                  <a:pt x="613" y="232"/>
                                </a:lnTo>
                                <a:lnTo>
                                  <a:pt x="688" y="217"/>
                                </a:lnTo>
                                <a:lnTo>
                                  <a:pt x="760" y="192"/>
                                </a:lnTo>
                                <a:lnTo>
                                  <a:pt x="825" y="158"/>
                                </a:lnTo>
                                <a:lnTo>
                                  <a:pt x="903" y="104"/>
                                </a:lnTo>
                                <a:lnTo>
                                  <a:pt x="959" y="63"/>
                                </a:lnTo>
                                <a:lnTo>
                                  <a:pt x="1005" y="33"/>
                                </a:lnTo>
                                <a:lnTo>
                                  <a:pt x="1051" y="13"/>
                                </a:lnTo>
                                <a:lnTo>
                                  <a:pt x="1107" y="3"/>
                                </a:lnTo>
                                <a:lnTo>
                                  <a:pt x="1185" y="0"/>
                                </a:lnTo>
                                <a:lnTo>
                                  <a:pt x="1946" y="0"/>
                                </a:lnTo>
                                <a:lnTo>
                                  <a:pt x="3441" y="0"/>
                                </a:lnTo>
                                <a:lnTo>
                                  <a:pt x="4440" y="0"/>
                                </a:lnTo>
                              </a:path>
                            </a:pathLst>
                          </a:custGeom>
                          <a:noFill/>
                          <a:ln w="41245">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141"/>
                        <wps:cNvSpPr>
                          <a:spLocks/>
                        </wps:cNvSpPr>
                        <wps:spPr bwMode="auto">
                          <a:xfrm>
                            <a:off x="2382" y="1045"/>
                            <a:ext cx="301" cy="5435"/>
                          </a:xfrm>
                          <a:custGeom>
                            <a:avLst/>
                            <a:gdLst>
                              <a:gd name="T0" fmla="+- 0 2383 2383"/>
                              <a:gd name="T1" fmla="*/ T0 w 301"/>
                              <a:gd name="T2" fmla="+- 0 1045 1045"/>
                              <a:gd name="T3" fmla="*/ 1045 h 5435"/>
                              <a:gd name="T4" fmla="+- 0 2600 2383"/>
                              <a:gd name="T5" fmla="*/ T4 w 301"/>
                              <a:gd name="T6" fmla="+- 0 1358 1045"/>
                              <a:gd name="T7" fmla="*/ 1358 h 5435"/>
                              <a:gd name="T8" fmla="+- 0 2683 2383"/>
                              <a:gd name="T9" fmla="*/ T8 w 301"/>
                              <a:gd name="T10" fmla="+- 0 1608 1045"/>
                              <a:gd name="T11" fmla="*/ 1608 h 5435"/>
                              <a:gd name="T12" fmla="+- 0 2683 2383"/>
                              <a:gd name="T13" fmla="*/ T12 w 301"/>
                              <a:gd name="T14" fmla="+- 0 6480 1045"/>
                              <a:gd name="T15" fmla="*/ 6480 h 5435"/>
                            </a:gdLst>
                            <a:ahLst/>
                            <a:cxnLst>
                              <a:cxn ang="0">
                                <a:pos x="T1" y="T3"/>
                              </a:cxn>
                              <a:cxn ang="0">
                                <a:pos x="T5" y="T7"/>
                              </a:cxn>
                              <a:cxn ang="0">
                                <a:pos x="T9" y="T11"/>
                              </a:cxn>
                              <a:cxn ang="0">
                                <a:pos x="T13" y="T15"/>
                              </a:cxn>
                            </a:cxnLst>
                            <a:rect l="0" t="0" r="r" b="b"/>
                            <a:pathLst>
                              <a:path w="301" h="5435">
                                <a:moveTo>
                                  <a:pt x="0" y="0"/>
                                </a:moveTo>
                                <a:lnTo>
                                  <a:pt x="217" y="313"/>
                                </a:lnTo>
                                <a:lnTo>
                                  <a:pt x="300" y="563"/>
                                </a:lnTo>
                                <a:lnTo>
                                  <a:pt x="300" y="5435"/>
                                </a:lnTo>
                              </a:path>
                            </a:pathLst>
                          </a:custGeom>
                          <a:noFill/>
                          <a:ln w="41013">
                            <a:solidFill>
                              <a:srgbClr val="231F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AutoShape 140"/>
                        <wps:cNvSpPr>
                          <a:spLocks/>
                        </wps:cNvSpPr>
                        <wps:spPr bwMode="auto">
                          <a:xfrm>
                            <a:off x="760" y="3983"/>
                            <a:ext cx="1923" cy="56"/>
                          </a:xfrm>
                          <a:custGeom>
                            <a:avLst/>
                            <a:gdLst>
                              <a:gd name="T0" fmla="+- 0 893 760"/>
                              <a:gd name="T1" fmla="*/ T0 w 1923"/>
                              <a:gd name="T2" fmla="+- 0 3984 3984"/>
                              <a:gd name="T3" fmla="*/ 3984 h 56"/>
                              <a:gd name="T4" fmla="+- 0 760 760"/>
                              <a:gd name="T5" fmla="*/ T4 w 1923"/>
                              <a:gd name="T6" fmla="+- 0 3984 3984"/>
                              <a:gd name="T7" fmla="*/ 3984 h 56"/>
                              <a:gd name="T8" fmla="+- 0 760 760"/>
                              <a:gd name="T9" fmla="*/ T8 w 1923"/>
                              <a:gd name="T10" fmla="+- 0 4039 3984"/>
                              <a:gd name="T11" fmla="*/ 4039 h 56"/>
                              <a:gd name="T12" fmla="+- 0 893 760"/>
                              <a:gd name="T13" fmla="*/ T12 w 1923"/>
                              <a:gd name="T14" fmla="+- 0 4039 3984"/>
                              <a:gd name="T15" fmla="*/ 4039 h 56"/>
                              <a:gd name="T16" fmla="+- 0 893 760"/>
                              <a:gd name="T17" fmla="*/ T16 w 1923"/>
                              <a:gd name="T18" fmla="+- 0 3984 3984"/>
                              <a:gd name="T19" fmla="*/ 3984 h 56"/>
                              <a:gd name="T20" fmla="+- 0 2683 760"/>
                              <a:gd name="T21" fmla="*/ T20 w 1923"/>
                              <a:gd name="T22" fmla="+- 0 3984 3984"/>
                              <a:gd name="T23" fmla="*/ 3984 h 56"/>
                              <a:gd name="T24" fmla="+- 0 1789 760"/>
                              <a:gd name="T25" fmla="*/ T24 w 1923"/>
                              <a:gd name="T26" fmla="+- 0 3984 3984"/>
                              <a:gd name="T27" fmla="*/ 3984 h 56"/>
                              <a:gd name="T28" fmla="+- 0 1789 760"/>
                              <a:gd name="T29" fmla="*/ T28 w 1923"/>
                              <a:gd name="T30" fmla="+- 0 4039 3984"/>
                              <a:gd name="T31" fmla="*/ 4039 h 56"/>
                              <a:gd name="T32" fmla="+- 0 2683 760"/>
                              <a:gd name="T33" fmla="*/ T32 w 1923"/>
                              <a:gd name="T34" fmla="+- 0 4039 3984"/>
                              <a:gd name="T35" fmla="*/ 4039 h 56"/>
                              <a:gd name="T36" fmla="+- 0 2683 760"/>
                              <a:gd name="T37" fmla="*/ T36 w 1923"/>
                              <a:gd name="T38" fmla="+- 0 3984 3984"/>
                              <a:gd name="T39" fmla="*/ 3984 h 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923" h="56">
                                <a:moveTo>
                                  <a:pt x="133" y="0"/>
                                </a:moveTo>
                                <a:lnTo>
                                  <a:pt x="0" y="0"/>
                                </a:lnTo>
                                <a:lnTo>
                                  <a:pt x="0" y="55"/>
                                </a:lnTo>
                                <a:lnTo>
                                  <a:pt x="133" y="55"/>
                                </a:lnTo>
                                <a:lnTo>
                                  <a:pt x="133" y="0"/>
                                </a:lnTo>
                                <a:close/>
                                <a:moveTo>
                                  <a:pt x="1923" y="0"/>
                                </a:moveTo>
                                <a:lnTo>
                                  <a:pt x="1029" y="0"/>
                                </a:lnTo>
                                <a:lnTo>
                                  <a:pt x="1029" y="55"/>
                                </a:lnTo>
                                <a:lnTo>
                                  <a:pt x="1923" y="55"/>
                                </a:lnTo>
                                <a:lnTo>
                                  <a:pt x="1923"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39"/>
                        <wps:cNvSpPr>
                          <a:spLocks/>
                        </wps:cNvSpPr>
                        <wps:spPr bwMode="auto">
                          <a:xfrm>
                            <a:off x="2099" y="1045"/>
                            <a:ext cx="453" cy="5435"/>
                          </a:xfrm>
                          <a:custGeom>
                            <a:avLst/>
                            <a:gdLst>
                              <a:gd name="T0" fmla="+- 0 2134 2099"/>
                              <a:gd name="T1" fmla="*/ T0 w 453"/>
                              <a:gd name="T2" fmla="+- 0 1045 1045"/>
                              <a:gd name="T3" fmla="*/ 1045 h 5435"/>
                              <a:gd name="T4" fmla="+- 0 2112 2099"/>
                              <a:gd name="T5" fmla="*/ T4 w 453"/>
                              <a:gd name="T6" fmla="+- 0 1410 1045"/>
                              <a:gd name="T7" fmla="*/ 1410 h 5435"/>
                              <a:gd name="T8" fmla="+- 0 2099 2099"/>
                              <a:gd name="T9" fmla="*/ T8 w 453"/>
                              <a:gd name="T10" fmla="+- 0 1748 1045"/>
                              <a:gd name="T11" fmla="*/ 1748 h 5435"/>
                              <a:gd name="T12" fmla="+- 0 2112 2099"/>
                              <a:gd name="T13" fmla="*/ T12 w 453"/>
                              <a:gd name="T14" fmla="+- 0 1946 1045"/>
                              <a:gd name="T15" fmla="*/ 1946 h 5435"/>
                              <a:gd name="T16" fmla="+- 0 2148 2099"/>
                              <a:gd name="T17" fmla="*/ T16 w 453"/>
                              <a:gd name="T18" fmla="+- 0 2128 1045"/>
                              <a:gd name="T19" fmla="*/ 2128 h 5435"/>
                              <a:gd name="T20" fmla="+- 0 2153 2099"/>
                              <a:gd name="T21" fmla="*/ T20 w 453"/>
                              <a:gd name="T22" fmla="+- 0 2152 1045"/>
                              <a:gd name="T23" fmla="*/ 2152 h 5435"/>
                              <a:gd name="T24" fmla="+- 0 2160 2099"/>
                              <a:gd name="T25" fmla="*/ T24 w 453"/>
                              <a:gd name="T26" fmla="+- 0 2181 1045"/>
                              <a:gd name="T27" fmla="*/ 2181 h 5435"/>
                              <a:gd name="T28" fmla="+- 0 2175 2099"/>
                              <a:gd name="T29" fmla="*/ T28 w 453"/>
                              <a:gd name="T30" fmla="+- 0 2253 1045"/>
                              <a:gd name="T31" fmla="*/ 2253 h 5435"/>
                              <a:gd name="T32" fmla="+- 0 2195 2099"/>
                              <a:gd name="T33" fmla="*/ T32 w 453"/>
                              <a:gd name="T34" fmla="+- 0 2344 1045"/>
                              <a:gd name="T35" fmla="*/ 2344 h 5435"/>
                              <a:gd name="T36" fmla="+- 0 2218 2099"/>
                              <a:gd name="T37" fmla="*/ T36 w 453"/>
                              <a:gd name="T38" fmla="+- 0 2452 1045"/>
                              <a:gd name="T39" fmla="*/ 2452 h 5435"/>
                              <a:gd name="T40" fmla="+- 0 2230 2099"/>
                              <a:gd name="T41" fmla="*/ T40 w 453"/>
                              <a:gd name="T42" fmla="+- 0 2512 1045"/>
                              <a:gd name="T43" fmla="*/ 2512 h 5435"/>
                              <a:gd name="T44" fmla="+- 0 2243 2099"/>
                              <a:gd name="T45" fmla="*/ T44 w 453"/>
                              <a:gd name="T46" fmla="+- 0 2575 1045"/>
                              <a:gd name="T47" fmla="*/ 2575 h 5435"/>
                              <a:gd name="T48" fmla="+- 0 2256 2099"/>
                              <a:gd name="T49" fmla="*/ T48 w 453"/>
                              <a:gd name="T50" fmla="+- 0 2642 1045"/>
                              <a:gd name="T51" fmla="*/ 2642 h 5435"/>
                              <a:gd name="T52" fmla="+- 0 2270 2099"/>
                              <a:gd name="T53" fmla="*/ T52 w 453"/>
                              <a:gd name="T54" fmla="+- 0 2712 1045"/>
                              <a:gd name="T55" fmla="*/ 2712 h 5435"/>
                              <a:gd name="T56" fmla="+- 0 2284 2099"/>
                              <a:gd name="T57" fmla="*/ T56 w 453"/>
                              <a:gd name="T58" fmla="+- 0 2785 1045"/>
                              <a:gd name="T59" fmla="*/ 2785 h 5435"/>
                              <a:gd name="T60" fmla="+- 0 2299 2099"/>
                              <a:gd name="T61" fmla="*/ T60 w 453"/>
                              <a:gd name="T62" fmla="+- 0 2862 1045"/>
                              <a:gd name="T63" fmla="*/ 2862 h 5435"/>
                              <a:gd name="T64" fmla="+- 0 2313 2099"/>
                              <a:gd name="T65" fmla="*/ T64 w 453"/>
                              <a:gd name="T66" fmla="+- 0 2941 1045"/>
                              <a:gd name="T67" fmla="*/ 2941 h 5435"/>
                              <a:gd name="T68" fmla="+- 0 2328 2099"/>
                              <a:gd name="T69" fmla="*/ T68 w 453"/>
                              <a:gd name="T70" fmla="+- 0 3022 1045"/>
                              <a:gd name="T71" fmla="*/ 3022 h 5435"/>
                              <a:gd name="T72" fmla="+- 0 2343 2099"/>
                              <a:gd name="T73" fmla="*/ T72 w 453"/>
                              <a:gd name="T74" fmla="+- 0 3106 1045"/>
                              <a:gd name="T75" fmla="*/ 3106 h 5435"/>
                              <a:gd name="T76" fmla="+- 0 2358 2099"/>
                              <a:gd name="T77" fmla="*/ T76 w 453"/>
                              <a:gd name="T78" fmla="+- 0 3192 1045"/>
                              <a:gd name="T79" fmla="*/ 3192 h 5435"/>
                              <a:gd name="T80" fmla="+- 0 2373 2099"/>
                              <a:gd name="T81" fmla="*/ T80 w 453"/>
                              <a:gd name="T82" fmla="+- 0 3280 1045"/>
                              <a:gd name="T83" fmla="*/ 3280 h 5435"/>
                              <a:gd name="T84" fmla="+- 0 2387 2099"/>
                              <a:gd name="T85" fmla="*/ T84 w 453"/>
                              <a:gd name="T86" fmla="+- 0 3369 1045"/>
                              <a:gd name="T87" fmla="*/ 3369 h 5435"/>
                              <a:gd name="T88" fmla="+- 0 2402 2099"/>
                              <a:gd name="T89" fmla="*/ T88 w 453"/>
                              <a:gd name="T90" fmla="+- 0 3461 1045"/>
                              <a:gd name="T91" fmla="*/ 3461 h 5435"/>
                              <a:gd name="T92" fmla="+- 0 2416 2099"/>
                              <a:gd name="T93" fmla="*/ T92 w 453"/>
                              <a:gd name="T94" fmla="+- 0 3553 1045"/>
                              <a:gd name="T95" fmla="*/ 3553 h 5435"/>
                              <a:gd name="T96" fmla="+- 0 2430 2099"/>
                              <a:gd name="T97" fmla="*/ T96 w 453"/>
                              <a:gd name="T98" fmla="+- 0 3647 1045"/>
                              <a:gd name="T99" fmla="*/ 3647 h 5435"/>
                              <a:gd name="T100" fmla="+- 0 2444 2099"/>
                              <a:gd name="T101" fmla="*/ T100 w 453"/>
                              <a:gd name="T102" fmla="+- 0 3742 1045"/>
                              <a:gd name="T103" fmla="*/ 3742 h 5435"/>
                              <a:gd name="T104" fmla="+- 0 2457 2099"/>
                              <a:gd name="T105" fmla="*/ T104 w 453"/>
                              <a:gd name="T106" fmla="+- 0 3838 1045"/>
                              <a:gd name="T107" fmla="*/ 3838 h 5435"/>
                              <a:gd name="T108" fmla="+- 0 2469 2099"/>
                              <a:gd name="T109" fmla="*/ T108 w 453"/>
                              <a:gd name="T110" fmla="+- 0 3934 1045"/>
                              <a:gd name="T111" fmla="*/ 3934 h 5435"/>
                              <a:gd name="T112" fmla="+- 0 2481 2099"/>
                              <a:gd name="T113" fmla="*/ T112 w 453"/>
                              <a:gd name="T114" fmla="+- 0 4031 1045"/>
                              <a:gd name="T115" fmla="*/ 4031 h 5435"/>
                              <a:gd name="T116" fmla="+- 0 2492 2099"/>
                              <a:gd name="T117" fmla="*/ T116 w 453"/>
                              <a:gd name="T118" fmla="+- 0 4128 1045"/>
                              <a:gd name="T119" fmla="*/ 4128 h 5435"/>
                              <a:gd name="T120" fmla="+- 0 2503 2099"/>
                              <a:gd name="T121" fmla="*/ T120 w 453"/>
                              <a:gd name="T122" fmla="+- 0 4225 1045"/>
                              <a:gd name="T123" fmla="*/ 4225 h 5435"/>
                              <a:gd name="T124" fmla="+- 0 2512 2099"/>
                              <a:gd name="T125" fmla="*/ T124 w 453"/>
                              <a:gd name="T126" fmla="+- 0 4323 1045"/>
                              <a:gd name="T127" fmla="*/ 4323 h 5435"/>
                              <a:gd name="T128" fmla="+- 0 2521 2099"/>
                              <a:gd name="T129" fmla="*/ T128 w 453"/>
                              <a:gd name="T130" fmla="+- 0 4419 1045"/>
                              <a:gd name="T131" fmla="*/ 4419 h 5435"/>
                              <a:gd name="T132" fmla="+- 0 2529 2099"/>
                              <a:gd name="T133" fmla="*/ T132 w 453"/>
                              <a:gd name="T134" fmla="+- 0 4516 1045"/>
                              <a:gd name="T135" fmla="*/ 4516 h 5435"/>
                              <a:gd name="T136" fmla="+- 0 2536 2099"/>
                              <a:gd name="T137" fmla="*/ T136 w 453"/>
                              <a:gd name="T138" fmla="+- 0 4611 1045"/>
                              <a:gd name="T139" fmla="*/ 4611 h 5435"/>
                              <a:gd name="T140" fmla="+- 0 2541 2099"/>
                              <a:gd name="T141" fmla="*/ T140 w 453"/>
                              <a:gd name="T142" fmla="+- 0 4706 1045"/>
                              <a:gd name="T143" fmla="*/ 4706 h 5435"/>
                              <a:gd name="T144" fmla="+- 0 2546 2099"/>
                              <a:gd name="T145" fmla="*/ T144 w 453"/>
                              <a:gd name="T146" fmla="+- 0 4800 1045"/>
                              <a:gd name="T147" fmla="*/ 4800 h 5435"/>
                              <a:gd name="T148" fmla="+- 0 2549 2099"/>
                              <a:gd name="T149" fmla="*/ T148 w 453"/>
                              <a:gd name="T150" fmla="+- 0 4892 1045"/>
                              <a:gd name="T151" fmla="*/ 4892 h 5435"/>
                              <a:gd name="T152" fmla="+- 0 2551 2099"/>
                              <a:gd name="T153" fmla="*/ T152 w 453"/>
                              <a:gd name="T154" fmla="+- 0 4983 1045"/>
                              <a:gd name="T155" fmla="*/ 4983 h 5435"/>
                              <a:gd name="T156" fmla="+- 0 2552 2099"/>
                              <a:gd name="T157" fmla="*/ T156 w 453"/>
                              <a:gd name="T158" fmla="+- 0 5073 1045"/>
                              <a:gd name="T159" fmla="*/ 5073 h 5435"/>
                              <a:gd name="T160" fmla="+- 0 2551 2099"/>
                              <a:gd name="T161" fmla="*/ T160 w 453"/>
                              <a:gd name="T162" fmla="+- 0 5160 1045"/>
                              <a:gd name="T163" fmla="*/ 5160 h 5435"/>
                              <a:gd name="T164" fmla="+- 0 2548 2099"/>
                              <a:gd name="T165" fmla="*/ T164 w 453"/>
                              <a:gd name="T166" fmla="+- 0 5246 1045"/>
                              <a:gd name="T167" fmla="*/ 5246 h 5435"/>
                              <a:gd name="T168" fmla="+- 0 2545 2099"/>
                              <a:gd name="T169" fmla="*/ T168 w 453"/>
                              <a:gd name="T170" fmla="+- 0 5329 1045"/>
                              <a:gd name="T171" fmla="*/ 5329 h 5435"/>
                              <a:gd name="T172" fmla="+- 0 2512 2099"/>
                              <a:gd name="T173" fmla="*/ T172 w 453"/>
                              <a:gd name="T174" fmla="+- 0 6005 1045"/>
                              <a:gd name="T175" fmla="*/ 6005 h 5435"/>
                              <a:gd name="T176" fmla="+- 0 2502 2099"/>
                              <a:gd name="T177" fmla="*/ T176 w 453"/>
                              <a:gd name="T178" fmla="+- 0 6397 1045"/>
                              <a:gd name="T179" fmla="*/ 6397 h 5435"/>
                              <a:gd name="T180" fmla="+- 0 2503 2099"/>
                              <a:gd name="T181" fmla="*/ T180 w 453"/>
                              <a:gd name="T182" fmla="+- 0 6480 1045"/>
                              <a:gd name="T183" fmla="*/ 6480 h 54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53" h="5435">
                                <a:moveTo>
                                  <a:pt x="35" y="0"/>
                                </a:moveTo>
                                <a:lnTo>
                                  <a:pt x="13" y="365"/>
                                </a:lnTo>
                                <a:lnTo>
                                  <a:pt x="0" y="703"/>
                                </a:lnTo>
                                <a:lnTo>
                                  <a:pt x="13" y="901"/>
                                </a:lnTo>
                                <a:lnTo>
                                  <a:pt x="49" y="1083"/>
                                </a:lnTo>
                                <a:lnTo>
                                  <a:pt x="54" y="1107"/>
                                </a:lnTo>
                                <a:lnTo>
                                  <a:pt x="61" y="1136"/>
                                </a:lnTo>
                                <a:lnTo>
                                  <a:pt x="76" y="1208"/>
                                </a:lnTo>
                                <a:lnTo>
                                  <a:pt x="96" y="1299"/>
                                </a:lnTo>
                                <a:lnTo>
                                  <a:pt x="119" y="1407"/>
                                </a:lnTo>
                                <a:lnTo>
                                  <a:pt x="131" y="1467"/>
                                </a:lnTo>
                                <a:lnTo>
                                  <a:pt x="144" y="1530"/>
                                </a:lnTo>
                                <a:lnTo>
                                  <a:pt x="157" y="1597"/>
                                </a:lnTo>
                                <a:lnTo>
                                  <a:pt x="171" y="1667"/>
                                </a:lnTo>
                                <a:lnTo>
                                  <a:pt x="185" y="1740"/>
                                </a:lnTo>
                                <a:lnTo>
                                  <a:pt x="200" y="1817"/>
                                </a:lnTo>
                                <a:lnTo>
                                  <a:pt x="214" y="1896"/>
                                </a:lnTo>
                                <a:lnTo>
                                  <a:pt x="229" y="1977"/>
                                </a:lnTo>
                                <a:lnTo>
                                  <a:pt x="244" y="2061"/>
                                </a:lnTo>
                                <a:lnTo>
                                  <a:pt x="259" y="2147"/>
                                </a:lnTo>
                                <a:lnTo>
                                  <a:pt x="274" y="2235"/>
                                </a:lnTo>
                                <a:lnTo>
                                  <a:pt x="288" y="2324"/>
                                </a:lnTo>
                                <a:lnTo>
                                  <a:pt x="303" y="2416"/>
                                </a:lnTo>
                                <a:lnTo>
                                  <a:pt x="317" y="2508"/>
                                </a:lnTo>
                                <a:lnTo>
                                  <a:pt x="331" y="2602"/>
                                </a:lnTo>
                                <a:lnTo>
                                  <a:pt x="345" y="2697"/>
                                </a:lnTo>
                                <a:lnTo>
                                  <a:pt x="358" y="2793"/>
                                </a:lnTo>
                                <a:lnTo>
                                  <a:pt x="370" y="2889"/>
                                </a:lnTo>
                                <a:lnTo>
                                  <a:pt x="382" y="2986"/>
                                </a:lnTo>
                                <a:lnTo>
                                  <a:pt x="393" y="3083"/>
                                </a:lnTo>
                                <a:lnTo>
                                  <a:pt x="404" y="3180"/>
                                </a:lnTo>
                                <a:lnTo>
                                  <a:pt x="413" y="3278"/>
                                </a:lnTo>
                                <a:lnTo>
                                  <a:pt x="422" y="3374"/>
                                </a:lnTo>
                                <a:lnTo>
                                  <a:pt x="430" y="3471"/>
                                </a:lnTo>
                                <a:lnTo>
                                  <a:pt x="437" y="3566"/>
                                </a:lnTo>
                                <a:lnTo>
                                  <a:pt x="442" y="3661"/>
                                </a:lnTo>
                                <a:lnTo>
                                  <a:pt x="447" y="3755"/>
                                </a:lnTo>
                                <a:lnTo>
                                  <a:pt x="450" y="3847"/>
                                </a:lnTo>
                                <a:lnTo>
                                  <a:pt x="452" y="3938"/>
                                </a:lnTo>
                                <a:lnTo>
                                  <a:pt x="453" y="4028"/>
                                </a:lnTo>
                                <a:lnTo>
                                  <a:pt x="452" y="4115"/>
                                </a:lnTo>
                                <a:lnTo>
                                  <a:pt x="449" y="4201"/>
                                </a:lnTo>
                                <a:lnTo>
                                  <a:pt x="446" y="4284"/>
                                </a:lnTo>
                                <a:lnTo>
                                  <a:pt x="413" y="4960"/>
                                </a:lnTo>
                                <a:lnTo>
                                  <a:pt x="403" y="5352"/>
                                </a:lnTo>
                                <a:lnTo>
                                  <a:pt x="404" y="5435"/>
                                </a:lnTo>
                              </a:path>
                            </a:pathLst>
                          </a:custGeom>
                          <a:noFill/>
                          <a:ln w="35155">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AutoShape 138"/>
                        <wps:cNvSpPr>
                          <a:spLocks/>
                        </wps:cNvSpPr>
                        <wps:spPr bwMode="auto">
                          <a:xfrm>
                            <a:off x="760" y="5023"/>
                            <a:ext cx="4441" cy="38"/>
                          </a:xfrm>
                          <a:custGeom>
                            <a:avLst/>
                            <a:gdLst>
                              <a:gd name="T0" fmla="+- 0 986 760"/>
                              <a:gd name="T1" fmla="*/ T0 w 4441"/>
                              <a:gd name="T2" fmla="+- 0 5023 5023"/>
                              <a:gd name="T3" fmla="*/ 5023 h 38"/>
                              <a:gd name="T4" fmla="+- 0 760 760"/>
                              <a:gd name="T5" fmla="*/ T4 w 4441"/>
                              <a:gd name="T6" fmla="+- 0 5023 5023"/>
                              <a:gd name="T7" fmla="*/ 5023 h 38"/>
                              <a:gd name="T8" fmla="+- 0 760 760"/>
                              <a:gd name="T9" fmla="*/ T8 w 4441"/>
                              <a:gd name="T10" fmla="+- 0 5060 5023"/>
                              <a:gd name="T11" fmla="*/ 5060 h 38"/>
                              <a:gd name="T12" fmla="+- 0 986 760"/>
                              <a:gd name="T13" fmla="*/ T12 w 4441"/>
                              <a:gd name="T14" fmla="+- 0 5060 5023"/>
                              <a:gd name="T15" fmla="*/ 5060 h 38"/>
                              <a:gd name="T16" fmla="+- 0 986 760"/>
                              <a:gd name="T17" fmla="*/ T16 w 4441"/>
                              <a:gd name="T18" fmla="+- 0 5023 5023"/>
                              <a:gd name="T19" fmla="*/ 5023 h 38"/>
                              <a:gd name="T20" fmla="+- 0 5200 760"/>
                              <a:gd name="T21" fmla="*/ T20 w 4441"/>
                              <a:gd name="T22" fmla="+- 0 5023 5023"/>
                              <a:gd name="T23" fmla="*/ 5023 h 38"/>
                              <a:gd name="T24" fmla="+- 0 1757 760"/>
                              <a:gd name="T25" fmla="*/ T24 w 4441"/>
                              <a:gd name="T26" fmla="+- 0 5023 5023"/>
                              <a:gd name="T27" fmla="*/ 5023 h 38"/>
                              <a:gd name="T28" fmla="+- 0 1757 760"/>
                              <a:gd name="T29" fmla="*/ T28 w 4441"/>
                              <a:gd name="T30" fmla="+- 0 5060 5023"/>
                              <a:gd name="T31" fmla="*/ 5060 h 38"/>
                              <a:gd name="T32" fmla="+- 0 5200 760"/>
                              <a:gd name="T33" fmla="*/ T32 w 4441"/>
                              <a:gd name="T34" fmla="+- 0 5060 5023"/>
                              <a:gd name="T35" fmla="*/ 5060 h 38"/>
                              <a:gd name="T36" fmla="+- 0 5200 760"/>
                              <a:gd name="T37" fmla="*/ T36 w 4441"/>
                              <a:gd name="T38" fmla="+- 0 5023 5023"/>
                              <a:gd name="T39" fmla="*/ 5023 h 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441" h="38">
                                <a:moveTo>
                                  <a:pt x="226" y="0"/>
                                </a:moveTo>
                                <a:lnTo>
                                  <a:pt x="0" y="0"/>
                                </a:lnTo>
                                <a:lnTo>
                                  <a:pt x="0" y="37"/>
                                </a:lnTo>
                                <a:lnTo>
                                  <a:pt x="226" y="37"/>
                                </a:lnTo>
                                <a:lnTo>
                                  <a:pt x="226" y="0"/>
                                </a:lnTo>
                                <a:close/>
                                <a:moveTo>
                                  <a:pt x="4440" y="0"/>
                                </a:moveTo>
                                <a:lnTo>
                                  <a:pt x="997" y="0"/>
                                </a:lnTo>
                                <a:lnTo>
                                  <a:pt x="997" y="37"/>
                                </a:lnTo>
                                <a:lnTo>
                                  <a:pt x="4440" y="37"/>
                                </a:lnTo>
                                <a:lnTo>
                                  <a:pt x="444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137"/>
                        <wps:cNvSpPr>
                          <a:spLocks/>
                        </wps:cNvSpPr>
                        <wps:spPr bwMode="auto">
                          <a:xfrm>
                            <a:off x="760" y="1988"/>
                            <a:ext cx="4441" cy="238"/>
                          </a:xfrm>
                          <a:custGeom>
                            <a:avLst/>
                            <a:gdLst>
                              <a:gd name="T0" fmla="+- 0 760 760"/>
                              <a:gd name="T1" fmla="*/ T0 w 4441"/>
                              <a:gd name="T2" fmla="+- 0 2049 1989"/>
                              <a:gd name="T3" fmla="*/ 2049 h 238"/>
                              <a:gd name="T4" fmla="+- 0 783 760"/>
                              <a:gd name="T5" fmla="*/ T4 w 4441"/>
                              <a:gd name="T6" fmla="+- 0 2057 1989"/>
                              <a:gd name="T7" fmla="*/ 2057 h 238"/>
                              <a:gd name="T8" fmla="+- 0 854 760"/>
                              <a:gd name="T9" fmla="*/ T8 w 4441"/>
                              <a:gd name="T10" fmla="+- 0 2092 1989"/>
                              <a:gd name="T11" fmla="*/ 2092 h 238"/>
                              <a:gd name="T12" fmla="+- 0 948 760"/>
                              <a:gd name="T13" fmla="*/ T12 w 4441"/>
                              <a:gd name="T14" fmla="+- 0 2147 1989"/>
                              <a:gd name="T15" fmla="*/ 2147 h 238"/>
                              <a:gd name="T16" fmla="+- 0 1005 760"/>
                              <a:gd name="T17" fmla="*/ T16 w 4441"/>
                              <a:gd name="T18" fmla="+- 0 2175 1989"/>
                              <a:gd name="T19" fmla="*/ 2175 h 238"/>
                              <a:gd name="T20" fmla="+- 0 1071 760"/>
                              <a:gd name="T21" fmla="*/ T20 w 4441"/>
                              <a:gd name="T22" fmla="+- 0 2198 1989"/>
                              <a:gd name="T23" fmla="*/ 2198 h 238"/>
                              <a:gd name="T24" fmla="+- 0 1142 760"/>
                              <a:gd name="T25" fmla="*/ T24 w 4441"/>
                              <a:gd name="T26" fmla="+- 0 2215 1989"/>
                              <a:gd name="T27" fmla="*/ 2215 h 238"/>
                              <a:gd name="T28" fmla="+- 0 1218 760"/>
                              <a:gd name="T29" fmla="*/ T28 w 4441"/>
                              <a:gd name="T30" fmla="+- 0 2224 1989"/>
                              <a:gd name="T31" fmla="*/ 2224 h 238"/>
                              <a:gd name="T32" fmla="+- 0 1295 760"/>
                              <a:gd name="T33" fmla="*/ T32 w 4441"/>
                              <a:gd name="T34" fmla="+- 0 2227 1989"/>
                              <a:gd name="T35" fmla="*/ 2227 h 238"/>
                              <a:gd name="T36" fmla="+- 0 1373 760"/>
                              <a:gd name="T37" fmla="*/ T36 w 4441"/>
                              <a:gd name="T38" fmla="+- 0 2221 1989"/>
                              <a:gd name="T39" fmla="*/ 2221 h 238"/>
                              <a:gd name="T40" fmla="+- 0 1448 760"/>
                              <a:gd name="T41" fmla="*/ T40 w 4441"/>
                              <a:gd name="T42" fmla="+- 0 2206 1989"/>
                              <a:gd name="T43" fmla="*/ 2206 h 238"/>
                              <a:gd name="T44" fmla="+- 0 1520 760"/>
                              <a:gd name="T45" fmla="*/ T44 w 4441"/>
                              <a:gd name="T46" fmla="+- 0 2181 1989"/>
                              <a:gd name="T47" fmla="*/ 2181 h 238"/>
                              <a:gd name="T48" fmla="+- 0 1585 760"/>
                              <a:gd name="T49" fmla="*/ T48 w 4441"/>
                              <a:gd name="T50" fmla="+- 0 2147 1989"/>
                              <a:gd name="T51" fmla="*/ 2147 h 238"/>
                              <a:gd name="T52" fmla="+- 0 1663 760"/>
                              <a:gd name="T53" fmla="*/ T52 w 4441"/>
                              <a:gd name="T54" fmla="+- 0 2093 1989"/>
                              <a:gd name="T55" fmla="*/ 2093 h 238"/>
                              <a:gd name="T56" fmla="+- 0 1719 760"/>
                              <a:gd name="T57" fmla="*/ T56 w 4441"/>
                              <a:gd name="T58" fmla="+- 0 2052 1989"/>
                              <a:gd name="T59" fmla="*/ 2052 h 238"/>
                              <a:gd name="T60" fmla="+- 0 1765 760"/>
                              <a:gd name="T61" fmla="*/ T60 w 4441"/>
                              <a:gd name="T62" fmla="+- 0 2022 1989"/>
                              <a:gd name="T63" fmla="*/ 2022 h 238"/>
                              <a:gd name="T64" fmla="+- 0 1811 760"/>
                              <a:gd name="T65" fmla="*/ T64 w 4441"/>
                              <a:gd name="T66" fmla="+- 0 2002 1989"/>
                              <a:gd name="T67" fmla="*/ 2002 h 238"/>
                              <a:gd name="T68" fmla="+- 0 1867 760"/>
                              <a:gd name="T69" fmla="*/ T68 w 4441"/>
                              <a:gd name="T70" fmla="+- 0 1992 1989"/>
                              <a:gd name="T71" fmla="*/ 1992 h 238"/>
                              <a:gd name="T72" fmla="+- 0 1945 760"/>
                              <a:gd name="T73" fmla="*/ T72 w 4441"/>
                              <a:gd name="T74" fmla="+- 0 1989 1989"/>
                              <a:gd name="T75" fmla="*/ 1989 h 238"/>
                              <a:gd name="T76" fmla="+- 0 2706 760"/>
                              <a:gd name="T77" fmla="*/ T76 w 4441"/>
                              <a:gd name="T78" fmla="+- 0 1989 1989"/>
                              <a:gd name="T79" fmla="*/ 1989 h 238"/>
                              <a:gd name="T80" fmla="+- 0 4201 760"/>
                              <a:gd name="T81" fmla="*/ T80 w 4441"/>
                              <a:gd name="T82" fmla="+- 0 1989 1989"/>
                              <a:gd name="T83" fmla="*/ 1989 h 238"/>
                              <a:gd name="T84" fmla="+- 0 5200 760"/>
                              <a:gd name="T85" fmla="*/ T84 w 4441"/>
                              <a:gd name="T86" fmla="+- 0 1989 1989"/>
                              <a:gd name="T87" fmla="*/ 1989 h 2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4441" h="238">
                                <a:moveTo>
                                  <a:pt x="0" y="60"/>
                                </a:moveTo>
                                <a:lnTo>
                                  <a:pt x="23" y="68"/>
                                </a:lnTo>
                                <a:lnTo>
                                  <a:pt x="94" y="103"/>
                                </a:lnTo>
                                <a:lnTo>
                                  <a:pt x="188" y="158"/>
                                </a:lnTo>
                                <a:lnTo>
                                  <a:pt x="245" y="186"/>
                                </a:lnTo>
                                <a:lnTo>
                                  <a:pt x="311" y="209"/>
                                </a:lnTo>
                                <a:lnTo>
                                  <a:pt x="382" y="226"/>
                                </a:lnTo>
                                <a:lnTo>
                                  <a:pt x="458" y="235"/>
                                </a:lnTo>
                                <a:lnTo>
                                  <a:pt x="535" y="238"/>
                                </a:lnTo>
                                <a:lnTo>
                                  <a:pt x="613" y="232"/>
                                </a:lnTo>
                                <a:lnTo>
                                  <a:pt x="688" y="217"/>
                                </a:lnTo>
                                <a:lnTo>
                                  <a:pt x="760" y="192"/>
                                </a:lnTo>
                                <a:lnTo>
                                  <a:pt x="825" y="158"/>
                                </a:lnTo>
                                <a:lnTo>
                                  <a:pt x="903" y="104"/>
                                </a:lnTo>
                                <a:lnTo>
                                  <a:pt x="959" y="63"/>
                                </a:lnTo>
                                <a:lnTo>
                                  <a:pt x="1005" y="33"/>
                                </a:lnTo>
                                <a:lnTo>
                                  <a:pt x="1051" y="13"/>
                                </a:lnTo>
                                <a:lnTo>
                                  <a:pt x="1107" y="3"/>
                                </a:lnTo>
                                <a:lnTo>
                                  <a:pt x="1185" y="0"/>
                                </a:lnTo>
                                <a:lnTo>
                                  <a:pt x="1946" y="0"/>
                                </a:lnTo>
                                <a:lnTo>
                                  <a:pt x="3441" y="0"/>
                                </a:lnTo>
                                <a:lnTo>
                                  <a:pt x="4440" y="0"/>
                                </a:lnTo>
                              </a:path>
                            </a:pathLst>
                          </a:custGeom>
                          <a:noFill/>
                          <a:ln w="23569">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136"/>
                        <wps:cNvSpPr>
                          <a:spLocks/>
                        </wps:cNvSpPr>
                        <wps:spPr bwMode="auto">
                          <a:xfrm>
                            <a:off x="2382" y="1045"/>
                            <a:ext cx="301" cy="5435"/>
                          </a:xfrm>
                          <a:custGeom>
                            <a:avLst/>
                            <a:gdLst>
                              <a:gd name="T0" fmla="+- 0 2383 2383"/>
                              <a:gd name="T1" fmla="*/ T0 w 301"/>
                              <a:gd name="T2" fmla="+- 0 1045 1045"/>
                              <a:gd name="T3" fmla="*/ 1045 h 5435"/>
                              <a:gd name="T4" fmla="+- 0 2600 2383"/>
                              <a:gd name="T5" fmla="*/ T4 w 301"/>
                              <a:gd name="T6" fmla="+- 0 1358 1045"/>
                              <a:gd name="T7" fmla="*/ 1358 h 5435"/>
                              <a:gd name="T8" fmla="+- 0 2683 2383"/>
                              <a:gd name="T9" fmla="*/ T8 w 301"/>
                              <a:gd name="T10" fmla="+- 0 1608 1045"/>
                              <a:gd name="T11" fmla="*/ 1608 h 5435"/>
                              <a:gd name="T12" fmla="+- 0 2683 2383"/>
                              <a:gd name="T13" fmla="*/ T12 w 301"/>
                              <a:gd name="T14" fmla="+- 0 6480 1045"/>
                              <a:gd name="T15" fmla="*/ 6480 h 5435"/>
                            </a:gdLst>
                            <a:ahLst/>
                            <a:cxnLst>
                              <a:cxn ang="0">
                                <a:pos x="T1" y="T3"/>
                              </a:cxn>
                              <a:cxn ang="0">
                                <a:pos x="T5" y="T7"/>
                              </a:cxn>
                              <a:cxn ang="0">
                                <a:pos x="T9" y="T11"/>
                              </a:cxn>
                              <a:cxn ang="0">
                                <a:pos x="T13" y="T15"/>
                              </a:cxn>
                            </a:cxnLst>
                            <a:rect l="0" t="0" r="r" b="b"/>
                            <a:pathLst>
                              <a:path w="301" h="5435">
                                <a:moveTo>
                                  <a:pt x="0" y="0"/>
                                </a:moveTo>
                                <a:lnTo>
                                  <a:pt x="217" y="313"/>
                                </a:lnTo>
                                <a:lnTo>
                                  <a:pt x="300" y="563"/>
                                </a:lnTo>
                                <a:lnTo>
                                  <a:pt x="300" y="5435"/>
                                </a:lnTo>
                              </a:path>
                            </a:pathLst>
                          </a:custGeom>
                          <a:noFill/>
                          <a:ln w="23436">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AutoShape 135"/>
                        <wps:cNvSpPr>
                          <a:spLocks/>
                        </wps:cNvSpPr>
                        <wps:spPr bwMode="auto">
                          <a:xfrm>
                            <a:off x="760" y="3993"/>
                            <a:ext cx="1923" cy="38"/>
                          </a:xfrm>
                          <a:custGeom>
                            <a:avLst/>
                            <a:gdLst>
                              <a:gd name="T0" fmla="+- 0 893 760"/>
                              <a:gd name="T1" fmla="*/ T0 w 1923"/>
                              <a:gd name="T2" fmla="+- 0 3993 3993"/>
                              <a:gd name="T3" fmla="*/ 3993 h 38"/>
                              <a:gd name="T4" fmla="+- 0 760 760"/>
                              <a:gd name="T5" fmla="*/ T4 w 1923"/>
                              <a:gd name="T6" fmla="+- 0 3993 3993"/>
                              <a:gd name="T7" fmla="*/ 3993 h 38"/>
                              <a:gd name="T8" fmla="+- 0 760 760"/>
                              <a:gd name="T9" fmla="*/ T8 w 1923"/>
                              <a:gd name="T10" fmla="+- 0 4030 3993"/>
                              <a:gd name="T11" fmla="*/ 4030 h 38"/>
                              <a:gd name="T12" fmla="+- 0 893 760"/>
                              <a:gd name="T13" fmla="*/ T12 w 1923"/>
                              <a:gd name="T14" fmla="+- 0 4030 3993"/>
                              <a:gd name="T15" fmla="*/ 4030 h 38"/>
                              <a:gd name="T16" fmla="+- 0 893 760"/>
                              <a:gd name="T17" fmla="*/ T16 w 1923"/>
                              <a:gd name="T18" fmla="+- 0 3993 3993"/>
                              <a:gd name="T19" fmla="*/ 3993 h 38"/>
                              <a:gd name="T20" fmla="+- 0 2683 760"/>
                              <a:gd name="T21" fmla="*/ T20 w 1923"/>
                              <a:gd name="T22" fmla="+- 0 3993 3993"/>
                              <a:gd name="T23" fmla="*/ 3993 h 38"/>
                              <a:gd name="T24" fmla="+- 0 1789 760"/>
                              <a:gd name="T25" fmla="*/ T24 w 1923"/>
                              <a:gd name="T26" fmla="+- 0 3993 3993"/>
                              <a:gd name="T27" fmla="*/ 3993 h 38"/>
                              <a:gd name="T28" fmla="+- 0 1789 760"/>
                              <a:gd name="T29" fmla="*/ T28 w 1923"/>
                              <a:gd name="T30" fmla="+- 0 4030 3993"/>
                              <a:gd name="T31" fmla="*/ 4030 h 38"/>
                              <a:gd name="T32" fmla="+- 0 2683 760"/>
                              <a:gd name="T33" fmla="*/ T32 w 1923"/>
                              <a:gd name="T34" fmla="+- 0 4030 3993"/>
                              <a:gd name="T35" fmla="*/ 4030 h 38"/>
                              <a:gd name="T36" fmla="+- 0 2683 760"/>
                              <a:gd name="T37" fmla="*/ T36 w 1923"/>
                              <a:gd name="T38" fmla="+- 0 3993 3993"/>
                              <a:gd name="T39" fmla="*/ 3993 h 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923" h="38">
                                <a:moveTo>
                                  <a:pt x="133" y="0"/>
                                </a:moveTo>
                                <a:lnTo>
                                  <a:pt x="0" y="0"/>
                                </a:lnTo>
                                <a:lnTo>
                                  <a:pt x="0" y="37"/>
                                </a:lnTo>
                                <a:lnTo>
                                  <a:pt x="133" y="37"/>
                                </a:lnTo>
                                <a:lnTo>
                                  <a:pt x="133" y="0"/>
                                </a:lnTo>
                                <a:close/>
                                <a:moveTo>
                                  <a:pt x="1923" y="0"/>
                                </a:moveTo>
                                <a:lnTo>
                                  <a:pt x="1029" y="0"/>
                                </a:lnTo>
                                <a:lnTo>
                                  <a:pt x="1029" y="37"/>
                                </a:lnTo>
                                <a:lnTo>
                                  <a:pt x="1923" y="37"/>
                                </a:lnTo>
                                <a:lnTo>
                                  <a:pt x="19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2" name="Picture 1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745" y="4281"/>
                            <a:ext cx="673" cy="3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3" name="Picture 13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2176" y="2793"/>
                            <a:ext cx="293" cy="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4" name="AutoShape 132"/>
                        <wps:cNvSpPr>
                          <a:spLocks/>
                        </wps:cNvSpPr>
                        <wps:spPr bwMode="auto">
                          <a:xfrm>
                            <a:off x="882" y="1971"/>
                            <a:ext cx="1939" cy="4206"/>
                          </a:xfrm>
                          <a:custGeom>
                            <a:avLst/>
                            <a:gdLst>
                              <a:gd name="T0" fmla="+- 0 1649 882"/>
                              <a:gd name="T1" fmla="*/ T0 w 1939"/>
                              <a:gd name="T2" fmla="+- 0 1972 1972"/>
                              <a:gd name="T3" fmla="*/ 1972 h 4206"/>
                              <a:gd name="T4" fmla="+- 0 882 882"/>
                              <a:gd name="T5" fmla="*/ T4 w 1939"/>
                              <a:gd name="T6" fmla="+- 0 1972 1972"/>
                              <a:gd name="T7" fmla="*/ 1972 h 4206"/>
                              <a:gd name="T8" fmla="+- 0 882 882"/>
                              <a:gd name="T9" fmla="*/ T8 w 1939"/>
                              <a:gd name="T10" fmla="+- 0 2182 1972"/>
                              <a:gd name="T11" fmla="*/ 2182 h 4206"/>
                              <a:gd name="T12" fmla="+- 0 1649 882"/>
                              <a:gd name="T13" fmla="*/ T12 w 1939"/>
                              <a:gd name="T14" fmla="+- 0 2182 1972"/>
                              <a:gd name="T15" fmla="*/ 2182 h 4206"/>
                              <a:gd name="T16" fmla="+- 0 1649 882"/>
                              <a:gd name="T17" fmla="*/ T16 w 1939"/>
                              <a:gd name="T18" fmla="+- 0 1972 1972"/>
                              <a:gd name="T19" fmla="*/ 1972 h 4206"/>
                              <a:gd name="T20" fmla="+- 0 2807 882"/>
                              <a:gd name="T21" fmla="*/ T20 w 1939"/>
                              <a:gd name="T22" fmla="+- 0 2107 1972"/>
                              <a:gd name="T23" fmla="*/ 2107 h 4206"/>
                              <a:gd name="T24" fmla="+- 0 2598 882"/>
                              <a:gd name="T25" fmla="*/ T24 w 1939"/>
                              <a:gd name="T26" fmla="+- 0 2107 1972"/>
                              <a:gd name="T27" fmla="*/ 2107 h 4206"/>
                              <a:gd name="T28" fmla="+- 0 2598 882"/>
                              <a:gd name="T29" fmla="*/ T28 w 1939"/>
                              <a:gd name="T30" fmla="+- 0 2940 1972"/>
                              <a:gd name="T31" fmla="*/ 2940 h 4206"/>
                              <a:gd name="T32" fmla="+- 0 2807 882"/>
                              <a:gd name="T33" fmla="*/ T32 w 1939"/>
                              <a:gd name="T34" fmla="+- 0 2940 1972"/>
                              <a:gd name="T35" fmla="*/ 2940 h 4206"/>
                              <a:gd name="T36" fmla="+- 0 2807 882"/>
                              <a:gd name="T37" fmla="*/ T36 w 1939"/>
                              <a:gd name="T38" fmla="+- 0 2107 1972"/>
                              <a:gd name="T39" fmla="*/ 2107 h 4206"/>
                              <a:gd name="T40" fmla="+- 0 2820 882"/>
                              <a:gd name="T41" fmla="*/ T40 w 1939"/>
                              <a:gd name="T42" fmla="+- 0 5256 1972"/>
                              <a:gd name="T43" fmla="*/ 5256 h 4206"/>
                              <a:gd name="T44" fmla="+- 0 2611 882"/>
                              <a:gd name="T45" fmla="*/ T44 w 1939"/>
                              <a:gd name="T46" fmla="+- 0 5256 1972"/>
                              <a:gd name="T47" fmla="*/ 5256 h 4206"/>
                              <a:gd name="T48" fmla="+- 0 2611 882"/>
                              <a:gd name="T49" fmla="*/ T48 w 1939"/>
                              <a:gd name="T50" fmla="+- 0 6178 1972"/>
                              <a:gd name="T51" fmla="*/ 6178 h 4206"/>
                              <a:gd name="T52" fmla="+- 0 2820 882"/>
                              <a:gd name="T53" fmla="*/ T52 w 1939"/>
                              <a:gd name="T54" fmla="+- 0 6178 1972"/>
                              <a:gd name="T55" fmla="*/ 6178 h 4206"/>
                              <a:gd name="T56" fmla="+- 0 2820 882"/>
                              <a:gd name="T57" fmla="*/ T56 w 1939"/>
                              <a:gd name="T58" fmla="+- 0 5256 1972"/>
                              <a:gd name="T59" fmla="*/ 5256 h 42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939" h="4206">
                                <a:moveTo>
                                  <a:pt x="767" y="0"/>
                                </a:moveTo>
                                <a:lnTo>
                                  <a:pt x="0" y="0"/>
                                </a:lnTo>
                                <a:lnTo>
                                  <a:pt x="0" y="210"/>
                                </a:lnTo>
                                <a:lnTo>
                                  <a:pt x="767" y="210"/>
                                </a:lnTo>
                                <a:lnTo>
                                  <a:pt x="767" y="0"/>
                                </a:lnTo>
                                <a:close/>
                                <a:moveTo>
                                  <a:pt x="1925" y="135"/>
                                </a:moveTo>
                                <a:lnTo>
                                  <a:pt x="1716" y="135"/>
                                </a:lnTo>
                                <a:lnTo>
                                  <a:pt x="1716" y="968"/>
                                </a:lnTo>
                                <a:lnTo>
                                  <a:pt x="1925" y="968"/>
                                </a:lnTo>
                                <a:lnTo>
                                  <a:pt x="1925" y="135"/>
                                </a:lnTo>
                                <a:close/>
                                <a:moveTo>
                                  <a:pt x="1938" y="3284"/>
                                </a:moveTo>
                                <a:lnTo>
                                  <a:pt x="1729" y="3284"/>
                                </a:lnTo>
                                <a:lnTo>
                                  <a:pt x="1729" y="4206"/>
                                </a:lnTo>
                                <a:lnTo>
                                  <a:pt x="1938" y="4206"/>
                                </a:lnTo>
                                <a:lnTo>
                                  <a:pt x="1938" y="3284"/>
                                </a:lnTo>
                                <a:close/>
                              </a:path>
                            </a:pathLst>
                          </a:custGeom>
                          <a:solidFill>
                            <a:srgbClr val="F7F3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 name="Freeform 131"/>
                        <wps:cNvSpPr>
                          <a:spLocks/>
                        </wps:cNvSpPr>
                        <wps:spPr bwMode="auto">
                          <a:xfrm>
                            <a:off x="4212" y="2288"/>
                            <a:ext cx="292" cy="147"/>
                          </a:xfrm>
                          <a:custGeom>
                            <a:avLst/>
                            <a:gdLst>
                              <a:gd name="T0" fmla="+- 0 4504 4213"/>
                              <a:gd name="T1" fmla="*/ T0 w 292"/>
                              <a:gd name="T2" fmla="+- 0 2435 2289"/>
                              <a:gd name="T3" fmla="*/ 2435 h 147"/>
                              <a:gd name="T4" fmla="+- 0 4213 4213"/>
                              <a:gd name="T5" fmla="*/ T4 w 292"/>
                              <a:gd name="T6" fmla="+- 0 2435 2289"/>
                              <a:gd name="T7" fmla="*/ 2435 h 147"/>
                              <a:gd name="T8" fmla="+- 0 4358 4213"/>
                              <a:gd name="T9" fmla="*/ T8 w 292"/>
                              <a:gd name="T10" fmla="+- 0 2289 2289"/>
                              <a:gd name="T11" fmla="*/ 2289 h 147"/>
                              <a:gd name="T12" fmla="+- 0 4504 4213"/>
                              <a:gd name="T13" fmla="*/ T12 w 292"/>
                              <a:gd name="T14" fmla="+- 0 2435 2289"/>
                              <a:gd name="T15" fmla="*/ 2435 h 147"/>
                            </a:gdLst>
                            <a:ahLst/>
                            <a:cxnLst>
                              <a:cxn ang="0">
                                <a:pos x="T1" y="T3"/>
                              </a:cxn>
                              <a:cxn ang="0">
                                <a:pos x="T5" y="T7"/>
                              </a:cxn>
                              <a:cxn ang="0">
                                <a:pos x="T9" y="T11"/>
                              </a:cxn>
                              <a:cxn ang="0">
                                <a:pos x="T13" y="T15"/>
                              </a:cxn>
                            </a:cxnLst>
                            <a:rect l="0" t="0" r="r" b="b"/>
                            <a:pathLst>
                              <a:path w="292" h="147">
                                <a:moveTo>
                                  <a:pt x="291" y="146"/>
                                </a:moveTo>
                                <a:lnTo>
                                  <a:pt x="0" y="146"/>
                                </a:lnTo>
                                <a:lnTo>
                                  <a:pt x="145" y="0"/>
                                </a:lnTo>
                                <a:lnTo>
                                  <a:pt x="291" y="146"/>
                                </a:lnTo>
                                <a:close/>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Text Box 130"/>
                        <wps:cNvSpPr txBox="1">
                          <a:spLocks noChangeArrowheads="1"/>
                        </wps:cNvSpPr>
                        <wps:spPr bwMode="auto">
                          <a:xfrm>
                            <a:off x="2932" y="1361"/>
                            <a:ext cx="1029" cy="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109B8" w14:textId="77777777" w:rsidR="00461EC0" w:rsidRDefault="008A7CF4">
                              <w:pPr>
                                <w:ind w:right="6" w:firstLine="111"/>
                                <w:rPr>
                                  <w:rFonts w:ascii="Verdana"/>
                                  <w:b/>
                                  <w:sz w:val="11"/>
                                </w:rPr>
                              </w:pPr>
                              <w:r>
                                <w:rPr>
                                  <w:rFonts w:ascii="Verdana"/>
                                  <w:b/>
                                  <w:color w:val="1B75BC"/>
                                  <w:w w:val="95"/>
                                  <w:sz w:val="11"/>
                                </w:rPr>
                                <w:t xml:space="preserve">GOLF COURSE </w:t>
                              </w:r>
                              <w:r>
                                <w:rPr>
                                  <w:rFonts w:ascii="Verdana"/>
                                  <w:b/>
                                  <w:color w:val="1B75BC"/>
                                  <w:w w:val="85"/>
                                  <w:sz w:val="11"/>
                                </w:rPr>
                                <w:t>AND SUBDIVISION</w:t>
                              </w:r>
                            </w:p>
                          </w:txbxContent>
                        </wps:txbx>
                        <wps:bodyPr rot="0" vert="horz" wrap="square" lIns="0" tIns="0" rIns="0" bIns="0" anchor="t" anchorCtr="0" upright="1">
                          <a:noAutofit/>
                        </wps:bodyPr>
                      </wps:wsp>
                      <wps:wsp>
                        <wps:cNvPr id="147" name="Text Box 129"/>
                        <wps:cNvSpPr txBox="1">
                          <a:spLocks noChangeArrowheads="1"/>
                        </wps:cNvSpPr>
                        <wps:spPr bwMode="auto">
                          <a:xfrm>
                            <a:off x="916" y="2007"/>
                            <a:ext cx="735" cy="1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33724" w14:textId="77777777" w:rsidR="00461EC0" w:rsidRDefault="008A7CF4">
                              <w:pPr>
                                <w:rPr>
                                  <w:rFonts w:ascii="Verdana"/>
                                  <w:b/>
                                  <w:sz w:val="11"/>
                                </w:rPr>
                              </w:pPr>
                              <w:r>
                                <w:rPr>
                                  <w:rFonts w:ascii="Verdana"/>
                                  <w:b/>
                                  <w:color w:val="58595B"/>
                                  <w:w w:val="90"/>
                                  <w:sz w:val="11"/>
                                </w:rPr>
                                <w:t>E.</w:t>
                              </w:r>
                              <w:r>
                                <w:rPr>
                                  <w:rFonts w:ascii="Verdana"/>
                                  <w:b/>
                                  <w:color w:val="58595B"/>
                                  <w:spacing w:val="-16"/>
                                  <w:w w:val="90"/>
                                  <w:sz w:val="11"/>
                                </w:rPr>
                                <w:t xml:space="preserve"> </w:t>
                              </w:r>
                              <w:r>
                                <w:rPr>
                                  <w:rFonts w:ascii="Verdana"/>
                                  <w:b/>
                                  <w:color w:val="58595B"/>
                                  <w:w w:val="90"/>
                                  <w:sz w:val="11"/>
                                </w:rPr>
                                <w:t>Jewell</w:t>
                              </w:r>
                              <w:r>
                                <w:rPr>
                                  <w:rFonts w:ascii="Verdana"/>
                                  <w:b/>
                                  <w:color w:val="58595B"/>
                                  <w:spacing w:val="-19"/>
                                  <w:w w:val="90"/>
                                  <w:sz w:val="11"/>
                                </w:rPr>
                                <w:t xml:space="preserve"> </w:t>
                              </w:r>
                              <w:r>
                                <w:rPr>
                                  <w:rFonts w:ascii="Verdana"/>
                                  <w:b/>
                                  <w:color w:val="58595B"/>
                                  <w:spacing w:val="-3"/>
                                  <w:w w:val="90"/>
                                  <w:sz w:val="11"/>
                                </w:rPr>
                                <w:t>Ave.</w:t>
                              </w:r>
                            </w:p>
                          </w:txbxContent>
                        </wps:txbx>
                        <wps:bodyPr rot="0" vert="horz" wrap="square" lIns="0" tIns="0" rIns="0" bIns="0" anchor="t" anchorCtr="0" upright="1">
                          <a:noAutofit/>
                        </wps:bodyPr>
                      </wps:wsp>
                      <wps:wsp>
                        <wps:cNvPr id="148" name="Text Box 128"/>
                        <wps:cNvSpPr txBox="1">
                          <a:spLocks noChangeArrowheads="1"/>
                        </wps:cNvSpPr>
                        <wps:spPr bwMode="auto">
                          <a:xfrm>
                            <a:off x="4236" y="2408"/>
                            <a:ext cx="26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A5FAB" w14:textId="77777777" w:rsidR="00461EC0" w:rsidRDefault="008A7CF4">
                              <w:pPr>
                                <w:spacing w:before="3"/>
                                <w:rPr>
                                  <w:rFonts w:ascii="Verdana"/>
                                  <w:b/>
                                  <w:sz w:val="31"/>
                                </w:rPr>
                              </w:pPr>
                              <w:r>
                                <w:rPr>
                                  <w:rFonts w:ascii="Verdana"/>
                                  <w:b/>
                                  <w:color w:val="A7A9AC"/>
                                  <w:w w:val="92"/>
                                  <w:sz w:val="31"/>
                                </w:rPr>
                                <w:t>N</w:t>
                              </w:r>
                            </w:p>
                          </w:txbxContent>
                        </wps:txbx>
                        <wps:bodyPr rot="0" vert="horz" wrap="square" lIns="0" tIns="0" rIns="0" bIns="0" anchor="t" anchorCtr="0" upright="1">
                          <a:noAutofit/>
                        </wps:bodyPr>
                      </wps:wsp>
                      <wps:wsp>
                        <wps:cNvPr id="149" name="Text Box 127"/>
                        <wps:cNvSpPr txBox="1">
                          <a:spLocks noChangeArrowheads="1"/>
                        </wps:cNvSpPr>
                        <wps:spPr bwMode="auto">
                          <a:xfrm>
                            <a:off x="911" y="2787"/>
                            <a:ext cx="887"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64036" w14:textId="77777777" w:rsidR="00461EC0" w:rsidRDefault="008A7CF4">
                              <w:pPr>
                                <w:ind w:right="18" w:hanging="31"/>
                                <w:jc w:val="center"/>
                                <w:rPr>
                                  <w:rFonts w:ascii="Verdana"/>
                                  <w:b/>
                                  <w:sz w:val="11"/>
                                </w:rPr>
                              </w:pPr>
                              <w:r>
                                <w:rPr>
                                  <w:rFonts w:ascii="Verdana"/>
                                  <w:b/>
                                  <w:color w:val="1B75BC"/>
                                  <w:sz w:val="11"/>
                                </w:rPr>
                                <w:t xml:space="preserve">PLAINS </w:t>
                              </w:r>
                              <w:r>
                                <w:rPr>
                                  <w:rFonts w:ascii="Verdana"/>
                                  <w:b/>
                                  <w:color w:val="1B75BC"/>
                                  <w:spacing w:val="-3"/>
                                  <w:w w:val="90"/>
                                  <w:sz w:val="11"/>
                                </w:rPr>
                                <w:t xml:space="preserve">CONSERVATION </w:t>
                              </w:r>
                              <w:r>
                                <w:rPr>
                                  <w:rFonts w:ascii="Verdana"/>
                                  <w:b/>
                                  <w:color w:val="1B75BC"/>
                                  <w:sz w:val="11"/>
                                </w:rPr>
                                <w:t>CENTER</w:t>
                              </w:r>
                            </w:p>
                          </w:txbxContent>
                        </wps:txbx>
                        <wps:bodyPr rot="0" vert="horz" wrap="square" lIns="0" tIns="0" rIns="0" bIns="0" anchor="t" anchorCtr="0" upright="1">
                          <a:noAutofit/>
                        </wps:bodyPr>
                      </wps:wsp>
                      <wps:wsp>
                        <wps:cNvPr id="150" name="Text Box 126"/>
                        <wps:cNvSpPr txBox="1">
                          <a:spLocks noChangeArrowheads="1"/>
                        </wps:cNvSpPr>
                        <wps:spPr bwMode="auto">
                          <a:xfrm>
                            <a:off x="3424" y="3173"/>
                            <a:ext cx="1102" cy="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BD44B" w14:textId="77777777" w:rsidR="00461EC0" w:rsidRDefault="008A7CF4">
                              <w:pPr>
                                <w:ind w:left="128" w:right="11" w:hanging="129"/>
                                <w:rPr>
                                  <w:rFonts w:ascii="Verdana"/>
                                  <w:b/>
                                  <w:sz w:val="11"/>
                                </w:rPr>
                              </w:pPr>
                              <w:r>
                                <w:rPr>
                                  <w:rFonts w:ascii="Verdana"/>
                                  <w:b/>
                                  <w:color w:val="1B75BC"/>
                                  <w:w w:val="90"/>
                                  <w:sz w:val="11"/>
                                </w:rPr>
                                <w:t xml:space="preserve">DENVER </w:t>
                              </w:r>
                              <w:r>
                                <w:rPr>
                                  <w:rFonts w:ascii="Verdana"/>
                                  <w:b/>
                                  <w:color w:val="1B75BC"/>
                                  <w:spacing w:val="-4"/>
                                  <w:w w:val="90"/>
                                  <w:sz w:val="11"/>
                                </w:rPr>
                                <w:t xml:space="preserve">ARAPAHOE </w:t>
                              </w:r>
                              <w:r>
                                <w:rPr>
                                  <w:rFonts w:ascii="Verdana"/>
                                  <w:b/>
                                  <w:color w:val="1B75BC"/>
                                  <w:w w:val="95"/>
                                  <w:sz w:val="11"/>
                                </w:rPr>
                                <w:t>DISPOSAL SITE</w:t>
                              </w:r>
                            </w:p>
                          </w:txbxContent>
                        </wps:txbx>
                        <wps:bodyPr rot="0" vert="horz" wrap="square" lIns="0" tIns="0" rIns="0" bIns="0" anchor="t" anchorCtr="0" upright="1">
                          <a:noAutofit/>
                        </wps:bodyPr>
                      </wps:wsp>
                      <wps:wsp>
                        <wps:cNvPr id="151" name="Text Box 125"/>
                        <wps:cNvSpPr txBox="1">
                          <a:spLocks noChangeArrowheads="1"/>
                        </wps:cNvSpPr>
                        <wps:spPr bwMode="auto">
                          <a:xfrm>
                            <a:off x="919" y="3937"/>
                            <a:ext cx="874" cy="1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85890" w14:textId="77777777" w:rsidR="00461EC0" w:rsidRDefault="008A7CF4">
                              <w:pPr>
                                <w:rPr>
                                  <w:rFonts w:ascii="Verdana"/>
                                  <w:b/>
                                  <w:sz w:val="11"/>
                                </w:rPr>
                              </w:pPr>
                              <w:r>
                                <w:rPr>
                                  <w:rFonts w:ascii="Verdana"/>
                                  <w:b/>
                                  <w:color w:val="58595B"/>
                                  <w:w w:val="90"/>
                                  <w:sz w:val="11"/>
                                </w:rPr>
                                <w:t>E.</w:t>
                              </w:r>
                              <w:r>
                                <w:rPr>
                                  <w:rFonts w:ascii="Verdana"/>
                                  <w:b/>
                                  <w:color w:val="58595B"/>
                                  <w:spacing w:val="-16"/>
                                  <w:w w:val="90"/>
                                  <w:sz w:val="11"/>
                                </w:rPr>
                                <w:t xml:space="preserve"> </w:t>
                              </w:r>
                              <w:r>
                                <w:rPr>
                                  <w:rFonts w:ascii="Verdana"/>
                                  <w:b/>
                                  <w:color w:val="58595B"/>
                                  <w:w w:val="90"/>
                                  <w:sz w:val="11"/>
                                </w:rPr>
                                <w:t>Hampden</w:t>
                              </w:r>
                              <w:r>
                                <w:rPr>
                                  <w:rFonts w:ascii="Verdana"/>
                                  <w:b/>
                                  <w:color w:val="58595B"/>
                                  <w:spacing w:val="-20"/>
                                  <w:w w:val="90"/>
                                  <w:sz w:val="11"/>
                                </w:rPr>
                                <w:t xml:space="preserve"> </w:t>
                              </w:r>
                              <w:r>
                                <w:rPr>
                                  <w:rFonts w:ascii="Verdana"/>
                                  <w:b/>
                                  <w:color w:val="58595B"/>
                                  <w:spacing w:val="-4"/>
                                  <w:w w:val="90"/>
                                  <w:sz w:val="11"/>
                                </w:rPr>
                                <w:t>Ave</w:t>
                              </w:r>
                            </w:p>
                          </w:txbxContent>
                        </wps:txbx>
                        <wps:bodyPr rot="0" vert="horz" wrap="square" lIns="0" tIns="0" rIns="0" bIns="0" anchor="t" anchorCtr="0" upright="1">
                          <a:noAutofit/>
                        </wps:bodyPr>
                      </wps:wsp>
                      <wps:wsp>
                        <wps:cNvPr id="152" name="Text Box 124"/>
                        <wps:cNvSpPr txBox="1">
                          <a:spLocks noChangeArrowheads="1"/>
                        </wps:cNvSpPr>
                        <wps:spPr bwMode="auto">
                          <a:xfrm>
                            <a:off x="1016" y="4966"/>
                            <a:ext cx="733" cy="1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F1C6D" w14:textId="77777777" w:rsidR="00461EC0" w:rsidRDefault="008A7CF4">
                              <w:pPr>
                                <w:rPr>
                                  <w:rFonts w:ascii="Verdana"/>
                                  <w:b/>
                                  <w:sz w:val="11"/>
                                </w:rPr>
                              </w:pPr>
                              <w:r>
                                <w:rPr>
                                  <w:rFonts w:ascii="Verdana"/>
                                  <w:b/>
                                  <w:color w:val="58595B"/>
                                  <w:w w:val="90"/>
                                  <w:sz w:val="11"/>
                                </w:rPr>
                                <w:t>E.</w:t>
                              </w:r>
                              <w:r>
                                <w:rPr>
                                  <w:rFonts w:ascii="Verdana"/>
                                  <w:b/>
                                  <w:color w:val="58595B"/>
                                  <w:spacing w:val="-14"/>
                                  <w:w w:val="90"/>
                                  <w:sz w:val="11"/>
                                </w:rPr>
                                <w:t xml:space="preserve"> </w:t>
                              </w:r>
                              <w:r>
                                <w:rPr>
                                  <w:rFonts w:ascii="Verdana"/>
                                  <w:b/>
                                  <w:color w:val="58595B"/>
                                  <w:w w:val="90"/>
                                  <w:sz w:val="11"/>
                                </w:rPr>
                                <w:t>Quincy</w:t>
                              </w:r>
                              <w:r>
                                <w:rPr>
                                  <w:rFonts w:ascii="Verdana"/>
                                  <w:b/>
                                  <w:color w:val="58595B"/>
                                  <w:spacing w:val="-18"/>
                                  <w:w w:val="90"/>
                                  <w:sz w:val="11"/>
                                </w:rPr>
                                <w:t xml:space="preserve"> </w:t>
                              </w:r>
                              <w:r>
                                <w:rPr>
                                  <w:rFonts w:ascii="Verdana"/>
                                  <w:b/>
                                  <w:color w:val="58595B"/>
                                  <w:spacing w:val="-4"/>
                                  <w:w w:val="90"/>
                                  <w:sz w:val="11"/>
                                </w:rPr>
                                <w:t>Ave</w:t>
                              </w:r>
                            </w:p>
                          </w:txbxContent>
                        </wps:txbx>
                        <wps:bodyPr rot="0" vert="horz" wrap="square" lIns="0" tIns="0" rIns="0" bIns="0" anchor="t" anchorCtr="0" upright="1">
                          <a:noAutofit/>
                        </wps:bodyPr>
                      </wps:wsp>
                      <wps:wsp>
                        <wps:cNvPr id="153" name="Text Box 123"/>
                        <wps:cNvSpPr txBox="1">
                          <a:spLocks noChangeArrowheads="1"/>
                        </wps:cNvSpPr>
                        <wps:spPr bwMode="auto">
                          <a:xfrm>
                            <a:off x="3596" y="5264"/>
                            <a:ext cx="1127" cy="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CDD16" w14:textId="77777777" w:rsidR="00461EC0" w:rsidRDefault="008A7CF4">
                              <w:pPr>
                                <w:ind w:left="149" w:right="-2" w:hanging="150"/>
                                <w:rPr>
                                  <w:rFonts w:ascii="Verdana"/>
                                  <w:b/>
                                  <w:sz w:val="11"/>
                                </w:rPr>
                              </w:pPr>
                              <w:r>
                                <w:rPr>
                                  <w:rFonts w:ascii="Verdana"/>
                                  <w:b/>
                                  <w:color w:val="1B75BC"/>
                                  <w:w w:val="90"/>
                                  <w:sz w:val="11"/>
                                </w:rPr>
                                <w:t xml:space="preserve">ARAPAHOE COUNTY </w:t>
                              </w:r>
                              <w:r>
                                <w:rPr>
                                  <w:rFonts w:ascii="Verdana"/>
                                  <w:b/>
                                  <w:color w:val="1B75BC"/>
                                  <w:w w:val="95"/>
                                  <w:sz w:val="11"/>
                                </w:rPr>
                                <w:t>FAIRGROUND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255424" id="Group 122" o:spid="_x0000_s1036" style="position:absolute;left:0;text-align:left;margin-left:36.4pt;margin-top:49.95pt;width:225.3pt;height:276.35pt;z-index:-16149504;mso-position-horizontal-relative:page" coordorigin="728,999" coordsize="4506,5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">
                <v:rect id="Rectangle 148" o:spid="_x0000_s1037" style="position:absolute;left:760;top:1045;width:4441;height:5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" fillcolor="#f7f3f0" stroked="f"/>
                <v:shape id="Freeform 147" o:spid="_x0000_s1038" style="position:absolute;left:2682;top:3010;width:1998;height:2024;visibility:visible;mso-wrap-style:square;v-text-anchor:top" coordsize="1998,2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" path="m1998,l,,,1001r986,l986,2018r,6l1623,2024r,-6l1998,2018r,-1017l1998,xe" fillcolor="#e6e7e8" stroked="f">
                  <v:path arrowok="t" o:connecttype="custom" o:connectlocs="1998,3011;0,3011;0,4012;986,4012;986,5029;986,5035;1623,5035;1623,5029;1998,5029;1998,4012;1998,3011" o:connectangles="0,0,0,0,0,0,0,0,0,0,0"/>
                </v:shape>
                <v:shape id="Freeform 146" o:spid="_x0000_s1039" style="position:absolute;left:2709;top:3749;width:733;height:1280;visibility:visible;mso-wrap-style:square;v-text-anchor:top" coordsize="733,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" path="m691,1279l,1279,,255r202,l414,,613,255r120,l733,1211r-42,l691,1279xe" fillcolor="#4f81bd [3204]" stroked="f">
                  <v:path arrowok="t" o:connecttype="custom" o:connectlocs="691,5029;0,5029;0,4005;202,4005;414,3750;613,4005;733,4005;733,4961;691,4961;691,5029" o:connectangles="0,0,0,0,0,0,0,0,0,0"/>
                </v:shape>
                <v:shape id="AutoShape 145" o:spid="_x0000_s1040" style="position:absolute;left:2690;top:3737;width:770;height:1310;visibility:visible;mso-wrap-style:square;v-text-anchor:top" coordsize="770,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" path="m420,26l406,14,418,r14,12l420,26xm442,25l432,12,447,r10,13l442,25xm465,54l454,39,468,28r12,15l465,54xm488,83l476,69,491,57r11,15l488,83xm511,112l499,98,514,86r11,15l511,112xm533,142l522,127r14,-11l548,130r-15,12xm556,171l545,156r14,-11l571,160r-15,11xm579,200l567,186r15,-12l593,189r-14,11xm601,229l590,215r15,-12l616,218r-15,11xm624,259l613,244r14,-11l639,247r-15,12xm657,267r-18,l639,248r18,l657,267xm694,267r-18,l676,248r18,l694,267xm731,267r-19,l712,248r19,l731,267xm769,284r-18,l751,267r-2,l749,248r20,l769,284xm769,321r-18,l751,303r18,l769,321xm769,359r-18,l751,340r18,l769,359xm769,396r-18,l751,377r18,l769,396xm769,433r-18,l751,414r18,l769,433xm769,470r-18,l751,451r18,l769,470xm769,507r-18,l751,488r18,l769,507xm769,544r-18,l751,526r18,l769,544xm769,581r-18,l751,563r18,l769,581xm769,618r-18,l751,600r18,l769,618xm769,655r-18,l751,637r18,l769,655xm769,693r-18,l751,674r18,l769,693xm769,730r-18,l751,711r18,l769,730xm769,767r-18,l751,748r18,l769,767xm769,804r-18,l751,785r18,l769,804xm769,841r-18,l751,822r18,l769,841xm769,878r-18,l751,860r18,l769,878xm769,915r-18,l751,897r18,l769,915xm769,952r-18,l751,934r18,l769,952xm769,990r-18,l751,971r18,l769,990xm769,1027r-18,l751,1008r18,l769,1027xm769,1064r-18,l751,1045r18,l769,1064xm769,1101r-18,l751,1082r18,l769,1101xm769,1138r-18,l751,1119r18,l769,1138xm769,1175r-18,l751,1157r18,l769,1175xm769,1212r-18,l751,1194r18,l769,1212xm728,1245r-19,l709,1226r15,l724,1223r19,l743,1241r-15,l728,1245xm728,1282r-19,l709,1263r19,l728,1282xm700,1310r-19,l681,1291r19,l700,1310xm663,1310r-18,l645,1291r18,l663,1310xm626,1310r-18,l608,1291r18,l626,1310xm589,1310r-18,l571,1291r18,l589,1310xm552,1310r-18,l534,1291r18,l552,1310xm515,1310r-18,l497,1291r18,l515,1310xm478,1310r-18,l460,1291r18,l478,1310xm442,1310r-19,l423,1291r19,l442,1310xm405,1310r-19,l386,1291r19,l405,1310xm368,1310r-19,l349,1291r19,l368,1310xm331,1310r-19,l312,1291r19,l331,1310xm294,1310r-18,l276,1291r18,l294,1310xm257,1310r-18,l239,1291r18,l257,1310xm220,1310r-18,l202,1291r18,l220,1310xm183,1310r-18,l165,1291r18,l183,1310xm146,1310r-18,l128,1291r18,l146,1310xm109,1310r-18,l91,1291r18,l109,1310xm73,1310r-19,l54,1291r19,l73,1310xm36,1310r-36,l,1290r18,l18,1291r18,l36,1310xm18,1272r-18,l,1253r18,l18,1272xm18,1234r-18,l,1216r18,l18,1234xm18,1197r-18,l,1179r18,l18,1197xm18,1160r-18,l,1142r18,l18,1160xm18,1123r-18,l,1105r18,l18,1123xm18,1086r-18,l,1067r18,l18,1086xm18,1049r-18,l,1030r18,l18,1049xm18,1012r-18,l,993r18,l18,1012xm18,975l,975,,956r18,l18,975xm18,938l,938,,919r18,l18,938xm18,900l,900,,882r18,l18,900xm18,863l,863,,845r18,l18,863xm18,826l,826,,808r18,l18,826xm18,789l,789,,771r18,l18,789xm18,752l,752,,733r18,l18,752xm18,715l,715,,696r18,l18,715xm18,678l,678,,659r18,l18,678xm18,641l,641,,622r18,l18,641xm18,603l,603,,585r18,l18,603xm18,566l,566,,548r18,l18,566xm18,529l,529,,511r18,l18,529xm18,492l,492,,474r18,l18,492xm18,455l,455,,436r18,l18,455xm18,418l,418,,399r18,l18,418xm18,381l,381,,362r18,l18,381xm18,344l,344,,325r18,l18,344xm18,307l,307,,288r18,l18,307xm18,269l,269,,248r34,l34,267r-16,l18,269xm71,267r-18,l53,248r18,l71,267xm108,267r-18,l90,248r18,l108,267xm145,267r-19,l126,248r19,l145,267xm182,267r-19,l163,248r19,l182,267xm231,254l217,242r12,-14l243,240r-12,14xm219,267r-19,l200,248r19,l219,267xm255,225l241,213r11,-14l267,211r-12,14xm278,197l264,185r12,-14l290,183r-12,14xm302,168l288,156r12,-14l314,154r-12,14xm326,140l312,128r11,-14l338,126r-12,14xm349,111l335,100,347,85r14,12l349,111xm373,83l359,71,371,57r14,12l373,83xm397,54l383,43,394,28r15,12l397,54xe" fillcolor="#b61f24" stroked="f">
                  <v:path arrowok="t" o:connecttype="custom" o:connectlocs="457,3751;491,3795;522,3865;579,3938;601,3967;657,3986;712,3986;769,4022;769,4078;751,4152;751,4245;769,4319;769,4356;769,4412;751,4486;751,4579;769,4653;769,4690;769,4746;751,4820;751,4913;728,4983;728,5020;700,5048;626,5029;534,5029;460,5048;405,5048;368,5048;294,5029;202,5029;128,5048;73,5048;18,5029;0,4972;18,4898;18,4861;18,4768;0,4694;0,4638;18,4564;18,4527;18,4434;0,4360;0,4304;18,4230;18,4193;18,4100;0,4026;18,4007;108,3986;163,3986;200,4005;278,3935;302,3906;361,3835;394,3766" o:connectangles="0,0,0,0,0,0,0,0,0,0,0,0,0,0,0,0,0,0,0,0,0,0,0,0,0,0,0,0,0,0,0,0,0,0,0,0,0,0,0,0,0,0,0,0,0,0,0,0,0,0,0,0,0,0,0,0,0"/>
                </v:shape>
                <v:shape id="Freeform 144" o:spid="_x0000_s1041" style="position:absolute;left:2099;top:1045;width:453;height:5435;visibility:visible;mso-wrap-style:square;v-text-anchor:top" coordsize="453,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" path="m35,l13,365,,703,13,901r36,182l54,1107r7,29l76,1208r20,91l119,1407r12,60l144,1530r13,67l171,1667r14,73l200,1817r14,79l229,1977r15,84l259,2147r15,88l288,2324r15,92l317,2508r14,94l345,2697r13,96l370,2889r12,97l393,3083r11,97l413,3278r9,96l430,3471r7,95l442,3661r5,94l450,3847r2,91l453,4028r-1,87l449,4201r-3,83l413,4960r-10,392l404,5435e" filled="f" strokecolor="#231f20" strokeweight="1.62756mm">
                  <v:path arrowok="t" o:connecttype="custom" o:connectlocs="35,1045;13,1410;0,1748;13,1946;49,2128;54,2152;61,2181;76,2253;96,2344;119,2452;131,2512;144,2575;157,2642;171,2712;185,2785;200,2862;214,2941;229,3022;244,3106;259,3192;274,3280;288,3369;303,3461;317,3553;331,3647;345,3742;358,3838;370,3934;382,4031;393,4128;404,4225;413,4323;422,4419;430,4516;437,4611;442,4706;447,4800;450,4892;452,4983;453,5073;452,5160;449,5246;446,5329;413,6005;403,6397;404,6480" o:connectangles="0,0,0,0,0,0,0,0,0,0,0,0,0,0,0,0,0,0,0,0,0,0,0,0,0,0,0,0,0,0,0,0,0,0,0,0,0,0,0,0,0,0,0,0,0,0"/>
                </v:shape>
                <v:shape id="AutoShape 143" o:spid="_x0000_s1042" style="position:absolute;left:760;top:5009;width:4441;height:65;visibility:visible;mso-wrap-style:square;v-text-anchor:top" coordsize="44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" path="m226,l,,,65r226,l226,xm4440,l997,r,65l4440,65r,-65xe" fillcolor="#231f20" stroked="f">
                  <v:path arrowok="t" o:connecttype="custom" o:connectlocs="226,5009;0,5009;0,5074;226,5074;226,5009;4440,5009;997,5009;997,5074;4440,5074;4440,5009" o:connectangles="0,0,0,0,0,0,0,0,0,0"/>
                </v:shape>
                <v:shape id="Freeform 142" o:spid="_x0000_s1043" style="position:absolute;left:760;top:1988;width:4441;height:238;visibility:visible;mso-wrap-style:square;v-text-anchor:top" coordsize="4441,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" path="m,60r23,8l94,103r94,55l245,186r66,23l382,226r76,9l535,238r78,-6l688,217r72,-25l825,158r78,-54l959,63r46,-30l1051,13,1107,3,1185,r761,l3441,r999,e" filled="f" strokecolor="#231f20" strokeweight="1.1457mm">
                  <v:path arrowok="t" o:connecttype="custom" o:connectlocs="0,2049;23,2057;94,2092;188,2147;245,2175;311,2198;382,2215;458,2224;535,2227;613,2221;688,2206;760,2181;825,2147;903,2093;959,2052;1005,2022;1051,2002;1107,1992;1185,1989;1946,1989;3441,1989;4440,1989" o:connectangles="0,0,0,0,0,0,0,0,0,0,0,0,0,0,0,0,0,0,0,0,0,0"/>
                </v:shape>
                <v:shape id="Freeform 141" o:spid="_x0000_s1044" style="position:absolute;left:2382;top:1045;width:301;height:5435;visibility:visible;mso-wrap-style:square;v-text-anchor:top" coordsize="301,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" path="m,l217,313r83,250l300,5435e" filled="f" strokecolor="#231f20" strokeweight="1.13925mm">
                  <v:path arrowok="t" o:connecttype="custom" o:connectlocs="0,1045;217,1358;300,1608;300,6480" o:connectangles="0,0,0,0"/>
                </v:shape>
                <v:shape id="AutoShape 140" o:spid="_x0000_s1045" style="position:absolute;left:760;top:3983;width:1923;height:56;visibility:visible;mso-wrap-style:square;v-text-anchor:top" coordsize="19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" path="m133,l,,,55r133,l133,xm1923,l1029,r,55l1923,55r,-55xe" fillcolor="#231f20" stroked="f">
                  <v:path arrowok="t" o:connecttype="custom" o:connectlocs="133,3984;0,3984;0,4039;133,4039;133,3984;1923,3984;1029,3984;1029,4039;1923,4039;1923,3984" o:connectangles="0,0,0,0,0,0,0,0,0,0"/>
                </v:shape>
                <v:shape id="Freeform 139" o:spid="_x0000_s1046" style="position:absolute;left:2099;top:1045;width:453;height:5435;visibility:visible;mso-wrap-style:square;v-text-anchor:top" coordsize="453,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" path="m35,l13,365,,703,13,901r36,182l54,1107r7,29l76,1208r20,91l119,1407r12,60l144,1530r13,67l171,1667r14,73l200,1817r14,79l229,1977r15,84l259,2147r15,88l288,2324r15,92l317,2508r14,94l345,2697r13,96l370,2889r12,97l393,3083r11,97l413,3278r9,96l430,3471r7,95l442,3661r5,94l450,3847r2,91l453,4028r-1,87l449,4201r-3,83l413,4960r-10,392l404,5435e" filled="f" strokecolor="white" strokeweight=".97653mm">
                  <v:path arrowok="t" o:connecttype="custom" o:connectlocs="35,1045;13,1410;0,1748;13,1946;49,2128;54,2152;61,2181;76,2253;96,2344;119,2452;131,2512;144,2575;157,2642;171,2712;185,2785;200,2862;214,2941;229,3022;244,3106;259,3192;274,3280;288,3369;303,3461;317,3553;331,3647;345,3742;358,3838;370,3934;382,4031;393,4128;404,4225;413,4323;422,4419;430,4516;437,4611;442,4706;447,4800;450,4892;452,4983;453,5073;452,5160;449,5246;446,5329;413,6005;403,6397;404,6480" o:connectangles="0,0,0,0,0,0,0,0,0,0,0,0,0,0,0,0,0,0,0,0,0,0,0,0,0,0,0,0,0,0,0,0,0,0,0,0,0,0,0,0,0,0,0,0,0,0"/>
                </v:shape>
                <v:shape id="AutoShape 138" o:spid="_x0000_s1047" style="position:absolute;left:760;top:5023;width:4441;height:38;visibility:visible;mso-wrap-style:square;v-text-anchor:top" coordsize="444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" path="m226,l,,,37r226,l226,xm4440,l997,r,37l4440,37r,-37xe" stroked="f">
                  <v:path arrowok="t" o:connecttype="custom" o:connectlocs="226,5023;0,5023;0,5060;226,5060;226,5023;4440,5023;997,5023;997,5060;4440,5060;4440,5023" o:connectangles="0,0,0,0,0,0,0,0,0,0"/>
                </v:shape>
                <v:shape id="Freeform 137" o:spid="_x0000_s1048" style="position:absolute;left:760;top:1988;width:4441;height:238;visibility:visible;mso-wrap-style:square;v-text-anchor:top" coordsize="4441,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" path="m,60r23,8l94,103r94,55l245,186r66,23l382,226r76,9l535,238r78,-6l688,217r72,-25l825,158r78,-54l959,63r46,-30l1051,13,1107,3,1185,r761,l3441,r999,e" filled="f" strokecolor="white" strokeweight=".65469mm">
                  <v:path arrowok="t" o:connecttype="custom" o:connectlocs="0,2049;23,2057;94,2092;188,2147;245,2175;311,2198;382,2215;458,2224;535,2227;613,2221;688,2206;760,2181;825,2147;903,2093;959,2052;1005,2022;1051,2002;1107,1992;1185,1989;1946,1989;3441,1989;4440,1989" o:connectangles="0,0,0,0,0,0,0,0,0,0,0,0,0,0,0,0,0,0,0,0,0,0"/>
                </v:shape>
                <v:shape id="Freeform 136" o:spid="_x0000_s1049" style="position:absolute;left:2382;top:1045;width:301;height:5435;visibility:visible;mso-wrap-style:square;v-text-anchor:top" coordsize="301,5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" path="m,l217,313r83,250l300,5435e" filled="f" strokecolor="white" strokeweight=".651mm">
                  <v:path arrowok="t" o:connecttype="custom" o:connectlocs="0,1045;217,1358;300,1608;300,6480" o:connectangles="0,0,0,0"/>
                </v:shape>
                <v:shape id="AutoShape 135" o:spid="_x0000_s1050" style="position:absolute;left:760;top:3993;width:1923;height:38;visibility:visible;mso-wrap-style:square;v-text-anchor:top" coordsize="192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" path="m133,l,,,37r133,l133,xm1923,l1029,r,37l1923,37r,-37xe" stroked="f">
                  <v:path arrowok="t" o:connecttype="custom" o:connectlocs="133,3993;0,3993;0,4030;133,4030;133,3993;1923,3993;1029,3993;1029,4030;1923,4030;1923,3993" o:connectangles="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4" o:spid="_x0000_s1051" type="#_x0000_t75" style="position:absolute;left:2745;top:4281;width:673;height: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">
                  <v:imagedata r:id="rId20" o:title=""/>
                </v:shape>
                <v:shape id="Picture 133" o:spid="_x0000_s1052" type="#_x0000_t75" style="position:absolute;left:2176;top:2793;width:293;height: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">
                  <v:imagedata r:id="rId21" o:title=""/>
                </v:shape>
                <v:shape id="AutoShape 132" o:spid="_x0000_s1053" style="position:absolute;left:882;top:1971;width:1939;height:4206;visibility:visible;mso-wrap-style:square;v-text-anchor:top" coordsize="1939,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" path="m767,l,,,210r767,l767,xm1925,135r-209,l1716,968r209,l1925,135xm1938,3284r-209,l1729,4206r209,l1938,3284xe" fillcolor="#f7f3f0" stroked="f">
                  <v:path arrowok="t" o:connecttype="custom" o:connectlocs="767,1972;0,1972;0,2182;767,2182;767,1972;1925,2107;1716,2107;1716,2940;1925,2940;1925,2107;1938,5256;1729,5256;1729,6178;1938,6178;1938,5256" o:connectangles="0,0,0,0,0,0,0,0,0,0,0,0,0,0,0"/>
                </v:shape>
                <v:shape id="Freeform 131" o:spid="_x0000_s1054" style="position:absolute;left:4212;top:2288;width:292;height:147;visibility:visible;mso-wrap-style:square;v-text-anchor:top" coordsize="292,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" path="m291,146l,146,145,,291,146xe" fillcolor="#bcbec0" stroked="f">
                  <v:path arrowok="t" o:connecttype="custom" o:connectlocs="291,2435;0,2435;145,2289;291,2435" o:connectangles="0,0,0,0"/>
                </v:shape>
                <v:shape id="Text Box 130" o:spid="_x0000_s1055" type="#_x0000_t202" style="position:absolute;left:2932;top:1361;width:1029;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dXAwgAAANwAAAAPAAAAZHJzL2Rvd25yZXYueG1sRE9Na8JA&#10;EL0L/Q/LFLzppiJ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AXEdXAwgAAANwAAAAPAAAA&#10;AAAAAAAAAAAAAAcCAABkcnMvZG93bnJldi54bWxQSwUGAAAAAAMAAwC3AAAA9gIAAAAA&#10;" filled="f" stroked="f">
                  <v:textbox inset="0,0,0,0">
                    <w:txbxContent>
                      <w:p w14:paraId="4B5109B8" w14:textId="77777777" w:rsidR="00461EC0" w:rsidRDefault="008A7CF4">
                        <w:pPr>
                          <w:ind w:right="6" w:firstLine="111"/>
                          <w:rPr>
                            <w:rFonts w:ascii="Verdana"/>
                            <w:b/>
                            <w:sz w:val="11"/>
                          </w:rPr>
                        </w:pPr>
                        <w:r>
                          <w:rPr>
                            <w:rFonts w:ascii="Verdana"/>
                            <w:b/>
                            <w:color w:val="1B75BC"/>
                            <w:w w:val="95"/>
                            <w:sz w:val="11"/>
                          </w:rPr>
                          <w:t xml:space="preserve">GOLF COURSE </w:t>
                        </w:r>
                        <w:r>
                          <w:rPr>
                            <w:rFonts w:ascii="Verdana"/>
                            <w:b/>
                            <w:color w:val="1B75BC"/>
                            <w:w w:val="85"/>
                            <w:sz w:val="11"/>
                          </w:rPr>
                          <w:t>AND SUBDIVISION</w:t>
                        </w:r>
                      </w:p>
                    </w:txbxContent>
                  </v:textbox>
                </v:shape>
                <v:shape id="Text Box 129" o:spid="_x0000_s1056" type="#_x0000_t202" style="position:absolute;left:916;top:2007;width:735;height: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29033724" w14:textId="77777777" w:rsidR="00461EC0" w:rsidRDefault="008A7CF4">
                        <w:pPr>
                          <w:rPr>
                            <w:rFonts w:ascii="Verdana"/>
                            <w:b/>
                            <w:sz w:val="11"/>
                          </w:rPr>
                        </w:pPr>
                        <w:r>
                          <w:rPr>
                            <w:rFonts w:ascii="Verdana"/>
                            <w:b/>
                            <w:color w:val="58595B"/>
                            <w:w w:val="90"/>
                            <w:sz w:val="11"/>
                          </w:rPr>
                          <w:t>E.</w:t>
                        </w:r>
                        <w:r>
                          <w:rPr>
                            <w:rFonts w:ascii="Verdana"/>
                            <w:b/>
                            <w:color w:val="58595B"/>
                            <w:spacing w:val="-16"/>
                            <w:w w:val="90"/>
                            <w:sz w:val="11"/>
                          </w:rPr>
                          <w:t xml:space="preserve"> </w:t>
                        </w:r>
                        <w:r>
                          <w:rPr>
                            <w:rFonts w:ascii="Verdana"/>
                            <w:b/>
                            <w:color w:val="58595B"/>
                            <w:w w:val="90"/>
                            <w:sz w:val="11"/>
                          </w:rPr>
                          <w:t>Jewell</w:t>
                        </w:r>
                        <w:r>
                          <w:rPr>
                            <w:rFonts w:ascii="Verdana"/>
                            <w:b/>
                            <w:color w:val="58595B"/>
                            <w:spacing w:val="-19"/>
                            <w:w w:val="90"/>
                            <w:sz w:val="11"/>
                          </w:rPr>
                          <w:t xml:space="preserve"> </w:t>
                        </w:r>
                        <w:r>
                          <w:rPr>
                            <w:rFonts w:ascii="Verdana"/>
                            <w:b/>
                            <w:color w:val="58595B"/>
                            <w:spacing w:val="-3"/>
                            <w:w w:val="90"/>
                            <w:sz w:val="11"/>
                          </w:rPr>
                          <w:t>Ave.</w:t>
                        </w:r>
                      </w:p>
                    </w:txbxContent>
                  </v:textbox>
                </v:shape>
                <v:shape id="Text Box 128" o:spid="_x0000_s1057" type="#_x0000_t202" style="position:absolute;left:4236;top:2408;width:26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uQp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AJwuQpxQAAANwAAAAP&#10;AAAAAAAAAAAAAAAAAAcCAABkcnMvZG93bnJldi54bWxQSwUGAAAAAAMAAwC3AAAA+QIAAAAA&#10;" filled="f" stroked="f">
                  <v:textbox inset="0,0,0,0">
                    <w:txbxContent>
                      <w:p w14:paraId="3F3A5FAB" w14:textId="77777777" w:rsidR="00461EC0" w:rsidRDefault="008A7CF4">
                        <w:pPr>
                          <w:spacing w:before="3"/>
                          <w:rPr>
                            <w:rFonts w:ascii="Verdana"/>
                            <w:b/>
                            <w:sz w:val="31"/>
                          </w:rPr>
                        </w:pPr>
                        <w:r>
                          <w:rPr>
                            <w:rFonts w:ascii="Verdana"/>
                            <w:b/>
                            <w:color w:val="A7A9AC"/>
                            <w:w w:val="92"/>
                            <w:sz w:val="31"/>
                          </w:rPr>
                          <w:t>N</w:t>
                        </w:r>
                      </w:p>
                    </w:txbxContent>
                  </v:textbox>
                </v:shape>
                <v:shape id="Text Box 127" o:spid="_x0000_s1058" type="#_x0000_t202" style="position:absolute;left:911;top:2787;width:887;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GywgAAANwAAAAPAAAAZHJzL2Rvd25yZXYueG1sRE9Ni8Iw&#10;EL0v+B/CLHhb0xWR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BmjkGywgAAANwAAAAPAAAA&#10;AAAAAAAAAAAAAAcCAABkcnMvZG93bnJldi54bWxQSwUGAAAAAAMAAwC3AAAA9gIAAAAA&#10;" filled="f" stroked="f">
                  <v:textbox inset="0,0,0,0">
                    <w:txbxContent>
                      <w:p w14:paraId="4BA64036" w14:textId="77777777" w:rsidR="00461EC0" w:rsidRDefault="008A7CF4">
                        <w:pPr>
                          <w:ind w:right="18" w:hanging="31"/>
                          <w:jc w:val="center"/>
                          <w:rPr>
                            <w:rFonts w:ascii="Verdana"/>
                            <w:b/>
                            <w:sz w:val="11"/>
                          </w:rPr>
                        </w:pPr>
                        <w:r>
                          <w:rPr>
                            <w:rFonts w:ascii="Verdana"/>
                            <w:b/>
                            <w:color w:val="1B75BC"/>
                            <w:sz w:val="11"/>
                          </w:rPr>
                          <w:t xml:space="preserve">PLAINS </w:t>
                        </w:r>
                        <w:r>
                          <w:rPr>
                            <w:rFonts w:ascii="Verdana"/>
                            <w:b/>
                            <w:color w:val="1B75BC"/>
                            <w:spacing w:val="-3"/>
                            <w:w w:val="90"/>
                            <w:sz w:val="11"/>
                          </w:rPr>
                          <w:t xml:space="preserve">CONSERVATION </w:t>
                        </w:r>
                        <w:r>
                          <w:rPr>
                            <w:rFonts w:ascii="Verdana"/>
                            <w:b/>
                            <w:color w:val="1B75BC"/>
                            <w:sz w:val="11"/>
                          </w:rPr>
                          <w:t>CENTER</w:t>
                        </w:r>
                      </w:p>
                    </w:txbxContent>
                  </v:textbox>
                </v:shape>
                <v:shape id="Text Box 126" o:spid="_x0000_s1059" type="#_x0000_t202" style="position:absolute;left:3424;top:3173;width:1102;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71EBD44B" w14:textId="77777777" w:rsidR="00461EC0" w:rsidRDefault="008A7CF4">
                        <w:pPr>
                          <w:ind w:left="128" w:right="11" w:hanging="129"/>
                          <w:rPr>
                            <w:rFonts w:ascii="Verdana"/>
                            <w:b/>
                            <w:sz w:val="11"/>
                          </w:rPr>
                        </w:pPr>
                        <w:r>
                          <w:rPr>
                            <w:rFonts w:ascii="Verdana"/>
                            <w:b/>
                            <w:color w:val="1B75BC"/>
                            <w:w w:val="90"/>
                            <w:sz w:val="11"/>
                          </w:rPr>
                          <w:t xml:space="preserve">DENVER </w:t>
                        </w:r>
                        <w:r>
                          <w:rPr>
                            <w:rFonts w:ascii="Verdana"/>
                            <w:b/>
                            <w:color w:val="1B75BC"/>
                            <w:spacing w:val="-4"/>
                            <w:w w:val="90"/>
                            <w:sz w:val="11"/>
                          </w:rPr>
                          <w:t xml:space="preserve">ARAPAHOE </w:t>
                        </w:r>
                        <w:r>
                          <w:rPr>
                            <w:rFonts w:ascii="Verdana"/>
                            <w:b/>
                            <w:color w:val="1B75BC"/>
                            <w:w w:val="95"/>
                            <w:sz w:val="11"/>
                          </w:rPr>
                          <w:t>DISPOSAL SITE</w:t>
                        </w:r>
                      </w:p>
                    </w:txbxContent>
                  </v:textbox>
                </v:shape>
                <v:shape id="Text Box 125" o:spid="_x0000_s1060" type="#_x0000_t202" style="position:absolute;left:919;top:3937;width:874;height: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41A85890" w14:textId="77777777" w:rsidR="00461EC0" w:rsidRDefault="008A7CF4">
                        <w:pPr>
                          <w:rPr>
                            <w:rFonts w:ascii="Verdana"/>
                            <w:b/>
                            <w:sz w:val="11"/>
                          </w:rPr>
                        </w:pPr>
                        <w:r>
                          <w:rPr>
                            <w:rFonts w:ascii="Verdana"/>
                            <w:b/>
                            <w:color w:val="58595B"/>
                            <w:w w:val="90"/>
                            <w:sz w:val="11"/>
                          </w:rPr>
                          <w:t>E.</w:t>
                        </w:r>
                        <w:r>
                          <w:rPr>
                            <w:rFonts w:ascii="Verdana"/>
                            <w:b/>
                            <w:color w:val="58595B"/>
                            <w:spacing w:val="-16"/>
                            <w:w w:val="90"/>
                            <w:sz w:val="11"/>
                          </w:rPr>
                          <w:t xml:space="preserve"> </w:t>
                        </w:r>
                        <w:r>
                          <w:rPr>
                            <w:rFonts w:ascii="Verdana"/>
                            <w:b/>
                            <w:color w:val="58595B"/>
                            <w:w w:val="90"/>
                            <w:sz w:val="11"/>
                          </w:rPr>
                          <w:t>Hampden</w:t>
                        </w:r>
                        <w:r>
                          <w:rPr>
                            <w:rFonts w:ascii="Verdana"/>
                            <w:b/>
                            <w:color w:val="58595B"/>
                            <w:spacing w:val="-20"/>
                            <w:w w:val="90"/>
                            <w:sz w:val="11"/>
                          </w:rPr>
                          <w:t xml:space="preserve"> </w:t>
                        </w:r>
                        <w:r>
                          <w:rPr>
                            <w:rFonts w:ascii="Verdana"/>
                            <w:b/>
                            <w:color w:val="58595B"/>
                            <w:spacing w:val="-4"/>
                            <w:w w:val="90"/>
                            <w:sz w:val="11"/>
                          </w:rPr>
                          <w:t>Ave</w:t>
                        </w:r>
                      </w:p>
                    </w:txbxContent>
                  </v:textbox>
                </v:shape>
                <v:shape id="Text Box 124" o:spid="_x0000_s1061" type="#_x0000_t202" style="position:absolute;left:1016;top:4966;width:733;height: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0UewwAAANwAAAAPAAAAZHJzL2Rvd25yZXYueG1sRE9Na8JA&#10;EL0X+h+WKfTWbBQq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7fNFHsMAAADcAAAADwAA&#10;AAAAAAAAAAAAAAAHAgAAZHJzL2Rvd25yZXYueG1sUEsFBgAAAAADAAMAtwAAAPcCAAAAAA==&#10;" filled="f" stroked="f">
                  <v:textbox inset="0,0,0,0">
                    <w:txbxContent>
                      <w:p w14:paraId="136F1C6D" w14:textId="77777777" w:rsidR="00461EC0" w:rsidRDefault="008A7CF4">
                        <w:pPr>
                          <w:rPr>
                            <w:rFonts w:ascii="Verdana"/>
                            <w:b/>
                            <w:sz w:val="11"/>
                          </w:rPr>
                        </w:pPr>
                        <w:r>
                          <w:rPr>
                            <w:rFonts w:ascii="Verdana"/>
                            <w:b/>
                            <w:color w:val="58595B"/>
                            <w:w w:val="90"/>
                            <w:sz w:val="11"/>
                          </w:rPr>
                          <w:t>E.</w:t>
                        </w:r>
                        <w:r>
                          <w:rPr>
                            <w:rFonts w:ascii="Verdana"/>
                            <w:b/>
                            <w:color w:val="58595B"/>
                            <w:spacing w:val="-14"/>
                            <w:w w:val="90"/>
                            <w:sz w:val="11"/>
                          </w:rPr>
                          <w:t xml:space="preserve"> </w:t>
                        </w:r>
                        <w:r>
                          <w:rPr>
                            <w:rFonts w:ascii="Verdana"/>
                            <w:b/>
                            <w:color w:val="58595B"/>
                            <w:w w:val="90"/>
                            <w:sz w:val="11"/>
                          </w:rPr>
                          <w:t>Quincy</w:t>
                        </w:r>
                        <w:r>
                          <w:rPr>
                            <w:rFonts w:ascii="Verdana"/>
                            <w:b/>
                            <w:color w:val="58595B"/>
                            <w:spacing w:val="-18"/>
                            <w:w w:val="90"/>
                            <w:sz w:val="11"/>
                          </w:rPr>
                          <w:t xml:space="preserve"> </w:t>
                        </w:r>
                        <w:r>
                          <w:rPr>
                            <w:rFonts w:ascii="Verdana"/>
                            <w:b/>
                            <w:color w:val="58595B"/>
                            <w:spacing w:val="-4"/>
                            <w:w w:val="90"/>
                            <w:sz w:val="11"/>
                          </w:rPr>
                          <w:t>Ave</w:t>
                        </w:r>
                      </w:p>
                    </w:txbxContent>
                  </v:textbox>
                </v:shape>
                <v:shape id="Text Box 123" o:spid="_x0000_s1062" type="#_x0000_t202" style="position:absolute;left:3596;top:5264;width:1127;height: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CFwwAAANwAAAAPAAAAZHJzL2Rvd25yZXYueG1sRE9Na8JA&#10;EL0X/A/LCL3VjS0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gr/ghcMAAADcAAAADwAA&#10;AAAAAAAAAAAAAAAHAgAAZHJzL2Rvd25yZXYueG1sUEsFBgAAAAADAAMAtwAAAPcCAAAAAA==&#10;" filled="f" stroked="f">
                  <v:textbox inset="0,0,0,0">
                    <w:txbxContent>
                      <w:p w14:paraId="731CDD16" w14:textId="77777777" w:rsidR="00461EC0" w:rsidRDefault="008A7CF4">
                        <w:pPr>
                          <w:ind w:left="149" w:right="-2" w:hanging="150"/>
                          <w:rPr>
                            <w:rFonts w:ascii="Verdana"/>
                            <w:b/>
                            <w:sz w:val="11"/>
                          </w:rPr>
                        </w:pPr>
                        <w:r>
                          <w:rPr>
                            <w:rFonts w:ascii="Verdana"/>
                            <w:b/>
                            <w:color w:val="1B75BC"/>
                            <w:w w:val="90"/>
                            <w:sz w:val="11"/>
                          </w:rPr>
                          <w:t xml:space="preserve">ARAPAHOE COUNTY </w:t>
                        </w:r>
                        <w:r>
                          <w:rPr>
                            <w:rFonts w:ascii="Verdana"/>
                            <w:b/>
                            <w:color w:val="1B75BC"/>
                            <w:w w:val="95"/>
                            <w:sz w:val="11"/>
                          </w:rPr>
                          <w:t>FAIRGROUNDS</w:t>
                        </w:r>
                      </w:p>
                    </w:txbxContent>
                  </v:textbox>
                </v:shape>
                <w10:wrap anchorx="page"/>
              </v:group>
            </w:pict>
          </mc:Fallback>
        </mc:AlternateContent>
      </w:r>
      <w:r>
        <w:rPr>
          <w:noProof/>
        </w:rPr>
        <mc:AlternateContent>
          <mc:Choice Requires="wps">
            <w:drawing>
              <wp:anchor distT="0" distB="0" distL="114300" distR="114300" simplePos="0" relativeHeight="487169024" behindDoc="1" locked="0" layoutInCell="1" allowOverlap="1" wp14:anchorId="26199C8E" wp14:editId="5C704027">
                <wp:simplePos x="0" y="0"/>
                <wp:positionH relativeFrom="page">
                  <wp:posOffset>3446145</wp:posOffset>
                </wp:positionH>
                <wp:positionV relativeFrom="paragraph">
                  <wp:posOffset>662305</wp:posOffset>
                </wp:positionV>
                <wp:extent cx="0" cy="8087360"/>
                <wp:effectExtent l="0" t="0" r="0" b="0"/>
                <wp:wrapNone/>
                <wp:docPr id="126"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087360"/>
                        </a:xfrm>
                        <a:prstGeom prst="line">
                          <a:avLst/>
                        </a:prstGeom>
                        <a:noFill/>
                        <a:ln w="12700">
                          <a:solidFill>
                            <a:srgbClr val="89A341"/>
                          </a:solidFill>
                          <a:prstDash val="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0AB4C0" id="Line 121" o:spid="_x0000_s1026" style="position:absolute;z-index:-1614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1.35pt,52.15pt" to="271.35pt,6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" strokecolor="#89a341" strokeweight="1pt">
                <v:stroke dashstyle="dot"/>
                <w10:wrap anchorx="page"/>
              </v:line>
            </w:pict>
          </mc:Fallback>
        </mc:AlternateContent>
      </w:r>
      <w:r>
        <w:rPr>
          <w:noProof/>
        </w:rPr>
        <mc:AlternateContent>
          <mc:Choice Requires="wps">
            <w:drawing>
              <wp:anchor distT="0" distB="0" distL="114300" distR="114300" simplePos="0" relativeHeight="15737856" behindDoc="0" locked="0" layoutInCell="1" allowOverlap="1" wp14:anchorId="3F97C542" wp14:editId="108F1B23">
                <wp:simplePos x="0" y="0"/>
                <wp:positionH relativeFrom="page">
                  <wp:posOffset>1647825</wp:posOffset>
                </wp:positionH>
                <wp:positionV relativeFrom="paragraph">
                  <wp:posOffset>1313815</wp:posOffset>
                </wp:positionV>
                <wp:extent cx="111125" cy="553085"/>
                <wp:effectExtent l="0" t="0" r="0" b="0"/>
                <wp:wrapNone/>
                <wp:docPr id="125"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125" cy="553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B33C1" w14:textId="77777777" w:rsidR="00461EC0" w:rsidRDefault="008A7CF4">
                            <w:pPr>
                              <w:spacing w:before="20"/>
                              <w:ind w:left="20"/>
                              <w:rPr>
                                <w:rFonts w:ascii="Verdana"/>
                                <w:b/>
                                <w:sz w:val="11"/>
                              </w:rPr>
                            </w:pPr>
                            <w:r>
                              <w:rPr>
                                <w:rFonts w:ascii="Verdana"/>
                                <w:b/>
                                <w:color w:val="58595B"/>
                                <w:w w:val="95"/>
                                <w:sz w:val="11"/>
                              </w:rPr>
                              <w:t>S.</w:t>
                            </w:r>
                            <w:r>
                              <w:rPr>
                                <w:rFonts w:ascii="Verdana"/>
                                <w:b/>
                                <w:color w:val="58595B"/>
                                <w:spacing w:val="-23"/>
                                <w:w w:val="95"/>
                                <w:sz w:val="11"/>
                              </w:rPr>
                              <w:t xml:space="preserve"> </w:t>
                            </w:r>
                            <w:r>
                              <w:rPr>
                                <w:rFonts w:ascii="Verdana"/>
                                <w:b/>
                                <w:color w:val="58595B"/>
                                <w:w w:val="95"/>
                                <w:sz w:val="11"/>
                              </w:rPr>
                              <w:t>Gun</w:t>
                            </w:r>
                            <w:r>
                              <w:rPr>
                                <w:rFonts w:ascii="Verdana"/>
                                <w:b/>
                                <w:color w:val="58595B"/>
                                <w:spacing w:val="-21"/>
                                <w:w w:val="95"/>
                                <w:sz w:val="11"/>
                              </w:rPr>
                              <w:t xml:space="preserve"> </w:t>
                            </w:r>
                            <w:r>
                              <w:rPr>
                                <w:rFonts w:ascii="Verdana"/>
                                <w:b/>
                                <w:color w:val="58595B"/>
                                <w:w w:val="95"/>
                                <w:sz w:val="11"/>
                              </w:rPr>
                              <w:t>Club</w:t>
                            </w:r>
                            <w:r>
                              <w:rPr>
                                <w:rFonts w:ascii="Verdana"/>
                                <w:b/>
                                <w:color w:val="58595B"/>
                                <w:spacing w:val="-21"/>
                                <w:w w:val="95"/>
                                <w:sz w:val="11"/>
                              </w:rPr>
                              <w:t xml:space="preserve"> </w:t>
                            </w:r>
                            <w:r>
                              <w:rPr>
                                <w:rFonts w:ascii="Verdana"/>
                                <w:b/>
                                <w:color w:val="58595B"/>
                                <w:w w:val="95"/>
                                <w:sz w:val="11"/>
                              </w:rPr>
                              <w:t>Rd.</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97C542" id="Text Box 120" o:spid="_x0000_s1063" type="#_x0000_t202" style="position:absolute;left:0;text-align:left;margin-left:129.75pt;margin-top:103.45pt;width:8.75pt;height:43.55pt;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" filled="f" stroked="f">
                <v:textbox style="layout-flow:vertical;mso-layout-flow-alt:bottom-to-top" inset="0,0,0,0">
                  <w:txbxContent>
                    <w:p w14:paraId="6EDB33C1" w14:textId="77777777" w:rsidR="00461EC0" w:rsidRDefault="008A7CF4">
                      <w:pPr>
                        <w:spacing w:before="20"/>
                        <w:ind w:left="20"/>
                        <w:rPr>
                          <w:rFonts w:ascii="Verdana"/>
                          <w:b/>
                          <w:sz w:val="11"/>
                        </w:rPr>
                      </w:pPr>
                      <w:r>
                        <w:rPr>
                          <w:rFonts w:ascii="Verdana"/>
                          <w:b/>
                          <w:color w:val="58595B"/>
                          <w:w w:val="95"/>
                          <w:sz w:val="11"/>
                        </w:rPr>
                        <w:t>S.</w:t>
                      </w:r>
                      <w:r>
                        <w:rPr>
                          <w:rFonts w:ascii="Verdana"/>
                          <w:b/>
                          <w:color w:val="58595B"/>
                          <w:spacing w:val="-23"/>
                          <w:w w:val="95"/>
                          <w:sz w:val="11"/>
                        </w:rPr>
                        <w:t xml:space="preserve"> </w:t>
                      </w:r>
                      <w:r>
                        <w:rPr>
                          <w:rFonts w:ascii="Verdana"/>
                          <w:b/>
                          <w:color w:val="58595B"/>
                          <w:w w:val="95"/>
                          <w:sz w:val="11"/>
                        </w:rPr>
                        <w:t>Gun</w:t>
                      </w:r>
                      <w:r>
                        <w:rPr>
                          <w:rFonts w:ascii="Verdana"/>
                          <w:b/>
                          <w:color w:val="58595B"/>
                          <w:spacing w:val="-21"/>
                          <w:w w:val="95"/>
                          <w:sz w:val="11"/>
                        </w:rPr>
                        <w:t xml:space="preserve"> </w:t>
                      </w:r>
                      <w:r>
                        <w:rPr>
                          <w:rFonts w:ascii="Verdana"/>
                          <w:b/>
                          <w:color w:val="58595B"/>
                          <w:w w:val="95"/>
                          <w:sz w:val="11"/>
                        </w:rPr>
                        <w:t>Club</w:t>
                      </w:r>
                      <w:r>
                        <w:rPr>
                          <w:rFonts w:ascii="Verdana"/>
                          <w:b/>
                          <w:color w:val="58595B"/>
                          <w:spacing w:val="-21"/>
                          <w:w w:val="95"/>
                          <w:sz w:val="11"/>
                        </w:rPr>
                        <w:t xml:space="preserve"> </w:t>
                      </w:r>
                      <w:r>
                        <w:rPr>
                          <w:rFonts w:ascii="Verdana"/>
                          <w:b/>
                          <w:color w:val="58595B"/>
                          <w:w w:val="95"/>
                          <w:sz w:val="11"/>
                        </w:rPr>
                        <w:t>Rd.</w:t>
                      </w:r>
                    </w:p>
                  </w:txbxContent>
                </v:textbox>
                <w10:wrap anchorx="page"/>
              </v:shape>
            </w:pict>
          </mc:Fallback>
        </mc:AlternateContent>
      </w:r>
      <w:r w:rsidR="008A7CF4">
        <w:rPr>
          <w:color w:val="6D6E71"/>
          <w:w w:val="105"/>
        </w:rPr>
        <w:t>LOCATION &amp; CONTAINMENT REMEDY MAPS</w:t>
      </w:r>
    </w:p>
    <w:p w14:paraId="5409E977" w14:textId="70E390B8" w:rsidR="00461EC0" w:rsidRDefault="00DB37CC">
      <w:pPr>
        <w:pStyle w:val="BodyText"/>
        <w:spacing w:before="8"/>
        <w:rPr>
          <w:rFonts w:ascii="Calibri"/>
          <w:b/>
          <w:sz w:val="18"/>
        </w:rPr>
      </w:pPr>
      <w:r w:rsidRPr="00DB37CC">
        <w:rPr>
          <w:rFonts w:ascii="Calibri"/>
          <w:b/>
          <w:noProof/>
        </w:rPr>
        <w:drawing>
          <wp:anchor distT="0" distB="0" distL="114300" distR="114300" simplePos="0" relativeHeight="487606784" behindDoc="0" locked="0" layoutInCell="1" allowOverlap="1" wp14:anchorId="7A1F5050" wp14:editId="32ACB01A">
            <wp:simplePos x="0" y="0"/>
            <wp:positionH relativeFrom="margin">
              <wp:align>right</wp:align>
            </wp:positionH>
            <wp:positionV relativeFrom="paragraph">
              <wp:posOffset>192405</wp:posOffset>
            </wp:positionV>
            <wp:extent cx="4137660" cy="6642100"/>
            <wp:effectExtent l="0" t="0" r="0" b="6350"/>
            <wp:wrapTopAndBottom/>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37660" cy="664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7F5D">
        <w:rPr>
          <w:noProof/>
        </w:rPr>
        <mc:AlternateContent>
          <mc:Choice Requires="wps">
            <w:drawing>
              <wp:anchor distT="0" distB="0" distL="0" distR="0" simplePos="0" relativeHeight="487591936" behindDoc="1" locked="0" layoutInCell="1" allowOverlap="1" wp14:anchorId="3C774E5E" wp14:editId="04D8C691">
                <wp:simplePos x="0" y="0"/>
                <wp:positionH relativeFrom="page">
                  <wp:posOffset>3446145</wp:posOffset>
                </wp:positionH>
                <wp:positionV relativeFrom="paragraph">
                  <wp:posOffset>175895</wp:posOffset>
                </wp:positionV>
                <wp:extent cx="1270" cy="1270"/>
                <wp:effectExtent l="0" t="0" r="0" b="0"/>
                <wp:wrapTopAndBottom/>
                <wp:docPr id="124" name="Freeform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270"/>
                        </a:xfrm>
                        <a:custGeom>
                          <a:avLst/>
                          <a:gdLst/>
                          <a:ahLst/>
                          <a:cxnLst>
                            <a:cxn ang="0">
                              <a:pos x="0" y="0"/>
                            </a:cxn>
                            <a:cxn ang="0">
                              <a:pos x="0" y="0"/>
                            </a:cxn>
                          </a:cxnLst>
                          <a:rect l="0" t="0" r="r" b="b"/>
                          <a:pathLst>
                            <a:path>
                              <a:moveTo>
                                <a:pt x="0" y="0"/>
                              </a:moveTo>
                              <a:lnTo>
                                <a:pt x="0" y="0"/>
                              </a:lnTo>
                            </a:path>
                          </a:pathLst>
                        </a:custGeom>
                        <a:noFill/>
                        <a:ln w="12700">
                          <a:solidFill>
                            <a:srgbClr val="89A34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7C9142" id="Freeform 119" o:spid="_x0000_s1026" style="position:absolute;margin-left:271.35pt;margin-top:13.85pt;width:.1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" path="m,l,e" filled="f" strokecolor="#89a341" strokeweight="1pt">
                <v:path arrowok="t" o:connecttype="custom" o:connectlocs="0,0;0,0" o:connectangles="0,0"/>
                <w10:wrap type="topAndBottom" anchorx="page"/>
              </v:shape>
            </w:pict>
          </mc:Fallback>
        </mc:AlternateContent>
      </w:r>
    </w:p>
    <w:p w14:paraId="1B4E5A5E" w14:textId="391189E3" w:rsidR="00461EC0" w:rsidRDefault="00461EC0">
      <w:pPr>
        <w:pStyle w:val="BodyText"/>
        <w:rPr>
          <w:rFonts w:ascii="Calibri"/>
          <w:b/>
        </w:rPr>
      </w:pPr>
    </w:p>
    <w:p w14:paraId="27ED7D59" w14:textId="77777777" w:rsidR="00461EC0" w:rsidRDefault="00461EC0">
      <w:pPr>
        <w:pStyle w:val="BodyText"/>
        <w:rPr>
          <w:rFonts w:ascii="Calibri"/>
          <w:b/>
        </w:rPr>
      </w:pPr>
    </w:p>
    <w:p w14:paraId="7BCA4D93" w14:textId="0186924B" w:rsidR="00461EC0" w:rsidRDefault="00DA7F5D" w:rsidP="00DB37CC">
      <w:pPr>
        <w:pStyle w:val="BodyText"/>
        <w:spacing w:before="1"/>
        <w:rPr>
          <w:rFonts w:ascii="Calibri"/>
          <w:b/>
        </w:rPr>
      </w:pPr>
      <w:r>
        <w:rPr>
          <w:noProof/>
        </w:rPr>
        <mc:AlternateContent>
          <mc:Choice Requires="wpg">
            <w:drawing>
              <wp:anchor distT="0" distB="0" distL="0" distR="0" simplePos="0" relativeHeight="487592448" behindDoc="1" locked="0" layoutInCell="1" allowOverlap="1" wp14:anchorId="48063A60" wp14:editId="0E6F2ACD">
                <wp:simplePos x="0" y="0"/>
                <wp:positionH relativeFrom="page">
                  <wp:posOffset>3471545</wp:posOffset>
                </wp:positionH>
                <wp:positionV relativeFrom="paragraph">
                  <wp:posOffset>149860</wp:posOffset>
                </wp:positionV>
                <wp:extent cx="4104640" cy="12700"/>
                <wp:effectExtent l="0" t="0" r="0" b="0"/>
                <wp:wrapTopAndBottom/>
                <wp:docPr id="12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04640" cy="12700"/>
                          <a:chOff x="5467" y="236"/>
                          <a:chExt cx="6464" cy="20"/>
                        </a:xfrm>
                      </wpg:grpSpPr>
                      <wps:wsp>
                        <wps:cNvPr id="122" name="Line 118"/>
                        <wps:cNvCnPr>
                          <a:cxnSpLocks noChangeShapeType="1"/>
                        </wps:cNvCnPr>
                        <wps:spPr bwMode="auto">
                          <a:xfrm>
                            <a:off x="5506" y="246"/>
                            <a:ext cx="6404" cy="0"/>
                          </a:xfrm>
                          <a:prstGeom prst="line">
                            <a:avLst/>
                          </a:prstGeom>
                          <a:noFill/>
                          <a:ln w="12700">
                            <a:solidFill>
                              <a:srgbClr val="89A341"/>
                            </a:solidFill>
                            <a:prstDash val="dot"/>
                            <a:round/>
                            <a:headEnd/>
                            <a:tailEnd/>
                          </a:ln>
                          <a:extLst>
                            <a:ext uri="{909E8E84-426E-40DD-AFC4-6F175D3DCCD1}">
                              <a14:hiddenFill xmlns:a14="http://schemas.microsoft.com/office/drawing/2010/main">
                                <a:noFill/>
                              </a14:hiddenFill>
                            </a:ext>
                          </a:extLst>
                        </wps:spPr>
                        <wps:bodyPr/>
                      </wps:wsp>
                      <wps:wsp>
                        <wps:cNvPr id="123" name="AutoShape 117"/>
                        <wps:cNvSpPr>
                          <a:spLocks/>
                        </wps:cNvSpPr>
                        <wps:spPr bwMode="auto">
                          <a:xfrm>
                            <a:off x="5466" y="246"/>
                            <a:ext cx="6464" cy="2"/>
                          </a:xfrm>
                          <a:custGeom>
                            <a:avLst/>
                            <a:gdLst>
                              <a:gd name="T0" fmla="+- 0 5467 5467"/>
                              <a:gd name="T1" fmla="*/ T0 w 6464"/>
                              <a:gd name="T2" fmla="+- 0 5467 5467"/>
                              <a:gd name="T3" fmla="*/ T2 w 6464"/>
                              <a:gd name="T4" fmla="+- 0 11930 5467"/>
                              <a:gd name="T5" fmla="*/ T4 w 6464"/>
                              <a:gd name="T6" fmla="+- 0 11930 5467"/>
                              <a:gd name="T7" fmla="*/ T6 w 6464"/>
                            </a:gdLst>
                            <a:ahLst/>
                            <a:cxnLst>
                              <a:cxn ang="0">
                                <a:pos x="T1" y="0"/>
                              </a:cxn>
                              <a:cxn ang="0">
                                <a:pos x="T3" y="0"/>
                              </a:cxn>
                              <a:cxn ang="0">
                                <a:pos x="T5" y="0"/>
                              </a:cxn>
                              <a:cxn ang="0">
                                <a:pos x="T7" y="0"/>
                              </a:cxn>
                            </a:cxnLst>
                            <a:rect l="0" t="0" r="r" b="b"/>
                            <a:pathLst>
                              <a:path w="6464">
                                <a:moveTo>
                                  <a:pt x="0" y="0"/>
                                </a:moveTo>
                                <a:lnTo>
                                  <a:pt x="0" y="0"/>
                                </a:lnTo>
                                <a:moveTo>
                                  <a:pt x="6463" y="0"/>
                                </a:moveTo>
                                <a:lnTo>
                                  <a:pt x="6463" y="0"/>
                                </a:lnTo>
                              </a:path>
                            </a:pathLst>
                          </a:custGeom>
                          <a:noFill/>
                          <a:ln w="12700">
                            <a:solidFill>
                              <a:srgbClr val="89A34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0835AF" id="Group 116" o:spid="_x0000_s1026" style="position:absolute;margin-left:273.35pt;margin-top:11.8pt;width:323.2pt;height:1pt;z-index:-15724032;mso-wrap-distance-left:0;mso-wrap-distance-right:0;mso-position-horizontal-relative:page" coordorigin="5467,236" coordsize="646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">
                <v:line id="Line 118" o:spid="_x0000_s1027" style="position:absolute;visibility:visible;mso-wrap-style:square" from="5506,246" to="1191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" strokecolor="#89a341" strokeweight="1pt">
                  <v:stroke dashstyle="dot"/>
                </v:line>
                <v:shape id="AutoShape 117" o:spid="_x0000_s1028" style="position:absolute;left:5466;top:246;width:6464;height:2;visibility:visible;mso-wrap-style:square;v-text-anchor:top" coordsize="6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" path="m,l,m6463,r,e" filled="f" strokecolor="#89a341" strokeweight="1pt">
                  <v:path arrowok="t" o:connecttype="custom" o:connectlocs="0,0;0,0;6463,0;6463,0" o:connectangles="0,0,0,0"/>
                </v:shape>
                <w10:wrap type="topAndBottom" anchorx="page"/>
              </v:group>
            </w:pict>
          </mc:Fallback>
        </mc:AlternateContent>
      </w:r>
    </w:p>
    <w:p w14:paraId="66F82CED" w14:textId="77777777" w:rsidR="00461EC0" w:rsidRDefault="00461EC0">
      <w:pPr>
        <w:pStyle w:val="BodyText"/>
        <w:rPr>
          <w:rFonts w:ascii="Calibri"/>
          <w:b/>
        </w:rPr>
      </w:pPr>
    </w:p>
    <w:p w14:paraId="59E0633A" w14:textId="77777777" w:rsidR="00461EC0" w:rsidRDefault="00461EC0">
      <w:pPr>
        <w:pStyle w:val="BodyText"/>
        <w:rPr>
          <w:rFonts w:ascii="Calibri"/>
          <w:b/>
        </w:rPr>
      </w:pPr>
    </w:p>
    <w:p w14:paraId="104B8DD3" w14:textId="79A78879" w:rsidR="00461EC0" w:rsidRDefault="00DA7F5D">
      <w:pPr>
        <w:pStyle w:val="BodyText"/>
        <w:spacing w:before="8"/>
        <w:rPr>
          <w:rFonts w:ascii="Calibri"/>
          <w:b/>
          <w:sz w:val="17"/>
        </w:rPr>
      </w:pPr>
      <w:r>
        <w:rPr>
          <w:noProof/>
        </w:rPr>
        <mc:AlternateContent>
          <mc:Choice Requires="wps">
            <w:drawing>
              <wp:anchor distT="0" distB="0" distL="0" distR="0" simplePos="0" relativeHeight="487592960" behindDoc="1" locked="0" layoutInCell="1" allowOverlap="1" wp14:anchorId="31FA40A1" wp14:editId="528CABCC">
                <wp:simplePos x="0" y="0"/>
                <wp:positionH relativeFrom="page">
                  <wp:posOffset>3446145</wp:posOffset>
                </wp:positionH>
                <wp:positionV relativeFrom="paragraph">
                  <wp:posOffset>168275</wp:posOffset>
                </wp:positionV>
                <wp:extent cx="1270" cy="1270"/>
                <wp:effectExtent l="0" t="0" r="0" b="0"/>
                <wp:wrapTopAndBottom/>
                <wp:docPr id="120" name="Freeform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270"/>
                        </a:xfrm>
                        <a:custGeom>
                          <a:avLst/>
                          <a:gdLst/>
                          <a:ahLst/>
                          <a:cxnLst>
                            <a:cxn ang="0">
                              <a:pos x="0" y="0"/>
                            </a:cxn>
                            <a:cxn ang="0">
                              <a:pos x="0" y="0"/>
                            </a:cxn>
                          </a:cxnLst>
                          <a:rect l="0" t="0" r="r" b="b"/>
                          <a:pathLst>
                            <a:path>
                              <a:moveTo>
                                <a:pt x="0" y="0"/>
                              </a:moveTo>
                              <a:lnTo>
                                <a:pt x="0" y="0"/>
                              </a:lnTo>
                            </a:path>
                          </a:pathLst>
                        </a:custGeom>
                        <a:noFill/>
                        <a:ln w="12700">
                          <a:solidFill>
                            <a:srgbClr val="89A34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6B50F" id="Freeform 115" o:spid="_x0000_s1026" style="position:absolute;margin-left:271.35pt;margin-top:13.25pt;width:.1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2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" path="m,l,e" filled="f" strokecolor="#89a341" strokeweight="1pt">
                <v:path arrowok="t" o:connecttype="custom" o:connectlocs="0,0;0,0" o:connectangles="0,0"/>
                <w10:wrap type="topAndBottom" anchorx="page"/>
              </v:shape>
            </w:pict>
          </mc:Fallback>
        </mc:AlternateContent>
      </w:r>
    </w:p>
    <w:p w14:paraId="3D8CA4C1" w14:textId="77777777" w:rsidR="00461EC0" w:rsidRDefault="00461EC0">
      <w:pPr>
        <w:rPr>
          <w:rFonts w:ascii="Calibri"/>
          <w:sz w:val="17"/>
        </w:rPr>
        <w:sectPr w:rsidR="00461EC0">
          <w:pgSz w:w="12240" w:h="15840"/>
          <w:pgMar w:top="360" w:right="0" w:bottom="420" w:left="800" w:header="0" w:footer="237" w:gutter="0"/>
          <w:pgNumType w:start="2"/>
          <w:cols w:space="720"/>
        </w:sectPr>
      </w:pPr>
    </w:p>
    <w:p w14:paraId="5799566E" w14:textId="77777777" w:rsidR="00461EC0" w:rsidRDefault="00461EC0">
      <w:pPr>
        <w:pStyle w:val="BodyText"/>
        <w:rPr>
          <w:rFonts w:ascii="Calibri"/>
          <w:b/>
        </w:rPr>
      </w:pPr>
    </w:p>
    <w:p w14:paraId="30959D64" w14:textId="77777777" w:rsidR="00461EC0" w:rsidRDefault="00461EC0">
      <w:pPr>
        <w:rPr>
          <w:rFonts w:ascii="Calibri"/>
        </w:rPr>
        <w:sectPr w:rsidR="00461EC0">
          <w:headerReference w:type="default" r:id="rId23"/>
          <w:pgSz w:w="12240" w:h="15840"/>
          <w:pgMar w:top="1180" w:right="0" w:bottom="420" w:left="800" w:header="370" w:footer="237" w:gutter="0"/>
          <w:cols w:space="720"/>
        </w:sectPr>
      </w:pPr>
    </w:p>
    <w:p w14:paraId="76C3E096" w14:textId="77777777" w:rsidR="00461EC0" w:rsidRDefault="008A7CF4">
      <w:pPr>
        <w:spacing w:before="229"/>
        <w:ind w:left="103"/>
        <w:rPr>
          <w:rFonts w:ascii="Calibri"/>
          <w:b/>
          <w:sz w:val="36"/>
        </w:rPr>
      </w:pPr>
      <w:r>
        <w:rPr>
          <w:rFonts w:ascii="Calibri"/>
          <w:b/>
          <w:color w:val="6D6E71"/>
          <w:w w:val="105"/>
          <w:sz w:val="36"/>
        </w:rPr>
        <w:t>GROUNDWATER MONITORING</w:t>
      </w:r>
    </w:p>
    <w:p w14:paraId="538BE3D6" w14:textId="77777777" w:rsidR="00461EC0" w:rsidRDefault="008A7CF4" w:rsidP="00481DA2">
      <w:pPr>
        <w:pStyle w:val="BodyText"/>
        <w:spacing w:before="176"/>
        <w:ind w:left="100" w:right="224"/>
      </w:pPr>
      <w:r>
        <w:rPr>
          <w:color w:val="231F20"/>
        </w:rPr>
        <w:t xml:space="preserve">More than </w:t>
      </w:r>
      <w:r>
        <w:rPr>
          <w:color w:val="231F20"/>
          <w:spacing w:val="2"/>
        </w:rPr>
        <w:t xml:space="preserve">500 </w:t>
      </w:r>
      <w:r>
        <w:rPr>
          <w:color w:val="231F20"/>
        </w:rPr>
        <w:t xml:space="preserve">monitoring wells extending into both shallow and deep aquifers have been </w:t>
      </w:r>
      <w:r>
        <w:rPr>
          <w:color w:val="231F20"/>
          <w:spacing w:val="2"/>
        </w:rPr>
        <w:t xml:space="preserve">installed </w:t>
      </w:r>
      <w:r>
        <w:rPr>
          <w:color w:val="231F20"/>
        </w:rPr>
        <w:t xml:space="preserve">within and outside the site to ensure </w:t>
      </w:r>
      <w:r>
        <w:rPr>
          <w:color w:val="231F20"/>
          <w:spacing w:val="2"/>
        </w:rPr>
        <w:t xml:space="preserve">the community </w:t>
      </w:r>
      <w:r>
        <w:rPr>
          <w:color w:val="231F20"/>
        </w:rPr>
        <w:t xml:space="preserve">is protected. Well inspections are a routine part of </w:t>
      </w:r>
      <w:r>
        <w:rPr>
          <w:color w:val="231F20"/>
          <w:spacing w:val="2"/>
        </w:rPr>
        <w:t xml:space="preserve">the </w:t>
      </w:r>
      <w:r>
        <w:rPr>
          <w:color w:val="231F20"/>
        </w:rPr>
        <w:t xml:space="preserve">monitoring program. </w:t>
      </w:r>
      <w:r>
        <w:rPr>
          <w:color w:val="231F20"/>
          <w:spacing w:val="2"/>
        </w:rPr>
        <w:t xml:space="preserve">Data </w:t>
      </w:r>
      <w:r>
        <w:rPr>
          <w:color w:val="231F20"/>
        </w:rPr>
        <w:t xml:space="preserve">shows that the monitoring system continues </w:t>
      </w:r>
      <w:r>
        <w:rPr>
          <w:color w:val="231F20"/>
          <w:spacing w:val="-6"/>
        </w:rPr>
        <w:t xml:space="preserve">to </w:t>
      </w:r>
      <w:r>
        <w:rPr>
          <w:color w:val="231F20"/>
        </w:rPr>
        <w:t>be</w:t>
      </w:r>
      <w:r>
        <w:rPr>
          <w:color w:val="231F20"/>
          <w:spacing w:val="4"/>
        </w:rPr>
        <w:t xml:space="preserve"> </w:t>
      </w:r>
      <w:r>
        <w:rPr>
          <w:color w:val="231F20"/>
        </w:rPr>
        <w:t>effective.</w:t>
      </w:r>
    </w:p>
    <w:p w14:paraId="38B060A2" w14:textId="77777777" w:rsidR="00461EC0" w:rsidRDefault="00461EC0" w:rsidP="00481DA2">
      <w:pPr>
        <w:pStyle w:val="BodyText"/>
        <w:spacing w:before="2"/>
        <w:rPr>
          <w:sz w:val="23"/>
        </w:rPr>
      </w:pPr>
    </w:p>
    <w:p w14:paraId="541E33B4" w14:textId="194E0378" w:rsidR="00461EC0" w:rsidRDefault="00787361" w:rsidP="00F54E99">
      <w:pPr>
        <w:pStyle w:val="BodyText"/>
        <w:ind w:left="100" w:right="119"/>
      </w:pPr>
      <w:r>
        <w:rPr>
          <w:color w:val="231F20"/>
        </w:rPr>
        <w:t xml:space="preserve">Groundwater remedy component effectiveness evaluations conducted in 2021 as part of the fourth five-year review determined that the remedial components are effective and achieve objectives.  </w:t>
      </w:r>
      <w:r w:rsidR="008A7CF4">
        <w:rPr>
          <w:color w:val="231F20"/>
        </w:rPr>
        <w:t xml:space="preserve">Specifically, the </w:t>
      </w:r>
      <w:r w:rsidR="008A7CF4">
        <w:rPr>
          <w:color w:val="231F20"/>
          <w:spacing w:val="2"/>
        </w:rPr>
        <w:t xml:space="preserve">slurry </w:t>
      </w:r>
      <w:r w:rsidR="008A7CF4">
        <w:rPr>
          <w:color w:val="231F20"/>
        </w:rPr>
        <w:t xml:space="preserve">wall – a vertical barrier wall made of clay that  prevents groundwater flow – continues to effectively </w:t>
      </w:r>
      <w:r w:rsidR="008A7CF4">
        <w:rPr>
          <w:color w:val="231F20"/>
          <w:spacing w:val="2"/>
        </w:rPr>
        <w:t xml:space="preserve">contain </w:t>
      </w:r>
      <w:r w:rsidR="008A7CF4">
        <w:rPr>
          <w:color w:val="231F20"/>
        </w:rPr>
        <w:t xml:space="preserve">contamination inside the eastern, southern and western limits of the landfill as designed. The North </w:t>
      </w:r>
      <w:r w:rsidR="008A7CF4">
        <w:rPr>
          <w:color w:val="231F20"/>
          <w:spacing w:val="-7"/>
        </w:rPr>
        <w:t xml:space="preserve">Toe </w:t>
      </w:r>
      <w:r w:rsidR="008A7CF4">
        <w:rPr>
          <w:color w:val="231F20"/>
        </w:rPr>
        <w:t xml:space="preserve">Extraction System, which collects and pumps water to </w:t>
      </w:r>
      <w:r w:rsidR="008A7CF4">
        <w:rPr>
          <w:color w:val="231F20"/>
          <w:spacing w:val="2"/>
        </w:rPr>
        <w:t xml:space="preserve">the </w:t>
      </w:r>
      <w:r w:rsidR="008A7CF4">
        <w:rPr>
          <w:color w:val="231F20"/>
        </w:rPr>
        <w:t xml:space="preserve">treatment plant at less than 1 gallon per minute, continues to capture </w:t>
      </w:r>
      <w:r w:rsidR="008A7CF4">
        <w:rPr>
          <w:color w:val="231F20"/>
          <w:spacing w:val="2"/>
        </w:rPr>
        <w:t xml:space="preserve">the </w:t>
      </w:r>
      <w:r w:rsidR="008A7CF4">
        <w:rPr>
          <w:color w:val="231F20"/>
        </w:rPr>
        <w:t xml:space="preserve">most </w:t>
      </w:r>
      <w:r w:rsidR="008A7CF4">
        <w:rPr>
          <w:color w:val="231F20"/>
          <w:spacing w:val="2"/>
        </w:rPr>
        <w:t xml:space="preserve">contaminated </w:t>
      </w:r>
      <w:r w:rsidR="008A7CF4">
        <w:rPr>
          <w:color w:val="231F20"/>
        </w:rPr>
        <w:t xml:space="preserve">groundwater emanating from the landfill. The 960-foot long North </w:t>
      </w:r>
      <w:r w:rsidR="008A7CF4">
        <w:rPr>
          <w:color w:val="231F20"/>
          <w:spacing w:val="2"/>
        </w:rPr>
        <w:t xml:space="preserve">Boundary </w:t>
      </w:r>
      <w:r w:rsidR="008A7CF4">
        <w:rPr>
          <w:color w:val="231F20"/>
        </w:rPr>
        <w:t xml:space="preserve">Barrier Wall (NBBW) located at the north end of </w:t>
      </w:r>
      <w:r w:rsidR="008A7CF4">
        <w:rPr>
          <w:color w:val="231F20"/>
          <w:spacing w:val="2"/>
        </w:rPr>
        <w:t xml:space="preserve">the  </w:t>
      </w:r>
      <w:r w:rsidR="008A7CF4">
        <w:rPr>
          <w:color w:val="231F20"/>
        </w:rPr>
        <w:t>site</w:t>
      </w:r>
      <w:r w:rsidR="008A7CF4">
        <w:rPr>
          <w:color w:val="231F20"/>
          <w:spacing w:val="15"/>
        </w:rPr>
        <w:t xml:space="preserve"> </w:t>
      </w:r>
      <w:r w:rsidR="008A7CF4">
        <w:rPr>
          <w:color w:val="231F20"/>
        </w:rPr>
        <w:t>is</w:t>
      </w:r>
      <w:r w:rsidR="008A7CF4">
        <w:rPr>
          <w:color w:val="231F20"/>
          <w:spacing w:val="15"/>
        </w:rPr>
        <w:t xml:space="preserve"> </w:t>
      </w:r>
      <w:r w:rsidR="008A7CF4">
        <w:rPr>
          <w:color w:val="231F20"/>
        </w:rPr>
        <w:t>the</w:t>
      </w:r>
      <w:r w:rsidR="008A7CF4">
        <w:rPr>
          <w:color w:val="231F20"/>
          <w:spacing w:val="15"/>
        </w:rPr>
        <w:t xml:space="preserve"> </w:t>
      </w:r>
      <w:r w:rsidR="008A7CF4">
        <w:rPr>
          <w:color w:val="231F20"/>
        </w:rPr>
        <w:t>most</w:t>
      </w:r>
      <w:r w:rsidR="008A7CF4">
        <w:rPr>
          <w:color w:val="231F20"/>
          <w:spacing w:val="16"/>
        </w:rPr>
        <w:t xml:space="preserve"> </w:t>
      </w:r>
      <w:r w:rsidR="008A7CF4">
        <w:rPr>
          <w:color w:val="231F20"/>
        </w:rPr>
        <w:t>significant</w:t>
      </w:r>
      <w:r w:rsidR="008A7CF4">
        <w:rPr>
          <w:color w:val="231F20"/>
          <w:spacing w:val="15"/>
        </w:rPr>
        <w:t xml:space="preserve"> </w:t>
      </w:r>
      <w:r w:rsidR="008A7CF4">
        <w:rPr>
          <w:color w:val="231F20"/>
        </w:rPr>
        <w:t>groundwater</w:t>
      </w:r>
      <w:r w:rsidR="008A7CF4">
        <w:rPr>
          <w:color w:val="231F20"/>
          <w:spacing w:val="15"/>
        </w:rPr>
        <w:t xml:space="preserve"> </w:t>
      </w:r>
      <w:r w:rsidR="008A7CF4">
        <w:rPr>
          <w:color w:val="231F20"/>
        </w:rPr>
        <w:t>extraction</w:t>
      </w:r>
      <w:r w:rsidR="008A7CF4">
        <w:rPr>
          <w:color w:val="231F20"/>
          <w:spacing w:val="15"/>
        </w:rPr>
        <w:t xml:space="preserve"> </w:t>
      </w:r>
      <w:r w:rsidR="008A7CF4">
        <w:rPr>
          <w:color w:val="231F20"/>
        </w:rPr>
        <w:t>feature,</w:t>
      </w:r>
      <w:r w:rsidR="008A7CF4">
        <w:rPr>
          <w:color w:val="231F20"/>
          <w:spacing w:val="16"/>
        </w:rPr>
        <w:t xml:space="preserve"> </w:t>
      </w:r>
      <w:r w:rsidR="008A7CF4">
        <w:rPr>
          <w:color w:val="231F20"/>
        </w:rPr>
        <w:t>removing</w:t>
      </w:r>
      <w:r w:rsidR="008A7CF4">
        <w:rPr>
          <w:color w:val="231F20"/>
          <w:spacing w:val="15"/>
        </w:rPr>
        <w:t xml:space="preserve"> </w:t>
      </w:r>
      <w:r w:rsidR="00CA15EE">
        <w:rPr>
          <w:color w:val="231F20"/>
        </w:rPr>
        <w:t>6</w:t>
      </w:r>
      <w:r w:rsidR="00F54E99">
        <w:rPr>
          <w:color w:val="231F20"/>
        </w:rPr>
        <w:t xml:space="preserve"> </w:t>
      </w:r>
      <w:r w:rsidR="008A7CF4">
        <w:rPr>
          <w:color w:val="231F20"/>
        </w:rPr>
        <w:t xml:space="preserve">to </w:t>
      </w:r>
      <w:r w:rsidR="00CA15EE">
        <w:rPr>
          <w:color w:val="231F20"/>
        </w:rPr>
        <w:t xml:space="preserve">10 </w:t>
      </w:r>
      <w:r w:rsidR="008A7CF4">
        <w:rPr>
          <w:color w:val="231F20"/>
        </w:rPr>
        <w:t>gallons per minute, which effectively prevents contamination from migrating offsite.</w:t>
      </w:r>
      <w:r>
        <w:rPr>
          <w:color w:val="231F20"/>
        </w:rPr>
        <w:t xml:space="preserve">  Finally, groundwater extraction in the northwest corner of the site, known as the MW38 area, captures contaminated groundwater flowing through this area and prevents offsite migration.   </w:t>
      </w:r>
    </w:p>
    <w:p w14:paraId="25B26B3E" w14:textId="77777777" w:rsidR="00461EC0" w:rsidRDefault="00461EC0" w:rsidP="00481DA2">
      <w:pPr>
        <w:pStyle w:val="BodyText"/>
        <w:rPr>
          <w:sz w:val="23"/>
        </w:rPr>
      </w:pPr>
    </w:p>
    <w:p w14:paraId="48C8DDC0" w14:textId="77777777" w:rsidR="00461EC0" w:rsidRDefault="008A7CF4" w:rsidP="00481DA2">
      <w:pPr>
        <w:pStyle w:val="BodyText"/>
        <w:ind w:left="100" w:right="1004"/>
      </w:pPr>
      <w:r>
        <w:rPr>
          <w:color w:val="231F20"/>
        </w:rPr>
        <w:t xml:space="preserve">Vertical migration monitoring shows vertical migration wells </w:t>
      </w:r>
      <w:r>
        <w:rPr>
          <w:color w:val="231F20"/>
          <w:spacing w:val="2"/>
        </w:rPr>
        <w:t xml:space="preserve">are   </w:t>
      </w:r>
      <w:r>
        <w:rPr>
          <w:color w:val="231F20"/>
        </w:rPr>
        <w:t>in</w:t>
      </w:r>
      <w:r>
        <w:rPr>
          <w:color w:val="231F20"/>
          <w:spacing w:val="20"/>
        </w:rPr>
        <w:t xml:space="preserve"> </w:t>
      </w:r>
      <w:r>
        <w:rPr>
          <w:color w:val="231F20"/>
        </w:rPr>
        <w:t>compliance</w:t>
      </w:r>
      <w:r>
        <w:rPr>
          <w:color w:val="231F20"/>
          <w:spacing w:val="20"/>
        </w:rPr>
        <w:t xml:space="preserve"> </w:t>
      </w:r>
      <w:r>
        <w:rPr>
          <w:color w:val="231F20"/>
        </w:rPr>
        <w:t>with</w:t>
      </w:r>
      <w:r>
        <w:rPr>
          <w:color w:val="231F20"/>
          <w:spacing w:val="21"/>
        </w:rPr>
        <w:t xml:space="preserve"> </w:t>
      </w:r>
      <w:r>
        <w:rPr>
          <w:color w:val="231F20"/>
        </w:rPr>
        <w:t>groundwater</w:t>
      </w:r>
      <w:r>
        <w:rPr>
          <w:color w:val="231F20"/>
          <w:spacing w:val="20"/>
        </w:rPr>
        <w:t xml:space="preserve"> </w:t>
      </w:r>
      <w:r>
        <w:rPr>
          <w:color w:val="231F20"/>
        </w:rPr>
        <w:t>performance</w:t>
      </w:r>
      <w:r>
        <w:rPr>
          <w:color w:val="231F20"/>
          <w:spacing w:val="20"/>
        </w:rPr>
        <w:t xml:space="preserve"> </w:t>
      </w:r>
      <w:r>
        <w:rPr>
          <w:color w:val="231F20"/>
          <w:spacing w:val="2"/>
        </w:rPr>
        <w:t>standards</w:t>
      </w:r>
      <w:r>
        <w:rPr>
          <w:color w:val="231F20"/>
          <w:spacing w:val="21"/>
        </w:rPr>
        <w:t xml:space="preserve"> </w:t>
      </w:r>
      <w:r>
        <w:rPr>
          <w:color w:val="231F20"/>
        </w:rPr>
        <w:t>and</w:t>
      </w:r>
      <w:r>
        <w:rPr>
          <w:color w:val="231F20"/>
          <w:spacing w:val="20"/>
        </w:rPr>
        <w:t xml:space="preserve"> </w:t>
      </w:r>
      <w:r>
        <w:rPr>
          <w:color w:val="231F20"/>
          <w:spacing w:val="-3"/>
        </w:rPr>
        <w:t>that</w:t>
      </w:r>
    </w:p>
    <w:p w14:paraId="5CEFD961" w14:textId="77777777" w:rsidR="00461EC0" w:rsidRDefault="008A7CF4" w:rsidP="00481DA2">
      <w:pPr>
        <w:pStyle w:val="BodyText"/>
        <w:ind w:left="100"/>
      </w:pPr>
      <w:r>
        <w:rPr>
          <w:color w:val="231F20"/>
        </w:rPr>
        <w:t>contaminated groundwater has not migrated to the deeper aquifers.</w:t>
      </w:r>
    </w:p>
    <w:p w14:paraId="787334C7" w14:textId="77777777" w:rsidR="00461EC0" w:rsidRDefault="00461EC0" w:rsidP="00481DA2">
      <w:pPr>
        <w:pStyle w:val="BodyText"/>
        <w:spacing w:before="10"/>
        <w:rPr>
          <w:sz w:val="27"/>
        </w:rPr>
      </w:pPr>
    </w:p>
    <w:p w14:paraId="76BCAEA0" w14:textId="69B48C7F" w:rsidR="00461EC0" w:rsidRDefault="008A7CF4" w:rsidP="00481DA2">
      <w:pPr>
        <w:pStyle w:val="BodyText"/>
        <w:ind w:left="100" w:right="424"/>
      </w:pPr>
      <w:r>
        <w:rPr>
          <w:color w:val="231F20"/>
        </w:rPr>
        <w:t>There are 60 compliance wells in the network, which are monitored for 29 different chemicals. There are 5</w:t>
      </w:r>
      <w:r w:rsidR="00F506C4">
        <w:rPr>
          <w:color w:val="231F20"/>
        </w:rPr>
        <w:t>2</w:t>
      </w:r>
      <w:r>
        <w:rPr>
          <w:color w:val="231F20"/>
        </w:rPr>
        <w:t xml:space="preserve"> wells in compliance or potentially   in compliance, and </w:t>
      </w:r>
      <w:r w:rsidR="00F506C4">
        <w:rPr>
          <w:color w:val="231F20"/>
        </w:rPr>
        <w:t>8</w:t>
      </w:r>
      <w:r>
        <w:rPr>
          <w:color w:val="231F20"/>
        </w:rPr>
        <w:t xml:space="preserve"> wells are out of compliance </w:t>
      </w:r>
      <w:r w:rsidR="00F506C4">
        <w:rPr>
          <w:color w:val="231F20"/>
        </w:rPr>
        <w:t xml:space="preserve">or potentially out of compliance </w:t>
      </w:r>
      <w:r>
        <w:rPr>
          <w:color w:val="231F20"/>
        </w:rPr>
        <w:t xml:space="preserve">for chemicals such as 1,4-dioxane, </w:t>
      </w:r>
      <w:r w:rsidR="00F506C4">
        <w:rPr>
          <w:color w:val="231F20"/>
        </w:rPr>
        <w:t xml:space="preserve">PCE, </w:t>
      </w:r>
      <w:r>
        <w:rPr>
          <w:color w:val="231F20"/>
        </w:rPr>
        <w:t xml:space="preserve">nitrate, </w:t>
      </w:r>
      <w:r w:rsidR="00CA15EE">
        <w:rPr>
          <w:color w:val="231F20"/>
        </w:rPr>
        <w:t xml:space="preserve">nitrite, </w:t>
      </w:r>
      <w:r>
        <w:rPr>
          <w:color w:val="231F20"/>
        </w:rPr>
        <w:t xml:space="preserve">and chloroform. The </w:t>
      </w:r>
      <w:r w:rsidR="00000642">
        <w:rPr>
          <w:color w:val="231F20"/>
        </w:rPr>
        <w:t>8</w:t>
      </w:r>
      <w:r>
        <w:rPr>
          <w:color w:val="231F20"/>
        </w:rPr>
        <w:t xml:space="preserve"> </w:t>
      </w:r>
      <w:r w:rsidR="00000642">
        <w:rPr>
          <w:color w:val="231F20"/>
        </w:rPr>
        <w:t xml:space="preserve">wells that are out, or potentially out of, </w:t>
      </w:r>
      <w:r>
        <w:rPr>
          <w:color w:val="231F20"/>
        </w:rPr>
        <w:t xml:space="preserve">compliance are being addressed by continuing to pump </w:t>
      </w:r>
      <w:r>
        <w:rPr>
          <w:color w:val="231F20"/>
          <w:spacing w:val="2"/>
        </w:rPr>
        <w:t xml:space="preserve">contaminated </w:t>
      </w:r>
      <w:r>
        <w:rPr>
          <w:color w:val="231F20"/>
        </w:rPr>
        <w:t xml:space="preserve">water to the treatment plant, as discussed above. This method has </w:t>
      </w:r>
      <w:r w:rsidR="001742E1">
        <w:rPr>
          <w:color w:val="231F20"/>
        </w:rPr>
        <w:t xml:space="preserve">proven </w:t>
      </w:r>
      <w:r>
        <w:rPr>
          <w:color w:val="231F20"/>
        </w:rPr>
        <w:t xml:space="preserve">to be effective at </w:t>
      </w:r>
      <w:r w:rsidR="001742E1">
        <w:rPr>
          <w:color w:val="231F20"/>
        </w:rPr>
        <w:t xml:space="preserve">stopping groundwater flow in these areas and </w:t>
      </w:r>
      <w:r>
        <w:rPr>
          <w:color w:val="231F20"/>
        </w:rPr>
        <w:t>reducing the chemical</w:t>
      </w:r>
      <w:r>
        <w:rPr>
          <w:color w:val="231F20"/>
          <w:spacing w:val="16"/>
        </w:rPr>
        <w:t xml:space="preserve"> </w:t>
      </w:r>
      <w:r>
        <w:rPr>
          <w:color w:val="231F20"/>
        </w:rPr>
        <w:t>concentrations.</w:t>
      </w:r>
    </w:p>
    <w:p w14:paraId="3F84258A" w14:textId="5BD7FBEF" w:rsidR="00461EC0" w:rsidRDefault="002E5586" w:rsidP="00481DA2">
      <w:pPr>
        <w:pStyle w:val="BodyText"/>
        <w:spacing w:before="5"/>
        <w:rPr>
          <w:sz w:val="23"/>
        </w:rPr>
      </w:pPr>
      <w:r>
        <w:rPr>
          <w:noProof/>
        </w:rPr>
        <mc:AlternateContent>
          <mc:Choice Requires="wps">
            <w:drawing>
              <wp:anchor distT="0" distB="0" distL="114300" distR="114300" simplePos="0" relativeHeight="15741952" behindDoc="0" locked="0" layoutInCell="1" allowOverlap="1" wp14:anchorId="08C642A8" wp14:editId="4A7D0BA2">
                <wp:simplePos x="0" y="0"/>
                <wp:positionH relativeFrom="page">
                  <wp:posOffset>285750</wp:posOffset>
                </wp:positionH>
                <wp:positionV relativeFrom="page">
                  <wp:posOffset>6832600</wp:posOffset>
                </wp:positionV>
                <wp:extent cx="158750" cy="203200"/>
                <wp:effectExtent l="0" t="0" r="0" b="6350"/>
                <wp:wrapNone/>
                <wp:docPr id="75"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58750" cy="203200"/>
                        </a:xfrm>
                        <a:prstGeom prst="rect">
                          <a:avLst/>
                        </a:prstGeom>
                        <a:solidFill>
                          <a:srgbClr val="89A3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874E44" id="Rectangle 70" o:spid="_x0000_s1026" style="position:absolute;margin-left:22.5pt;margin-top:538pt;width:12.5pt;height:16pt;flip:y;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" fillcolor="#89a341" stroked="f">
                <w10:wrap anchorx="page" anchory="page"/>
              </v:rect>
            </w:pict>
          </mc:Fallback>
        </mc:AlternateContent>
      </w:r>
    </w:p>
    <w:p w14:paraId="4BA0EAE3" w14:textId="77777777" w:rsidR="00461EC0" w:rsidRDefault="008A7CF4">
      <w:pPr>
        <w:pStyle w:val="Heading1"/>
        <w:spacing w:line="235" w:lineRule="auto"/>
      </w:pPr>
      <w:r>
        <w:rPr>
          <w:color w:val="6D6E71"/>
          <w:w w:val="105"/>
        </w:rPr>
        <w:t>FACTORS AFFECTING CONTAMINANTS IN GROUNDWATER</w:t>
      </w:r>
    </w:p>
    <w:p w14:paraId="775FD270" w14:textId="77777777" w:rsidR="00461EC0" w:rsidRDefault="008A7CF4">
      <w:pPr>
        <w:pStyle w:val="Heading3"/>
        <w:spacing w:before="123"/>
      </w:pPr>
      <w:r>
        <w:rPr>
          <w:color w:val="89A341"/>
        </w:rPr>
        <w:t>1,4-dioxane and the North End</w:t>
      </w:r>
    </w:p>
    <w:p w14:paraId="321919EF" w14:textId="7EF3EFB8" w:rsidR="00461EC0" w:rsidRDefault="00461EC0">
      <w:pPr>
        <w:pStyle w:val="BodyText"/>
        <w:spacing w:before="8"/>
        <w:rPr>
          <w:b/>
          <w:i/>
          <w:sz w:val="26"/>
        </w:rPr>
      </w:pPr>
    </w:p>
    <w:p w14:paraId="0804BA6C" w14:textId="77777777" w:rsidR="00461EC0" w:rsidRDefault="008A7CF4" w:rsidP="00F54E99">
      <w:pPr>
        <w:pStyle w:val="BodyText"/>
        <w:widowControl/>
        <w:ind w:left="101" w:right="224"/>
      </w:pPr>
      <w:r>
        <w:rPr>
          <w:color w:val="231F20"/>
        </w:rPr>
        <w:t xml:space="preserve">In </w:t>
      </w:r>
      <w:r>
        <w:rPr>
          <w:color w:val="231F20"/>
          <w:spacing w:val="2"/>
        </w:rPr>
        <w:t xml:space="preserve">2005, </w:t>
      </w:r>
      <w:r>
        <w:rPr>
          <w:color w:val="231F20"/>
        </w:rPr>
        <w:t xml:space="preserve">the Colorado Water </w:t>
      </w:r>
      <w:r>
        <w:rPr>
          <w:color w:val="231F20"/>
          <w:spacing w:val="2"/>
        </w:rPr>
        <w:t xml:space="preserve">Quality </w:t>
      </w:r>
      <w:r>
        <w:rPr>
          <w:color w:val="231F20"/>
        </w:rPr>
        <w:t xml:space="preserve">Control Commission </w:t>
      </w:r>
      <w:r>
        <w:rPr>
          <w:color w:val="231F20"/>
          <w:spacing w:val="2"/>
        </w:rPr>
        <w:t xml:space="preserve">established </w:t>
      </w:r>
      <w:r>
        <w:rPr>
          <w:color w:val="231F20"/>
        </w:rPr>
        <w:t xml:space="preserve">a  new groundwater </w:t>
      </w:r>
      <w:r>
        <w:rPr>
          <w:color w:val="231F20"/>
          <w:spacing w:val="2"/>
        </w:rPr>
        <w:t xml:space="preserve">standard </w:t>
      </w:r>
      <w:r>
        <w:rPr>
          <w:color w:val="231F20"/>
        </w:rPr>
        <w:t>for 1,4-dioxane. At that time, new technological advancements capable of detecting and measuring 1,4-dioxane at</w:t>
      </w:r>
      <w:r>
        <w:rPr>
          <w:color w:val="231F20"/>
          <w:spacing w:val="12"/>
        </w:rPr>
        <w:t xml:space="preserve"> </w:t>
      </w:r>
      <w:r>
        <w:rPr>
          <w:color w:val="231F20"/>
          <w:spacing w:val="2"/>
        </w:rPr>
        <w:t>the</w:t>
      </w:r>
    </w:p>
    <w:p w14:paraId="3870777C" w14:textId="77777777" w:rsidR="00461EC0" w:rsidRDefault="008A7CF4" w:rsidP="00F54E99">
      <w:pPr>
        <w:pStyle w:val="BodyText"/>
        <w:widowControl/>
        <w:ind w:left="101" w:right="119"/>
      </w:pPr>
      <w:r>
        <w:rPr>
          <w:color w:val="231F20"/>
        </w:rPr>
        <w:t>new standards found 1,4-dioxane north of the site. That standard has been revised over the past 13 years, and the current standard is now 0.35 parts per billion (ppb). Current best available analytical technology is not able</w:t>
      </w:r>
    </w:p>
    <w:p w14:paraId="3E41DBBA" w14:textId="0AC67F82" w:rsidR="00461EC0" w:rsidRDefault="008A7CF4" w:rsidP="00F54E99">
      <w:pPr>
        <w:pStyle w:val="BodyText"/>
        <w:widowControl/>
        <w:ind w:left="101"/>
        <w:rPr>
          <w:color w:val="231F20"/>
        </w:rPr>
      </w:pPr>
      <w:r>
        <w:rPr>
          <w:color w:val="231F20"/>
        </w:rPr>
        <w:t xml:space="preserve">to </w:t>
      </w:r>
      <w:r w:rsidR="002B3A2E">
        <w:rPr>
          <w:color w:val="231F20"/>
        </w:rPr>
        <w:t xml:space="preserve">reliably </w:t>
      </w:r>
      <w:r>
        <w:rPr>
          <w:color w:val="231F20"/>
        </w:rPr>
        <w:t xml:space="preserve">detect 1,4-dioxane at this concentration </w:t>
      </w:r>
      <w:r w:rsidR="001742E1">
        <w:rPr>
          <w:color w:val="231F20"/>
        </w:rPr>
        <w:t xml:space="preserve">in site groundwater </w:t>
      </w:r>
      <w:r>
        <w:rPr>
          <w:color w:val="231F20"/>
        </w:rPr>
        <w:t>so a site</w:t>
      </w:r>
      <w:r w:rsidR="002C7613">
        <w:rPr>
          <w:color w:val="231F20"/>
        </w:rPr>
        <w:t>-</w:t>
      </w:r>
      <w:r>
        <w:rPr>
          <w:color w:val="231F20"/>
        </w:rPr>
        <w:t>specific standard for</w:t>
      </w:r>
      <w:r w:rsidR="00595D89">
        <w:rPr>
          <w:color w:val="231F20"/>
        </w:rPr>
        <w:t xml:space="preserve"> Lowry Landfill is set at 0.9 ppb.</w:t>
      </w:r>
      <w:r w:rsidR="00481DA2">
        <w:rPr>
          <w:color w:val="231F20"/>
        </w:rPr>
        <w:t xml:space="preserve">  </w:t>
      </w:r>
    </w:p>
    <w:p w14:paraId="7C16440D" w14:textId="77777777" w:rsidR="00F54E99" w:rsidRPr="00F54E99" w:rsidRDefault="00F54E99" w:rsidP="00F54E99">
      <w:pPr>
        <w:pStyle w:val="BodyText"/>
        <w:ind w:left="100"/>
        <w:rPr>
          <w:color w:val="231F20"/>
        </w:rPr>
      </w:pPr>
    </w:p>
    <w:p w14:paraId="33A95509" w14:textId="77777777" w:rsidR="00461EC0" w:rsidRDefault="008A7CF4" w:rsidP="00481DA2">
      <w:pPr>
        <w:ind w:left="1478"/>
        <w:rPr>
          <w:rFonts w:ascii="Arial Narrow"/>
          <w:b/>
          <w:sz w:val="32"/>
        </w:rPr>
      </w:pPr>
      <w:r>
        <w:rPr>
          <w:rFonts w:ascii="Arial Narrow"/>
          <w:b/>
          <w:color w:val="6D6E71"/>
          <w:sz w:val="32"/>
        </w:rPr>
        <w:t>Water Treatment</w:t>
      </w:r>
    </w:p>
    <w:p w14:paraId="023013BD" w14:textId="77777777" w:rsidR="00461EC0" w:rsidRDefault="008A7CF4" w:rsidP="00481DA2">
      <w:pPr>
        <w:spacing w:before="99"/>
        <w:ind w:left="1661" w:right="517" w:firstLine="316"/>
        <w:rPr>
          <w:rFonts w:ascii="Arial Narrow"/>
          <w:b/>
          <w:sz w:val="24"/>
        </w:rPr>
      </w:pPr>
      <w:r>
        <w:rPr>
          <w:noProof/>
        </w:rPr>
        <w:drawing>
          <wp:anchor distT="0" distB="0" distL="0" distR="0" simplePos="0" relativeHeight="487175168" behindDoc="1" locked="0" layoutInCell="1" allowOverlap="1" wp14:anchorId="688E2C77" wp14:editId="314CB21D">
            <wp:simplePos x="0" y="0"/>
            <wp:positionH relativeFrom="page">
              <wp:posOffset>5209960</wp:posOffset>
            </wp:positionH>
            <wp:positionV relativeFrom="paragraph">
              <wp:posOffset>-267357</wp:posOffset>
            </wp:positionV>
            <wp:extent cx="1088509" cy="1051699"/>
            <wp:effectExtent l="0" t="0" r="0" b="0"/>
            <wp:wrapNone/>
            <wp:docPr id="3"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5.png"/>
                    <pic:cNvPicPr/>
                  </pic:nvPicPr>
                  <pic:blipFill>
                    <a:blip r:embed="rId24" cstate="print"/>
                    <a:stretch>
                      <a:fillRect/>
                    </a:stretch>
                  </pic:blipFill>
                  <pic:spPr>
                    <a:xfrm>
                      <a:off x="0" y="0"/>
                      <a:ext cx="1088509" cy="1051699"/>
                    </a:xfrm>
                    <a:prstGeom prst="rect">
                      <a:avLst/>
                    </a:prstGeom>
                  </pic:spPr>
                </pic:pic>
              </a:graphicData>
            </a:graphic>
          </wp:anchor>
        </w:drawing>
      </w:r>
      <w:r>
        <w:rPr>
          <w:rFonts w:ascii="Arial Narrow"/>
          <w:b/>
          <w:color w:val="6D6E71"/>
          <w:sz w:val="24"/>
        </w:rPr>
        <w:t xml:space="preserve">1.5 million </w:t>
      </w:r>
      <w:r>
        <w:rPr>
          <w:rFonts w:ascii="Arial Narrow"/>
          <w:b/>
          <w:color w:val="6D6E71"/>
          <w:w w:val="90"/>
          <w:sz w:val="24"/>
        </w:rPr>
        <w:t>gallons per month</w:t>
      </w:r>
    </w:p>
    <w:p w14:paraId="0971E87E" w14:textId="77777777" w:rsidR="00461EC0" w:rsidRDefault="008A7CF4" w:rsidP="00481DA2">
      <w:pPr>
        <w:pStyle w:val="Heading5"/>
        <w:spacing w:before="104"/>
        <w:ind w:left="1726" w:right="517" w:firstLine="38"/>
        <w:rPr>
          <w:rFonts w:ascii="Arial Narrow"/>
        </w:rPr>
      </w:pPr>
      <w:r>
        <w:rPr>
          <w:rFonts w:ascii="Arial Narrow"/>
          <w:color w:val="6D6E71"/>
          <w:w w:val="95"/>
        </w:rPr>
        <w:t xml:space="preserve">In compliance with </w:t>
      </w:r>
      <w:r>
        <w:rPr>
          <w:rFonts w:ascii="Arial Narrow"/>
          <w:color w:val="6D6E71"/>
          <w:w w:val="85"/>
        </w:rPr>
        <w:t>discharge standards</w:t>
      </w:r>
    </w:p>
    <w:p w14:paraId="71F0F168" w14:textId="77777777" w:rsidR="00461EC0" w:rsidRDefault="00461EC0" w:rsidP="00481DA2">
      <w:pPr>
        <w:pStyle w:val="BodyText"/>
        <w:rPr>
          <w:rFonts w:ascii="Arial Narrow"/>
          <w:b/>
        </w:rPr>
      </w:pPr>
    </w:p>
    <w:p w14:paraId="436A0620" w14:textId="77777777" w:rsidR="00461EC0" w:rsidRDefault="00461EC0" w:rsidP="00481DA2">
      <w:pPr>
        <w:pStyle w:val="BodyText"/>
        <w:rPr>
          <w:rFonts w:ascii="Arial Narrow"/>
          <w:b/>
        </w:rPr>
      </w:pPr>
    </w:p>
    <w:p w14:paraId="5579E525" w14:textId="6BACC5F4" w:rsidR="00461EC0" w:rsidRDefault="00DA7F5D" w:rsidP="00481DA2">
      <w:pPr>
        <w:pStyle w:val="BodyText"/>
        <w:spacing w:before="8"/>
        <w:rPr>
          <w:rFonts w:ascii="Arial Narrow"/>
          <w:b/>
          <w:sz w:val="15"/>
        </w:rPr>
      </w:pPr>
      <w:r>
        <w:rPr>
          <w:noProof/>
        </w:rPr>
        <mc:AlternateContent>
          <mc:Choice Requires="wpg">
            <w:drawing>
              <wp:anchor distT="0" distB="0" distL="0" distR="0" simplePos="0" relativeHeight="487598592" behindDoc="1" locked="0" layoutInCell="1" allowOverlap="1" wp14:anchorId="6659D70D" wp14:editId="1D0BE068">
                <wp:simplePos x="0" y="0"/>
                <wp:positionH relativeFrom="page">
                  <wp:posOffset>5474335</wp:posOffset>
                </wp:positionH>
                <wp:positionV relativeFrom="paragraph">
                  <wp:posOffset>139700</wp:posOffset>
                </wp:positionV>
                <wp:extent cx="1731645" cy="1148715"/>
                <wp:effectExtent l="0" t="0" r="0" b="0"/>
                <wp:wrapTopAndBottom/>
                <wp:docPr id="112"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1645" cy="1148715"/>
                          <a:chOff x="8621" y="220"/>
                          <a:chExt cx="2727" cy="1809"/>
                        </a:xfrm>
                      </wpg:grpSpPr>
                      <wps:wsp>
                        <wps:cNvPr id="113" name="AutoShape 114"/>
                        <wps:cNvSpPr>
                          <a:spLocks/>
                        </wps:cNvSpPr>
                        <wps:spPr bwMode="auto">
                          <a:xfrm>
                            <a:off x="9394" y="283"/>
                            <a:ext cx="1488" cy="1447"/>
                          </a:xfrm>
                          <a:custGeom>
                            <a:avLst/>
                            <a:gdLst>
                              <a:gd name="T0" fmla="+- 0 9617 9394"/>
                              <a:gd name="T1" fmla="*/ T0 w 1488"/>
                              <a:gd name="T2" fmla="+- 0 370 283"/>
                              <a:gd name="T3" fmla="*/ 370 h 1447"/>
                              <a:gd name="T4" fmla="+- 0 9580 9394"/>
                              <a:gd name="T5" fmla="*/ T4 w 1488"/>
                              <a:gd name="T6" fmla="+- 0 283 283"/>
                              <a:gd name="T7" fmla="*/ 283 h 1447"/>
                              <a:gd name="T8" fmla="+- 0 9438 9394"/>
                              <a:gd name="T9" fmla="*/ T8 w 1488"/>
                              <a:gd name="T10" fmla="+- 0 283 283"/>
                              <a:gd name="T11" fmla="*/ 283 h 1447"/>
                              <a:gd name="T12" fmla="+- 0 9394 9394"/>
                              <a:gd name="T13" fmla="*/ T12 w 1488"/>
                              <a:gd name="T14" fmla="+- 0 370 283"/>
                              <a:gd name="T15" fmla="*/ 370 h 1447"/>
                              <a:gd name="T16" fmla="+- 0 9438 9394"/>
                              <a:gd name="T17" fmla="*/ T16 w 1488"/>
                              <a:gd name="T18" fmla="+- 0 370 283"/>
                              <a:gd name="T19" fmla="*/ 370 h 1447"/>
                              <a:gd name="T20" fmla="+- 0 9438 9394"/>
                              <a:gd name="T21" fmla="*/ T20 w 1488"/>
                              <a:gd name="T22" fmla="+- 0 1730 283"/>
                              <a:gd name="T23" fmla="*/ 1730 h 1447"/>
                              <a:gd name="T24" fmla="+- 0 9573 9394"/>
                              <a:gd name="T25" fmla="*/ T24 w 1488"/>
                              <a:gd name="T26" fmla="+- 0 1730 283"/>
                              <a:gd name="T27" fmla="*/ 1730 h 1447"/>
                              <a:gd name="T28" fmla="+- 0 9573 9394"/>
                              <a:gd name="T29" fmla="*/ T28 w 1488"/>
                              <a:gd name="T30" fmla="+- 0 370 283"/>
                              <a:gd name="T31" fmla="*/ 370 h 1447"/>
                              <a:gd name="T32" fmla="+- 0 9617 9394"/>
                              <a:gd name="T33" fmla="*/ T32 w 1488"/>
                              <a:gd name="T34" fmla="+- 0 370 283"/>
                              <a:gd name="T35" fmla="*/ 370 h 1447"/>
                              <a:gd name="T36" fmla="+- 0 9962 9394"/>
                              <a:gd name="T37" fmla="*/ T36 w 1488"/>
                              <a:gd name="T38" fmla="+- 0 419 283"/>
                              <a:gd name="T39" fmla="*/ 419 h 1447"/>
                              <a:gd name="T40" fmla="+- 0 9932 9394"/>
                              <a:gd name="T41" fmla="*/ T40 w 1488"/>
                              <a:gd name="T42" fmla="+- 0 350 283"/>
                              <a:gd name="T43" fmla="*/ 350 h 1447"/>
                              <a:gd name="T44" fmla="+- 0 9819 9394"/>
                              <a:gd name="T45" fmla="*/ T44 w 1488"/>
                              <a:gd name="T46" fmla="+- 0 350 283"/>
                              <a:gd name="T47" fmla="*/ 350 h 1447"/>
                              <a:gd name="T48" fmla="+- 0 9784 9394"/>
                              <a:gd name="T49" fmla="*/ T48 w 1488"/>
                              <a:gd name="T50" fmla="+- 0 419 283"/>
                              <a:gd name="T51" fmla="*/ 419 h 1447"/>
                              <a:gd name="T52" fmla="+- 0 9819 9394"/>
                              <a:gd name="T53" fmla="*/ T52 w 1488"/>
                              <a:gd name="T54" fmla="+- 0 419 283"/>
                              <a:gd name="T55" fmla="*/ 419 h 1447"/>
                              <a:gd name="T56" fmla="+- 0 9819 9394"/>
                              <a:gd name="T57" fmla="*/ T56 w 1488"/>
                              <a:gd name="T58" fmla="+- 0 1507 283"/>
                              <a:gd name="T59" fmla="*/ 1507 h 1447"/>
                              <a:gd name="T60" fmla="+- 0 9926 9394"/>
                              <a:gd name="T61" fmla="*/ T60 w 1488"/>
                              <a:gd name="T62" fmla="+- 0 1507 283"/>
                              <a:gd name="T63" fmla="*/ 1507 h 1447"/>
                              <a:gd name="T64" fmla="+- 0 9926 9394"/>
                              <a:gd name="T65" fmla="*/ T64 w 1488"/>
                              <a:gd name="T66" fmla="+- 0 419 283"/>
                              <a:gd name="T67" fmla="*/ 419 h 1447"/>
                              <a:gd name="T68" fmla="+- 0 9962 9394"/>
                              <a:gd name="T69" fmla="*/ T68 w 1488"/>
                              <a:gd name="T70" fmla="+- 0 419 283"/>
                              <a:gd name="T71" fmla="*/ 419 h 1447"/>
                              <a:gd name="T72" fmla="+- 0 10307 9394"/>
                              <a:gd name="T73" fmla="*/ T72 w 1488"/>
                              <a:gd name="T74" fmla="+- 0 467 283"/>
                              <a:gd name="T75" fmla="*/ 467 h 1447"/>
                              <a:gd name="T76" fmla="+- 0 10283 9394"/>
                              <a:gd name="T77" fmla="*/ T76 w 1488"/>
                              <a:gd name="T78" fmla="+- 0 411 283"/>
                              <a:gd name="T79" fmla="*/ 411 h 1447"/>
                              <a:gd name="T80" fmla="+- 0 10192 9394"/>
                              <a:gd name="T81" fmla="*/ T80 w 1488"/>
                              <a:gd name="T82" fmla="+- 0 411 283"/>
                              <a:gd name="T83" fmla="*/ 411 h 1447"/>
                              <a:gd name="T84" fmla="+- 0 10164 9394"/>
                              <a:gd name="T85" fmla="*/ T84 w 1488"/>
                              <a:gd name="T86" fmla="+- 0 467 283"/>
                              <a:gd name="T87" fmla="*/ 467 h 1447"/>
                              <a:gd name="T88" fmla="+- 0 10192 9394"/>
                              <a:gd name="T89" fmla="*/ T88 w 1488"/>
                              <a:gd name="T90" fmla="+- 0 467 283"/>
                              <a:gd name="T91" fmla="*/ 467 h 1447"/>
                              <a:gd name="T92" fmla="+- 0 10192 9394"/>
                              <a:gd name="T93" fmla="*/ T92 w 1488"/>
                              <a:gd name="T94" fmla="+- 0 1337 283"/>
                              <a:gd name="T95" fmla="*/ 1337 h 1447"/>
                              <a:gd name="T96" fmla="+- 0 10278 9394"/>
                              <a:gd name="T97" fmla="*/ T96 w 1488"/>
                              <a:gd name="T98" fmla="+- 0 1337 283"/>
                              <a:gd name="T99" fmla="*/ 1337 h 1447"/>
                              <a:gd name="T100" fmla="+- 0 10278 9394"/>
                              <a:gd name="T101" fmla="*/ T100 w 1488"/>
                              <a:gd name="T102" fmla="+- 0 467 283"/>
                              <a:gd name="T103" fmla="*/ 467 h 1447"/>
                              <a:gd name="T104" fmla="+- 0 10307 9394"/>
                              <a:gd name="T105" fmla="*/ T104 w 1488"/>
                              <a:gd name="T106" fmla="+- 0 467 283"/>
                              <a:gd name="T107" fmla="*/ 467 h 1447"/>
                              <a:gd name="T108" fmla="+- 0 10601 9394"/>
                              <a:gd name="T109" fmla="*/ T108 w 1488"/>
                              <a:gd name="T110" fmla="+- 0 517 283"/>
                              <a:gd name="T111" fmla="*/ 517 h 1447"/>
                              <a:gd name="T112" fmla="+- 0 10582 9394"/>
                              <a:gd name="T113" fmla="*/ T112 w 1488"/>
                              <a:gd name="T114" fmla="+- 0 473 283"/>
                              <a:gd name="T115" fmla="*/ 473 h 1447"/>
                              <a:gd name="T116" fmla="+- 0 10509 9394"/>
                              <a:gd name="T117" fmla="*/ T116 w 1488"/>
                              <a:gd name="T118" fmla="+- 0 473 283"/>
                              <a:gd name="T119" fmla="*/ 473 h 1447"/>
                              <a:gd name="T120" fmla="+- 0 10487 9394"/>
                              <a:gd name="T121" fmla="*/ T120 w 1488"/>
                              <a:gd name="T122" fmla="+- 0 517 283"/>
                              <a:gd name="T123" fmla="*/ 517 h 1447"/>
                              <a:gd name="T124" fmla="+- 0 10509 9394"/>
                              <a:gd name="T125" fmla="*/ T124 w 1488"/>
                              <a:gd name="T126" fmla="+- 0 517 283"/>
                              <a:gd name="T127" fmla="*/ 517 h 1447"/>
                              <a:gd name="T128" fmla="+- 0 10509 9394"/>
                              <a:gd name="T129" fmla="*/ T128 w 1488"/>
                              <a:gd name="T130" fmla="+- 0 1213 283"/>
                              <a:gd name="T131" fmla="*/ 1213 h 1447"/>
                              <a:gd name="T132" fmla="+- 0 10578 9394"/>
                              <a:gd name="T133" fmla="*/ T132 w 1488"/>
                              <a:gd name="T134" fmla="+- 0 1213 283"/>
                              <a:gd name="T135" fmla="*/ 1213 h 1447"/>
                              <a:gd name="T136" fmla="+- 0 10578 9394"/>
                              <a:gd name="T137" fmla="*/ T136 w 1488"/>
                              <a:gd name="T138" fmla="+- 0 517 283"/>
                              <a:gd name="T139" fmla="*/ 517 h 1447"/>
                              <a:gd name="T140" fmla="+- 0 10601 9394"/>
                              <a:gd name="T141" fmla="*/ T140 w 1488"/>
                              <a:gd name="T142" fmla="+- 0 517 283"/>
                              <a:gd name="T143" fmla="*/ 517 h 1447"/>
                              <a:gd name="T144" fmla="+- 0 10882 9394"/>
                              <a:gd name="T145" fmla="*/ T144 w 1488"/>
                              <a:gd name="T146" fmla="+- 0 559 283"/>
                              <a:gd name="T147" fmla="*/ 559 h 1447"/>
                              <a:gd name="T148" fmla="+- 0 10866 9394"/>
                              <a:gd name="T149" fmla="*/ T148 w 1488"/>
                              <a:gd name="T150" fmla="+- 0 523 283"/>
                              <a:gd name="T151" fmla="*/ 523 h 1447"/>
                              <a:gd name="T152" fmla="+- 0 10808 9394"/>
                              <a:gd name="T153" fmla="*/ T152 w 1488"/>
                              <a:gd name="T154" fmla="+- 0 523 283"/>
                              <a:gd name="T155" fmla="*/ 523 h 1447"/>
                              <a:gd name="T156" fmla="+- 0 10790 9394"/>
                              <a:gd name="T157" fmla="*/ T156 w 1488"/>
                              <a:gd name="T158" fmla="+- 0 559 283"/>
                              <a:gd name="T159" fmla="*/ 559 h 1447"/>
                              <a:gd name="T160" fmla="+- 0 10809 9394"/>
                              <a:gd name="T161" fmla="*/ T160 w 1488"/>
                              <a:gd name="T162" fmla="+- 0 559 283"/>
                              <a:gd name="T163" fmla="*/ 559 h 1447"/>
                              <a:gd name="T164" fmla="+- 0 10809 9394"/>
                              <a:gd name="T165" fmla="*/ T164 w 1488"/>
                              <a:gd name="T166" fmla="+- 0 1116 283"/>
                              <a:gd name="T167" fmla="*/ 1116 h 1447"/>
                              <a:gd name="T168" fmla="+- 0 10864 9394"/>
                              <a:gd name="T169" fmla="*/ T168 w 1488"/>
                              <a:gd name="T170" fmla="+- 0 1116 283"/>
                              <a:gd name="T171" fmla="*/ 1116 h 1447"/>
                              <a:gd name="T172" fmla="+- 0 10864 9394"/>
                              <a:gd name="T173" fmla="*/ T172 w 1488"/>
                              <a:gd name="T174" fmla="+- 0 559 283"/>
                              <a:gd name="T175" fmla="*/ 559 h 1447"/>
                              <a:gd name="T176" fmla="+- 0 10882 9394"/>
                              <a:gd name="T177" fmla="*/ T176 w 1488"/>
                              <a:gd name="T178" fmla="+- 0 559 283"/>
                              <a:gd name="T179" fmla="*/ 559 h 14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488" h="1447">
                                <a:moveTo>
                                  <a:pt x="223" y="87"/>
                                </a:moveTo>
                                <a:lnTo>
                                  <a:pt x="186" y="0"/>
                                </a:lnTo>
                                <a:lnTo>
                                  <a:pt x="44" y="0"/>
                                </a:lnTo>
                                <a:lnTo>
                                  <a:pt x="0" y="87"/>
                                </a:lnTo>
                                <a:lnTo>
                                  <a:pt x="44" y="87"/>
                                </a:lnTo>
                                <a:lnTo>
                                  <a:pt x="44" y="1447"/>
                                </a:lnTo>
                                <a:lnTo>
                                  <a:pt x="179" y="1447"/>
                                </a:lnTo>
                                <a:lnTo>
                                  <a:pt x="179" y="87"/>
                                </a:lnTo>
                                <a:lnTo>
                                  <a:pt x="223" y="87"/>
                                </a:lnTo>
                                <a:close/>
                                <a:moveTo>
                                  <a:pt x="568" y="136"/>
                                </a:moveTo>
                                <a:lnTo>
                                  <a:pt x="538" y="67"/>
                                </a:lnTo>
                                <a:lnTo>
                                  <a:pt x="425" y="67"/>
                                </a:lnTo>
                                <a:lnTo>
                                  <a:pt x="390" y="136"/>
                                </a:lnTo>
                                <a:lnTo>
                                  <a:pt x="425" y="136"/>
                                </a:lnTo>
                                <a:lnTo>
                                  <a:pt x="425" y="1224"/>
                                </a:lnTo>
                                <a:lnTo>
                                  <a:pt x="532" y="1224"/>
                                </a:lnTo>
                                <a:lnTo>
                                  <a:pt x="532" y="136"/>
                                </a:lnTo>
                                <a:lnTo>
                                  <a:pt x="568" y="136"/>
                                </a:lnTo>
                                <a:close/>
                                <a:moveTo>
                                  <a:pt x="913" y="184"/>
                                </a:moveTo>
                                <a:lnTo>
                                  <a:pt x="889" y="128"/>
                                </a:lnTo>
                                <a:lnTo>
                                  <a:pt x="798" y="128"/>
                                </a:lnTo>
                                <a:lnTo>
                                  <a:pt x="770" y="184"/>
                                </a:lnTo>
                                <a:lnTo>
                                  <a:pt x="798" y="184"/>
                                </a:lnTo>
                                <a:lnTo>
                                  <a:pt x="798" y="1054"/>
                                </a:lnTo>
                                <a:lnTo>
                                  <a:pt x="884" y="1054"/>
                                </a:lnTo>
                                <a:lnTo>
                                  <a:pt x="884" y="184"/>
                                </a:lnTo>
                                <a:lnTo>
                                  <a:pt x="913" y="184"/>
                                </a:lnTo>
                                <a:close/>
                                <a:moveTo>
                                  <a:pt x="1207" y="234"/>
                                </a:moveTo>
                                <a:lnTo>
                                  <a:pt x="1188" y="190"/>
                                </a:lnTo>
                                <a:lnTo>
                                  <a:pt x="1115" y="190"/>
                                </a:lnTo>
                                <a:lnTo>
                                  <a:pt x="1093" y="234"/>
                                </a:lnTo>
                                <a:lnTo>
                                  <a:pt x="1115" y="234"/>
                                </a:lnTo>
                                <a:lnTo>
                                  <a:pt x="1115" y="930"/>
                                </a:lnTo>
                                <a:lnTo>
                                  <a:pt x="1184" y="930"/>
                                </a:lnTo>
                                <a:lnTo>
                                  <a:pt x="1184" y="234"/>
                                </a:lnTo>
                                <a:lnTo>
                                  <a:pt x="1207" y="234"/>
                                </a:lnTo>
                                <a:close/>
                                <a:moveTo>
                                  <a:pt x="1488" y="276"/>
                                </a:moveTo>
                                <a:lnTo>
                                  <a:pt x="1472" y="240"/>
                                </a:lnTo>
                                <a:lnTo>
                                  <a:pt x="1414" y="240"/>
                                </a:lnTo>
                                <a:lnTo>
                                  <a:pt x="1396" y="276"/>
                                </a:lnTo>
                                <a:lnTo>
                                  <a:pt x="1415" y="276"/>
                                </a:lnTo>
                                <a:lnTo>
                                  <a:pt x="1415" y="833"/>
                                </a:lnTo>
                                <a:lnTo>
                                  <a:pt x="1470" y="833"/>
                                </a:lnTo>
                                <a:lnTo>
                                  <a:pt x="1470" y="276"/>
                                </a:lnTo>
                                <a:lnTo>
                                  <a:pt x="1488" y="276"/>
                                </a:lnTo>
                                <a:close/>
                              </a:path>
                            </a:pathLst>
                          </a:custGeom>
                          <a:solidFill>
                            <a:srgbClr val="6D6D6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113"/>
                        <wps:cNvSpPr>
                          <a:spLocks/>
                        </wps:cNvSpPr>
                        <wps:spPr bwMode="auto">
                          <a:xfrm>
                            <a:off x="8620" y="437"/>
                            <a:ext cx="2727" cy="828"/>
                          </a:xfrm>
                          <a:custGeom>
                            <a:avLst/>
                            <a:gdLst>
                              <a:gd name="T0" fmla="+- 0 9168 8621"/>
                              <a:gd name="T1" fmla="*/ T0 w 2727"/>
                              <a:gd name="T2" fmla="+- 0 438 438"/>
                              <a:gd name="T3" fmla="*/ 438 h 828"/>
                              <a:gd name="T4" fmla="+- 0 8940 8621"/>
                              <a:gd name="T5" fmla="*/ T4 w 2727"/>
                              <a:gd name="T6" fmla="+- 0 489 438"/>
                              <a:gd name="T7" fmla="*/ 489 h 828"/>
                              <a:gd name="T8" fmla="+- 0 8621 8621"/>
                              <a:gd name="T9" fmla="*/ T8 w 2727"/>
                              <a:gd name="T10" fmla="+- 0 611 438"/>
                              <a:gd name="T11" fmla="*/ 611 h 828"/>
                              <a:gd name="T12" fmla="+- 0 8621 8621"/>
                              <a:gd name="T13" fmla="*/ T12 w 2727"/>
                              <a:gd name="T14" fmla="+- 0 1265 438"/>
                              <a:gd name="T15" fmla="*/ 1265 h 828"/>
                              <a:gd name="T16" fmla="+- 0 11348 8621"/>
                              <a:gd name="T17" fmla="*/ T16 w 2727"/>
                              <a:gd name="T18" fmla="+- 0 1265 438"/>
                              <a:gd name="T19" fmla="*/ 1265 h 828"/>
                              <a:gd name="T20" fmla="+- 0 11348 8621"/>
                              <a:gd name="T21" fmla="*/ T20 w 2727"/>
                              <a:gd name="T22" fmla="+- 0 654 438"/>
                              <a:gd name="T23" fmla="*/ 654 h 828"/>
                              <a:gd name="T24" fmla="+- 0 11234 8621"/>
                              <a:gd name="T25" fmla="*/ T24 w 2727"/>
                              <a:gd name="T26" fmla="+- 0 652 438"/>
                              <a:gd name="T27" fmla="*/ 652 h 828"/>
                              <a:gd name="T28" fmla="+- 0 10915 8621"/>
                              <a:gd name="T29" fmla="*/ T28 w 2727"/>
                              <a:gd name="T30" fmla="+- 0 637 438"/>
                              <a:gd name="T31" fmla="*/ 637 h 828"/>
                              <a:gd name="T32" fmla="+- 0 10421 8621"/>
                              <a:gd name="T33" fmla="*/ T32 w 2727"/>
                              <a:gd name="T34" fmla="+- 0 592 438"/>
                              <a:gd name="T35" fmla="*/ 592 h 828"/>
                              <a:gd name="T36" fmla="+- 0 9781 8621"/>
                              <a:gd name="T37" fmla="*/ T36 w 2727"/>
                              <a:gd name="T38" fmla="+- 0 503 438"/>
                              <a:gd name="T39" fmla="*/ 503 h 828"/>
                              <a:gd name="T40" fmla="+- 0 9412 8621"/>
                              <a:gd name="T41" fmla="*/ T40 w 2727"/>
                              <a:gd name="T42" fmla="+- 0 445 438"/>
                              <a:gd name="T43" fmla="*/ 445 h 828"/>
                              <a:gd name="T44" fmla="+- 0 9168 8621"/>
                              <a:gd name="T45" fmla="*/ T44 w 2727"/>
                              <a:gd name="T46" fmla="+- 0 438 438"/>
                              <a:gd name="T47" fmla="*/ 438 h 8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727" h="828">
                                <a:moveTo>
                                  <a:pt x="547" y="0"/>
                                </a:moveTo>
                                <a:lnTo>
                                  <a:pt x="319" y="51"/>
                                </a:lnTo>
                                <a:lnTo>
                                  <a:pt x="0" y="173"/>
                                </a:lnTo>
                                <a:lnTo>
                                  <a:pt x="0" y="827"/>
                                </a:lnTo>
                                <a:lnTo>
                                  <a:pt x="2727" y="827"/>
                                </a:lnTo>
                                <a:lnTo>
                                  <a:pt x="2727" y="216"/>
                                </a:lnTo>
                                <a:lnTo>
                                  <a:pt x="2613" y="214"/>
                                </a:lnTo>
                                <a:lnTo>
                                  <a:pt x="2294" y="199"/>
                                </a:lnTo>
                                <a:lnTo>
                                  <a:pt x="1800" y="154"/>
                                </a:lnTo>
                                <a:lnTo>
                                  <a:pt x="1160" y="65"/>
                                </a:lnTo>
                                <a:lnTo>
                                  <a:pt x="791" y="7"/>
                                </a:lnTo>
                                <a:lnTo>
                                  <a:pt x="547" y="0"/>
                                </a:lnTo>
                                <a:close/>
                              </a:path>
                            </a:pathLst>
                          </a:custGeom>
                          <a:solidFill>
                            <a:srgbClr val="D3832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112"/>
                        <wps:cNvSpPr>
                          <a:spLocks/>
                        </wps:cNvSpPr>
                        <wps:spPr bwMode="auto">
                          <a:xfrm>
                            <a:off x="8620" y="967"/>
                            <a:ext cx="2727" cy="1061"/>
                          </a:xfrm>
                          <a:custGeom>
                            <a:avLst/>
                            <a:gdLst>
                              <a:gd name="T0" fmla="+- 0 11348 8621"/>
                              <a:gd name="T1" fmla="*/ T0 w 2727"/>
                              <a:gd name="T2" fmla="+- 0 1184 968"/>
                              <a:gd name="T3" fmla="*/ 1184 h 1061"/>
                              <a:gd name="T4" fmla="+- 0 11234 8621"/>
                              <a:gd name="T5" fmla="*/ T4 w 2727"/>
                              <a:gd name="T6" fmla="+- 0 1183 968"/>
                              <a:gd name="T7" fmla="*/ 1183 h 1061"/>
                              <a:gd name="T8" fmla="+- 0 10915 8621"/>
                              <a:gd name="T9" fmla="*/ T8 w 2727"/>
                              <a:gd name="T10" fmla="+- 0 1167 968"/>
                              <a:gd name="T11" fmla="*/ 1167 h 1061"/>
                              <a:gd name="T12" fmla="+- 0 10421 8621"/>
                              <a:gd name="T13" fmla="*/ T12 w 2727"/>
                              <a:gd name="T14" fmla="+- 0 1123 968"/>
                              <a:gd name="T15" fmla="*/ 1123 h 1061"/>
                              <a:gd name="T16" fmla="+- 0 9781 8621"/>
                              <a:gd name="T17" fmla="*/ T16 w 2727"/>
                              <a:gd name="T18" fmla="+- 0 1033 968"/>
                              <a:gd name="T19" fmla="*/ 1033 h 1061"/>
                              <a:gd name="T20" fmla="+- 0 9412 8621"/>
                              <a:gd name="T21" fmla="*/ T20 w 2727"/>
                              <a:gd name="T22" fmla="+- 0 976 968"/>
                              <a:gd name="T23" fmla="*/ 976 h 1061"/>
                              <a:gd name="T24" fmla="+- 0 9168 8621"/>
                              <a:gd name="T25" fmla="*/ T24 w 2727"/>
                              <a:gd name="T26" fmla="+- 0 968 968"/>
                              <a:gd name="T27" fmla="*/ 968 h 1061"/>
                              <a:gd name="T28" fmla="+- 0 8940 8621"/>
                              <a:gd name="T29" fmla="*/ T28 w 2727"/>
                              <a:gd name="T30" fmla="+- 0 1019 968"/>
                              <a:gd name="T31" fmla="*/ 1019 h 1061"/>
                              <a:gd name="T32" fmla="+- 0 8621 8621"/>
                              <a:gd name="T33" fmla="*/ T32 w 2727"/>
                              <a:gd name="T34" fmla="+- 0 1141 968"/>
                              <a:gd name="T35" fmla="*/ 1141 h 1061"/>
                              <a:gd name="T36" fmla="+- 0 8621 8621"/>
                              <a:gd name="T37" fmla="*/ T36 w 2727"/>
                              <a:gd name="T38" fmla="+- 0 1373 968"/>
                              <a:gd name="T39" fmla="*/ 1373 h 1061"/>
                              <a:gd name="T40" fmla="+- 0 8621 8621"/>
                              <a:gd name="T41" fmla="*/ T40 w 2727"/>
                              <a:gd name="T42" fmla="+- 0 1796 968"/>
                              <a:gd name="T43" fmla="*/ 1796 h 1061"/>
                              <a:gd name="T44" fmla="+- 0 8621 8621"/>
                              <a:gd name="T45" fmla="*/ T44 w 2727"/>
                              <a:gd name="T46" fmla="+- 0 2028 968"/>
                              <a:gd name="T47" fmla="*/ 2028 h 1061"/>
                              <a:gd name="T48" fmla="+- 0 11348 8621"/>
                              <a:gd name="T49" fmla="*/ T48 w 2727"/>
                              <a:gd name="T50" fmla="+- 0 2028 968"/>
                              <a:gd name="T51" fmla="*/ 2028 h 1061"/>
                              <a:gd name="T52" fmla="+- 0 11348 8621"/>
                              <a:gd name="T53" fmla="*/ T52 w 2727"/>
                              <a:gd name="T54" fmla="+- 0 1796 968"/>
                              <a:gd name="T55" fmla="*/ 1796 h 1061"/>
                              <a:gd name="T56" fmla="+- 0 11348 8621"/>
                              <a:gd name="T57" fmla="*/ T56 w 2727"/>
                              <a:gd name="T58" fmla="+- 0 1416 968"/>
                              <a:gd name="T59" fmla="*/ 1416 h 1061"/>
                              <a:gd name="T60" fmla="+- 0 11348 8621"/>
                              <a:gd name="T61" fmla="*/ T60 w 2727"/>
                              <a:gd name="T62" fmla="+- 0 1184 968"/>
                              <a:gd name="T63" fmla="*/ 1184 h 10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2727" h="1061">
                                <a:moveTo>
                                  <a:pt x="2727" y="216"/>
                                </a:moveTo>
                                <a:lnTo>
                                  <a:pt x="2613" y="215"/>
                                </a:lnTo>
                                <a:lnTo>
                                  <a:pt x="2294" y="199"/>
                                </a:lnTo>
                                <a:lnTo>
                                  <a:pt x="1800" y="155"/>
                                </a:lnTo>
                                <a:lnTo>
                                  <a:pt x="1160" y="65"/>
                                </a:lnTo>
                                <a:lnTo>
                                  <a:pt x="791" y="8"/>
                                </a:lnTo>
                                <a:lnTo>
                                  <a:pt x="547" y="0"/>
                                </a:lnTo>
                                <a:lnTo>
                                  <a:pt x="319" y="51"/>
                                </a:lnTo>
                                <a:lnTo>
                                  <a:pt x="0" y="173"/>
                                </a:lnTo>
                                <a:lnTo>
                                  <a:pt x="0" y="405"/>
                                </a:lnTo>
                                <a:lnTo>
                                  <a:pt x="0" y="828"/>
                                </a:lnTo>
                                <a:lnTo>
                                  <a:pt x="0" y="1060"/>
                                </a:lnTo>
                                <a:lnTo>
                                  <a:pt x="2727" y="1060"/>
                                </a:lnTo>
                                <a:lnTo>
                                  <a:pt x="2727" y="828"/>
                                </a:lnTo>
                                <a:lnTo>
                                  <a:pt x="2727" y="448"/>
                                </a:lnTo>
                                <a:lnTo>
                                  <a:pt x="2727" y="216"/>
                                </a:lnTo>
                                <a:close/>
                              </a:path>
                            </a:pathLst>
                          </a:custGeom>
                          <a:solidFill>
                            <a:srgbClr val="005A7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 name="Freeform 111"/>
                        <wps:cNvSpPr>
                          <a:spLocks/>
                        </wps:cNvSpPr>
                        <wps:spPr bwMode="auto">
                          <a:xfrm>
                            <a:off x="8620" y="1075"/>
                            <a:ext cx="2727" cy="828"/>
                          </a:xfrm>
                          <a:custGeom>
                            <a:avLst/>
                            <a:gdLst>
                              <a:gd name="T0" fmla="+- 0 9168 8621"/>
                              <a:gd name="T1" fmla="*/ T0 w 2727"/>
                              <a:gd name="T2" fmla="+- 0 1076 1076"/>
                              <a:gd name="T3" fmla="*/ 1076 h 828"/>
                              <a:gd name="T4" fmla="+- 0 8940 8621"/>
                              <a:gd name="T5" fmla="*/ T4 w 2727"/>
                              <a:gd name="T6" fmla="+- 0 1128 1076"/>
                              <a:gd name="T7" fmla="*/ 1128 h 828"/>
                              <a:gd name="T8" fmla="+- 0 8621 8621"/>
                              <a:gd name="T9" fmla="*/ T8 w 2727"/>
                              <a:gd name="T10" fmla="+- 0 1249 1076"/>
                              <a:gd name="T11" fmla="*/ 1249 h 828"/>
                              <a:gd name="T12" fmla="+- 0 8621 8621"/>
                              <a:gd name="T13" fmla="*/ T12 w 2727"/>
                              <a:gd name="T14" fmla="+- 0 1904 1076"/>
                              <a:gd name="T15" fmla="*/ 1904 h 828"/>
                              <a:gd name="T16" fmla="+- 0 11348 8621"/>
                              <a:gd name="T17" fmla="*/ T16 w 2727"/>
                              <a:gd name="T18" fmla="+- 0 1904 1076"/>
                              <a:gd name="T19" fmla="*/ 1904 h 828"/>
                              <a:gd name="T20" fmla="+- 0 11348 8621"/>
                              <a:gd name="T21" fmla="*/ T20 w 2727"/>
                              <a:gd name="T22" fmla="+- 0 1292 1076"/>
                              <a:gd name="T23" fmla="*/ 1292 h 828"/>
                              <a:gd name="T24" fmla="+- 0 11234 8621"/>
                              <a:gd name="T25" fmla="*/ T24 w 2727"/>
                              <a:gd name="T26" fmla="+- 0 1291 1076"/>
                              <a:gd name="T27" fmla="*/ 1291 h 828"/>
                              <a:gd name="T28" fmla="+- 0 10915 8621"/>
                              <a:gd name="T29" fmla="*/ T28 w 2727"/>
                              <a:gd name="T30" fmla="+- 0 1275 1076"/>
                              <a:gd name="T31" fmla="*/ 1275 h 828"/>
                              <a:gd name="T32" fmla="+- 0 10421 8621"/>
                              <a:gd name="T33" fmla="*/ T32 w 2727"/>
                              <a:gd name="T34" fmla="+- 0 1231 1076"/>
                              <a:gd name="T35" fmla="*/ 1231 h 828"/>
                              <a:gd name="T36" fmla="+- 0 9781 8621"/>
                              <a:gd name="T37" fmla="*/ T36 w 2727"/>
                              <a:gd name="T38" fmla="+- 0 1141 1076"/>
                              <a:gd name="T39" fmla="*/ 1141 h 828"/>
                              <a:gd name="T40" fmla="+- 0 9412 8621"/>
                              <a:gd name="T41" fmla="*/ T40 w 2727"/>
                              <a:gd name="T42" fmla="+- 0 1084 1076"/>
                              <a:gd name="T43" fmla="*/ 1084 h 828"/>
                              <a:gd name="T44" fmla="+- 0 9168 8621"/>
                              <a:gd name="T45" fmla="*/ T44 w 2727"/>
                              <a:gd name="T46" fmla="+- 0 1076 1076"/>
                              <a:gd name="T47" fmla="*/ 1076 h 8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727" h="828">
                                <a:moveTo>
                                  <a:pt x="547" y="0"/>
                                </a:moveTo>
                                <a:lnTo>
                                  <a:pt x="319" y="52"/>
                                </a:lnTo>
                                <a:lnTo>
                                  <a:pt x="0" y="173"/>
                                </a:lnTo>
                                <a:lnTo>
                                  <a:pt x="0" y="828"/>
                                </a:lnTo>
                                <a:lnTo>
                                  <a:pt x="2727" y="828"/>
                                </a:lnTo>
                                <a:lnTo>
                                  <a:pt x="2727" y="216"/>
                                </a:lnTo>
                                <a:lnTo>
                                  <a:pt x="2613" y="215"/>
                                </a:lnTo>
                                <a:lnTo>
                                  <a:pt x="2294" y="199"/>
                                </a:lnTo>
                                <a:lnTo>
                                  <a:pt x="1800" y="155"/>
                                </a:lnTo>
                                <a:lnTo>
                                  <a:pt x="1160" y="65"/>
                                </a:lnTo>
                                <a:lnTo>
                                  <a:pt x="791" y="8"/>
                                </a:lnTo>
                                <a:lnTo>
                                  <a:pt x="547" y="0"/>
                                </a:lnTo>
                                <a:close/>
                              </a:path>
                            </a:pathLst>
                          </a:custGeom>
                          <a:solidFill>
                            <a:srgbClr val="A97D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10"/>
                        <wps:cNvSpPr>
                          <a:spLocks/>
                        </wps:cNvSpPr>
                        <wps:spPr bwMode="auto">
                          <a:xfrm>
                            <a:off x="8987" y="219"/>
                            <a:ext cx="279" cy="1809"/>
                          </a:xfrm>
                          <a:custGeom>
                            <a:avLst/>
                            <a:gdLst>
                              <a:gd name="T0" fmla="+- 0 9266 8987"/>
                              <a:gd name="T1" fmla="*/ T0 w 279"/>
                              <a:gd name="T2" fmla="+- 0 327 220"/>
                              <a:gd name="T3" fmla="*/ 327 h 1809"/>
                              <a:gd name="T4" fmla="+- 0 9219 8987"/>
                              <a:gd name="T5" fmla="*/ T4 w 279"/>
                              <a:gd name="T6" fmla="+- 0 220 220"/>
                              <a:gd name="T7" fmla="*/ 220 h 1809"/>
                              <a:gd name="T8" fmla="+- 0 9042 8987"/>
                              <a:gd name="T9" fmla="*/ T8 w 279"/>
                              <a:gd name="T10" fmla="+- 0 220 220"/>
                              <a:gd name="T11" fmla="*/ 220 h 1809"/>
                              <a:gd name="T12" fmla="+- 0 8987 8987"/>
                              <a:gd name="T13" fmla="*/ T12 w 279"/>
                              <a:gd name="T14" fmla="+- 0 327 220"/>
                              <a:gd name="T15" fmla="*/ 327 h 1809"/>
                              <a:gd name="T16" fmla="+- 0 9043 8987"/>
                              <a:gd name="T17" fmla="*/ T16 w 279"/>
                              <a:gd name="T18" fmla="+- 0 327 220"/>
                              <a:gd name="T19" fmla="*/ 327 h 1809"/>
                              <a:gd name="T20" fmla="+- 0 9043 8987"/>
                              <a:gd name="T21" fmla="*/ T20 w 279"/>
                              <a:gd name="T22" fmla="+- 0 2028 220"/>
                              <a:gd name="T23" fmla="*/ 2028 h 1809"/>
                              <a:gd name="T24" fmla="+- 0 9211 8987"/>
                              <a:gd name="T25" fmla="*/ T24 w 279"/>
                              <a:gd name="T26" fmla="+- 0 2028 220"/>
                              <a:gd name="T27" fmla="*/ 2028 h 1809"/>
                              <a:gd name="T28" fmla="+- 0 9211 8987"/>
                              <a:gd name="T29" fmla="*/ T28 w 279"/>
                              <a:gd name="T30" fmla="+- 0 327 220"/>
                              <a:gd name="T31" fmla="*/ 327 h 1809"/>
                              <a:gd name="T32" fmla="+- 0 9266 8987"/>
                              <a:gd name="T33" fmla="*/ T32 w 279"/>
                              <a:gd name="T34" fmla="+- 0 327 220"/>
                              <a:gd name="T35" fmla="*/ 327 h 18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79" h="1809">
                                <a:moveTo>
                                  <a:pt x="279" y="107"/>
                                </a:moveTo>
                                <a:lnTo>
                                  <a:pt x="232" y="0"/>
                                </a:lnTo>
                                <a:lnTo>
                                  <a:pt x="55" y="0"/>
                                </a:lnTo>
                                <a:lnTo>
                                  <a:pt x="0" y="107"/>
                                </a:lnTo>
                                <a:lnTo>
                                  <a:pt x="56" y="107"/>
                                </a:lnTo>
                                <a:lnTo>
                                  <a:pt x="56" y="1808"/>
                                </a:lnTo>
                                <a:lnTo>
                                  <a:pt x="224" y="1808"/>
                                </a:lnTo>
                                <a:lnTo>
                                  <a:pt x="224" y="107"/>
                                </a:lnTo>
                                <a:lnTo>
                                  <a:pt x="279" y="107"/>
                                </a:lnTo>
                                <a:close/>
                              </a:path>
                            </a:pathLst>
                          </a:custGeom>
                          <a:solidFill>
                            <a:srgbClr val="6D6D6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 name="Rectangle 109"/>
                        <wps:cNvSpPr>
                          <a:spLocks noChangeArrowheads="1"/>
                        </wps:cNvSpPr>
                        <wps:spPr bwMode="auto">
                          <a:xfrm>
                            <a:off x="9075" y="258"/>
                            <a:ext cx="103" cy="173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 name="Text Box 108"/>
                        <wps:cNvSpPr txBox="1">
                          <a:spLocks noChangeArrowheads="1"/>
                        </wps:cNvSpPr>
                        <wps:spPr bwMode="auto">
                          <a:xfrm>
                            <a:off x="8620" y="219"/>
                            <a:ext cx="2727" cy="18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EBB02" w14:textId="77777777" w:rsidR="00461EC0" w:rsidRDefault="008A7CF4">
                              <w:pPr>
                                <w:spacing w:before="360" w:line="579" w:lineRule="exact"/>
                                <w:ind w:left="903" w:right="597"/>
                                <w:jc w:val="center"/>
                                <w:rPr>
                                  <w:rFonts w:ascii="Arial Narrow"/>
                                  <w:b/>
                                  <w:sz w:val="52"/>
                                </w:rPr>
                              </w:pPr>
                              <w:r>
                                <w:rPr>
                                  <w:rFonts w:ascii="Arial Narrow"/>
                                  <w:b/>
                                  <w:color w:val="FFFFFF"/>
                                  <w:sz w:val="52"/>
                                </w:rPr>
                                <w:t>500+</w:t>
                              </w:r>
                            </w:p>
                            <w:p w14:paraId="0209089B" w14:textId="77777777" w:rsidR="00461EC0" w:rsidRDefault="008A7CF4">
                              <w:pPr>
                                <w:spacing w:line="303" w:lineRule="exact"/>
                                <w:ind w:left="903" w:right="597"/>
                                <w:jc w:val="center"/>
                                <w:rPr>
                                  <w:rFonts w:ascii="Arial Narrow"/>
                                  <w:b/>
                                  <w:sz w:val="28"/>
                                </w:rPr>
                              </w:pPr>
                              <w:r>
                                <w:rPr>
                                  <w:rFonts w:ascii="Arial Narrow"/>
                                  <w:b/>
                                  <w:color w:val="FFFFFF"/>
                                  <w:sz w:val="28"/>
                                </w:rPr>
                                <w:t>Monitoring</w:t>
                              </w:r>
                            </w:p>
                            <w:p w14:paraId="2F9BE3B9" w14:textId="77777777" w:rsidR="00461EC0" w:rsidRDefault="008A7CF4">
                              <w:pPr>
                                <w:spacing w:before="14"/>
                                <w:ind w:left="903" w:right="597"/>
                                <w:jc w:val="center"/>
                                <w:rPr>
                                  <w:rFonts w:ascii="Arial Narrow"/>
                                  <w:b/>
                                  <w:sz w:val="28"/>
                                </w:rPr>
                              </w:pPr>
                              <w:r>
                                <w:rPr>
                                  <w:rFonts w:ascii="Arial Narrow"/>
                                  <w:b/>
                                  <w:color w:val="FFFFFF"/>
                                  <w:w w:val="95"/>
                                  <w:sz w:val="28"/>
                                </w:rPr>
                                <w:t>Wel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59D70D" id="Group 107" o:spid="_x0000_s1064" style="position:absolute;margin-left:431.05pt;margin-top:11pt;width:136.35pt;height:90.45pt;z-index:-15717888;mso-wrap-distance-left:0;mso-wrap-distance-right:0;mso-position-horizontal-relative:page" coordorigin="8621,220" coordsize="2727,1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">
                <v:shape id="AutoShape 114" o:spid="_x0000_s1065" style="position:absolute;left:9394;top:283;width:1488;height:1447;visibility:visible;mso-wrap-style:square;v-text-anchor:top" coordsize="1488,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" path="m223,87l186,,44,,,87r44,l44,1447r135,l179,87r44,xm568,136l538,67r-113,l390,136r35,l425,1224r107,l532,136r36,xm913,184l889,128r-91,l770,184r28,l798,1054r86,l884,184r29,xm1207,234r-19,-44l1115,190r-22,44l1115,234r,696l1184,930r,-696l1207,234xm1488,276r-16,-36l1414,240r-18,36l1415,276r,557l1470,833r,-557l1488,276xe" fillcolor="#6d6d6d" stroked="f">
                  <v:path arrowok="t" o:connecttype="custom" o:connectlocs="223,370;186,283;44,283;0,370;44,370;44,1730;179,1730;179,370;223,370;568,419;538,350;425,350;390,419;425,419;425,1507;532,1507;532,419;568,419;913,467;889,411;798,411;770,467;798,467;798,1337;884,1337;884,467;913,467;1207,517;1188,473;1115,473;1093,517;1115,517;1115,1213;1184,1213;1184,517;1207,517;1488,559;1472,523;1414,523;1396,559;1415,559;1415,1116;1470,1116;1470,559;1488,559" o:connectangles="0,0,0,0,0,0,0,0,0,0,0,0,0,0,0,0,0,0,0,0,0,0,0,0,0,0,0,0,0,0,0,0,0,0,0,0,0,0,0,0,0,0,0,0,0"/>
                </v:shape>
                <v:shape id="Freeform 113" o:spid="_x0000_s1066" style="position:absolute;left:8620;top:437;width:2727;height:828;visibility:visible;mso-wrap-style:square;v-text-anchor:top" coordsize="2727,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" path="m547,l319,51,,173,,827r2727,l2727,216r-114,-2l2294,199,1800,154,1160,65,791,7,547,xe" fillcolor="#d38328" stroked="f">
                  <v:path arrowok="t" o:connecttype="custom" o:connectlocs="547,438;319,489;0,611;0,1265;2727,1265;2727,654;2613,652;2294,637;1800,592;1160,503;791,445;547,438" o:connectangles="0,0,0,0,0,0,0,0,0,0,0,0"/>
                </v:shape>
                <v:shape id="Freeform 112" o:spid="_x0000_s1067" style="position:absolute;left:8620;top:967;width:2727;height:1061;visibility:visible;mso-wrap-style:square;v-text-anchor:top" coordsize="2727,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" path="m2727,216r-114,-1l2294,199,1800,155,1160,65,791,8,547,,319,51,,173,,405,,828r,232l2727,1060r,-232l2727,448r,-232xe" fillcolor="#005a7f" stroked="f">
                  <v:path arrowok="t" o:connecttype="custom" o:connectlocs="2727,1184;2613,1183;2294,1167;1800,1123;1160,1033;791,976;547,968;319,1019;0,1141;0,1373;0,1796;0,2028;2727,2028;2727,1796;2727,1416;2727,1184" o:connectangles="0,0,0,0,0,0,0,0,0,0,0,0,0,0,0,0"/>
                </v:shape>
                <v:shape id="Freeform 111" o:spid="_x0000_s1068" style="position:absolute;left:8620;top:1075;width:2727;height:828;visibility:visible;mso-wrap-style:square;v-text-anchor:top" coordsize="2727,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" path="m547,l319,52,,173,,828r2727,l2727,216r-114,-1l2294,199,1800,155,1160,65,791,8,547,xe" fillcolor="#a97d2c" stroked="f">
                  <v:path arrowok="t" o:connecttype="custom" o:connectlocs="547,1076;319,1128;0,1249;0,1904;2727,1904;2727,1292;2613,1291;2294,1275;1800,1231;1160,1141;791,1084;547,1076" o:connectangles="0,0,0,0,0,0,0,0,0,0,0,0"/>
                </v:shape>
                <v:shape id="Freeform 110" o:spid="_x0000_s1069" style="position:absolute;left:8987;top:219;width:279;height:1809;visibility:visible;mso-wrap-style:square;v-text-anchor:top" coordsize="279,1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" path="m279,107l232,,55,,,107r56,l56,1808r168,l224,107r55,xe" fillcolor="#6d6d6d" stroked="f">
                  <v:path arrowok="t" o:connecttype="custom" o:connectlocs="279,327;232,220;55,220;0,327;56,327;56,2028;224,2028;224,327;279,327" o:connectangles="0,0,0,0,0,0,0,0,0"/>
                </v:shape>
                <v:rect id="Rectangle 109" o:spid="_x0000_s1070" style="position:absolute;left:9075;top:258;width:10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" stroked="f"/>
                <v:shape id="Text Box 108" o:spid="_x0000_s1071" type="#_x0000_t202" style="position:absolute;left:8620;top:219;width:2727;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1B6EBB02" w14:textId="77777777" w:rsidR="00461EC0" w:rsidRDefault="008A7CF4">
                        <w:pPr>
                          <w:spacing w:before="360" w:line="579" w:lineRule="exact"/>
                          <w:ind w:left="903" w:right="597"/>
                          <w:jc w:val="center"/>
                          <w:rPr>
                            <w:rFonts w:ascii="Arial Narrow"/>
                            <w:b/>
                            <w:sz w:val="52"/>
                          </w:rPr>
                        </w:pPr>
                        <w:r>
                          <w:rPr>
                            <w:rFonts w:ascii="Arial Narrow"/>
                            <w:b/>
                            <w:color w:val="FFFFFF"/>
                            <w:sz w:val="52"/>
                          </w:rPr>
                          <w:t>500+</w:t>
                        </w:r>
                      </w:p>
                      <w:p w14:paraId="0209089B" w14:textId="77777777" w:rsidR="00461EC0" w:rsidRDefault="008A7CF4">
                        <w:pPr>
                          <w:spacing w:line="303" w:lineRule="exact"/>
                          <w:ind w:left="903" w:right="597"/>
                          <w:jc w:val="center"/>
                          <w:rPr>
                            <w:rFonts w:ascii="Arial Narrow"/>
                            <w:b/>
                            <w:sz w:val="28"/>
                          </w:rPr>
                        </w:pPr>
                        <w:r>
                          <w:rPr>
                            <w:rFonts w:ascii="Arial Narrow"/>
                            <w:b/>
                            <w:color w:val="FFFFFF"/>
                            <w:sz w:val="28"/>
                          </w:rPr>
                          <w:t>Monitoring</w:t>
                        </w:r>
                      </w:p>
                      <w:p w14:paraId="2F9BE3B9" w14:textId="77777777" w:rsidR="00461EC0" w:rsidRDefault="008A7CF4">
                        <w:pPr>
                          <w:spacing w:before="14"/>
                          <w:ind w:left="903" w:right="597"/>
                          <w:jc w:val="center"/>
                          <w:rPr>
                            <w:rFonts w:ascii="Arial Narrow"/>
                            <w:b/>
                            <w:sz w:val="28"/>
                          </w:rPr>
                        </w:pPr>
                        <w:r>
                          <w:rPr>
                            <w:rFonts w:ascii="Arial Narrow"/>
                            <w:b/>
                            <w:color w:val="FFFFFF"/>
                            <w:w w:val="95"/>
                            <w:sz w:val="28"/>
                          </w:rPr>
                          <w:t>Wells</w:t>
                        </w:r>
                      </w:p>
                    </w:txbxContent>
                  </v:textbox>
                </v:shape>
                <w10:wrap type="topAndBottom" anchorx="page"/>
              </v:group>
            </w:pict>
          </mc:Fallback>
        </mc:AlternateContent>
      </w:r>
    </w:p>
    <w:p w14:paraId="4058AF62" w14:textId="77777777" w:rsidR="00461EC0" w:rsidRDefault="00461EC0" w:rsidP="00481DA2">
      <w:pPr>
        <w:pStyle w:val="BodyText"/>
        <w:rPr>
          <w:rFonts w:ascii="Arial Narrow"/>
          <w:b/>
          <w:sz w:val="22"/>
        </w:rPr>
      </w:pPr>
    </w:p>
    <w:p w14:paraId="254D0E82" w14:textId="77777777" w:rsidR="00461EC0" w:rsidRDefault="00461EC0" w:rsidP="00481DA2">
      <w:pPr>
        <w:pStyle w:val="BodyText"/>
        <w:rPr>
          <w:rFonts w:ascii="Arial Narrow"/>
          <w:b/>
          <w:sz w:val="22"/>
        </w:rPr>
      </w:pPr>
    </w:p>
    <w:p w14:paraId="183244C8" w14:textId="77777777" w:rsidR="00461EC0" w:rsidRDefault="008A7CF4" w:rsidP="00481DA2">
      <w:pPr>
        <w:spacing w:before="180"/>
        <w:ind w:left="1232"/>
        <w:rPr>
          <w:rFonts w:ascii="Verdana"/>
          <w:b/>
          <w:sz w:val="10"/>
        </w:rPr>
      </w:pPr>
      <w:r>
        <w:rPr>
          <w:rFonts w:ascii="Verdana"/>
          <w:b/>
          <w:color w:val="231F20"/>
          <w:w w:val="95"/>
          <w:sz w:val="10"/>
        </w:rPr>
        <w:t>SITE CROSS SECTION</w:t>
      </w:r>
    </w:p>
    <w:p w14:paraId="5B855EEF" w14:textId="77777777" w:rsidR="00461EC0" w:rsidRDefault="00461EC0" w:rsidP="00481DA2">
      <w:pPr>
        <w:pStyle w:val="BodyText"/>
        <w:spacing w:before="6"/>
        <w:rPr>
          <w:rFonts w:ascii="Verdana"/>
          <w:b/>
          <w:sz w:val="11"/>
        </w:rPr>
      </w:pPr>
    </w:p>
    <w:p w14:paraId="2697CC18" w14:textId="774E9496" w:rsidR="00461EC0" w:rsidRDefault="00DA7F5D" w:rsidP="00481DA2">
      <w:pPr>
        <w:pStyle w:val="BodyText"/>
        <w:ind w:left="-8"/>
        <w:rPr>
          <w:rFonts w:ascii="Verdana"/>
        </w:rPr>
      </w:pPr>
      <w:r>
        <w:rPr>
          <w:rFonts w:ascii="Verdana"/>
          <w:noProof/>
        </w:rPr>
        <mc:AlternateContent>
          <mc:Choice Requires="wpg">
            <w:drawing>
              <wp:inline distT="0" distB="0" distL="0" distR="0" wp14:anchorId="1F9C09BB" wp14:editId="34D1FFC9">
                <wp:extent cx="2434590" cy="943610"/>
                <wp:effectExtent l="0" t="1905" r="0" b="6985"/>
                <wp:docPr id="83"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4590" cy="943610"/>
                          <a:chOff x="0" y="0"/>
                          <a:chExt cx="3834" cy="1486"/>
                        </a:xfrm>
                      </wpg:grpSpPr>
                      <wps:wsp>
                        <wps:cNvPr id="84" name="Freeform 106"/>
                        <wps:cNvSpPr>
                          <a:spLocks/>
                        </wps:cNvSpPr>
                        <wps:spPr bwMode="auto">
                          <a:xfrm>
                            <a:off x="358" y="0"/>
                            <a:ext cx="3027" cy="1219"/>
                          </a:xfrm>
                          <a:custGeom>
                            <a:avLst/>
                            <a:gdLst>
                              <a:gd name="T0" fmla="+- 0 2130 358"/>
                              <a:gd name="T1" fmla="*/ T0 w 3027"/>
                              <a:gd name="T2" fmla="*/ 0 h 1219"/>
                              <a:gd name="T3" fmla="+- 0 2041 358"/>
                              <a:gd name="T4" fmla="*/ T3 w 3027"/>
                              <a:gd name="T5" fmla="*/ 2 h 1219"/>
                              <a:gd name="T6" fmla="+- 0 1936 358"/>
                              <a:gd name="T7" fmla="*/ T6 w 3027"/>
                              <a:gd name="T8" fmla="*/ 10 h 1219"/>
                              <a:gd name="T9" fmla="+- 0 1849 358"/>
                              <a:gd name="T10" fmla="*/ T9 w 3027"/>
                              <a:gd name="T11" fmla="*/ 20 h 1219"/>
                              <a:gd name="T12" fmla="+- 0 1695 358"/>
                              <a:gd name="T13" fmla="*/ T12 w 3027"/>
                              <a:gd name="T14" fmla="*/ 43 h 1219"/>
                              <a:gd name="T15" fmla="+- 0 1421 358"/>
                              <a:gd name="T16" fmla="*/ T15 w 3027"/>
                              <a:gd name="T17" fmla="*/ 85 h 1219"/>
                              <a:gd name="T18" fmla="+- 0 1331 358"/>
                              <a:gd name="T19" fmla="*/ T18 w 3027"/>
                              <a:gd name="T20" fmla="*/ 104 h 1219"/>
                              <a:gd name="T21" fmla="+- 0 1122 358"/>
                              <a:gd name="T22" fmla="*/ T21 w 3027"/>
                              <a:gd name="T23" fmla="*/ 149 h 1219"/>
                              <a:gd name="T24" fmla="+- 0 886 358"/>
                              <a:gd name="T25" fmla="*/ T24 w 3027"/>
                              <a:gd name="T26" fmla="*/ 205 h 1219"/>
                              <a:gd name="T27" fmla="+- 0 717 358"/>
                              <a:gd name="T28" fmla="*/ T27 w 3027"/>
                              <a:gd name="T29" fmla="*/ 254 h 1219"/>
                              <a:gd name="T30" fmla="+- 0 632 358"/>
                              <a:gd name="T31" fmla="*/ T30 w 3027"/>
                              <a:gd name="T32" fmla="*/ 287 h 1219"/>
                              <a:gd name="T33" fmla="+- 0 571 358"/>
                              <a:gd name="T34" fmla="*/ T33 w 3027"/>
                              <a:gd name="T35" fmla="*/ 326 h 1219"/>
                              <a:gd name="T36" fmla="+- 0 503 358"/>
                              <a:gd name="T37" fmla="*/ T36 w 3027"/>
                              <a:gd name="T38" fmla="*/ 396 h 1219"/>
                              <a:gd name="T39" fmla="+- 0 399 358"/>
                              <a:gd name="T40" fmla="*/ T39 w 3027"/>
                              <a:gd name="T41" fmla="*/ 521 h 1219"/>
                              <a:gd name="T42" fmla="+- 0 358 358"/>
                              <a:gd name="T43" fmla="*/ T42 w 3027"/>
                              <a:gd name="T44" fmla="*/ 1055 h 1219"/>
                              <a:gd name="T45" fmla="+- 0 1256 358"/>
                              <a:gd name="T46" fmla="*/ T45 w 3027"/>
                              <a:gd name="T47" fmla="*/ 1219 h 1219"/>
                              <a:gd name="T48" fmla="+- 0 3374 358"/>
                              <a:gd name="T49" fmla="*/ T48 w 3027"/>
                              <a:gd name="T50" fmla="*/ 837 h 1219"/>
                              <a:gd name="T51" fmla="+- 0 3384 358"/>
                              <a:gd name="T52" fmla="*/ T51 w 3027"/>
                              <a:gd name="T53" fmla="*/ 823 h 1219"/>
                              <a:gd name="T54" fmla="+- 0 3385 358"/>
                              <a:gd name="T55" fmla="*/ T54 w 3027"/>
                              <a:gd name="T56" fmla="*/ 760 h 1219"/>
                              <a:gd name="T57" fmla="+- 0 3331 358"/>
                              <a:gd name="T58" fmla="*/ T57 w 3027"/>
                              <a:gd name="T59" fmla="*/ 620 h 1219"/>
                              <a:gd name="T60" fmla="+- 0 3177 358"/>
                              <a:gd name="T61" fmla="*/ T60 w 3027"/>
                              <a:gd name="T62" fmla="*/ 374 h 1219"/>
                              <a:gd name="T63" fmla="+- 0 3120 358"/>
                              <a:gd name="T64" fmla="*/ T63 w 3027"/>
                              <a:gd name="T65" fmla="*/ 306 h 1219"/>
                              <a:gd name="T66" fmla="+- 0 3056 358"/>
                              <a:gd name="T67" fmla="*/ T66 w 3027"/>
                              <a:gd name="T68" fmla="*/ 247 h 1219"/>
                              <a:gd name="T69" fmla="+- 0 2985 358"/>
                              <a:gd name="T70" fmla="*/ T69 w 3027"/>
                              <a:gd name="T71" fmla="*/ 195 h 1219"/>
                              <a:gd name="T72" fmla="+- 0 2908 358"/>
                              <a:gd name="T73" fmla="*/ T72 w 3027"/>
                              <a:gd name="T74" fmla="*/ 152 h 1219"/>
                              <a:gd name="T75" fmla="+- 0 2827 358"/>
                              <a:gd name="T76" fmla="*/ T75 w 3027"/>
                              <a:gd name="T77" fmla="*/ 115 h 1219"/>
                              <a:gd name="T78" fmla="+- 0 2744 358"/>
                              <a:gd name="T79" fmla="*/ T78 w 3027"/>
                              <a:gd name="T80" fmla="*/ 84 h 1219"/>
                              <a:gd name="T81" fmla="+- 0 2658 358"/>
                              <a:gd name="T82" fmla="*/ T81 w 3027"/>
                              <a:gd name="T83" fmla="*/ 59 h 1219"/>
                              <a:gd name="T84" fmla="+- 0 2573 358"/>
                              <a:gd name="T85" fmla="*/ T84 w 3027"/>
                              <a:gd name="T86" fmla="*/ 40 h 1219"/>
                              <a:gd name="T87" fmla="+- 0 2488 358"/>
                              <a:gd name="T88" fmla="*/ T87 w 3027"/>
                              <a:gd name="T89" fmla="*/ 25 h 1219"/>
                              <a:gd name="T90" fmla="+- 0 2407 358"/>
                              <a:gd name="T91" fmla="*/ T90 w 3027"/>
                              <a:gd name="T92" fmla="*/ 14 h 1219"/>
                              <a:gd name="T93" fmla="+- 0 2328 358"/>
                              <a:gd name="T94" fmla="*/ T93 w 3027"/>
                              <a:gd name="T95" fmla="*/ 7 h 1219"/>
                              <a:gd name="T96" fmla="+- 0 2255 358"/>
                              <a:gd name="T97" fmla="*/ T96 w 3027"/>
                              <a:gd name="T98" fmla="*/ 2 h 1219"/>
                              <a:gd name="T99" fmla="+- 0 2189 358"/>
                              <a:gd name="T100" fmla="*/ T99 w 3027"/>
                              <a:gd name="T101" fmla="*/ 0 h 1219"/>
                              <a:gd name="T102" fmla="+- 0 2130 358"/>
                              <a:gd name="T103" fmla="*/ T102 w 3027"/>
                              <a:gd name="T104" fmla="*/ 0 h 1219"/>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Lst>
                            <a:rect l="0" t="0" r="r" b="b"/>
                            <a:pathLst>
                              <a:path w="3027" h="1219">
                                <a:moveTo>
                                  <a:pt x="1772" y="0"/>
                                </a:moveTo>
                                <a:lnTo>
                                  <a:pt x="1683" y="2"/>
                                </a:lnTo>
                                <a:lnTo>
                                  <a:pt x="1578" y="10"/>
                                </a:lnTo>
                                <a:lnTo>
                                  <a:pt x="1491" y="20"/>
                                </a:lnTo>
                                <a:lnTo>
                                  <a:pt x="1337" y="43"/>
                                </a:lnTo>
                                <a:lnTo>
                                  <a:pt x="1063" y="85"/>
                                </a:lnTo>
                                <a:lnTo>
                                  <a:pt x="973" y="104"/>
                                </a:lnTo>
                                <a:lnTo>
                                  <a:pt x="764" y="149"/>
                                </a:lnTo>
                                <a:lnTo>
                                  <a:pt x="528" y="205"/>
                                </a:lnTo>
                                <a:lnTo>
                                  <a:pt x="359" y="254"/>
                                </a:lnTo>
                                <a:lnTo>
                                  <a:pt x="274" y="287"/>
                                </a:lnTo>
                                <a:lnTo>
                                  <a:pt x="213" y="326"/>
                                </a:lnTo>
                                <a:lnTo>
                                  <a:pt x="145" y="396"/>
                                </a:lnTo>
                                <a:lnTo>
                                  <a:pt x="41" y="521"/>
                                </a:lnTo>
                                <a:lnTo>
                                  <a:pt x="0" y="1055"/>
                                </a:lnTo>
                                <a:lnTo>
                                  <a:pt x="898" y="1219"/>
                                </a:lnTo>
                                <a:lnTo>
                                  <a:pt x="3016" y="837"/>
                                </a:lnTo>
                                <a:lnTo>
                                  <a:pt x="3026" y="823"/>
                                </a:lnTo>
                                <a:lnTo>
                                  <a:pt x="3027" y="760"/>
                                </a:lnTo>
                                <a:lnTo>
                                  <a:pt x="2973" y="620"/>
                                </a:lnTo>
                                <a:lnTo>
                                  <a:pt x="2819" y="374"/>
                                </a:lnTo>
                                <a:lnTo>
                                  <a:pt x="2762" y="306"/>
                                </a:lnTo>
                                <a:lnTo>
                                  <a:pt x="2698" y="247"/>
                                </a:lnTo>
                                <a:lnTo>
                                  <a:pt x="2627" y="195"/>
                                </a:lnTo>
                                <a:lnTo>
                                  <a:pt x="2550" y="152"/>
                                </a:lnTo>
                                <a:lnTo>
                                  <a:pt x="2469" y="115"/>
                                </a:lnTo>
                                <a:lnTo>
                                  <a:pt x="2386" y="84"/>
                                </a:lnTo>
                                <a:lnTo>
                                  <a:pt x="2300" y="59"/>
                                </a:lnTo>
                                <a:lnTo>
                                  <a:pt x="2215" y="40"/>
                                </a:lnTo>
                                <a:lnTo>
                                  <a:pt x="2130" y="25"/>
                                </a:lnTo>
                                <a:lnTo>
                                  <a:pt x="2049" y="14"/>
                                </a:lnTo>
                                <a:lnTo>
                                  <a:pt x="1970" y="7"/>
                                </a:lnTo>
                                <a:lnTo>
                                  <a:pt x="1897" y="2"/>
                                </a:lnTo>
                                <a:lnTo>
                                  <a:pt x="1831" y="0"/>
                                </a:lnTo>
                                <a:lnTo>
                                  <a:pt x="1772" y="0"/>
                                </a:lnTo>
                                <a:close/>
                              </a:path>
                            </a:pathLst>
                          </a:custGeom>
                          <a:solidFill>
                            <a:srgbClr val="F794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105"/>
                        <wps:cNvSpPr>
                          <a:spLocks/>
                        </wps:cNvSpPr>
                        <wps:spPr bwMode="auto">
                          <a:xfrm>
                            <a:off x="222" y="146"/>
                            <a:ext cx="3144" cy="985"/>
                          </a:xfrm>
                          <a:custGeom>
                            <a:avLst/>
                            <a:gdLst>
                              <a:gd name="T0" fmla="+- 0 2628 223"/>
                              <a:gd name="T1" fmla="*/ T0 w 3144"/>
                              <a:gd name="T2" fmla="+- 0 147 147"/>
                              <a:gd name="T3" fmla="*/ 147 h 985"/>
                              <a:gd name="T4" fmla="+- 0 2567 223"/>
                              <a:gd name="T5" fmla="*/ T4 w 3144"/>
                              <a:gd name="T6" fmla="+- 0 150 147"/>
                              <a:gd name="T7" fmla="*/ 150 h 985"/>
                              <a:gd name="T8" fmla="+- 0 2503 223"/>
                              <a:gd name="T9" fmla="*/ T8 w 3144"/>
                              <a:gd name="T10" fmla="+- 0 158 147"/>
                              <a:gd name="T11" fmla="*/ 158 h 985"/>
                              <a:gd name="T12" fmla="+- 0 2436 223"/>
                              <a:gd name="T13" fmla="*/ T12 w 3144"/>
                              <a:gd name="T14" fmla="+- 0 172 147"/>
                              <a:gd name="T15" fmla="*/ 172 h 985"/>
                              <a:gd name="T16" fmla="+- 0 2364 223"/>
                              <a:gd name="T17" fmla="*/ T16 w 3144"/>
                              <a:gd name="T18" fmla="+- 0 189 147"/>
                              <a:gd name="T19" fmla="*/ 189 h 985"/>
                              <a:gd name="T20" fmla="+- 0 2288 223"/>
                              <a:gd name="T21" fmla="*/ T20 w 3144"/>
                              <a:gd name="T22" fmla="+- 0 209 147"/>
                              <a:gd name="T23" fmla="*/ 209 h 985"/>
                              <a:gd name="T24" fmla="+- 0 2120 223"/>
                              <a:gd name="T25" fmla="*/ T24 w 3144"/>
                              <a:gd name="T26" fmla="+- 0 256 147"/>
                              <a:gd name="T27" fmla="*/ 256 h 985"/>
                              <a:gd name="T28" fmla="+- 0 2027 223"/>
                              <a:gd name="T29" fmla="*/ T28 w 3144"/>
                              <a:gd name="T30" fmla="+- 0 280 147"/>
                              <a:gd name="T31" fmla="*/ 280 h 985"/>
                              <a:gd name="T32" fmla="+- 0 1928 223"/>
                              <a:gd name="T33" fmla="*/ T32 w 3144"/>
                              <a:gd name="T34" fmla="+- 0 305 147"/>
                              <a:gd name="T35" fmla="*/ 305 h 985"/>
                              <a:gd name="T36" fmla="+- 0 1817 223"/>
                              <a:gd name="T37" fmla="*/ T36 w 3144"/>
                              <a:gd name="T38" fmla="+- 0 327 147"/>
                              <a:gd name="T39" fmla="*/ 327 h 985"/>
                              <a:gd name="T40" fmla="+- 0 1712 223"/>
                              <a:gd name="T41" fmla="*/ T40 w 3144"/>
                              <a:gd name="T42" fmla="+- 0 341 147"/>
                              <a:gd name="T43" fmla="*/ 341 h 985"/>
                              <a:gd name="T44" fmla="+- 0 1612 223"/>
                              <a:gd name="T45" fmla="*/ T44 w 3144"/>
                              <a:gd name="T46" fmla="+- 0 348 147"/>
                              <a:gd name="T47" fmla="*/ 348 h 985"/>
                              <a:gd name="T48" fmla="+- 0 1520 223"/>
                              <a:gd name="T49" fmla="*/ T48 w 3144"/>
                              <a:gd name="T50" fmla="+- 0 350 147"/>
                              <a:gd name="T51" fmla="*/ 350 h 985"/>
                              <a:gd name="T52" fmla="+- 0 1434 223"/>
                              <a:gd name="T53" fmla="*/ T52 w 3144"/>
                              <a:gd name="T54" fmla="+- 0 346 147"/>
                              <a:gd name="T55" fmla="*/ 346 h 985"/>
                              <a:gd name="T56" fmla="+- 0 1356 223"/>
                              <a:gd name="T57" fmla="*/ T56 w 3144"/>
                              <a:gd name="T58" fmla="+- 0 338 147"/>
                              <a:gd name="T59" fmla="*/ 338 h 985"/>
                              <a:gd name="T60" fmla="+- 0 1286 223"/>
                              <a:gd name="T61" fmla="*/ T60 w 3144"/>
                              <a:gd name="T62" fmla="+- 0 328 147"/>
                              <a:gd name="T63" fmla="*/ 328 h 985"/>
                              <a:gd name="T64" fmla="+- 0 1225 223"/>
                              <a:gd name="T65" fmla="*/ T64 w 3144"/>
                              <a:gd name="T66" fmla="+- 0 315 147"/>
                              <a:gd name="T67" fmla="*/ 315 h 985"/>
                              <a:gd name="T68" fmla="+- 0 1132 223"/>
                              <a:gd name="T69" fmla="*/ T68 w 3144"/>
                              <a:gd name="T70" fmla="+- 0 289 147"/>
                              <a:gd name="T71" fmla="*/ 289 h 985"/>
                              <a:gd name="T72" fmla="+- 0 1041 223"/>
                              <a:gd name="T73" fmla="*/ T72 w 3144"/>
                              <a:gd name="T74" fmla="+- 0 275 147"/>
                              <a:gd name="T75" fmla="*/ 275 h 985"/>
                              <a:gd name="T76" fmla="+- 0 956 223"/>
                              <a:gd name="T77" fmla="*/ T76 w 3144"/>
                              <a:gd name="T78" fmla="+- 0 289 147"/>
                              <a:gd name="T79" fmla="*/ 289 h 985"/>
                              <a:gd name="T80" fmla="+- 0 888 223"/>
                              <a:gd name="T81" fmla="*/ T80 w 3144"/>
                              <a:gd name="T82" fmla="+- 0 314 147"/>
                              <a:gd name="T83" fmla="*/ 314 h 985"/>
                              <a:gd name="T84" fmla="+- 0 848 223"/>
                              <a:gd name="T85" fmla="*/ T84 w 3144"/>
                              <a:gd name="T86" fmla="+- 0 334 147"/>
                              <a:gd name="T87" fmla="*/ 334 h 985"/>
                              <a:gd name="T88" fmla="+- 0 815 223"/>
                              <a:gd name="T89" fmla="*/ T88 w 3144"/>
                              <a:gd name="T90" fmla="+- 0 344 147"/>
                              <a:gd name="T91" fmla="*/ 344 h 985"/>
                              <a:gd name="T92" fmla="+- 0 767 223"/>
                              <a:gd name="T93" fmla="*/ T92 w 3144"/>
                              <a:gd name="T94" fmla="+- 0 350 147"/>
                              <a:gd name="T95" fmla="*/ 350 h 985"/>
                              <a:gd name="T96" fmla="+- 0 715 223"/>
                              <a:gd name="T97" fmla="*/ T96 w 3144"/>
                              <a:gd name="T98" fmla="+- 0 355 147"/>
                              <a:gd name="T99" fmla="*/ 355 h 985"/>
                              <a:gd name="T100" fmla="+- 0 669 223"/>
                              <a:gd name="T101" fmla="*/ T100 w 3144"/>
                              <a:gd name="T102" fmla="+- 0 361 147"/>
                              <a:gd name="T103" fmla="*/ 361 h 985"/>
                              <a:gd name="T104" fmla="+- 0 635 223"/>
                              <a:gd name="T105" fmla="*/ T104 w 3144"/>
                              <a:gd name="T106" fmla="+- 0 369 147"/>
                              <a:gd name="T107" fmla="*/ 369 h 985"/>
                              <a:gd name="T108" fmla="+- 0 597 223"/>
                              <a:gd name="T109" fmla="*/ T108 w 3144"/>
                              <a:gd name="T110" fmla="+- 0 385 147"/>
                              <a:gd name="T111" fmla="*/ 385 h 985"/>
                              <a:gd name="T112" fmla="+- 0 528 223"/>
                              <a:gd name="T113" fmla="*/ T112 w 3144"/>
                              <a:gd name="T114" fmla="+- 0 421 147"/>
                              <a:gd name="T115" fmla="*/ 421 h 985"/>
                              <a:gd name="T116" fmla="+- 0 404 223"/>
                              <a:gd name="T117" fmla="*/ T116 w 3144"/>
                              <a:gd name="T118" fmla="+- 0 489 147"/>
                              <a:gd name="T119" fmla="*/ 489 h 985"/>
                              <a:gd name="T120" fmla="+- 0 223 223"/>
                              <a:gd name="T121" fmla="*/ T120 w 3144"/>
                              <a:gd name="T122" fmla="+- 0 495 147"/>
                              <a:gd name="T123" fmla="*/ 495 h 985"/>
                              <a:gd name="T124" fmla="+- 0 248 223"/>
                              <a:gd name="T125" fmla="*/ T124 w 3144"/>
                              <a:gd name="T126" fmla="+- 0 994 147"/>
                              <a:gd name="T127" fmla="*/ 994 h 985"/>
                              <a:gd name="T128" fmla="+- 0 432 223"/>
                              <a:gd name="T129" fmla="*/ T128 w 3144"/>
                              <a:gd name="T130" fmla="+- 0 1056 147"/>
                              <a:gd name="T131" fmla="*/ 1056 h 985"/>
                              <a:gd name="T132" fmla="+- 0 2217 223"/>
                              <a:gd name="T133" fmla="*/ T132 w 3144"/>
                              <a:gd name="T134" fmla="+- 0 1096 147"/>
                              <a:gd name="T135" fmla="*/ 1096 h 985"/>
                              <a:gd name="T136" fmla="+- 0 2412 223"/>
                              <a:gd name="T137" fmla="*/ T136 w 3144"/>
                              <a:gd name="T138" fmla="+- 0 1119 147"/>
                              <a:gd name="T139" fmla="*/ 1119 h 985"/>
                              <a:gd name="T140" fmla="+- 0 2833 223"/>
                              <a:gd name="T141" fmla="*/ T140 w 3144"/>
                              <a:gd name="T142" fmla="+- 0 1131 147"/>
                              <a:gd name="T143" fmla="*/ 1131 h 985"/>
                              <a:gd name="T144" fmla="+- 0 3233 223"/>
                              <a:gd name="T145" fmla="*/ T144 w 3144"/>
                              <a:gd name="T146" fmla="+- 0 1047 147"/>
                              <a:gd name="T147" fmla="*/ 1047 h 985"/>
                              <a:gd name="T148" fmla="+- 0 3366 223"/>
                              <a:gd name="T149" fmla="*/ T148 w 3144"/>
                              <a:gd name="T150" fmla="+- 0 780 147"/>
                              <a:gd name="T151" fmla="*/ 780 h 985"/>
                              <a:gd name="T152" fmla="+- 0 3337 223"/>
                              <a:gd name="T153" fmla="*/ T152 w 3144"/>
                              <a:gd name="T154" fmla="+- 0 670 147"/>
                              <a:gd name="T155" fmla="*/ 670 h 985"/>
                              <a:gd name="T156" fmla="+- 0 3302 223"/>
                              <a:gd name="T157" fmla="*/ T156 w 3144"/>
                              <a:gd name="T158" fmla="+- 0 574 147"/>
                              <a:gd name="T159" fmla="*/ 574 h 985"/>
                              <a:gd name="T160" fmla="+- 0 3262 223"/>
                              <a:gd name="T161" fmla="*/ T160 w 3144"/>
                              <a:gd name="T162" fmla="+- 0 492 147"/>
                              <a:gd name="T163" fmla="*/ 492 h 985"/>
                              <a:gd name="T164" fmla="+- 0 3217 223"/>
                              <a:gd name="T165" fmla="*/ T164 w 3144"/>
                              <a:gd name="T166" fmla="+- 0 423 147"/>
                              <a:gd name="T167" fmla="*/ 423 h 985"/>
                              <a:gd name="T168" fmla="+- 0 3168 223"/>
                              <a:gd name="T169" fmla="*/ T168 w 3144"/>
                              <a:gd name="T170" fmla="+- 0 365 147"/>
                              <a:gd name="T171" fmla="*/ 365 h 985"/>
                              <a:gd name="T172" fmla="+- 0 3116 223"/>
                              <a:gd name="T173" fmla="*/ T172 w 3144"/>
                              <a:gd name="T174" fmla="+- 0 317 147"/>
                              <a:gd name="T175" fmla="*/ 317 h 985"/>
                              <a:gd name="T176" fmla="+- 0 3063 223"/>
                              <a:gd name="T177" fmla="*/ T176 w 3144"/>
                              <a:gd name="T178" fmla="+- 0 278 147"/>
                              <a:gd name="T179" fmla="*/ 278 h 985"/>
                              <a:gd name="T180" fmla="+- 0 3008 223"/>
                              <a:gd name="T181" fmla="*/ T180 w 3144"/>
                              <a:gd name="T182" fmla="+- 0 246 147"/>
                              <a:gd name="T183" fmla="*/ 246 h 985"/>
                              <a:gd name="T184" fmla="+- 0 2952 223"/>
                              <a:gd name="T185" fmla="*/ T184 w 3144"/>
                              <a:gd name="T186" fmla="+- 0 221 147"/>
                              <a:gd name="T187" fmla="*/ 221 h 985"/>
                              <a:gd name="T188" fmla="+- 0 2844 223"/>
                              <a:gd name="T189" fmla="*/ T188 w 3144"/>
                              <a:gd name="T190" fmla="+- 0 185 147"/>
                              <a:gd name="T191" fmla="*/ 185 h 985"/>
                              <a:gd name="T192" fmla="+- 0 2743 223"/>
                              <a:gd name="T193" fmla="*/ T192 w 3144"/>
                              <a:gd name="T194" fmla="+- 0 160 147"/>
                              <a:gd name="T195" fmla="*/ 160 h 985"/>
                              <a:gd name="T196" fmla="+- 0 2687 223"/>
                              <a:gd name="T197" fmla="*/ T196 w 3144"/>
                              <a:gd name="T198" fmla="+- 0 150 147"/>
                              <a:gd name="T199" fmla="*/ 150 h 985"/>
                              <a:gd name="T200" fmla="+- 0 2628 223"/>
                              <a:gd name="T201" fmla="*/ T200 w 3144"/>
                              <a:gd name="T202" fmla="+- 0 147 147"/>
                              <a:gd name="T203" fmla="*/ 147 h 9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3144" h="985">
                                <a:moveTo>
                                  <a:pt x="2405" y="0"/>
                                </a:moveTo>
                                <a:lnTo>
                                  <a:pt x="2344" y="3"/>
                                </a:lnTo>
                                <a:lnTo>
                                  <a:pt x="2280" y="11"/>
                                </a:lnTo>
                                <a:lnTo>
                                  <a:pt x="2213" y="25"/>
                                </a:lnTo>
                                <a:lnTo>
                                  <a:pt x="2141" y="42"/>
                                </a:lnTo>
                                <a:lnTo>
                                  <a:pt x="2065" y="62"/>
                                </a:lnTo>
                                <a:lnTo>
                                  <a:pt x="1897" y="109"/>
                                </a:lnTo>
                                <a:lnTo>
                                  <a:pt x="1804" y="133"/>
                                </a:lnTo>
                                <a:lnTo>
                                  <a:pt x="1705" y="158"/>
                                </a:lnTo>
                                <a:lnTo>
                                  <a:pt x="1594" y="180"/>
                                </a:lnTo>
                                <a:lnTo>
                                  <a:pt x="1489" y="194"/>
                                </a:lnTo>
                                <a:lnTo>
                                  <a:pt x="1389" y="201"/>
                                </a:lnTo>
                                <a:lnTo>
                                  <a:pt x="1297" y="203"/>
                                </a:lnTo>
                                <a:lnTo>
                                  <a:pt x="1211" y="199"/>
                                </a:lnTo>
                                <a:lnTo>
                                  <a:pt x="1133" y="191"/>
                                </a:lnTo>
                                <a:lnTo>
                                  <a:pt x="1063" y="181"/>
                                </a:lnTo>
                                <a:lnTo>
                                  <a:pt x="1002" y="168"/>
                                </a:lnTo>
                                <a:lnTo>
                                  <a:pt x="909" y="142"/>
                                </a:lnTo>
                                <a:lnTo>
                                  <a:pt x="818" y="128"/>
                                </a:lnTo>
                                <a:lnTo>
                                  <a:pt x="733" y="142"/>
                                </a:lnTo>
                                <a:lnTo>
                                  <a:pt x="665" y="167"/>
                                </a:lnTo>
                                <a:lnTo>
                                  <a:pt x="625" y="187"/>
                                </a:lnTo>
                                <a:lnTo>
                                  <a:pt x="592" y="197"/>
                                </a:lnTo>
                                <a:lnTo>
                                  <a:pt x="544" y="203"/>
                                </a:lnTo>
                                <a:lnTo>
                                  <a:pt x="492" y="208"/>
                                </a:lnTo>
                                <a:lnTo>
                                  <a:pt x="446" y="214"/>
                                </a:lnTo>
                                <a:lnTo>
                                  <a:pt x="412" y="222"/>
                                </a:lnTo>
                                <a:lnTo>
                                  <a:pt x="374" y="238"/>
                                </a:lnTo>
                                <a:lnTo>
                                  <a:pt x="305" y="274"/>
                                </a:lnTo>
                                <a:lnTo>
                                  <a:pt x="181" y="342"/>
                                </a:lnTo>
                                <a:lnTo>
                                  <a:pt x="0" y="348"/>
                                </a:lnTo>
                                <a:lnTo>
                                  <a:pt x="25" y="847"/>
                                </a:lnTo>
                                <a:lnTo>
                                  <a:pt x="209" y="909"/>
                                </a:lnTo>
                                <a:lnTo>
                                  <a:pt x="1994" y="949"/>
                                </a:lnTo>
                                <a:lnTo>
                                  <a:pt x="2189" y="972"/>
                                </a:lnTo>
                                <a:lnTo>
                                  <a:pt x="2610" y="984"/>
                                </a:lnTo>
                                <a:lnTo>
                                  <a:pt x="3010" y="900"/>
                                </a:lnTo>
                                <a:lnTo>
                                  <a:pt x="3143" y="633"/>
                                </a:lnTo>
                                <a:lnTo>
                                  <a:pt x="3114" y="523"/>
                                </a:lnTo>
                                <a:lnTo>
                                  <a:pt x="3079" y="427"/>
                                </a:lnTo>
                                <a:lnTo>
                                  <a:pt x="3039" y="345"/>
                                </a:lnTo>
                                <a:lnTo>
                                  <a:pt x="2994" y="276"/>
                                </a:lnTo>
                                <a:lnTo>
                                  <a:pt x="2945" y="218"/>
                                </a:lnTo>
                                <a:lnTo>
                                  <a:pt x="2893" y="170"/>
                                </a:lnTo>
                                <a:lnTo>
                                  <a:pt x="2840" y="131"/>
                                </a:lnTo>
                                <a:lnTo>
                                  <a:pt x="2785" y="99"/>
                                </a:lnTo>
                                <a:lnTo>
                                  <a:pt x="2729" y="74"/>
                                </a:lnTo>
                                <a:lnTo>
                                  <a:pt x="2621" y="38"/>
                                </a:lnTo>
                                <a:lnTo>
                                  <a:pt x="2520" y="13"/>
                                </a:lnTo>
                                <a:lnTo>
                                  <a:pt x="2464" y="3"/>
                                </a:lnTo>
                                <a:lnTo>
                                  <a:pt x="2405" y="0"/>
                                </a:lnTo>
                                <a:close/>
                              </a:path>
                            </a:pathLst>
                          </a:custGeom>
                          <a:solidFill>
                            <a:srgbClr val="CA66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104"/>
                        <wps:cNvSpPr>
                          <a:spLocks/>
                        </wps:cNvSpPr>
                        <wps:spPr bwMode="auto">
                          <a:xfrm>
                            <a:off x="263" y="231"/>
                            <a:ext cx="3063" cy="985"/>
                          </a:xfrm>
                          <a:custGeom>
                            <a:avLst/>
                            <a:gdLst>
                              <a:gd name="T0" fmla="+- 0 2595 263"/>
                              <a:gd name="T1" fmla="*/ T0 w 3063"/>
                              <a:gd name="T2" fmla="+- 0 231 231"/>
                              <a:gd name="T3" fmla="*/ 231 h 985"/>
                              <a:gd name="T4" fmla="+- 0 2529 263"/>
                              <a:gd name="T5" fmla="*/ T4 w 3063"/>
                              <a:gd name="T6" fmla="+- 0 236 231"/>
                              <a:gd name="T7" fmla="*/ 236 h 985"/>
                              <a:gd name="T8" fmla="+- 0 2460 263"/>
                              <a:gd name="T9" fmla="*/ T8 w 3063"/>
                              <a:gd name="T10" fmla="+- 0 248 231"/>
                              <a:gd name="T11" fmla="*/ 248 h 985"/>
                              <a:gd name="T12" fmla="+- 0 2385 263"/>
                              <a:gd name="T13" fmla="*/ T12 w 3063"/>
                              <a:gd name="T14" fmla="+- 0 264 231"/>
                              <a:gd name="T15" fmla="*/ 264 h 985"/>
                              <a:gd name="T16" fmla="+- 0 2306 263"/>
                              <a:gd name="T17" fmla="*/ T16 w 3063"/>
                              <a:gd name="T18" fmla="+- 0 285 231"/>
                              <a:gd name="T19" fmla="*/ 285 h 985"/>
                              <a:gd name="T20" fmla="+- 0 2129 263"/>
                              <a:gd name="T21" fmla="*/ T20 w 3063"/>
                              <a:gd name="T22" fmla="+- 0 335 231"/>
                              <a:gd name="T23" fmla="*/ 335 h 985"/>
                              <a:gd name="T24" fmla="+- 0 2031 263"/>
                              <a:gd name="T25" fmla="*/ T24 w 3063"/>
                              <a:gd name="T26" fmla="+- 0 362 231"/>
                              <a:gd name="T27" fmla="*/ 362 h 985"/>
                              <a:gd name="T28" fmla="+- 0 1925 263"/>
                              <a:gd name="T29" fmla="*/ T28 w 3063"/>
                              <a:gd name="T30" fmla="+- 0 389 231"/>
                              <a:gd name="T31" fmla="*/ 389 h 985"/>
                              <a:gd name="T32" fmla="+- 0 1817 263"/>
                              <a:gd name="T33" fmla="*/ T32 w 3063"/>
                              <a:gd name="T34" fmla="+- 0 411 231"/>
                              <a:gd name="T35" fmla="*/ 411 h 985"/>
                              <a:gd name="T36" fmla="+- 0 1714 263"/>
                              <a:gd name="T37" fmla="*/ T36 w 3063"/>
                              <a:gd name="T38" fmla="+- 0 426 231"/>
                              <a:gd name="T39" fmla="*/ 426 h 985"/>
                              <a:gd name="T40" fmla="+- 0 1617 263"/>
                              <a:gd name="T41" fmla="*/ T40 w 3063"/>
                              <a:gd name="T42" fmla="+- 0 433 231"/>
                              <a:gd name="T43" fmla="*/ 433 h 985"/>
                              <a:gd name="T44" fmla="+- 0 1527 263"/>
                              <a:gd name="T45" fmla="*/ T44 w 3063"/>
                              <a:gd name="T46" fmla="+- 0 434 231"/>
                              <a:gd name="T47" fmla="*/ 434 h 985"/>
                              <a:gd name="T48" fmla="+- 0 1443 263"/>
                              <a:gd name="T49" fmla="*/ T48 w 3063"/>
                              <a:gd name="T50" fmla="+- 0 430 231"/>
                              <a:gd name="T51" fmla="*/ 430 h 985"/>
                              <a:gd name="T52" fmla="+- 0 1367 263"/>
                              <a:gd name="T53" fmla="*/ T52 w 3063"/>
                              <a:gd name="T54" fmla="+- 0 423 231"/>
                              <a:gd name="T55" fmla="*/ 423 h 985"/>
                              <a:gd name="T56" fmla="+- 0 1299 263"/>
                              <a:gd name="T57" fmla="*/ T56 w 3063"/>
                              <a:gd name="T58" fmla="+- 0 412 231"/>
                              <a:gd name="T59" fmla="*/ 412 h 985"/>
                              <a:gd name="T60" fmla="+- 0 1240 263"/>
                              <a:gd name="T61" fmla="*/ T60 w 3063"/>
                              <a:gd name="T62" fmla="+- 0 400 231"/>
                              <a:gd name="T63" fmla="*/ 400 h 985"/>
                              <a:gd name="T64" fmla="+- 0 1149 263"/>
                              <a:gd name="T65" fmla="*/ T64 w 3063"/>
                              <a:gd name="T66" fmla="+- 0 373 231"/>
                              <a:gd name="T67" fmla="*/ 373 h 985"/>
                              <a:gd name="T68" fmla="+- 0 1060 263"/>
                              <a:gd name="T69" fmla="*/ T68 w 3063"/>
                              <a:gd name="T70" fmla="+- 0 360 231"/>
                              <a:gd name="T71" fmla="*/ 360 h 985"/>
                              <a:gd name="T72" fmla="+- 0 977 263"/>
                              <a:gd name="T73" fmla="*/ T72 w 3063"/>
                              <a:gd name="T74" fmla="+- 0 374 231"/>
                              <a:gd name="T75" fmla="*/ 374 h 985"/>
                              <a:gd name="T76" fmla="+- 0 911 263"/>
                              <a:gd name="T77" fmla="*/ T76 w 3063"/>
                              <a:gd name="T78" fmla="+- 0 399 231"/>
                              <a:gd name="T79" fmla="*/ 399 h 985"/>
                              <a:gd name="T80" fmla="+- 0 872 263"/>
                              <a:gd name="T81" fmla="*/ T80 w 3063"/>
                              <a:gd name="T82" fmla="+- 0 419 231"/>
                              <a:gd name="T83" fmla="*/ 419 h 985"/>
                              <a:gd name="T84" fmla="+- 0 840 263"/>
                              <a:gd name="T85" fmla="*/ T84 w 3063"/>
                              <a:gd name="T86" fmla="+- 0 428 231"/>
                              <a:gd name="T87" fmla="*/ 428 h 985"/>
                              <a:gd name="T88" fmla="+- 0 793 263"/>
                              <a:gd name="T89" fmla="*/ T88 w 3063"/>
                              <a:gd name="T90" fmla="+- 0 434 231"/>
                              <a:gd name="T91" fmla="*/ 434 h 985"/>
                              <a:gd name="T92" fmla="+- 0 743 263"/>
                              <a:gd name="T93" fmla="*/ T92 w 3063"/>
                              <a:gd name="T94" fmla="+- 0 439 231"/>
                              <a:gd name="T95" fmla="*/ 439 h 985"/>
                              <a:gd name="T96" fmla="+- 0 698 263"/>
                              <a:gd name="T97" fmla="*/ T96 w 3063"/>
                              <a:gd name="T98" fmla="+- 0 446 231"/>
                              <a:gd name="T99" fmla="*/ 446 h 985"/>
                              <a:gd name="T100" fmla="+- 0 665 263"/>
                              <a:gd name="T101" fmla="*/ T100 w 3063"/>
                              <a:gd name="T102" fmla="+- 0 454 231"/>
                              <a:gd name="T103" fmla="*/ 454 h 985"/>
                              <a:gd name="T104" fmla="+- 0 627 263"/>
                              <a:gd name="T105" fmla="*/ T104 w 3063"/>
                              <a:gd name="T106" fmla="+- 0 470 231"/>
                              <a:gd name="T107" fmla="*/ 470 h 985"/>
                              <a:gd name="T108" fmla="+- 0 560 263"/>
                              <a:gd name="T109" fmla="*/ T108 w 3063"/>
                              <a:gd name="T110" fmla="+- 0 506 231"/>
                              <a:gd name="T111" fmla="*/ 506 h 985"/>
                              <a:gd name="T112" fmla="+- 0 439 263"/>
                              <a:gd name="T113" fmla="*/ T112 w 3063"/>
                              <a:gd name="T114" fmla="+- 0 574 231"/>
                              <a:gd name="T115" fmla="*/ 574 h 985"/>
                              <a:gd name="T116" fmla="+- 0 263 263"/>
                              <a:gd name="T117" fmla="*/ T116 w 3063"/>
                              <a:gd name="T118" fmla="+- 0 580 231"/>
                              <a:gd name="T119" fmla="*/ 580 h 985"/>
                              <a:gd name="T120" fmla="+- 0 287 263"/>
                              <a:gd name="T121" fmla="*/ T120 w 3063"/>
                              <a:gd name="T122" fmla="+- 0 1078 231"/>
                              <a:gd name="T123" fmla="*/ 1078 h 985"/>
                              <a:gd name="T124" fmla="+- 0 467 263"/>
                              <a:gd name="T125" fmla="*/ T124 w 3063"/>
                              <a:gd name="T126" fmla="+- 0 1141 231"/>
                              <a:gd name="T127" fmla="*/ 1141 h 985"/>
                              <a:gd name="T128" fmla="+- 0 2206 263"/>
                              <a:gd name="T129" fmla="*/ T128 w 3063"/>
                              <a:gd name="T130" fmla="+- 0 1181 231"/>
                              <a:gd name="T131" fmla="*/ 1181 h 985"/>
                              <a:gd name="T132" fmla="+- 0 2396 263"/>
                              <a:gd name="T133" fmla="*/ T132 w 3063"/>
                              <a:gd name="T134" fmla="+- 0 1204 231"/>
                              <a:gd name="T135" fmla="*/ 1204 h 985"/>
                              <a:gd name="T136" fmla="+- 0 2806 263"/>
                              <a:gd name="T137" fmla="*/ T136 w 3063"/>
                              <a:gd name="T138" fmla="+- 0 1216 231"/>
                              <a:gd name="T139" fmla="*/ 1216 h 985"/>
                              <a:gd name="T140" fmla="+- 0 3196 263"/>
                              <a:gd name="T141" fmla="*/ T140 w 3063"/>
                              <a:gd name="T142" fmla="+- 0 1132 231"/>
                              <a:gd name="T143" fmla="*/ 1132 h 985"/>
                              <a:gd name="T144" fmla="+- 0 3326 263"/>
                              <a:gd name="T145" fmla="*/ T144 w 3063"/>
                              <a:gd name="T146" fmla="+- 0 865 231"/>
                              <a:gd name="T147" fmla="*/ 865 h 985"/>
                              <a:gd name="T148" fmla="+- 0 3298 263"/>
                              <a:gd name="T149" fmla="*/ T148 w 3063"/>
                              <a:gd name="T150" fmla="+- 0 754 231"/>
                              <a:gd name="T151" fmla="*/ 754 h 985"/>
                              <a:gd name="T152" fmla="+- 0 3264 263"/>
                              <a:gd name="T153" fmla="*/ T152 w 3063"/>
                              <a:gd name="T154" fmla="+- 0 658 231"/>
                              <a:gd name="T155" fmla="*/ 658 h 985"/>
                              <a:gd name="T156" fmla="+- 0 3224 263"/>
                              <a:gd name="T157" fmla="*/ T156 w 3063"/>
                              <a:gd name="T158" fmla="+- 0 577 231"/>
                              <a:gd name="T159" fmla="*/ 577 h 985"/>
                              <a:gd name="T160" fmla="+- 0 3180 263"/>
                              <a:gd name="T161" fmla="*/ T160 w 3063"/>
                              <a:gd name="T162" fmla="+- 0 507 231"/>
                              <a:gd name="T163" fmla="*/ 507 h 985"/>
                              <a:gd name="T164" fmla="+- 0 3133 263"/>
                              <a:gd name="T165" fmla="*/ T164 w 3063"/>
                              <a:gd name="T166" fmla="+- 0 449 231"/>
                              <a:gd name="T167" fmla="*/ 449 h 985"/>
                              <a:gd name="T168" fmla="+- 0 3083 263"/>
                              <a:gd name="T169" fmla="*/ T168 w 3063"/>
                              <a:gd name="T170" fmla="+- 0 401 231"/>
                              <a:gd name="T171" fmla="*/ 401 h 985"/>
                              <a:gd name="T172" fmla="+- 0 3030 263"/>
                              <a:gd name="T173" fmla="*/ T172 w 3063"/>
                              <a:gd name="T174" fmla="+- 0 362 231"/>
                              <a:gd name="T175" fmla="*/ 362 h 985"/>
                              <a:gd name="T176" fmla="+- 0 2977 263"/>
                              <a:gd name="T177" fmla="*/ T176 w 3063"/>
                              <a:gd name="T178" fmla="+- 0 331 231"/>
                              <a:gd name="T179" fmla="*/ 331 h 985"/>
                              <a:gd name="T180" fmla="+- 0 2869 263"/>
                              <a:gd name="T181" fmla="*/ T180 w 3063"/>
                              <a:gd name="T182" fmla="+- 0 286 231"/>
                              <a:gd name="T183" fmla="*/ 286 h 985"/>
                              <a:gd name="T184" fmla="+- 0 2767 263"/>
                              <a:gd name="T185" fmla="*/ T184 w 3063"/>
                              <a:gd name="T186" fmla="+- 0 256 231"/>
                              <a:gd name="T187" fmla="*/ 256 h 985"/>
                              <a:gd name="T188" fmla="+- 0 2659 263"/>
                              <a:gd name="T189" fmla="*/ T188 w 3063"/>
                              <a:gd name="T190" fmla="+- 0 234 231"/>
                              <a:gd name="T191" fmla="*/ 234 h 985"/>
                              <a:gd name="T192" fmla="+- 0 2595 263"/>
                              <a:gd name="T193" fmla="*/ T192 w 3063"/>
                              <a:gd name="T194" fmla="+- 0 231 231"/>
                              <a:gd name="T195" fmla="*/ 231 h 9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3063" h="985">
                                <a:moveTo>
                                  <a:pt x="2332" y="0"/>
                                </a:moveTo>
                                <a:lnTo>
                                  <a:pt x="2266" y="5"/>
                                </a:lnTo>
                                <a:lnTo>
                                  <a:pt x="2197" y="17"/>
                                </a:lnTo>
                                <a:lnTo>
                                  <a:pt x="2122" y="33"/>
                                </a:lnTo>
                                <a:lnTo>
                                  <a:pt x="2043" y="54"/>
                                </a:lnTo>
                                <a:lnTo>
                                  <a:pt x="1866" y="104"/>
                                </a:lnTo>
                                <a:lnTo>
                                  <a:pt x="1768" y="131"/>
                                </a:lnTo>
                                <a:lnTo>
                                  <a:pt x="1662" y="158"/>
                                </a:lnTo>
                                <a:lnTo>
                                  <a:pt x="1554" y="180"/>
                                </a:lnTo>
                                <a:lnTo>
                                  <a:pt x="1451" y="195"/>
                                </a:lnTo>
                                <a:lnTo>
                                  <a:pt x="1354" y="202"/>
                                </a:lnTo>
                                <a:lnTo>
                                  <a:pt x="1264" y="203"/>
                                </a:lnTo>
                                <a:lnTo>
                                  <a:pt x="1180" y="199"/>
                                </a:lnTo>
                                <a:lnTo>
                                  <a:pt x="1104" y="192"/>
                                </a:lnTo>
                                <a:lnTo>
                                  <a:pt x="1036" y="181"/>
                                </a:lnTo>
                                <a:lnTo>
                                  <a:pt x="977" y="169"/>
                                </a:lnTo>
                                <a:lnTo>
                                  <a:pt x="886" y="142"/>
                                </a:lnTo>
                                <a:lnTo>
                                  <a:pt x="797" y="129"/>
                                </a:lnTo>
                                <a:lnTo>
                                  <a:pt x="714" y="143"/>
                                </a:lnTo>
                                <a:lnTo>
                                  <a:pt x="648" y="168"/>
                                </a:lnTo>
                                <a:lnTo>
                                  <a:pt x="609" y="188"/>
                                </a:lnTo>
                                <a:lnTo>
                                  <a:pt x="577" y="197"/>
                                </a:lnTo>
                                <a:lnTo>
                                  <a:pt x="530" y="203"/>
                                </a:lnTo>
                                <a:lnTo>
                                  <a:pt x="480" y="208"/>
                                </a:lnTo>
                                <a:lnTo>
                                  <a:pt x="435" y="215"/>
                                </a:lnTo>
                                <a:lnTo>
                                  <a:pt x="402" y="223"/>
                                </a:lnTo>
                                <a:lnTo>
                                  <a:pt x="364" y="239"/>
                                </a:lnTo>
                                <a:lnTo>
                                  <a:pt x="297" y="275"/>
                                </a:lnTo>
                                <a:lnTo>
                                  <a:pt x="176" y="343"/>
                                </a:lnTo>
                                <a:lnTo>
                                  <a:pt x="0" y="349"/>
                                </a:lnTo>
                                <a:lnTo>
                                  <a:pt x="24" y="847"/>
                                </a:lnTo>
                                <a:lnTo>
                                  <a:pt x="204" y="910"/>
                                </a:lnTo>
                                <a:lnTo>
                                  <a:pt x="1943" y="950"/>
                                </a:lnTo>
                                <a:lnTo>
                                  <a:pt x="2133" y="973"/>
                                </a:lnTo>
                                <a:lnTo>
                                  <a:pt x="2543" y="985"/>
                                </a:lnTo>
                                <a:lnTo>
                                  <a:pt x="2933" y="901"/>
                                </a:lnTo>
                                <a:lnTo>
                                  <a:pt x="3063" y="634"/>
                                </a:lnTo>
                                <a:lnTo>
                                  <a:pt x="3035" y="523"/>
                                </a:lnTo>
                                <a:lnTo>
                                  <a:pt x="3001" y="427"/>
                                </a:lnTo>
                                <a:lnTo>
                                  <a:pt x="2961" y="346"/>
                                </a:lnTo>
                                <a:lnTo>
                                  <a:pt x="2917" y="276"/>
                                </a:lnTo>
                                <a:lnTo>
                                  <a:pt x="2870" y="218"/>
                                </a:lnTo>
                                <a:lnTo>
                                  <a:pt x="2820" y="170"/>
                                </a:lnTo>
                                <a:lnTo>
                                  <a:pt x="2767" y="131"/>
                                </a:lnTo>
                                <a:lnTo>
                                  <a:pt x="2714" y="100"/>
                                </a:lnTo>
                                <a:lnTo>
                                  <a:pt x="2606" y="55"/>
                                </a:lnTo>
                                <a:lnTo>
                                  <a:pt x="2504" y="25"/>
                                </a:lnTo>
                                <a:lnTo>
                                  <a:pt x="2396" y="3"/>
                                </a:lnTo>
                                <a:lnTo>
                                  <a:pt x="2332" y="0"/>
                                </a:lnTo>
                                <a:close/>
                              </a:path>
                            </a:pathLst>
                          </a:custGeom>
                          <a:solidFill>
                            <a:srgbClr val="5859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103"/>
                        <wps:cNvSpPr>
                          <a:spLocks/>
                        </wps:cNvSpPr>
                        <wps:spPr bwMode="auto">
                          <a:xfrm>
                            <a:off x="120" y="539"/>
                            <a:ext cx="3407" cy="822"/>
                          </a:xfrm>
                          <a:custGeom>
                            <a:avLst/>
                            <a:gdLst>
                              <a:gd name="T0" fmla="+- 0 299 121"/>
                              <a:gd name="T1" fmla="*/ T0 w 3407"/>
                              <a:gd name="T2" fmla="+- 0 540 539"/>
                              <a:gd name="T3" fmla="*/ 540 h 822"/>
                              <a:gd name="T4" fmla="+- 0 121 121"/>
                              <a:gd name="T5" fmla="*/ T4 w 3407"/>
                              <a:gd name="T6" fmla="+- 0 580 539"/>
                              <a:gd name="T7" fmla="*/ 580 h 822"/>
                              <a:gd name="T8" fmla="+- 0 3527 121"/>
                              <a:gd name="T9" fmla="*/ T8 w 3407"/>
                              <a:gd name="T10" fmla="+- 0 1361 539"/>
                              <a:gd name="T11" fmla="*/ 1361 h 822"/>
                              <a:gd name="T12" fmla="+- 0 3455 121"/>
                              <a:gd name="T13" fmla="*/ T12 w 3407"/>
                              <a:gd name="T14" fmla="+- 0 780 539"/>
                              <a:gd name="T15" fmla="*/ 780 h 822"/>
                              <a:gd name="T16" fmla="+- 0 3374 121"/>
                              <a:gd name="T17" fmla="*/ T16 w 3407"/>
                              <a:gd name="T18" fmla="+- 0 837 539"/>
                              <a:gd name="T19" fmla="*/ 837 h 822"/>
                              <a:gd name="T20" fmla="+- 0 3362 121"/>
                              <a:gd name="T21" fmla="*/ T20 w 3407"/>
                              <a:gd name="T22" fmla="+- 0 858 539"/>
                              <a:gd name="T23" fmla="*/ 858 h 822"/>
                              <a:gd name="T24" fmla="+- 0 3301 121"/>
                              <a:gd name="T25" fmla="*/ T24 w 3407"/>
                              <a:gd name="T26" fmla="+- 0 855 539"/>
                              <a:gd name="T27" fmla="*/ 855 h 822"/>
                              <a:gd name="T28" fmla="+- 0 3211 121"/>
                              <a:gd name="T29" fmla="*/ T28 w 3407"/>
                              <a:gd name="T30" fmla="+- 0 866 539"/>
                              <a:gd name="T31" fmla="*/ 866 h 822"/>
                              <a:gd name="T32" fmla="+- 0 3170 121"/>
                              <a:gd name="T33" fmla="*/ T32 w 3407"/>
                              <a:gd name="T34" fmla="+- 0 860 539"/>
                              <a:gd name="T35" fmla="*/ 860 h 822"/>
                              <a:gd name="T36" fmla="+- 0 3112 121"/>
                              <a:gd name="T37" fmla="*/ T36 w 3407"/>
                              <a:gd name="T38" fmla="+- 0 858 539"/>
                              <a:gd name="T39" fmla="*/ 858 h 822"/>
                              <a:gd name="T40" fmla="+- 0 2996 121"/>
                              <a:gd name="T41" fmla="*/ T40 w 3407"/>
                              <a:gd name="T42" fmla="+- 0 862 539"/>
                              <a:gd name="T43" fmla="*/ 862 h 822"/>
                              <a:gd name="T44" fmla="+- 0 2920 121"/>
                              <a:gd name="T45" fmla="*/ T44 w 3407"/>
                              <a:gd name="T46" fmla="+- 0 867 539"/>
                              <a:gd name="T47" fmla="*/ 867 h 822"/>
                              <a:gd name="T48" fmla="+- 0 2859 121"/>
                              <a:gd name="T49" fmla="*/ T48 w 3407"/>
                              <a:gd name="T50" fmla="+- 0 866 539"/>
                              <a:gd name="T51" fmla="*/ 866 h 822"/>
                              <a:gd name="T52" fmla="+- 0 2803 121"/>
                              <a:gd name="T53" fmla="*/ T52 w 3407"/>
                              <a:gd name="T54" fmla="+- 0 786 539"/>
                              <a:gd name="T55" fmla="*/ 786 h 822"/>
                              <a:gd name="T56" fmla="+- 0 2742 121"/>
                              <a:gd name="T57" fmla="*/ T56 w 3407"/>
                              <a:gd name="T58" fmla="+- 0 709 539"/>
                              <a:gd name="T59" fmla="*/ 709 h 822"/>
                              <a:gd name="T60" fmla="+- 0 2633 121"/>
                              <a:gd name="T61" fmla="*/ T60 w 3407"/>
                              <a:gd name="T62" fmla="+- 0 746 539"/>
                              <a:gd name="T63" fmla="*/ 746 h 822"/>
                              <a:gd name="T64" fmla="+- 0 2383 121"/>
                              <a:gd name="T65" fmla="*/ T64 w 3407"/>
                              <a:gd name="T66" fmla="+- 0 853 539"/>
                              <a:gd name="T67" fmla="*/ 853 h 822"/>
                              <a:gd name="T68" fmla="+- 0 2195 121"/>
                              <a:gd name="T69" fmla="*/ T68 w 3407"/>
                              <a:gd name="T70" fmla="+- 0 885 539"/>
                              <a:gd name="T71" fmla="*/ 885 h 822"/>
                              <a:gd name="T72" fmla="+- 0 2145 121"/>
                              <a:gd name="T73" fmla="*/ T72 w 3407"/>
                              <a:gd name="T74" fmla="+- 0 887 539"/>
                              <a:gd name="T75" fmla="*/ 887 h 822"/>
                              <a:gd name="T76" fmla="+- 0 2115 121"/>
                              <a:gd name="T77" fmla="*/ T76 w 3407"/>
                              <a:gd name="T78" fmla="+- 0 897 539"/>
                              <a:gd name="T79" fmla="*/ 897 h 822"/>
                              <a:gd name="T80" fmla="+- 0 2051 121"/>
                              <a:gd name="T81" fmla="*/ T80 w 3407"/>
                              <a:gd name="T82" fmla="+- 0 906 539"/>
                              <a:gd name="T83" fmla="*/ 906 h 822"/>
                              <a:gd name="T84" fmla="+- 0 1925 121"/>
                              <a:gd name="T85" fmla="*/ T84 w 3407"/>
                              <a:gd name="T86" fmla="+- 0 902 539"/>
                              <a:gd name="T87" fmla="*/ 902 h 822"/>
                              <a:gd name="T88" fmla="+- 0 1884 121"/>
                              <a:gd name="T89" fmla="*/ T88 w 3407"/>
                              <a:gd name="T90" fmla="+- 0 905 539"/>
                              <a:gd name="T91" fmla="*/ 905 h 822"/>
                              <a:gd name="T92" fmla="+- 0 1840 121"/>
                              <a:gd name="T93" fmla="*/ T92 w 3407"/>
                              <a:gd name="T94" fmla="+- 0 874 539"/>
                              <a:gd name="T95" fmla="*/ 874 h 822"/>
                              <a:gd name="T96" fmla="+- 0 1791 121"/>
                              <a:gd name="T97" fmla="*/ T96 w 3407"/>
                              <a:gd name="T98" fmla="+- 0 902 539"/>
                              <a:gd name="T99" fmla="*/ 902 h 822"/>
                              <a:gd name="T100" fmla="+- 0 1748 121"/>
                              <a:gd name="T101" fmla="*/ T100 w 3407"/>
                              <a:gd name="T102" fmla="+- 0 895 539"/>
                              <a:gd name="T103" fmla="*/ 895 h 822"/>
                              <a:gd name="T104" fmla="+- 0 1696 121"/>
                              <a:gd name="T105" fmla="*/ T104 w 3407"/>
                              <a:gd name="T106" fmla="+- 0 894 539"/>
                              <a:gd name="T107" fmla="*/ 894 h 822"/>
                              <a:gd name="T108" fmla="+- 0 1608 121"/>
                              <a:gd name="T109" fmla="*/ T108 w 3407"/>
                              <a:gd name="T110" fmla="+- 0 890 539"/>
                              <a:gd name="T111" fmla="*/ 890 h 822"/>
                              <a:gd name="T112" fmla="+- 0 1521 121"/>
                              <a:gd name="T113" fmla="*/ T112 w 3407"/>
                              <a:gd name="T114" fmla="+- 0 891 539"/>
                              <a:gd name="T115" fmla="*/ 891 h 822"/>
                              <a:gd name="T116" fmla="+- 0 1474 121"/>
                              <a:gd name="T117" fmla="*/ T116 w 3407"/>
                              <a:gd name="T118" fmla="+- 0 890 539"/>
                              <a:gd name="T119" fmla="*/ 890 h 822"/>
                              <a:gd name="T120" fmla="+- 0 1453 121"/>
                              <a:gd name="T121" fmla="*/ T120 w 3407"/>
                              <a:gd name="T122" fmla="+- 0 891 539"/>
                              <a:gd name="T123" fmla="*/ 891 h 822"/>
                              <a:gd name="T124" fmla="+- 0 1417 121"/>
                              <a:gd name="T125" fmla="*/ T124 w 3407"/>
                              <a:gd name="T126" fmla="+- 0 890 539"/>
                              <a:gd name="T127" fmla="*/ 890 h 822"/>
                              <a:gd name="T128" fmla="+- 0 1355 121"/>
                              <a:gd name="T129" fmla="*/ T128 w 3407"/>
                              <a:gd name="T130" fmla="+- 0 869 539"/>
                              <a:gd name="T131" fmla="*/ 869 h 822"/>
                              <a:gd name="T132" fmla="+- 0 1308 121"/>
                              <a:gd name="T133" fmla="*/ T132 w 3407"/>
                              <a:gd name="T134" fmla="+- 0 863 539"/>
                              <a:gd name="T135" fmla="*/ 863 h 822"/>
                              <a:gd name="T136" fmla="+- 0 1137 121"/>
                              <a:gd name="T137" fmla="*/ T136 w 3407"/>
                              <a:gd name="T138" fmla="+- 0 791 539"/>
                              <a:gd name="T139" fmla="*/ 791 h 822"/>
                              <a:gd name="T140" fmla="+- 0 785 121"/>
                              <a:gd name="T141" fmla="*/ T140 w 3407"/>
                              <a:gd name="T142" fmla="+- 0 688 539"/>
                              <a:gd name="T143" fmla="*/ 688 h 822"/>
                              <a:gd name="T144" fmla="+- 0 749 121"/>
                              <a:gd name="T145" fmla="*/ T144 w 3407"/>
                              <a:gd name="T146" fmla="+- 0 672 539"/>
                              <a:gd name="T147" fmla="*/ 672 h 822"/>
                              <a:gd name="T148" fmla="+- 0 688 121"/>
                              <a:gd name="T149" fmla="*/ T148 w 3407"/>
                              <a:gd name="T150" fmla="+- 0 656 539"/>
                              <a:gd name="T151" fmla="*/ 656 h 822"/>
                              <a:gd name="T152" fmla="+- 0 533 121"/>
                              <a:gd name="T153" fmla="*/ T152 w 3407"/>
                              <a:gd name="T154" fmla="+- 0 608 539"/>
                              <a:gd name="T155" fmla="*/ 608 h 822"/>
                              <a:gd name="T156" fmla="+- 0 335 121"/>
                              <a:gd name="T157" fmla="*/ T156 w 3407"/>
                              <a:gd name="T158" fmla="+- 0 539 539"/>
                              <a:gd name="T159" fmla="*/ 539 h 8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407" h="822">
                                <a:moveTo>
                                  <a:pt x="214" y="0"/>
                                </a:moveTo>
                                <a:lnTo>
                                  <a:pt x="178" y="1"/>
                                </a:lnTo>
                                <a:lnTo>
                                  <a:pt x="115" y="13"/>
                                </a:lnTo>
                                <a:lnTo>
                                  <a:pt x="0" y="41"/>
                                </a:lnTo>
                                <a:lnTo>
                                  <a:pt x="0" y="822"/>
                                </a:lnTo>
                                <a:lnTo>
                                  <a:pt x="3406" y="822"/>
                                </a:lnTo>
                                <a:lnTo>
                                  <a:pt x="3406" y="187"/>
                                </a:lnTo>
                                <a:lnTo>
                                  <a:pt x="3334" y="241"/>
                                </a:lnTo>
                                <a:lnTo>
                                  <a:pt x="3282" y="279"/>
                                </a:lnTo>
                                <a:lnTo>
                                  <a:pt x="3253" y="298"/>
                                </a:lnTo>
                                <a:lnTo>
                                  <a:pt x="3241" y="302"/>
                                </a:lnTo>
                                <a:lnTo>
                                  <a:pt x="3241" y="319"/>
                                </a:lnTo>
                                <a:lnTo>
                                  <a:pt x="3225" y="319"/>
                                </a:lnTo>
                                <a:lnTo>
                                  <a:pt x="3180" y="316"/>
                                </a:lnTo>
                                <a:lnTo>
                                  <a:pt x="3148" y="317"/>
                                </a:lnTo>
                                <a:lnTo>
                                  <a:pt x="3090" y="327"/>
                                </a:lnTo>
                                <a:lnTo>
                                  <a:pt x="3070" y="325"/>
                                </a:lnTo>
                                <a:lnTo>
                                  <a:pt x="3049" y="321"/>
                                </a:lnTo>
                                <a:lnTo>
                                  <a:pt x="3024" y="319"/>
                                </a:lnTo>
                                <a:lnTo>
                                  <a:pt x="2991" y="319"/>
                                </a:lnTo>
                                <a:lnTo>
                                  <a:pt x="2916" y="322"/>
                                </a:lnTo>
                                <a:lnTo>
                                  <a:pt x="2875" y="323"/>
                                </a:lnTo>
                                <a:lnTo>
                                  <a:pt x="2834" y="324"/>
                                </a:lnTo>
                                <a:lnTo>
                                  <a:pt x="2799" y="328"/>
                                </a:lnTo>
                                <a:lnTo>
                                  <a:pt x="2766" y="329"/>
                                </a:lnTo>
                                <a:lnTo>
                                  <a:pt x="2738" y="327"/>
                                </a:lnTo>
                                <a:lnTo>
                                  <a:pt x="2710" y="299"/>
                                </a:lnTo>
                                <a:lnTo>
                                  <a:pt x="2682" y="247"/>
                                </a:lnTo>
                                <a:lnTo>
                                  <a:pt x="2653" y="195"/>
                                </a:lnTo>
                                <a:lnTo>
                                  <a:pt x="2621" y="170"/>
                                </a:lnTo>
                                <a:lnTo>
                                  <a:pt x="2580" y="179"/>
                                </a:lnTo>
                                <a:lnTo>
                                  <a:pt x="2512" y="207"/>
                                </a:lnTo>
                                <a:lnTo>
                                  <a:pt x="2340" y="283"/>
                                </a:lnTo>
                                <a:lnTo>
                                  <a:pt x="2262" y="314"/>
                                </a:lnTo>
                                <a:lnTo>
                                  <a:pt x="2152" y="338"/>
                                </a:lnTo>
                                <a:lnTo>
                                  <a:pt x="2074" y="346"/>
                                </a:lnTo>
                                <a:lnTo>
                                  <a:pt x="2045" y="347"/>
                                </a:lnTo>
                                <a:lnTo>
                                  <a:pt x="2024" y="348"/>
                                </a:lnTo>
                                <a:lnTo>
                                  <a:pt x="2010" y="352"/>
                                </a:lnTo>
                                <a:lnTo>
                                  <a:pt x="1994" y="358"/>
                                </a:lnTo>
                                <a:lnTo>
                                  <a:pt x="1969" y="364"/>
                                </a:lnTo>
                                <a:lnTo>
                                  <a:pt x="1930" y="367"/>
                                </a:lnTo>
                                <a:lnTo>
                                  <a:pt x="1840" y="361"/>
                                </a:lnTo>
                                <a:lnTo>
                                  <a:pt x="1804" y="363"/>
                                </a:lnTo>
                                <a:lnTo>
                                  <a:pt x="1780" y="367"/>
                                </a:lnTo>
                                <a:lnTo>
                                  <a:pt x="1763" y="366"/>
                                </a:lnTo>
                                <a:lnTo>
                                  <a:pt x="1745" y="356"/>
                                </a:lnTo>
                                <a:lnTo>
                                  <a:pt x="1719" y="335"/>
                                </a:lnTo>
                                <a:lnTo>
                                  <a:pt x="1691" y="355"/>
                                </a:lnTo>
                                <a:lnTo>
                                  <a:pt x="1670" y="363"/>
                                </a:lnTo>
                                <a:lnTo>
                                  <a:pt x="1649" y="361"/>
                                </a:lnTo>
                                <a:lnTo>
                                  <a:pt x="1627" y="356"/>
                                </a:lnTo>
                                <a:lnTo>
                                  <a:pt x="1606" y="354"/>
                                </a:lnTo>
                                <a:lnTo>
                                  <a:pt x="1575" y="355"/>
                                </a:lnTo>
                                <a:lnTo>
                                  <a:pt x="1530" y="353"/>
                                </a:lnTo>
                                <a:lnTo>
                                  <a:pt x="1487" y="351"/>
                                </a:lnTo>
                                <a:lnTo>
                                  <a:pt x="1432" y="354"/>
                                </a:lnTo>
                                <a:lnTo>
                                  <a:pt x="1400" y="352"/>
                                </a:lnTo>
                                <a:lnTo>
                                  <a:pt x="1371" y="350"/>
                                </a:lnTo>
                                <a:lnTo>
                                  <a:pt x="1353" y="351"/>
                                </a:lnTo>
                                <a:lnTo>
                                  <a:pt x="1343" y="352"/>
                                </a:lnTo>
                                <a:lnTo>
                                  <a:pt x="1332" y="352"/>
                                </a:lnTo>
                                <a:lnTo>
                                  <a:pt x="1317" y="351"/>
                                </a:lnTo>
                                <a:lnTo>
                                  <a:pt x="1296" y="351"/>
                                </a:lnTo>
                                <a:lnTo>
                                  <a:pt x="1274" y="347"/>
                                </a:lnTo>
                                <a:lnTo>
                                  <a:pt x="1234" y="330"/>
                                </a:lnTo>
                                <a:lnTo>
                                  <a:pt x="1212" y="327"/>
                                </a:lnTo>
                                <a:lnTo>
                                  <a:pt x="1187" y="324"/>
                                </a:lnTo>
                                <a:lnTo>
                                  <a:pt x="1135" y="305"/>
                                </a:lnTo>
                                <a:lnTo>
                                  <a:pt x="1016" y="252"/>
                                </a:lnTo>
                                <a:lnTo>
                                  <a:pt x="792" y="151"/>
                                </a:lnTo>
                                <a:lnTo>
                                  <a:pt x="664" y="149"/>
                                </a:lnTo>
                                <a:lnTo>
                                  <a:pt x="654" y="144"/>
                                </a:lnTo>
                                <a:lnTo>
                                  <a:pt x="628" y="133"/>
                                </a:lnTo>
                                <a:lnTo>
                                  <a:pt x="596" y="122"/>
                                </a:lnTo>
                                <a:lnTo>
                                  <a:pt x="567" y="117"/>
                                </a:lnTo>
                                <a:lnTo>
                                  <a:pt x="510" y="103"/>
                                </a:lnTo>
                                <a:lnTo>
                                  <a:pt x="412" y="69"/>
                                </a:lnTo>
                                <a:lnTo>
                                  <a:pt x="245" y="9"/>
                                </a:lnTo>
                                <a:lnTo>
                                  <a:pt x="214" y="0"/>
                                </a:lnTo>
                                <a:close/>
                              </a:path>
                            </a:pathLst>
                          </a:custGeom>
                          <a:solidFill>
                            <a:srgbClr val="C085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Rectangle 102"/>
                        <wps:cNvSpPr>
                          <a:spLocks noChangeArrowheads="1"/>
                        </wps:cNvSpPr>
                        <wps:spPr bwMode="auto">
                          <a:xfrm>
                            <a:off x="225" y="458"/>
                            <a:ext cx="97" cy="902"/>
                          </a:xfrm>
                          <a:prstGeom prst="rect">
                            <a:avLst/>
                          </a:prstGeom>
                          <a:solidFill>
                            <a:srgbClr val="9D76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101"/>
                        <wps:cNvSpPr>
                          <a:spLocks noChangeArrowheads="1"/>
                        </wps:cNvSpPr>
                        <wps:spPr bwMode="auto">
                          <a:xfrm>
                            <a:off x="225" y="458"/>
                            <a:ext cx="97" cy="902"/>
                          </a:xfrm>
                          <a:prstGeom prst="rect">
                            <a:avLst/>
                          </a:prstGeom>
                          <a:noFill/>
                          <a:ln w="5118">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100"/>
                        <wps:cNvSpPr>
                          <a:spLocks noChangeArrowheads="1"/>
                        </wps:cNvSpPr>
                        <wps:spPr bwMode="auto">
                          <a:xfrm>
                            <a:off x="3372" y="579"/>
                            <a:ext cx="97" cy="902"/>
                          </a:xfrm>
                          <a:prstGeom prst="rect">
                            <a:avLst/>
                          </a:prstGeom>
                          <a:solidFill>
                            <a:srgbClr val="9D76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9"/>
                        <wps:cNvSpPr>
                          <a:spLocks noChangeArrowheads="1"/>
                        </wps:cNvSpPr>
                        <wps:spPr bwMode="auto">
                          <a:xfrm>
                            <a:off x="3372" y="579"/>
                            <a:ext cx="97" cy="902"/>
                          </a:xfrm>
                          <a:prstGeom prst="rect">
                            <a:avLst/>
                          </a:prstGeom>
                          <a:noFill/>
                          <a:ln w="5118">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Freeform 98"/>
                        <wps:cNvSpPr>
                          <a:spLocks/>
                        </wps:cNvSpPr>
                        <wps:spPr bwMode="auto">
                          <a:xfrm>
                            <a:off x="612" y="520"/>
                            <a:ext cx="137" cy="350"/>
                          </a:xfrm>
                          <a:custGeom>
                            <a:avLst/>
                            <a:gdLst>
                              <a:gd name="T0" fmla="+- 0 680 612"/>
                              <a:gd name="T1" fmla="*/ T0 w 137"/>
                              <a:gd name="T2" fmla="+- 0 521 521"/>
                              <a:gd name="T3" fmla="*/ 521 h 350"/>
                              <a:gd name="T4" fmla="+- 0 654 612"/>
                              <a:gd name="T5" fmla="*/ T4 w 137"/>
                              <a:gd name="T6" fmla="+- 0 526 521"/>
                              <a:gd name="T7" fmla="*/ 526 h 350"/>
                              <a:gd name="T8" fmla="+- 0 632 612"/>
                              <a:gd name="T9" fmla="*/ T8 w 137"/>
                              <a:gd name="T10" fmla="+- 0 541 521"/>
                              <a:gd name="T11" fmla="*/ 541 h 350"/>
                              <a:gd name="T12" fmla="+- 0 617 612"/>
                              <a:gd name="T13" fmla="*/ T12 w 137"/>
                              <a:gd name="T14" fmla="+- 0 562 521"/>
                              <a:gd name="T15" fmla="*/ 562 h 350"/>
                              <a:gd name="T16" fmla="+- 0 612 612"/>
                              <a:gd name="T17" fmla="*/ T16 w 137"/>
                              <a:gd name="T18" fmla="+- 0 589 521"/>
                              <a:gd name="T19" fmla="*/ 589 h 350"/>
                              <a:gd name="T20" fmla="+- 0 612 612"/>
                              <a:gd name="T21" fmla="*/ T20 w 137"/>
                              <a:gd name="T22" fmla="+- 0 801 521"/>
                              <a:gd name="T23" fmla="*/ 801 h 350"/>
                              <a:gd name="T24" fmla="+- 0 617 612"/>
                              <a:gd name="T25" fmla="*/ T24 w 137"/>
                              <a:gd name="T26" fmla="+- 0 828 521"/>
                              <a:gd name="T27" fmla="*/ 828 h 350"/>
                              <a:gd name="T28" fmla="+- 0 632 612"/>
                              <a:gd name="T29" fmla="*/ T28 w 137"/>
                              <a:gd name="T30" fmla="+- 0 850 521"/>
                              <a:gd name="T31" fmla="*/ 850 h 350"/>
                              <a:gd name="T32" fmla="+- 0 654 612"/>
                              <a:gd name="T33" fmla="*/ T32 w 137"/>
                              <a:gd name="T34" fmla="+- 0 864 521"/>
                              <a:gd name="T35" fmla="*/ 864 h 350"/>
                              <a:gd name="T36" fmla="+- 0 680 612"/>
                              <a:gd name="T37" fmla="*/ T36 w 137"/>
                              <a:gd name="T38" fmla="+- 0 870 521"/>
                              <a:gd name="T39" fmla="*/ 870 h 350"/>
                              <a:gd name="T40" fmla="+- 0 707 612"/>
                              <a:gd name="T41" fmla="*/ T40 w 137"/>
                              <a:gd name="T42" fmla="+- 0 864 521"/>
                              <a:gd name="T43" fmla="*/ 864 h 350"/>
                              <a:gd name="T44" fmla="+- 0 729 612"/>
                              <a:gd name="T45" fmla="*/ T44 w 137"/>
                              <a:gd name="T46" fmla="+- 0 850 521"/>
                              <a:gd name="T47" fmla="*/ 850 h 350"/>
                              <a:gd name="T48" fmla="+- 0 743 612"/>
                              <a:gd name="T49" fmla="*/ T48 w 137"/>
                              <a:gd name="T50" fmla="+- 0 828 521"/>
                              <a:gd name="T51" fmla="*/ 828 h 350"/>
                              <a:gd name="T52" fmla="+- 0 749 612"/>
                              <a:gd name="T53" fmla="*/ T52 w 137"/>
                              <a:gd name="T54" fmla="+- 0 801 521"/>
                              <a:gd name="T55" fmla="*/ 801 h 350"/>
                              <a:gd name="T56" fmla="+- 0 749 612"/>
                              <a:gd name="T57" fmla="*/ T56 w 137"/>
                              <a:gd name="T58" fmla="+- 0 589 521"/>
                              <a:gd name="T59" fmla="*/ 589 h 350"/>
                              <a:gd name="T60" fmla="+- 0 743 612"/>
                              <a:gd name="T61" fmla="*/ T60 w 137"/>
                              <a:gd name="T62" fmla="+- 0 562 521"/>
                              <a:gd name="T63" fmla="*/ 562 h 350"/>
                              <a:gd name="T64" fmla="+- 0 729 612"/>
                              <a:gd name="T65" fmla="*/ T64 w 137"/>
                              <a:gd name="T66" fmla="+- 0 541 521"/>
                              <a:gd name="T67" fmla="*/ 541 h 350"/>
                              <a:gd name="T68" fmla="+- 0 707 612"/>
                              <a:gd name="T69" fmla="*/ T68 w 137"/>
                              <a:gd name="T70" fmla="+- 0 526 521"/>
                              <a:gd name="T71" fmla="*/ 526 h 350"/>
                              <a:gd name="T72" fmla="+- 0 680 612"/>
                              <a:gd name="T73" fmla="*/ T72 w 137"/>
                              <a:gd name="T74" fmla="+- 0 521 521"/>
                              <a:gd name="T75" fmla="*/ 521 h 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7" h="350">
                                <a:moveTo>
                                  <a:pt x="68" y="0"/>
                                </a:moveTo>
                                <a:lnTo>
                                  <a:pt x="42" y="5"/>
                                </a:lnTo>
                                <a:lnTo>
                                  <a:pt x="20" y="20"/>
                                </a:lnTo>
                                <a:lnTo>
                                  <a:pt x="5" y="41"/>
                                </a:lnTo>
                                <a:lnTo>
                                  <a:pt x="0" y="68"/>
                                </a:lnTo>
                                <a:lnTo>
                                  <a:pt x="0" y="280"/>
                                </a:lnTo>
                                <a:lnTo>
                                  <a:pt x="5" y="307"/>
                                </a:lnTo>
                                <a:lnTo>
                                  <a:pt x="20" y="329"/>
                                </a:lnTo>
                                <a:lnTo>
                                  <a:pt x="42" y="343"/>
                                </a:lnTo>
                                <a:lnTo>
                                  <a:pt x="68" y="349"/>
                                </a:lnTo>
                                <a:lnTo>
                                  <a:pt x="95" y="343"/>
                                </a:lnTo>
                                <a:lnTo>
                                  <a:pt x="117" y="329"/>
                                </a:lnTo>
                                <a:lnTo>
                                  <a:pt x="131" y="307"/>
                                </a:lnTo>
                                <a:lnTo>
                                  <a:pt x="137" y="280"/>
                                </a:lnTo>
                                <a:lnTo>
                                  <a:pt x="137" y="68"/>
                                </a:lnTo>
                                <a:lnTo>
                                  <a:pt x="131" y="41"/>
                                </a:lnTo>
                                <a:lnTo>
                                  <a:pt x="117" y="20"/>
                                </a:lnTo>
                                <a:lnTo>
                                  <a:pt x="95" y="5"/>
                                </a:lnTo>
                                <a:lnTo>
                                  <a:pt x="68" y="0"/>
                                </a:lnTo>
                                <a:close/>
                              </a:path>
                            </a:pathLst>
                          </a:custGeom>
                          <a:solidFill>
                            <a:srgbClr val="5859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9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2195" y="724"/>
                            <a:ext cx="103" cy="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4" name="Picture 9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1311" y="767"/>
                            <a:ext cx="110" cy="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5" name="Picture 9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853" y="787"/>
                            <a:ext cx="231" cy="1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Picture 9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555" y="746"/>
                            <a:ext cx="192" cy="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7" name="AutoShape 93"/>
                        <wps:cNvSpPr>
                          <a:spLocks/>
                        </wps:cNvSpPr>
                        <wps:spPr bwMode="auto">
                          <a:xfrm>
                            <a:off x="764" y="624"/>
                            <a:ext cx="121" cy="246"/>
                          </a:xfrm>
                          <a:custGeom>
                            <a:avLst/>
                            <a:gdLst>
                              <a:gd name="T0" fmla="+- 0 817 765"/>
                              <a:gd name="T1" fmla="*/ T0 w 121"/>
                              <a:gd name="T2" fmla="+- 0 636 624"/>
                              <a:gd name="T3" fmla="*/ 636 h 246"/>
                              <a:gd name="T4" fmla="+- 0 805 765"/>
                              <a:gd name="T5" fmla="*/ T4 w 121"/>
                              <a:gd name="T6" fmla="+- 0 624 624"/>
                              <a:gd name="T7" fmla="*/ 624 h 246"/>
                              <a:gd name="T8" fmla="+- 0 776 765"/>
                              <a:gd name="T9" fmla="*/ T8 w 121"/>
                              <a:gd name="T10" fmla="+- 0 624 624"/>
                              <a:gd name="T11" fmla="*/ 624 h 246"/>
                              <a:gd name="T12" fmla="+- 0 765 765"/>
                              <a:gd name="T13" fmla="*/ T12 w 121"/>
                              <a:gd name="T14" fmla="+- 0 636 624"/>
                              <a:gd name="T15" fmla="*/ 636 h 246"/>
                              <a:gd name="T16" fmla="+- 0 765 765"/>
                              <a:gd name="T17" fmla="*/ T16 w 121"/>
                              <a:gd name="T18" fmla="+- 0 858 624"/>
                              <a:gd name="T19" fmla="*/ 858 h 246"/>
                              <a:gd name="T20" fmla="+- 0 776 765"/>
                              <a:gd name="T21" fmla="*/ T20 w 121"/>
                              <a:gd name="T22" fmla="+- 0 870 624"/>
                              <a:gd name="T23" fmla="*/ 870 h 246"/>
                              <a:gd name="T24" fmla="+- 0 791 765"/>
                              <a:gd name="T25" fmla="*/ T24 w 121"/>
                              <a:gd name="T26" fmla="+- 0 870 624"/>
                              <a:gd name="T27" fmla="*/ 870 h 246"/>
                              <a:gd name="T28" fmla="+- 0 805 765"/>
                              <a:gd name="T29" fmla="*/ T28 w 121"/>
                              <a:gd name="T30" fmla="+- 0 870 624"/>
                              <a:gd name="T31" fmla="*/ 870 h 246"/>
                              <a:gd name="T32" fmla="+- 0 817 765"/>
                              <a:gd name="T33" fmla="*/ T32 w 121"/>
                              <a:gd name="T34" fmla="+- 0 858 624"/>
                              <a:gd name="T35" fmla="*/ 858 h 246"/>
                              <a:gd name="T36" fmla="+- 0 817 765"/>
                              <a:gd name="T37" fmla="*/ T36 w 121"/>
                              <a:gd name="T38" fmla="+- 0 636 624"/>
                              <a:gd name="T39" fmla="*/ 636 h 246"/>
                              <a:gd name="T40" fmla="+- 0 885 765"/>
                              <a:gd name="T41" fmla="*/ T40 w 121"/>
                              <a:gd name="T42" fmla="+- 0 636 624"/>
                              <a:gd name="T43" fmla="*/ 636 h 246"/>
                              <a:gd name="T44" fmla="+- 0 873 765"/>
                              <a:gd name="T45" fmla="*/ T44 w 121"/>
                              <a:gd name="T46" fmla="+- 0 624 624"/>
                              <a:gd name="T47" fmla="*/ 624 h 246"/>
                              <a:gd name="T48" fmla="+- 0 844 765"/>
                              <a:gd name="T49" fmla="*/ T48 w 121"/>
                              <a:gd name="T50" fmla="+- 0 624 624"/>
                              <a:gd name="T51" fmla="*/ 624 h 246"/>
                              <a:gd name="T52" fmla="+- 0 833 765"/>
                              <a:gd name="T53" fmla="*/ T52 w 121"/>
                              <a:gd name="T54" fmla="+- 0 636 624"/>
                              <a:gd name="T55" fmla="*/ 636 h 246"/>
                              <a:gd name="T56" fmla="+- 0 833 765"/>
                              <a:gd name="T57" fmla="*/ T56 w 121"/>
                              <a:gd name="T58" fmla="+- 0 858 624"/>
                              <a:gd name="T59" fmla="*/ 858 h 246"/>
                              <a:gd name="T60" fmla="+- 0 844 765"/>
                              <a:gd name="T61" fmla="*/ T60 w 121"/>
                              <a:gd name="T62" fmla="+- 0 870 624"/>
                              <a:gd name="T63" fmla="*/ 870 h 246"/>
                              <a:gd name="T64" fmla="+- 0 859 765"/>
                              <a:gd name="T65" fmla="*/ T64 w 121"/>
                              <a:gd name="T66" fmla="+- 0 870 624"/>
                              <a:gd name="T67" fmla="*/ 870 h 246"/>
                              <a:gd name="T68" fmla="+- 0 873 765"/>
                              <a:gd name="T69" fmla="*/ T68 w 121"/>
                              <a:gd name="T70" fmla="+- 0 870 624"/>
                              <a:gd name="T71" fmla="*/ 870 h 246"/>
                              <a:gd name="T72" fmla="+- 0 885 765"/>
                              <a:gd name="T73" fmla="*/ T72 w 121"/>
                              <a:gd name="T74" fmla="+- 0 858 624"/>
                              <a:gd name="T75" fmla="*/ 858 h 246"/>
                              <a:gd name="T76" fmla="+- 0 885 765"/>
                              <a:gd name="T77" fmla="*/ T76 w 121"/>
                              <a:gd name="T78" fmla="+- 0 636 624"/>
                              <a:gd name="T79" fmla="*/ 636 h 2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21" h="246">
                                <a:moveTo>
                                  <a:pt x="52" y="12"/>
                                </a:moveTo>
                                <a:lnTo>
                                  <a:pt x="40" y="0"/>
                                </a:lnTo>
                                <a:lnTo>
                                  <a:pt x="11" y="0"/>
                                </a:lnTo>
                                <a:lnTo>
                                  <a:pt x="0" y="12"/>
                                </a:lnTo>
                                <a:lnTo>
                                  <a:pt x="0" y="234"/>
                                </a:lnTo>
                                <a:lnTo>
                                  <a:pt x="11" y="246"/>
                                </a:lnTo>
                                <a:lnTo>
                                  <a:pt x="26" y="246"/>
                                </a:lnTo>
                                <a:lnTo>
                                  <a:pt x="40" y="246"/>
                                </a:lnTo>
                                <a:lnTo>
                                  <a:pt x="52" y="234"/>
                                </a:lnTo>
                                <a:lnTo>
                                  <a:pt x="52" y="12"/>
                                </a:lnTo>
                                <a:close/>
                                <a:moveTo>
                                  <a:pt x="120" y="12"/>
                                </a:moveTo>
                                <a:lnTo>
                                  <a:pt x="108" y="0"/>
                                </a:lnTo>
                                <a:lnTo>
                                  <a:pt x="79" y="0"/>
                                </a:lnTo>
                                <a:lnTo>
                                  <a:pt x="68" y="12"/>
                                </a:lnTo>
                                <a:lnTo>
                                  <a:pt x="68" y="234"/>
                                </a:lnTo>
                                <a:lnTo>
                                  <a:pt x="79" y="246"/>
                                </a:lnTo>
                                <a:lnTo>
                                  <a:pt x="94" y="246"/>
                                </a:lnTo>
                                <a:lnTo>
                                  <a:pt x="108" y="246"/>
                                </a:lnTo>
                                <a:lnTo>
                                  <a:pt x="120" y="234"/>
                                </a:lnTo>
                                <a:lnTo>
                                  <a:pt x="120" y="12"/>
                                </a:lnTo>
                                <a:close/>
                              </a:path>
                            </a:pathLst>
                          </a:custGeom>
                          <a:solidFill>
                            <a:srgbClr val="5859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 name="Line 92"/>
                        <wps:cNvCnPr>
                          <a:cxnSpLocks noChangeShapeType="1"/>
                        </wps:cNvCnPr>
                        <wps:spPr bwMode="auto">
                          <a:xfrm>
                            <a:off x="1510" y="612"/>
                            <a:ext cx="0" cy="0"/>
                          </a:xfrm>
                          <a:prstGeom prst="line">
                            <a:avLst/>
                          </a:prstGeom>
                          <a:noFill/>
                          <a:ln w="1022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99" name="Freeform 91"/>
                        <wps:cNvSpPr>
                          <a:spLocks/>
                        </wps:cNvSpPr>
                        <wps:spPr bwMode="auto">
                          <a:xfrm>
                            <a:off x="1399" y="588"/>
                            <a:ext cx="42" cy="49"/>
                          </a:xfrm>
                          <a:custGeom>
                            <a:avLst/>
                            <a:gdLst>
                              <a:gd name="T0" fmla="+- 0 1441 1399"/>
                              <a:gd name="T1" fmla="*/ T0 w 42"/>
                              <a:gd name="T2" fmla="+- 0 588 588"/>
                              <a:gd name="T3" fmla="*/ 588 h 49"/>
                              <a:gd name="T4" fmla="+- 0 1399 1399"/>
                              <a:gd name="T5" fmla="*/ T4 w 42"/>
                              <a:gd name="T6" fmla="+- 0 612 588"/>
                              <a:gd name="T7" fmla="*/ 612 h 49"/>
                              <a:gd name="T8" fmla="+- 0 1441 1399"/>
                              <a:gd name="T9" fmla="*/ T8 w 42"/>
                              <a:gd name="T10" fmla="+- 0 637 588"/>
                              <a:gd name="T11" fmla="*/ 637 h 49"/>
                              <a:gd name="T12" fmla="+- 0 1441 1399"/>
                              <a:gd name="T13" fmla="*/ T12 w 42"/>
                              <a:gd name="T14" fmla="+- 0 588 588"/>
                              <a:gd name="T15" fmla="*/ 588 h 49"/>
                            </a:gdLst>
                            <a:ahLst/>
                            <a:cxnLst>
                              <a:cxn ang="0">
                                <a:pos x="T1" y="T3"/>
                              </a:cxn>
                              <a:cxn ang="0">
                                <a:pos x="T5" y="T7"/>
                              </a:cxn>
                              <a:cxn ang="0">
                                <a:pos x="T9" y="T11"/>
                              </a:cxn>
                              <a:cxn ang="0">
                                <a:pos x="T13" y="T15"/>
                              </a:cxn>
                            </a:cxnLst>
                            <a:rect l="0" t="0" r="r" b="b"/>
                            <a:pathLst>
                              <a:path w="42" h="49">
                                <a:moveTo>
                                  <a:pt x="42" y="0"/>
                                </a:moveTo>
                                <a:lnTo>
                                  <a:pt x="0" y="24"/>
                                </a:lnTo>
                                <a:lnTo>
                                  <a:pt x="42" y="49"/>
                                </a:lnTo>
                                <a:lnTo>
                                  <a:pt x="4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Line 90"/>
                        <wps:cNvCnPr>
                          <a:cxnSpLocks noChangeShapeType="1"/>
                        </wps:cNvCnPr>
                        <wps:spPr bwMode="auto">
                          <a:xfrm>
                            <a:off x="2460" y="612"/>
                            <a:ext cx="77" cy="0"/>
                          </a:xfrm>
                          <a:prstGeom prst="line">
                            <a:avLst/>
                          </a:prstGeom>
                          <a:noFill/>
                          <a:ln w="1022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1" name="Freeform 89"/>
                        <wps:cNvSpPr>
                          <a:spLocks/>
                        </wps:cNvSpPr>
                        <wps:spPr bwMode="auto">
                          <a:xfrm>
                            <a:off x="2529" y="588"/>
                            <a:ext cx="42" cy="49"/>
                          </a:xfrm>
                          <a:custGeom>
                            <a:avLst/>
                            <a:gdLst>
                              <a:gd name="T0" fmla="+- 0 2530 2530"/>
                              <a:gd name="T1" fmla="*/ T0 w 42"/>
                              <a:gd name="T2" fmla="+- 0 588 588"/>
                              <a:gd name="T3" fmla="*/ 588 h 49"/>
                              <a:gd name="T4" fmla="+- 0 2530 2530"/>
                              <a:gd name="T5" fmla="*/ T4 w 42"/>
                              <a:gd name="T6" fmla="+- 0 637 588"/>
                              <a:gd name="T7" fmla="*/ 637 h 49"/>
                              <a:gd name="T8" fmla="+- 0 2571 2530"/>
                              <a:gd name="T9" fmla="*/ T8 w 42"/>
                              <a:gd name="T10" fmla="+- 0 612 588"/>
                              <a:gd name="T11" fmla="*/ 612 h 49"/>
                              <a:gd name="T12" fmla="+- 0 2530 2530"/>
                              <a:gd name="T13" fmla="*/ T12 w 42"/>
                              <a:gd name="T14" fmla="+- 0 588 588"/>
                              <a:gd name="T15" fmla="*/ 588 h 49"/>
                            </a:gdLst>
                            <a:ahLst/>
                            <a:cxnLst>
                              <a:cxn ang="0">
                                <a:pos x="T1" y="T3"/>
                              </a:cxn>
                              <a:cxn ang="0">
                                <a:pos x="T5" y="T7"/>
                              </a:cxn>
                              <a:cxn ang="0">
                                <a:pos x="T9" y="T11"/>
                              </a:cxn>
                              <a:cxn ang="0">
                                <a:pos x="T13" y="T15"/>
                              </a:cxn>
                            </a:cxnLst>
                            <a:rect l="0" t="0" r="r" b="b"/>
                            <a:pathLst>
                              <a:path w="42" h="49">
                                <a:moveTo>
                                  <a:pt x="0" y="0"/>
                                </a:moveTo>
                                <a:lnTo>
                                  <a:pt x="0" y="49"/>
                                </a:lnTo>
                                <a:lnTo>
                                  <a:pt x="41" y="24"/>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Line 88"/>
                        <wps:cNvCnPr>
                          <a:cxnSpLocks noChangeShapeType="1"/>
                        </wps:cNvCnPr>
                        <wps:spPr bwMode="auto">
                          <a:xfrm>
                            <a:off x="1510" y="167"/>
                            <a:ext cx="0" cy="0"/>
                          </a:xfrm>
                          <a:prstGeom prst="line">
                            <a:avLst/>
                          </a:prstGeom>
                          <a:noFill/>
                          <a:ln w="10224">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103" name="Freeform 87"/>
                        <wps:cNvSpPr>
                          <a:spLocks/>
                        </wps:cNvSpPr>
                        <wps:spPr bwMode="auto">
                          <a:xfrm>
                            <a:off x="1399" y="142"/>
                            <a:ext cx="42" cy="49"/>
                          </a:xfrm>
                          <a:custGeom>
                            <a:avLst/>
                            <a:gdLst>
                              <a:gd name="T0" fmla="+- 0 1441 1399"/>
                              <a:gd name="T1" fmla="*/ T0 w 42"/>
                              <a:gd name="T2" fmla="+- 0 143 143"/>
                              <a:gd name="T3" fmla="*/ 143 h 49"/>
                              <a:gd name="T4" fmla="+- 0 1399 1399"/>
                              <a:gd name="T5" fmla="*/ T4 w 42"/>
                              <a:gd name="T6" fmla="+- 0 167 143"/>
                              <a:gd name="T7" fmla="*/ 167 h 49"/>
                              <a:gd name="T8" fmla="+- 0 1441 1399"/>
                              <a:gd name="T9" fmla="*/ T8 w 42"/>
                              <a:gd name="T10" fmla="+- 0 191 143"/>
                              <a:gd name="T11" fmla="*/ 191 h 49"/>
                              <a:gd name="T12" fmla="+- 0 1441 1399"/>
                              <a:gd name="T13" fmla="*/ T12 w 42"/>
                              <a:gd name="T14" fmla="+- 0 143 143"/>
                              <a:gd name="T15" fmla="*/ 143 h 49"/>
                            </a:gdLst>
                            <a:ahLst/>
                            <a:cxnLst>
                              <a:cxn ang="0">
                                <a:pos x="T1" y="T3"/>
                              </a:cxn>
                              <a:cxn ang="0">
                                <a:pos x="T5" y="T7"/>
                              </a:cxn>
                              <a:cxn ang="0">
                                <a:pos x="T9" y="T11"/>
                              </a:cxn>
                              <a:cxn ang="0">
                                <a:pos x="T13" y="T15"/>
                              </a:cxn>
                            </a:cxnLst>
                            <a:rect l="0" t="0" r="r" b="b"/>
                            <a:pathLst>
                              <a:path w="42" h="49">
                                <a:moveTo>
                                  <a:pt x="42" y="0"/>
                                </a:moveTo>
                                <a:lnTo>
                                  <a:pt x="0" y="24"/>
                                </a:lnTo>
                                <a:lnTo>
                                  <a:pt x="42" y="48"/>
                                </a:lnTo>
                                <a:lnTo>
                                  <a:pt x="4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Line 86"/>
                        <wps:cNvCnPr>
                          <a:cxnSpLocks noChangeShapeType="1"/>
                        </wps:cNvCnPr>
                        <wps:spPr bwMode="auto">
                          <a:xfrm>
                            <a:off x="274" y="167"/>
                            <a:ext cx="0" cy="214"/>
                          </a:xfrm>
                          <a:prstGeom prst="line">
                            <a:avLst/>
                          </a:prstGeom>
                          <a:noFill/>
                          <a:ln w="10224">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105" name="Freeform 85"/>
                        <wps:cNvSpPr>
                          <a:spLocks/>
                        </wps:cNvSpPr>
                        <wps:spPr bwMode="auto">
                          <a:xfrm>
                            <a:off x="249" y="373"/>
                            <a:ext cx="49" cy="42"/>
                          </a:xfrm>
                          <a:custGeom>
                            <a:avLst/>
                            <a:gdLst>
                              <a:gd name="T0" fmla="+- 0 298 250"/>
                              <a:gd name="T1" fmla="*/ T0 w 49"/>
                              <a:gd name="T2" fmla="+- 0 374 374"/>
                              <a:gd name="T3" fmla="*/ 374 h 42"/>
                              <a:gd name="T4" fmla="+- 0 250 250"/>
                              <a:gd name="T5" fmla="*/ T4 w 49"/>
                              <a:gd name="T6" fmla="+- 0 374 374"/>
                              <a:gd name="T7" fmla="*/ 374 h 42"/>
                              <a:gd name="T8" fmla="+- 0 274 250"/>
                              <a:gd name="T9" fmla="*/ T8 w 49"/>
                              <a:gd name="T10" fmla="+- 0 415 374"/>
                              <a:gd name="T11" fmla="*/ 415 h 42"/>
                              <a:gd name="T12" fmla="+- 0 298 250"/>
                              <a:gd name="T13" fmla="*/ T12 w 49"/>
                              <a:gd name="T14" fmla="+- 0 374 374"/>
                              <a:gd name="T15" fmla="*/ 374 h 42"/>
                            </a:gdLst>
                            <a:ahLst/>
                            <a:cxnLst>
                              <a:cxn ang="0">
                                <a:pos x="T1" y="T3"/>
                              </a:cxn>
                              <a:cxn ang="0">
                                <a:pos x="T5" y="T7"/>
                              </a:cxn>
                              <a:cxn ang="0">
                                <a:pos x="T9" y="T11"/>
                              </a:cxn>
                              <a:cxn ang="0">
                                <a:pos x="T13" y="T15"/>
                              </a:cxn>
                            </a:cxnLst>
                            <a:rect l="0" t="0" r="r" b="b"/>
                            <a:pathLst>
                              <a:path w="49" h="42">
                                <a:moveTo>
                                  <a:pt x="48" y="0"/>
                                </a:moveTo>
                                <a:lnTo>
                                  <a:pt x="0" y="0"/>
                                </a:lnTo>
                                <a:lnTo>
                                  <a:pt x="24" y="41"/>
                                </a:lnTo>
                                <a:lnTo>
                                  <a:pt x="4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Line 84"/>
                        <wps:cNvCnPr>
                          <a:cxnSpLocks noChangeShapeType="1"/>
                        </wps:cNvCnPr>
                        <wps:spPr bwMode="auto">
                          <a:xfrm>
                            <a:off x="3421" y="167"/>
                            <a:ext cx="0" cy="214"/>
                          </a:xfrm>
                          <a:prstGeom prst="line">
                            <a:avLst/>
                          </a:prstGeom>
                          <a:noFill/>
                          <a:ln w="10224">
                            <a:solidFill>
                              <a:srgbClr val="231F20"/>
                            </a:solidFill>
                            <a:prstDash val="solid"/>
                            <a:round/>
                            <a:headEnd/>
                            <a:tailEnd/>
                          </a:ln>
                          <a:extLst>
                            <a:ext uri="{909E8E84-426E-40DD-AFC4-6F175D3DCCD1}">
                              <a14:hiddenFill xmlns:a14="http://schemas.microsoft.com/office/drawing/2010/main">
                                <a:noFill/>
                              </a14:hiddenFill>
                            </a:ext>
                          </a:extLst>
                        </wps:spPr>
                        <wps:bodyPr/>
                      </wps:wsp>
                      <wps:wsp>
                        <wps:cNvPr id="107" name="Freeform 83"/>
                        <wps:cNvSpPr>
                          <a:spLocks/>
                        </wps:cNvSpPr>
                        <wps:spPr bwMode="auto">
                          <a:xfrm>
                            <a:off x="3396" y="373"/>
                            <a:ext cx="49" cy="42"/>
                          </a:xfrm>
                          <a:custGeom>
                            <a:avLst/>
                            <a:gdLst>
                              <a:gd name="T0" fmla="+- 0 3445 3397"/>
                              <a:gd name="T1" fmla="*/ T0 w 49"/>
                              <a:gd name="T2" fmla="+- 0 374 374"/>
                              <a:gd name="T3" fmla="*/ 374 h 42"/>
                              <a:gd name="T4" fmla="+- 0 3397 3397"/>
                              <a:gd name="T5" fmla="*/ T4 w 49"/>
                              <a:gd name="T6" fmla="+- 0 374 374"/>
                              <a:gd name="T7" fmla="*/ 374 h 42"/>
                              <a:gd name="T8" fmla="+- 0 3421 3397"/>
                              <a:gd name="T9" fmla="*/ T8 w 49"/>
                              <a:gd name="T10" fmla="+- 0 415 374"/>
                              <a:gd name="T11" fmla="*/ 415 h 42"/>
                              <a:gd name="T12" fmla="+- 0 3445 3397"/>
                              <a:gd name="T13" fmla="*/ T12 w 49"/>
                              <a:gd name="T14" fmla="+- 0 374 374"/>
                              <a:gd name="T15" fmla="*/ 374 h 42"/>
                            </a:gdLst>
                            <a:ahLst/>
                            <a:cxnLst>
                              <a:cxn ang="0">
                                <a:pos x="T1" y="T3"/>
                              </a:cxn>
                              <a:cxn ang="0">
                                <a:pos x="T5" y="T7"/>
                              </a:cxn>
                              <a:cxn ang="0">
                                <a:pos x="T9" y="T11"/>
                              </a:cxn>
                              <a:cxn ang="0">
                                <a:pos x="T13" y="T15"/>
                              </a:cxn>
                            </a:cxnLst>
                            <a:rect l="0" t="0" r="r" b="b"/>
                            <a:pathLst>
                              <a:path w="49" h="42">
                                <a:moveTo>
                                  <a:pt x="48" y="0"/>
                                </a:moveTo>
                                <a:lnTo>
                                  <a:pt x="0" y="0"/>
                                </a:lnTo>
                                <a:lnTo>
                                  <a:pt x="24" y="41"/>
                                </a:lnTo>
                                <a:lnTo>
                                  <a:pt x="48"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Text Box 82"/>
                        <wps:cNvSpPr txBox="1">
                          <a:spLocks noChangeArrowheads="1"/>
                        </wps:cNvSpPr>
                        <wps:spPr bwMode="auto">
                          <a:xfrm>
                            <a:off x="0" y="26"/>
                            <a:ext cx="700" cy="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4D35B" w14:textId="77777777" w:rsidR="00461EC0" w:rsidRDefault="008A7CF4">
                              <w:pPr>
                                <w:spacing w:line="120" w:lineRule="exact"/>
                                <w:rPr>
                                  <w:rFonts w:ascii="Verdana"/>
                                  <w:b/>
                                  <w:sz w:val="10"/>
                                </w:rPr>
                              </w:pPr>
                              <w:r>
                                <w:rPr>
                                  <w:rFonts w:ascii="Verdana"/>
                                  <w:b/>
                                  <w:color w:val="231F20"/>
                                  <w:w w:val="90"/>
                                  <w:sz w:val="10"/>
                                </w:rPr>
                                <w:t>SLURRY</w:t>
                              </w:r>
                              <w:r>
                                <w:rPr>
                                  <w:rFonts w:ascii="Verdana"/>
                                  <w:b/>
                                  <w:color w:val="231F20"/>
                                  <w:spacing w:val="-26"/>
                                  <w:w w:val="90"/>
                                  <w:sz w:val="10"/>
                                </w:rPr>
                                <w:t xml:space="preserve"> </w:t>
                              </w:r>
                              <w:r>
                                <w:rPr>
                                  <w:rFonts w:ascii="Verdana"/>
                                  <w:b/>
                                  <w:color w:val="231F20"/>
                                  <w:w w:val="90"/>
                                  <w:sz w:val="10"/>
                                </w:rPr>
                                <w:t>WALL</w:t>
                              </w:r>
                            </w:p>
                          </w:txbxContent>
                        </wps:txbx>
                        <wps:bodyPr rot="0" vert="horz" wrap="square" lIns="0" tIns="0" rIns="0" bIns="0" anchor="t" anchorCtr="0" upright="1">
                          <a:noAutofit/>
                        </wps:bodyPr>
                      </wps:wsp>
                      <wps:wsp>
                        <wps:cNvPr id="109" name="Text Box 81"/>
                        <wps:cNvSpPr txBox="1">
                          <a:spLocks noChangeArrowheads="1"/>
                        </wps:cNvSpPr>
                        <wps:spPr bwMode="auto">
                          <a:xfrm>
                            <a:off x="1546" y="103"/>
                            <a:ext cx="356" cy="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7F2DDD" w14:textId="77777777" w:rsidR="00461EC0" w:rsidRDefault="008A7CF4">
                              <w:pPr>
                                <w:spacing w:line="120" w:lineRule="exact"/>
                                <w:rPr>
                                  <w:rFonts w:ascii="Verdana"/>
                                  <w:b/>
                                  <w:sz w:val="10"/>
                                </w:rPr>
                              </w:pPr>
                              <w:r>
                                <w:rPr>
                                  <w:rFonts w:ascii="Verdana"/>
                                  <w:b/>
                                  <w:color w:val="FFFFFF"/>
                                  <w:w w:val="90"/>
                                  <w:sz w:val="10"/>
                                </w:rPr>
                                <w:t>COVER</w:t>
                              </w:r>
                            </w:p>
                          </w:txbxContent>
                        </wps:txbx>
                        <wps:bodyPr rot="0" vert="horz" wrap="square" lIns="0" tIns="0" rIns="0" bIns="0" anchor="t" anchorCtr="0" upright="1">
                          <a:noAutofit/>
                        </wps:bodyPr>
                      </wps:wsp>
                      <wps:wsp>
                        <wps:cNvPr id="110" name="Text Box 80"/>
                        <wps:cNvSpPr txBox="1">
                          <a:spLocks noChangeArrowheads="1"/>
                        </wps:cNvSpPr>
                        <wps:spPr bwMode="auto">
                          <a:xfrm>
                            <a:off x="3133" y="26"/>
                            <a:ext cx="700" cy="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11BE3" w14:textId="77777777" w:rsidR="00461EC0" w:rsidRDefault="008A7CF4">
                              <w:pPr>
                                <w:spacing w:line="120" w:lineRule="exact"/>
                                <w:rPr>
                                  <w:rFonts w:ascii="Verdana"/>
                                  <w:b/>
                                  <w:sz w:val="10"/>
                                </w:rPr>
                              </w:pPr>
                              <w:r>
                                <w:rPr>
                                  <w:rFonts w:ascii="Verdana"/>
                                  <w:b/>
                                  <w:color w:val="231F20"/>
                                  <w:w w:val="90"/>
                                  <w:sz w:val="10"/>
                                </w:rPr>
                                <w:t>SLURRY</w:t>
                              </w:r>
                              <w:r>
                                <w:rPr>
                                  <w:rFonts w:ascii="Verdana"/>
                                  <w:b/>
                                  <w:color w:val="231F20"/>
                                  <w:spacing w:val="-26"/>
                                  <w:w w:val="90"/>
                                  <w:sz w:val="10"/>
                                </w:rPr>
                                <w:t xml:space="preserve"> </w:t>
                              </w:r>
                              <w:r>
                                <w:rPr>
                                  <w:rFonts w:ascii="Verdana"/>
                                  <w:b/>
                                  <w:color w:val="231F20"/>
                                  <w:w w:val="90"/>
                                  <w:sz w:val="10"/>
                                </w:rPr>
                                <w:t>WALL</w:t>
                              </w:r>
                            </w:p>
                          </w:txbxContent>
                        </wps:txbx>
                        <wps:bodyPr rot="0" vert="horz" wrap="square" lIns="0" tIns="0" rIns="0" bIns="0" anchor="t" anchorCtr="0" upright="1">
                          <a:noAutofit/>
                        </wps:bodyPr>
                      </wps:wsp>
                      <wps:wsp>
                        <wps:cNvPr id="111" name="Text Box 79"/>
                        <wps:cNvSpPr txBox="1">
                          <a:spLocks noChangeArrowheads="1"/>
                        </wps:cNvSpPr>
                        <wps:spPr bwMode="auto">
                          <a:xfrm>
                            <a:off x="1546" y="541"/>
                            <a:ext cx="888" cy="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035A6" w14:textId="77777777" w:rsidR="00461EC0" w:rsidRDefault="008A7CF4">
                              <w:pPr>
                                <w:spacing w:line="120" w:lineRule="exact"/>
                                <w:rPr>
                                  <w:rFonts w:ascii="Verdana"/>
                                  <w:b/>
                                  <w:sz w:val="10"/>
                                </w:rPr>
                              </w:pPr>
                              <w:r>
                                <w:rPr>
                                  <w:rFonts w:ascii="Verdana"/>
                                  <w:b/>
                                  <w:color w:val="FFFFFF"/>
                                  <w:spacing w:val="-3"/>
                                  <w:w w:val="90"/>
                                  <w:sz w:val="10"/>
                                </w:rPr>
                                <w:t>WASTE</w:t>
                              </w:r>
                              <w:r>
                                <w:rPr>
                                  <w:rFonts w:ascii="Verdana"/>
                                  <w:b/>
                                  <w:color w:val="FFFFFF"/>
                                  <w:spacing w:val="-20"/>
                                  <w:w w:val="90"/>
                                  <w:sz w:val="10"/>
                                </w:rPr>
                                <w:t xml:space="preserve"> </w:t>
                              </w:r>
                              <w:r>
                                <w:rPr>
                                  <w:rFonts w:ascii="Verdana"/>
                                  <w:b/>
                                  <w:color w:val="FFFFFF"/>
                                  <w:w w:val="90"/>
                                  <w:sz w:val="10"/>
                                </w:rPr>
                                <w:t>MATERIAL</w:t>
                              </w:r>
                            </w:p>
                          </w:txbxContent>
                        </wps:txbx>
                        <wps:bodyPr rot="0" vert="horz" wrap="square" lIns="0" tIns="0" rIns="0" bIns="0" anchor="t" anchorCtr="0" upright="1">
                          <a:noAutofit/>
                        </wps:bodyPr>
                      </wps:wsp>
                    </wpg:wgp>
                  </a:graphicData>
                </a:graphic>
              </wp:inline>
            </w:drawing>
          </mc:Choice>
          <mc:Fallback>
            <w:pict>
              <v:group w14:anchorId="1F9C09BB" id="Group 78" o:spid="_x0000_s1072" style="width:191.7pt;height:74.3pt;mso-position-horizontal-relative:char;mso-position-vertical-relative:line" coordsize="3834,14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">
                <v:shape id="Freeform 106" o:spid="_x0000_s1073" style="position:absolute;left:358;width:3027;height:1219;visibility:visible;mso-wrap-style:square;v-text-anchor:top" coordsize="3027,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" path="m1772,r-89,2l1578,10r-87,10l1337,43,1063,85r-90,19l764,149,528,205,359,254r-85,33l213,326r-68,70l41,521,,1055r898,164l3016,837r10,-14l3027,760,2973,620,2819,374r-57,-68l2698,247r-71,-52l2550,152r-81,-37l2386,84,2300,59,2215,40,2130,25,2049,14,1970,7,1897,2,1831,r-59,xe" fillcolor="#f7941d" stroked="f">
                  <v:path arrowok="t" o:connecttype="custom" o:connectlocs="1772,0;1683,2;1578,10;1491,20;1337,43;1063,85;973,104;764,149;528,205;359,254;274,287;213,326;145,396;41,521;0,1055;898,1219;3016,837;3026,823;3027,760;2973,620;2819,374;2762,306;2698,247;2627,195;2550,152;2469,115;2386,84;2300,59;2215,40;2130,25;2049,14;1970,7;1897,2;1831,0;1772,0" o:connectangles="0,0,0,0,0,0,0,0,0,0,0,0,0,0,0,0,0,0,0,0,0,0,0,0,0,0,0,0,0,0,0,0,0,0,0"/>
                </v:shape>
                <v:shape id="Freeform 105" o:spid="_x0000_s1074" style="position:absolute;left:222;top:146;width:3144;height:985;visibility:visible;mso-wrap-style:square;v-text-anchor:top" coordsize="3144,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" path="m2405,r-61,3l2280,11r-67,14l2141,42r-76,20l1897,109r-93,24l1705,158r-111,22l1489,194r-100,7l1297,203r-86,-4l1133,191r-70,-10l1002,168,909,142,818,128r-85,14l665,167r-40,20l592,197r-48,6l492,208r-46,6l412,222r-38,16l305,274,181,342,,348,25,847r184,62l1994,949r195,23l2610,984r400,-84l3143,633,3114,523r-35,-96l3039,345r-45,-69l2945,218r-52,-48l2840,131,2785,99,2729,74,2621,38,2520,13,2464,3,2405,xe" fillcolor="#ca664b" stroked="f">
                  <v:path arrowok="t" o:connecttype="custom" o:connectlocs="2405,147;2344,150;2280,158;2213,172;2141,189;2065,209;1897,256;1804,280;1705,305;1594,327;1489,341;1389,348;1297,350;1211,346;1133,338;1063,328;1002,315;909,289;818,275;733,289;665,314;625,334;592,344;544,350;492,355;446,361;412,369;374,385;305,421;181,489;0,495;25,994;209,1056;1994,1096;2189,1119;2610,1131;3010,1047;3143,780;3114,670;3079,574;3039,492;2994,423;2945,365;2893,317;2840,278;2785,246;2729,221;2621,185;2520,160;2464,150;2405,147" o:connectangles="0,0,0,0,0,0,0,0,0,0,0,0,0,0,0,0,0,0,0,0,0,0,0,0,0,0,0,0,0,0,0,0,0,0,0,0,0,0,0,0,0,0,0,0,0,0,0,0,0,0,0"/>
                </v:shape>
                <v:shape id="Freeform 104" o:spid="_x0000_s1075" style="position:absolute;left:263;top:231;width:3063;height:985;visibility:visible;mso-wrap-style:square;v-text-anchor:top" coordsize="306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" path="m2332,r-66,5l2197,17r-75,16l2043,54r-177,50l1768,131r-106,27l1554,180r-103,15l1354,202r-90,1l1180,199r-76,-7l1036,181,977,169,886,142,797,129r-83,14l648,168r-39,20l577,197r-47,6l480,208r-45,7l402,223r-38,16l297,275,176,343,,349,24,847r180,63l1943,950r190,23l2543,985r390,-84l3063,634,3035,523r-34,-96l2961,346r-44,-70l2870,218r-50,-48l2767,131r-53,-31l2606,55,2504,25,2396,3,2332,xe" fillcolor="#58594d" stroked="f">
                  <v:path arrowok="t" o:connecttype="custom" o:connectlocs="2332,231;2266,236;2197,248;2122,264;2043,285;1866,335;1768,362;1662,389;1554,411;1451,426;1354,433;1264,434;1180,430;1104,423;1036,412;977,400;886,373;797,360;714,374;648,399;609,419;577,428;530,434;480,439;435,446;402,454;364,470;297,506;176,574;0,580;24,1078;204,1141;1943,1181;2133,1204;2543,1216;2933,1132;3063,865;3035,754;3001,658;2961,577;2917,507;2870,449;2820,401;2767,362;2714,331;2606,286;2504,256;2396,234;2332,231" o:connectangles="0,0,0,0,0,0,0,0,0,0,0,0,0,0,0,0,0,0,0,0,0,0,0,0,0,0,0,0,0,0,0,0,0,0,0,0,0,0,0,0,0,0,0,0,0,0,0,0,0"/>
                </v:shape>
                <v:shape id="Freeform 103" o:spid="_x0000_s1076" style="position:absolute;left:120;top:539;width:3407;height:822;visibility:visible;mso-wrap-style:square;v-text-anchor:top" coordsize="3407,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" path="m214,l178,1,115,13,,41,,822r3406,l3406,187r-72,54l3282,279r-29,19l3241,302r,17l3225,319r-45,-3l3148,317r-58,10l3070,325r-21,-4l3024,319r-33,l2916,322r-41,1l2834,324r-35,4l2766,329r-28,-2l2710,299r-28,-52l2653,195r-32,-25l2580,179r-68,28l2340,283r-78,31l2152,338r-78,8l2045,347r-21,1l2010,352r-16,6l1969,364r-39,3l1840,361r-36,2l1780,367r-17,-1l1745,356r-26,-21l1691,355r-21,8l1649,361r-22,-5l1606,354r-31,1l1530,353r-43,-2l1432,354r-32,-2l1371,350r-18,1l1343,352r-11,l1317,351r-21,l1274,347r-40,-17l1212,327r-25,-3l1135,305,1016,252,792,151,664,149r-10,-5l628,133,596,122r-29,-5l510,103,412,69,245,9,214,xe" fillcolor="#c08548" stroked="f">
                  <v:path arrowok="t" o:connecttype="custom" o:connectlocs="178,540;0,580;3406,1361;3334,780;3253,837;3241,858;3180,855;3090,866;3049,860;2991,858;2875,862;2799,867;2738,866;2682,786;2621,709;2512,746;2262,853;2074,885;2024,887;1994,897;1930,906;1804,902;1763,905;1719,874;1670,902;1627,895;1575,894;1487,890;1400,891;1353,890;1332,891;1296,890;1234,869;1187,863;1016,791;664,688;628,672;567,656;412,608;214,539" o:connectangles="0,0,0,0,0,0,0,0,0,0,0,0,0,0,0,0,0,0,0,0,0,0,0,0,0,0,0,0,0,0,0,0,0,0,0,0,0,0,0,0"/>
                </v:shape>
                <v:rect id="Rectangle 102" o:spid="_x0000_s1077" style="position:absolute;left:225;top:458;width:97;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" fillcolor="#9d76b4" stroked="f"/>
                <v:rect id="Rectangle 101" o:spid="_x0000_s1078" style="position:absolute;left:225;top:458;width:97;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" filled="f" strokecolor="white" strokeweight=".14217mm"/>
                <v:rect id="Rectangle 100" o:spid="_x0000_s1079" style="position:absolute;left:3372;top:579;width:97;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" fillcolor="#9d76b4" stroked="f"/>
                <v:rect id="Rectangle 99" o:spid="_x0000_s1080" style="position:absolute;left:3372;top:579;width:97;height: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" filled="f" strokecolor="white" strokeweight=".14217mm"/>
                <v:shape id="Freeform 98" o:spid="_x0000_s1081" style="position:absolute;left:612;top:520;width:137;height:350;visibility:visible;mso-wrap-style:square;v-text-anchor:top" coordsize="137,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" path="m68,l42,5,20,20,5,41,,68,,280r5,27l20,329r22,14l68,349r27,-6l117,329r14,-22l137,280r,-212l131,41,117,20,95,5,68,xe" fillcolor="#58594d" stroked="f">
                  <v:path arrowok="t" o:connecttype="custom" o:connectlocs="68,521;42,526;20,541;5,562;0,589;0,801;5,828;20,850;42,864;68,870;95,864;117,850;131,828;137,801;137,589;131,562;117,541;95,526;68,521" o:connectangles="0,0,0,0,0,0,0,0,0,0,0,0,0,0,0,0,0,0,0"/>
                </v:shape>
                <v:shape id="Picture 97" o:spid="_x0000_s1082" type="#_x0000_t75" style="position:absolute;left:2195;top:724;width:103;height: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">
                  <v:imagedata r:id="rId29" o:title=""/>
                </v:shape>
                <v:shape id="Picture 96" o:spid="_x0000_s1083" type="#_x0000_t75" style="position:absolute;left:1311;top:767;width:110;height: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">
                  <v:imagedata r:id="rId30" o:title=""/>
                </v:shape>
                <v:shape id="Picture 95" o:spid="_x0000_s1084" type="#_x0000_t75" style="position:absolute;left:1853;top:787;width:231;height: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">
                  <v:imagedata r:id="rId31" o:title=""/>
                </v:shape>
                <v:shape id="Picture 94" o:spid="_x0000_s1085" type="#_x0000_t75" style="position:absolute;left:1555;top:746;width:192;height: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">
                  <v:imagedata r:id="rId32" o:title=""/>
                </v:shape>
                <v:shape id="AutoShape 93" o:spid="_x0000_s1086" style="position:absolute;left:764;top:624;width:121;height:246;visibility:visible;mso-wrap-style:square;v-text-anchor:top" coordsize="12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" path="m52,12l40,,11,,,12,,234r11,12l26,246r14,l52,234,52,12xm120,12l108,,79,,68,12r,222l79,246r15,l108,246r12,-12l120,12xe" fillcolor="#58594d" stroked="f">
                  <v:path arrowok="t" o:connecttype="custom" o:connectlocs="52,636;40,624;11,624;0,636;0,858;11,870;26,870;40,870;52,858;52,636;120,636;108,624;79,624;68,636;68,858;79,870;94,870;108,870;120,858;120,636" o:connectangles="0,0,0,0,0,0,0,0,0,0,0,0,0,0,0,0,0,0,0,0"/>
                </v:shape>
                <v:line id="Line 92" o:spid="_x0000_s1087" style="position:absolute;visibility:visible;mso-wrap-style:square" from="1510,612" to="1510,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" strokecolor="white" strokeweight=".284mm"/>
                <v:shape id="Freeform 91" o:spid="_x0000_s1088" style="position:absolute;left:1399;top:588;width:42;height:49;visibility:visible;mso-wrap-style:square;v-text-anchor:top" coordsize="4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" path="m42,l,24,42,49,42,xe" stroked="f">
                  <v:path arrowok="t" o:connecttype="custom" o:connectlocs="42,588;0,612;42,637;42,588" o:connectangles="0,0,0,0"/>
                </v:shape>
                <v:line id="Line 90" o:spid="_x0000_s1089" style="position:absolute;visibility:visible;mso-wrap-style:square" from="2460,612" to="2537,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" strokecolor="white" strokeweight=".284mm"/>
                <v:shape id="Freeform 89" o:spid="_x0000_s1090" style="position:absolute;left:2529;top:588;width:42;height:49;visibility:visible;mso-wrap-style:square;v-text-anchor:top" coordsize="4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" path="m,l,49,41,24,,xe" stroked="f">
                  <v:path arrowok="t" o:connecttype="custom" o:connectlocs="0,588;0,637;41,612;0,588" o:connectangles="0,0,0,0"/>
                </v:shape>
                <v:line id="Line 88" o:spid="_x0000_s1091" style="position:absolute;visibility:visible;mso-wrap-style:square" from="1510,167" to="1510,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" strokecolor="white" strokeweight=".284mm"/>
                <v:shape id="Freeform 87" o:spid="_x0000_s1092" style="position:absolute;left:1399;top:142;width:42;height:49;visibility:visible;mso-wrap-style:square;v-text-anchor:top" coordsize="4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" path="m42,l,24,42,48,42,xe" stroked="f">
                  <v:path arrowok="t" o:connecttype="custom" o:connectlocs="42,143;0,167;42,191;42,143" o:connectangles="0,0,0,0"/>
                </v:shape>
                <v:line id="Line 86" o:spid="_x0000_s1093" style="position:absolute;visibility:visible;mso-wrap-style:square" from="274,167" to="2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" strokecolor="#231f20" strokeweight=".284mm"/>
                <v:shape id="Freeform 85" o:spid="_x0000_s1094" style="position:absolute;left:249;top:373;width:49;height:42;visibility:visible;mso-wrap-style:square;v-text-anchor:top" coordsize="4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" path="m48,l,,24,41,48,xe" fillcolor="#231f20" stroked="f">
                  <v:path arrowok="t" o:connecttype="custom" o:connectlocs="48,374;0,374;24,415;48,374" o:connectangles="0,0,0,0"/>
                </v:shape>
                <v:line id="Line 84" o:spid="_x0000_s1095" style="position:absolute;visibility:visible;mso-wrap-style:square" from="3421,167" to="3421,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" strokecolor="#231f20" strokeweight=".284mm"/>
                <v:shape id="Freeform 83" o:spid="_x0000_s1096" style="position:absolute;left:3396;top:373;width:49;height:42;visibility:visible;mso-wrap-style:square;v-text-anchor:top" coordsize="4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" path="m48,l,,24,41,48,xe" fillcolor="#231f20" stroked="f">
                  <v:path arrowok="t" o:connecttype="custom" o:connectlocs="48,374;0,374;24,415;48,374" o:connectangles="0,0,0,0"/>
                </v:shape>
                <v:shape id="Text Box 82" o:spid="_x0000_s1097" type="#_x0000_t202" style="position:absolute;top:26;width:700;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5124D35B" w14:textId="77777777" w:rsidR="00461EC0" w:rsidRDefault="008A7CF4">
                        <w:pPr>
                          <w:spacing w:line="120" w:lineRule="exact"/>
                          <w:rPr>
                            <w:rFonts w:ascii="Verdana"/>
                            <w:b/>
                            <w:sz w:val="10"/>
                          </w:rPr>
                        </w:pPr>
                        <w:r>
                          <w:rPr>
                            <w:rFonts w:ascii="Verdana"/>
                            <w:b/>
                            <w:color w:val="231F20"/>
                            <w:w w:val="90"/>
                            <w:sz w:val="10"/>
                          </w:rPr>
                          <w:t>SLURRY</w:t>
                        </w:r>
                        <w:r>
                          <w:rPr>
                            <w:rFonts w:ascii="Verdana"/>
                            <w:b/>
                            <w:color w:val="231F20"/>
                            <w:spacing w:val="-26"/>
                            <w:w w:val="90"/>
                            <w:sz w:val="10"/>
                          </w:rPr>
                          <w:t xml:space="preserve"> </w:t>
                        </w:r>
                        <w:r>
                          <w:rPr>
                            <w:rFonts w:ascii="Verdana"/>
                            <w:b/>
                            <w:color w:val="231F20"/>
                            <w:w w:val="90"/>
                            <w:sz w:val="10"/>
                          </w:rPr>
                          <w:t>WALL</w:t>
                        </w:r>
                      </w:p>
                    </w:txbxContent>
                  </v:textbox>
                </v:shape>
                <v:shape id="Text Box 81" o:spid="_x0000_s1098" type="#_x0000_t202" style="position:absolute;left:1546;top:103;width:356;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367F2DDD" w14:textId="77777777" w:rsidR="00461EC0" w:rsidRDefault="008A7CF4">
                        <w:pPr>
                          <w:spacing w:line="120" w:lineRule="exact"/>
                          <w:rPr>
                            <w:rFonts w:ascii="Verdana"/>
                            <w:b/>
                            <w:sz w:val="10"/>
                          </w:rPr>
                        </w:pPr>
                        <w:r>
                          <w:rPr>
                            <w:rFonts w:ascii="Verdana"/>
                            <w:b/>
                            <w:color w:val="FFFFFF"/>
                            <w:w w:val="90"/>
                            <w:sz w:val="10"/>
                          </w:rPr>
                          <w:t>COVER</w:t>
                        </w:r>
                      </w:p>
                    </w:txbxContent>
                  </v:textbox>
                </v:shape>
                <v:shape id="Text Box 80" o:spid="_x0000_s1099" type="#_x0000_t202" style="position:absolute;left:3133;top:26;width:700;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0D211BE3" w14:textId="77777777" w:rsidR="00461EC0" w:rsidRDefault="008A7CF4">
                        <w:pPr>
                          <w:spacing w:line="120" w:lineRule="exact"/>
                          <w:rPr>
                            <w:rFonts w:ascii="Verdana"/>
                            <w:b/>
                            <w:sz w:val="10"/>
                          </w:rPr>
                        </w:pPr>
                        <w:r>
                          <w:rPr>
                            <w:rFonts w:ascii="Verdana"/>
                            <w:b/>
                            <w:color w:val="231F20"/>
                            <w:w w:val="90"/>
                            <w:sz w:val="10"/>
                          </w:rPr>
                          <w:t>SLURRY</w:t>
                        </w:r>
                        <w:r>
                          <w:rPr>
                            <w:rFonts w:ascii="Verdana"/>
                            <w:b/>
                            <w:color w:val="231F20"/>
                            <w:spacing w:val="-26"/>
                            <w:w w:val="90"/>
                            <w:sz w:val="10"/>
                          </w:rPr>
                          <w:t xml:space="preserve"> </w:t>
                        </w:r>
                        <w:r>
                          <w:rPr>
                            <w:rFonts w:ascii="Verdana"/>
                            <w:b/>
                            <w:color w:val="231F20"/>
                            <w:w w:val="90"/>
                            <w:sz w:val="10"/>
                          </w:rPr>
                          <w:t>WALL</w:t>
                        </w:r>
                      </w:p>
                    </w:txbxContent>
                  </v:textbox>
                </v:shape>
                <v:shape id="Text Box 79" o:spid="_x0000_s1100" type="#_x0000_t202" style="position:absolute;left:1546;top:541;width:888;height: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52B035A6" w14:textId="77777777" w:rsidR="00461EC0" w:rsidRDefault="008A7CF4">
                        <w:pPr>
                          <w:spacing w:line="120" w:lineRule="exact"/>
                          <w:rPr>
                            <w:rFonts w:ascii="Verdana"/>
                            <w:b/>
                            <w:sz w:val="10"/>
                          </w:rPr>
                        </w:pPr>
                        <w:r>
                          <w:rPr>
                            <w:rFonts w:ascii="Verdana"/>
                            <w:b/>
                            <w:color w:val="FFFFFF"/>
                            <w:spacing w:val="-3"/>
                            <w:w w:val="90"/>
                            <w:sz w:val="10"/>
                          </w:rPr>
                          <w:t>WASTE</w:t>
                        </w:r>
                        <w:r>
                          <w:rPr>
                            <w:rFonts w:ascii="Verdana"/>
                            <w:b/>
                            <w:color w:val="FFFFFF"/>
                            <w:spacing w:val="-20"/>
                            <w:w w:val="90"/>
                            <w:sz w:val="10"/>
                          </w:rPr>
                          <w:t xml:space="preserve"> </w:t>
                        </w:r>
                        <w:r>
                          <w:rPr>
                            <w:rFonts w:ascii="Verdana"/>
                            <w:b/>
                            <w:color w:val="FFFFFF"/>
                            <w:w w:val="90"/>
                            <w:sz w:val="10"/>
                          </w:rPr>
                          <w:t>MATERIAL</w:t>
                        </w:r>
                      </w:p>
                    </w:txbxContent>
                  </v:textbox>
                </v:shape>
                <w10:anchorlock/>
              </v:group>
            </w:pict>
          </mc:Fallback>
        </mc:AlternateContent>
      </w:r>
    </w:p>
    <w:p w14:paraId="287D8352" w14:textId="77777777" w:rsidR="00461EC0" w:rsidRDefault="00461EC0" w:rsidP="00481DA2">
      <w:pPr>
        <w:pStyle w:val="BodyText"/>
        <w:rPr>
          <w:rFonts w:ascii="Verdana"/>
          <w:b/>
        </w:rPr>
      </w:pPr>
    </w:p>
    <w:p w14:paraId="7223A904" w14:textId="26856D2B" w:rsidR="00461EC0" w:rsidRDefault="00DA7F5D" w:rsidP="00481DA2">
      <w:pPr>
        <w:pStyle w:val="BodyText"/>
        <w:spacing w:before="9"/>
        <w:rPr>
          <w:rFonts w:ascii="Verdana"/>
          <w:b/>
          <w:sz w:val="23"/>
        </w:rPr>
      </w:pPr>
      <w:r>
        <w:rPr>
          <w:noProof/>
        </w:rPr>
        <mc:AlternateContent>
          <mc:Choice Requires="wpg">
            <w:drawing>
              <wp:anchor distT="0" distB="0" distL="0" distR="0" simplePos="0" relativeHeight="487599616" behindDoc="1" locked="0" layoutInCell="1" allowOverlap="1" wp14:anchorId="430F4B14" wp14:editId="73AA0FBC">
                <wp:simplePos x="0" y="0"/>
                <wp:positionH relativeFrom="column">
                  <wp:align>left</wp:align>
                </wp:positionH>
                <wp:positionV relativeFrom="paragraph">
                  <wp:posOffset>231140</wp:posOffset>
                </wp:positionV>
                <wp:extent cx="1732915" cy="1264920"/>
                <wp:effectExtent l="0" t="0" r="635" b="0"/>
                <wp:wrapTopAndBottom/>
                <wp:docPr id="80"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32915" cy="1264920"/>
                          <a:chOff x="8475" y="328"/>
                          <a:chExt cx="2729" cy="1992"/>
                        </a:xfrm>
                      </wpg:grpSpPr>
                      <pic:pic xmlns:pic="http://schemas.openxmlformats.org/drawingml/2006/picture">
                        <pic:nvPicPr>
                          <pic:cNvPr id="81" name="Picture 7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8474" y="328"/>
                            <a:ext cx="1992" cy="19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 name="Picture 7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10071" y="966"/>
                            <a:ext cx="1131" cy="1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76ACCBC" id="Group 75" o:spid="_x0000_s1026" style="position:absolute;margin-left:0;margin-top:18.2pt;width:136.45pt;height:99.6pt;z-index:-15716864;mso-wrap-distance-left:0;mso-wrap-distance-right:0;mso-position-horizontal:left" coordorigin="8475,328" coordsize="2729,1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">
                <v:shape id="Picture 77" o:spid="_x0000_s1027" type="#_x0000_t75" style="position:absolute;left:8474;top:328;width:1992;height:1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">
                  <v:imagedata r:id="rId37" o:title=""/>
                </v:shape>
                <v:shape id="Picture 76" o:spid="_x0000_s1028" type="#_x0000_t75" style="position:absolute;left:10071;top:966;width:1131;height:1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">
                  <v:imagedata r:id="rId38" o:title=""/>
                </v:shape>
                <w10:wrap type="topAndBottom"/>
              </v:group>
            </w:pict>
          </mc:Fallback>
        </mc:AlternateContent>
      </w:r>
    </w:p>
    <w:p w14:paraId="5D18028D" w14:textId="77777777" w:rsidR="00461EC0" w:rsidRDefault="00461EC0" w:rsidP="00481DA2">
      <w:pPr>
        <w:pStyle w:val="BodyText"/>
        <w:spacing w:before="5"/>
        <w:rPr>
          <w:rFonts w:ascii="Verdana"/>
          <w:b/>
          <w:sz w:val="12"/>
        </w:rPr>
      </w:pPr>
    </w:p>
    <w:p w14:paraId="7D26BE0D" w14:textId="77777777" w:rsidR="00461EC0" w:rsidRDefault="008A7CF4" w:rsidP="00481DA2">
      <w:pPr>
        <w:pStyle w:val="Heading2"/>
      </w:pPr>
      <w:r>
        <w:rPr>
          <w:color w:val="6D6E71"/>
        </w:rPr>
        <w:t>1,4-dioxane</w:t>
      </w:r>
    </w:p>
    <w:p w14:paraId="5255E8F7" w14:textId="77777777" w:rsidR="00461EC0" w:rsidRDefault="008A7CF4" w:rsidP="00481DA2">
      <w:pPr>
        <w:pStyle w:val="Heading4"/>
        <w:numPr>
          <w:ilvl w:val="0"/>
          <w:numId w:val="1"/>
        </w:numPr>
        <w:tabs>
          <w:tab w:val="left" w:pos="360"/>
        </w:tabs>
        <w:spacing w:before="176"/>
      </w:pPr>
      <w:r>
        <w:rPr>
          <w:color w:val="6D6E71"/>
          <w:spacing w:val="7"/>
          <w:w w:val="80"/>
        </w:rPr>
        <w:t xml:space="preserve">Synthetic </w:t>
      </w:r>
      <w:r>
        <w:rPr>
          <w:color w:val="6D6E71"/>
          <w:spacing w:val="8"/>
          <w:w w:val="80"/>
        </w:rPr>
        <w:t>industrial</w:t>
      </w:r>
      <w:r>
        <w:rPr>
          <w:color w:val="6D6E71"/>
          <w:spacing w:val="-22"/>
          <w:w w:val="80"/>
        </w:rPr>
        <w:t xml:space="preserve"> </w:t>
      </w:r>
      <w:r>
        <w:rPr>
          <w:color w:val="6D6E71"/>
          <w:spacing w:val="9"/>
          <w:w w:val="80"/>
        </w:rPr>
        <w:t>chemical</w:t>
      </w:r>
    </w:p>
    <w:p w14:paraId="44D72977" w14:textId="77777777" w:rsidR="00461EC0" w:rsidRDefault="008A7CF4" w:rsidP="00481DA2">
      <w:pPr>
        <w:spacing w:before="12"/>
        <w:ind w:left="360" w:right="517"/>
        <w:rPr>
          <w:sz w:val="24"/>
        </w:rPr>
      </w:pPr>
      <w:r>
        <w:rPr>
          <w:color w:val="6D6E71"/>
          <w:w w:val="75"/>
          <w:sz w:val="24"/>
        </w:rPr>
        <w:t xml:space="preserve">sometimes added to solvents to </w:t>
      </w:r>
      <w:r>
        <w:rPr>
          <w:color w:val="6D6E71"/>
          <w:w w:val="80"/>
          <w:sz w:val="24"/>
        </w:rPr>
        <w:t>prolong their useful life</w:t>
      </w:r>
    </w:p>
    <w:p w14:paraId="01B958D3" w14:textId="0B6132AB" w:rsidR="00481DA2" w:rsidRDefault="008A7CF4" w:rsidP="00481DA2">
      <w:pPr>
        <w:pStyle w:val="Heading4"/>
        <w:numPr>
          <w:ilvl w:val="0"/>
          <w:numId w:val="1"/>
        </w:numPr>
        <w:tabs>
          <w:tab w:val="left" w:pos="360"/>
        </w:tabs>
        <w:spacing w:before="92"/>
        <w:sectPr w:rsidR="00481DA2">
          <w:type w:val="continuous"/>
          <w:pgSz w:w="12240" w:h="15840"/>
          <w:pgMar w:top="360" w:right="0" w:bottom="280" w:left="800" w:header="720" w:footer="720" w:gutter="0"/>
          <w:cols w:num="2" w:space="720" w:equalWidth="0">
            <w:col w:w="6970" w:space="441"/>
            <w:col w:w="4029"/>
          </w:cols>
        </w:sectPr>
      </w:pPr>
      <w:r w:rsidRPr="00000642">
        <w:rPr>
          <w:color w:val="6D6E71"/>
          <w:spacing w:val="6"/>
          <w:w w:val="75"/>
        </w:rPr>
        <w:t>Used</w:t>
      </w:r>
      <w:r w:rsidRPr="00000642">
        <w:rPr>
          <w:color w:val="6D6E71"/>
          <w:spacing w:val="-17"/>
          <w:w w:val="75"/>
        </w:rPr>
        <w:t xml:space="preserve"> </w:t>
      </w:r>
      <w:r w:rsidRPr="008F7BA0">
        <w:rPr>
          <w:color w:val="6D6E71"/>
          <w:spacing w:val="4"/>
          <w:w w:val="75"/>
        </w:rPr>
        <w:t>in</w:t>
      </w:r>
      <w:r w:rsidRPr="008F7BA0">
        <w:rPr>
          <w:color w:val="6D6E71"/>
          <w:spacing w:val="-17"/>
          <w:w w:val="75"/>
        </w:rPr>
        <w:t xml:space="preserve"> </w:t>
      </w:r>
      <w:r w:rsidRPr="008F7BA0">
        <w:rPr>
          <w:color w:val="6D6E71"/>
          <w:spacing w:val="6"/>
          <w:w w:val="75"/>
        </w:rPr>
        <w:t>some</w:t>
      </w:r>
      <w:r w:rsidRPr="008F7BA0">
        <w:rPr>
          <w:color w:val="6D6E71"/>
          <w:spacing w:val="-17"/>
          <w:w w:val="75"/>
        </w:rPr>
        <w:t xml:space="preserve"> </w:t>
      </w:r>
      <w:r w:rsidRPr="00524350">
        <w:rPr>
          <w:color w:val="6D6E71"/>
          <w:spacing w:val="7"/>
          <w:w w:val="75"/>
        </w:rPr>
        <w:t>consumer</w:t>
      </w:r>
      <w:r w:rsidRPr="00524350">
        <w:rPr>
          <w:color w:val="6D6E71"/>
          <w:spacing w:val="-17"/>
          <w:w w:val="75"/>
        </w:rPr>
        <w:t xml:space="preserve"> </w:t>
      </w:r>
      <w:r w:rsidRPr="00000642">
        <w:rPr>
          <w:color w:val="6D6E71"/>
          <w:spacing w:val="8"/>
          <w:w w:val="75"/>
        </w:rPr>
        <w:t>products</w:t>
      </w:r>
      <w:r w:rsidRPr="00000642">
        <w:rPr>
          <w:color w:val="6D6E71"/>
          <w:spacing w:val="-16"/>
          <w:w w:val="75"/>
        </w:rPr>
        <w:t xml:space="preserve"> </w:t>
      </w:r>
      <w:r w:rsidRPr="00000642">
        <w:rPr>
          <w:color w:val="6D6E71"/>
          <w:spacing w:val="6"/>
          <w:w w:val="75"/>
        </w:rPr>
        <w:t>such</w:t>
      </w:r>
      <w:r w:rsidRPr="00000642">
        <w:rPr>
          <w:color w:val="6D6E71"/>
          <w:spacing w:val="-17"/>
          <w:w w:val="75"/>
        </w:rPr>
        <w:t xml:space="preserve"> </w:t>
      </w:r>
      <w:r w:rsidRPr="00000642">
        <w:rPr>
          <w:color w:val="6D6E71"/>
          <w:spacing w:val="9"/>
          <w:w w:val="75"/>
        </w:rPr>
        <w:t>as</w:t>
      </w:r>
      <w:r w:rsidR="00481DA2" w:rsidRPr="00481DA2">
        <w:rPr>
          <w:color w:val="6D6E71"/>
          <w:spacing w:val="7"/>
          <w:w w:val="70"/>
        </w:rPr>
        <w:t xml:space="preserve"> </w:t>
      </w:r>
      <w:r w:rsidR="00481DA2">
        <w:rPr>
          <w:color w:val="6D6E71"/>
          <w:spacing w:val="7"/>
          <w:w w:val="70"/>
        </w:rPr>
        <w:t>cosmetics,</w:t>
      </w:r>
      <w:r w:rsidR="00481DA2">
        <w:rPr>
          <w:color w:val="6D6E71"/>
          <w:spacing w:val="-9"/>
          <w:w w:val="70"/>
        </w:rPr>
        <w:t xml:space="preserve"> </w:t>
      </w:r>
      <w:r w:rsidR="00481DA2">
        <w:rPr>
          <w:color w:val="6D6E71"/>
          <w:spacing w:val="7"/>
          <w:w w:val="70"/>
        </w:rPr>
        <w:t>deodorants,</w:t>
      </w:r>
      <w:r w:rsidR="00481DA2">
        <w:rPr>
          <w:color w:val="6D6E71"/>
          <w:spacing w:val="-8"/>
          <w:w w:val="70"/>
        </w:rPr>
        <w:t xml:space="preserve"> </w:t>
      </w:r>
      <w:r w:rsidR="00481DA2">
        <w:rPr>
          <w:color w:val="6D6E71"/>
          <w:spacing w:val="7"/>
          <w:w w:val="70"/>
        </w:rPr>
        <w:t>soaps,</w:t>
      </w:r>
      <w:r w:rsidR="00481DA2">
        <w:rPr>
          <w:color w:val="6D6E71"/>
          <w:spacing w:val="-9"/>
          <w:w w:val="70"/>
        </w:rPr>
        <w:t xml:space="preserve"> </w:t>
      </w:r>
      <w:r w:rsidR="00481DA2">
        <w:rPr>
          <w:color w:val="6D6E71"/>
          <w:spacing w:val="7"/>
          <w:w w:val="70"/>
        </w:rPr>
        <w:t>toothpaste,</w:t>
      </w:r>
      <w:r w:rsidR="00481DA2">
        <w:rPr>
          <w:color w:val="6D6E71"/>
          <w:spacing w:val="-8"/>
          <w:w w:val="70"/>
        </w:rPr>
        <w:t xml:space="preserve"> </w:t>
      </w:r>
      <w:r w:rsidR="00481DA2">
        <w:rPr>
          <w:color w:val="6D6E71"/>
          <w:spacing w:val="5"/>
          <w:w w:val="70"/>
        </w:rPr>
        <w:t>anti-</w:t>
      </w:r>
      <w:r w:rsidR="00481DA2">
        <w:rPr>
          <w:color w:val="6D6E71"/>
          <w:w w:val="80"/>
        </w:rPr>
        <w:t>freeze and paint</w:t>
      </w:r>
    </w:p>
    <w:p w14:paraId="68037815" w14:textId="2669369F" w:rsidR="00461EC0" w:rsidRDefault="008A7CF4" w:rsidP="00481DA2">
      <w:pPr>
        <w:pStyle w:val="Heading4"/>
        <w:ind w:left="100" w:right="-29" w:firstLine="0"/>
      </w:pPr>
      <w:r>
        <w:br w:type="column"/>
      </w:r>
    </w:p>
    <w:p w14:paraId="6822A34E" w14:textId="77777777" w:rsidR="00461EC0" w:rsidRDefault="00461EC0" w:rsidP="00481DA2">
      <w:pPr>
        <w:sectPr w:rsidR="00461EC0">
          <w:type w:val="continuous"/>
          <w:pgSz w:w="12240" w:h="15840"/>
          <w:pgMar w:top="360" w:right="0" w:bottom="280" w:left="800" w:header="720" w:footer="720" w:gutter="0"/>
          <w:cols w:num="2" w:space="720" w:equalWidth="0">
            <w:col w:w="2983" w:space="4688"/>
            <w:col w:w="3769"/>
          </w:cols>
        </w:sectPr>
      </w:pPr>
    </w:p>
    <w:p w14:paraId="0CCE6CD2" w14:textId="7FEA5551" w:rsidR="00461EC0" w:rsidRDefault="00DA7F5D" w:rsidP="00595D89">
      <w:pPr>
        <w:pStyle w:val="BodyText"/>
        <w:spacing w:before="5"/>
        <w:ind w:left="100"/>
      </w:pPr>
      <w:r>
        <w:rPr>
          <w:noProof/>
        </w:rPr>
        <mc:AlternateContent>
          <mc:Choice Requires="wpg">
            <w:drawing>
              <wp:anchor distT="0" distB="0" distL="114300" distR="114300" simplePos="0" relativeHeight="15740928" behindDoc="0" locked="0" layoutInCell="1" allowOverlap="1" wp14:anchorId="3CC01DE0" wp14:editId="4F38A25D">
                <wp:simplePos x="0" y="0"/>
                <wp:positionH relativeFrom="page">
                  <wp:posOffset>5086985</wp:posOffset>
                </wp:positionH>
                <wp:positionV relativeFrom="page">
                  <wp:posOffset>1099820</wp:posOffset>
                </wp:positionV>
                <wp:extent cx="12700" cy="8393430"/>
                <wp:effectExtent l="0" t="0" r="0" b="0"/>
                <wp:wrapNone/>
                <wp:docPr id="77"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8393430"/>
                          <a:chOff x="8011" y="1732"/>
                          <a:chExt cx="20" cy="13218"/>
                        </a:xfrm>
                      </wpg:grpSpPr>
                      <wps:wsp>
                        <wps:cNvPr id="78" name="Line 74"/>
                        <wps:cNvCnPr>
                          <a:cxnSpLocks noChangeShapeType="1"/>
                        </wps:cNvCnPr>
                        <wps:spPr bwMode="auto">
                          <a:xfrm>
                            <a:off x="8021" y="1782"/>
                            <a:ext cx="0" cy="13138"/>
                          </a:xfrm>
                          <a:prstGeom prst="line">
                            <a:avLst/>
                          </a:prstGeom>
                          <a:noFill/>
                          <a:ln w="12700">
                            <a:solidFill>
                              <a:srgbClr val="6D6E71"/>
                            </a:solidFill>
                            <a:prstDash val="dot"/>
                            <a:round/>
                            <a:headEnd/>
                            <a:tailEnd/>
                          </a:ln>
                          <a:extLst>
                            <a:ext uri="{909E8E84-426E-40DD-AFC4-6F175D3DCCD1}">
                              <a14:hiddenFill xmlns:a14="http://schemas.microsoft.com/office/drawing/2010/main">
                                <a:noFill/>
                              </a14:hiddenFill>
                            </a:ext>
                          </a:extLst>
                        </wps:spPr>
                        <wps:bodyPr/>
                      </wps:wsp>
                      <wps:wsp>
                        <wps:cNvPr id="79" name="AutoShape 73"/>
                        <wps:cNvSpPr>
                          <a:spLocks/>
                        </wps:cNvSpPr>
                        <wps:spPr bwMode="auto">
                          <a:xfrm>
                            <a:off x="8020" y="1742"/>
                            <a:ext cx="2" cy="13198"/>
                          </a:xfrm>
                          <a:custGeom>
                            <a:avLst/>
                            <a:gdLst>
                              <a:gd name="T0" fmla="+- 0 1742 1742"/>
                              <a:gd name="T1" fmla="*/ 1742 h 13198"/>
                              <a:gd name="T2" fmla="+- 0 1742 1742"/>
                              <a:gd name="T3" fmla="*/ 1742 h 13198"/>
                              <a:gd name="T4" fmla="+- 0 14940 1742"/>
                              <a:gd name="T5" fmla="*/ 14940 h 13198"/>
                              <a:gd name="T6" fmla="+- 0 14940 1742"/>
                              <a:gd name="T7" fmla="*/ 14940 h 13198"/>
                            </a:gdLst>
                            <a:ahLst/>
                            <a:cxnLst>
                              <a:cxn ang="0">
                                <a:pos x="0" y="T1"/>
                              </a:cxn>
                              <a:cxn ang="0">
                                <a:pos x="0" y="T3"/>
                              </a:cxn>
                              <a:cxn ang="0">
                                <a:pos x="0" y="T5"/>
                              </a:cxn>
                              <a:cxn ang="0">
                                <a:pos x="0" y="T7"/>
                              </a:cxn>
                            </a:cxnLst>
                            <a:rect l="0" t="0" r="r" b="b"/>
                            <a:pathLst>
                              <a:path h="13198">
                                <a:moveTo>
                                  <a:pt x="0" y="0"/>
                                </a:moveTo>
                                <a:lnTo>
                                  <a:pt x="0" y="0"/>
                                </a:lnTo>
                                <a:moveTo>
                                  <a:pt x="0" y="13198"/>
                                </a:moveTo>
                                <a:lnTo>
                                  <a:pt x="0" y="13198"/>
                                </a:lnTo>
                              </a:path>
                            </a:pathLst>
                          </a:custGeom>
                          <a:noFill/>
                          <a:ln w="12700">
                            <a:solidFill>
                              <a:srgbClr val="6D6E7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B5C8FA" id="Group 72" o:spid="_x0000_s1026" style="position:absolute;margin-left:400.55pt;margin-top:86.6pt;width:1pt;height:660.9pt;z-index:15740928;mso-position-horizontal-relative:page;mso-position-vertical-relative:page" coordorigin="8011,1732" coordsize="20,13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">
                <v:line id="Line 74" o:spid="_x0000_s1027" style="position:absolute;visibility:visible;mso-wrap-style:square" from="8021,1782" to="8021,1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" strokecolor="#6d6e71" strokeweight="1pt">
                  <v:stroke dashstyle="dot"/>
                </v:line>
                <v:shape id="AutoShape 73" o:spid="_x0000_s1028" style="position:absolute;left:8020;top:1742;width:2;height:13198;visibility:visible;mso-wrap-style:square;v-text-anchor:top" coordsize="2,13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" path="m,l,m,13198r,e" filled="f" strokecolor="#6d6e71" strokeweight="1pt">
                  <v:path arrowok="t" o:connecttype="custom" o:connectlocs="0,1742;0,1742;0,14940;0,14940" o:connectangles="0,0,0,0"/>
                </v:shape>
                <w10:wrap anchorx="page" anchory="page"/>
              </v:group>
            </w:pict>
          </mc:Fallback>
        </mc:AlternateContent>
      </w:r>
      <w:r>
        <w:rPr>
          <w:noProof/>
        </w:rPr>
        <mc:AlternateContent>
          <mc:Choice Requires="wps">
            <w:drawing>
              <wp:anchor distT="0" distB="0" distL="114300" distR="114300" simplePos="0" relativeHeight="15741440" behindDoc="0" locked="0" layoutInCell="1" allowOverlap="1" wp14:anchorId="3146EB86" wp14:editId="3558C86E">
                <wp:simplePos x="0" y="0"/>
                <wp:positionH relativeFrom="page">
                  <wp:posOffset>228600</wp:posOffset>
                </wp:positionH>
                <wp:positionV relativeFrom="page">
                  <wp:posOffset>1113790</wp:posOffset>
                </wp:positionV>
                <wp:extent cx="169545" cy="169545"/>
                <wp:effectExtent l="0" t="0" r="0" b="0"/>
                <wp:wrapNone/>
                <wp:docPr id="76"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169545"/>
                        </a:xfrm>
                        <a:prstGeom prst="rect">
                          <a:avLst/>
                        </a:prstGeom>
                        <a:solidFill>
                          <a:srgbClr val="89A3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75F6A" id="Rectangle 71" o:spid="_x0000_s1026" style="position:absolute;margin-left:18pt;margin-top:87.7pt;width:13.35pt;height:13.35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" fillcolor="#89a341" stroked="f">
                <w10:wrap anchorx="page" anchory="page"/>
              </v:rect>
            </w:pict>
          </mc:Fallback>
        </mc:AlternateContent>
      </w:r>
      <w:r w:rsidR="008A7CF4">
        <w:rPr>
          <w:color w:val="231F20"/>
        </w:rPr>
        <w:t>Numerous response action work plans have been implemented that have effectively reduced the extent of 1,4-dioxane in the North End Area, and</w:t>
      </w:r>
    </w:p>
    <w:p w14:paraId="6E62D958" w14:textId="77777777" w:rsidR="002D0C28" w:rsidRDefault="008A7CF4" w:rsidP="002D0C28">
      <w:pPr>
        <w:pStyle w:val="ListParagraph"/>
        <w:numPr>
          <w:ilvl w:val="0"/>
          <w:numId w:val="1"/>
        </w:numPr>
        <w:tabs>
          <w:tab w:val="left" w:pos="360"/>
        </w:tabs>
        <w:spacing w:before="102"/>
        <w:rPr>
          <w:sz w:val="24"/>
        </w:rPr>
      </w:pPr>
      <w:r>
        <w:br w:type="column"/>
      </w:r>
      <w:r w:rsidR="002D0C28">
        <w:rPr>
          <w:color w:val="6D6E71"/>
          <w:spacing w:val="6"/>
          <w:w w:val="90"/>
          <w:sz w:val="24"/>
        </w:rPr>
        <w:t>Site</w:t>
      </w:r>
      <w:r w:rsidR="002D0C28">
        <w:rPr>
          <w:color w:val="6D6E71"/>
          <w:spacing w:val="-38"/>
          <w:w w:val="90"/>
          <w:sz w:val="24"/>
        </w:rPr>
        <w:t xml:space="preserve"> </w:t>
      </w:r>
      <w:r w:rsidR="002D0C28">
        <w:rPr>
          <w:color w:val="6D6E71"/>
          <w:spacing w:val="7"/>
          <w:w w:val="90"/>
          <w:sz w:val="24"/>
        </w:rPr>
        <w:t>groundwater</w:t>
      </w:r>
      <w:r w:rsidR="002D0C28">
        <w:rPr>
          <w:color w:val="6D6E71"/>
          <w:spacing w:val="-37"/>
          <w:w w:val="90"/>
          <w:sz w:val="24"/>
        </w:rPr>
        <w:t xml:space="preserve"> </w:t>
      </w:r>
      <w:r w:rsidR="002D0C28">
        <w:rPr>
          <w:color w:val="6D6E71"/>
          <w:spacing w:val="7"/>
          <w:w w:val="90"/>
          <w:sz w:val="24"/>
        </w:rPr>
        <w:t>standard</w:t>
      </w:r>
      <w:r w:rsidR="002D0C28">
        <w:rPr>
          <w:color w:val="6D6E71"/>
          <w:spacing w:val="-38"/>
          <w:w w:val="90"/>
          <w:sz w:val="24"/>
        </w:rPr>
        <w:t xml:space="preserve"> </w:t>
      </w:r>
      <w:r w:rsidR="002D0C28">
        <w:rPr>
          <w:color w:val="6D6E71"/>
          <w:w w:val="90"/>
          <w:sz w:val="24"/>
        </w:rPr>
        <w:t>=</w:t>
      </w:r>
      <w:r w:rsidR="002D0C28">
        <w:rPr>
          <w:color w:val="6D6E71"/>
          <w:spacing w:val="-37"/>
          <w:w w:val="90"/>
          <w:sz w:val="24"/>
        </w:rPr>
        <w:t xml:space="preserve"> </w:t>
      </w:r>
      <w:r w:rsidR="002D0C28">
        <w:rPr>
          <w:color w:val="6D6E71"/>
          <w:spacing w:val="4"/>
          <w:w w:val="90"/>
          <w:sz w:val="24"/>
        </w:rPr>
        <w:t>.9</w:t>
      </w:r>
      <w:r w:rsidR="002D0C28">
        <w:rPr>
          <w:color w:val="6D6E71"/>
          <w:spacing w:val="-38"/>
          <w:w w:val="90"/>
          <w:sz w:val="24"/>
        </w:rPr>
        <w:t xml:space="preserve"> </w:t>
      </w:r>
      <w:r w:rsidR="002D0C28">
        <w:rPr>
          <w:color w:val="6D6E71"/>
          <w:spacing w:val="9"/>
          <w:w w:val="90"/>
          <w:sz w:val="24"/>
        </w:rPr>
        <w:t>ppb</w:t>
      </w:r>
    </w:p>
    <w:p w14:paraId="663170FB" w14:textId="61390817" w:rsidR="00461EC0" w:rsidRDefault="00461EC0">
      <w:pPr>
        <w:pStyle w:val="Heading4"/>
        <w:spacing w:line="249" w:lineRule="exact"/>
        <w:ind w:firstLine="0"/>
      </w:pPr>
    </w:p>
    <w:p w14:paraId="474B9A51" w14:textId="77777777" w:rsidR="00461EC0" w:rsidRDefault="00461EC0">
      <w:pPr>
        <w:rPr>
          <w:sz w:val="24"/>
        </w:rPr>
        <w:sectPr w:rsidR="00461EC0">
          <w:type w:val="continuous"/>
          <w:pgSz w:w="12240" w:h="15840"/>
          <w:pgMar w:top="360" w:right="0" w:bottom="280" w:left="800" w:header="720" w:footer="720" w:gutter="0"/>
          <w:cols w:num="2" w:space="720" w:equalWidth="0">
            <w:col w:w="6766" w:space="645"/>
            <w:col w:w="4029"/>
          </w:cols>
        </w:sectPr>
      </w:pPr>
    </w:p>
    <w:p w14:paraId="3A6BEB5F" w14:textId="2B09C2DC" w:rsidR="00461EC0" w:rsidRDefault="00461EC0">
      <w:pPr>
        <w:pStyle w:val="BodyText"/>
      </w:pPr>
    </w:p>
    <w:p w14:paraId="59315C19" w14:textId="05AAFD95" w:rsidR="00461EC0" w:rsidRDefault="00F8104E">
      <w:pPr>
        <w:pStyle w:val="BodyText"/>
        <w:spacing w:before="2"/>
        <w:rPr>
          <w:sz w:val="16"/>
        </w:rPr>
      </w:pPr>
      <w:r w:rsidRPr="00B337D4">
        <w:rPr>
          <w:noProof/>
        </w:rPr>
        <w:drawing>
          <wp:anchor distT="0" distB="0" distL="114300" distR="114300" simplePos="0" relativeHeight="487609856" behindDoc="0" locked="0" layoutInCell="1" allowOverlap="1" wp14:anchorId="65BB8C7A" wp14:editId="0CBDE623">
            <wp:simplePos x="0" y="0"/>
            <wp:positionH relativeFrom="margin">
              <wp:align>right</wp:align>
            </wp:positionH>
            <wp:positionV relativeFrom="paragraph">
              <wp:posOffset>190500</wp:posOffset>
            </wp:positionV>
            <wp:extent cx="2692400" cy="1881505"/>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92400" cy="1881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A71AF3" w14:textId="3EF255E9" w:rsidR="00461EC0" w:rsidRDefault="00461EC0">
      <w:pPr>
        <w:rPr>
          <w:sz w:val="16"/>
        </w:rPr>
        <w:sectPr w:rsidR="00461EC0">
          <w:pgSz w:w="12240" w:h="15840"/>
          <w:pgMar w:top="1180" w:right="0" w:bottom="420" w:left="800" w:header="370" w:footer="237" w:gutter="0"/>
          <w:cols w:space="720"/>
        </w:sectPr>
      </w:pPr>
    </w:p>
    <w:p w14:paraId="06C1BD63" w14:textId="25403380" w:rsidR="00461EC0" w:rsidRDefault="00DA7F5D">
      <w:pPr>
        <w:pStyle w:val="BodyText"/>
        <w:spacing w:before="104" w:line="292" w:lineRule="auto"/>
        <w:ind w:left="100" w:right="284"/>
      </w:pPr>
      <w:r>
        <w:rPr>
          <w:noProof/>
        </w:rPr>
        <mc:AlternateContent>
          <mc:Choice Requires="wpg">
            <w:drawing>
              <wp:anchor distT="0" distB="0" distL="114300" distR="114300" simplePos="0" relativeHeight="15744512" behindDoc="0" locked="0" layoutInCell="1" allowOverlap="1" wp14:anchorId="38F7EBBE" wp14:editId="797529EB">
                <wp:simplePos x="0" y="0"/>
                <wp:positionH relativeFrom="page">
                  <wp:posOffset>5086985</wp:posOffset>
                </wp:positionH>
                <wp:positionV relativeFrom="page">
                  <wp:posOffset>1099820</wp:posOffset>
                </wp:positionV>
                <wp:extent cx="12700" cy="8393430"/>
                <wp:effectExtent l="0" t="0" r="0" b="0"/>
                <wp:wrapNone/>
                <wp:docPr id="72"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8393430"/>
                          <a:chOff x="8011" y="1732"/>
                          <a:chExt cx="20" cy="13218"/>
                        </a:xfrm>
                      </wpg:grpSpPr>
                      <wps:wsp>
                        <wps:cNvPr id="73" name="Line 69"/>
                        <wps:cNvCnPr>
                          <a:cxnSpLocks noChangeShapeType="1"/>
                        </wps:cNvCnPr>
                        <wps:spPr bwMode="auto">
                          <a:xfrm>
                            <a:off x="8021" y="1782"/>
                            <a:ext cx="0" cy="13138"/>
                          </a:xfrm>
                          <a:prstGeom prst="line">
                            <a:avLst/>
                          </a:prstGeom>
                          <a:noFill/>
                          <a:ln w="12700">
                            <a:solidFill>
                              <a:srgbClr val="6D6E71"/>
                            </a:solidFill>
                            <a:prstDash val="dot"/>
                            <a:round/>
                            <a:headEnd/>
                            <a:tailEnd/>
                          </a:ln>
                          <a:extLst>
                            <a:ext uri="{909E8E84-426E-40DD-AFC4-6F175D3DCCD1}">
                              <a14:hiddenFill xmlns:a14="http://schemas.microsoft.com/office/drawing/2010/main">
                                <a:noFill/>
                              </a14:hiddenFill>
                            </a:ext>
                          </a:extLst>
                        </wps:spPr>
                        <wps:bodyPr/>
                      </wps:wsp>
                      <wps:wsp>
                        <wps:cNvPr id="74" name="AutoShape 68"/>
                        <wps:cNvSpPr>
                          <a:spLocks/>
                        </wps:cNvSpPr>
                        <wps:spPr bwMode="auto">
                          <a:xfrm>
                            <a:off x="8020" y="1742"/>
                            <a:ext cx="2" cy="13198"/>
                          </a:xfrm>
                          <a:custGeom>
                            <a:avLst/>
                            <a:gdLst>
                              <a:gd name="T0" fmla="+- 0 1742 1742"/>
                              <a:gd name="T1" fmla="*/ 1742 h 13198"/>
                              <a:gd name="T2" fmla="+- 0 1742 1742"/>
                              <a:gd name="T3" fmla="*/ 1742 h 13198"/>
                              <a:gd name="T4" fmla="+- 0 14940 1742"/>
                              <a:gd name="T5" fmla="*/ 14940 h 13198"/>
                              <a:gd name="T6" fmla="+- 0 14940 1742"/>
                              <a:gd name="T7" fmla="*/ 14940 h 13198"/>
                            </a:gdLst>
                            <a:ahLst/>
                            <a:cxnLst>
                              <a:cxn ang="0">
                                <a:pos x="0" y="T1"/>
                              </a:cxn>
                              <a:cxn ang="0">
                                <a:pos x="0" y="T3"/>
                              </a:cxn>
                              <a:cxn ang="0">
                                <a:pos x="0" y="T5"/>
                              </a:cxn>
                              <a:cxn ang="0">
                                <a:pos x="0" y="T7"/>
                              </a:cxn>
                            </a:cxnLst>
                            <a:rect l="0" t="0" r="r" b="b"/>
                            <a:pathLst>
                              <a:path h="13198">
                                <a:moveTo>
                                  <a:pt x="0" y="0"/>
                                </a:moveTo>
                                <a:lnTo>
                                  <a:pt x="0" y="0"/>
                                </a:lnTo>
                                <a:moveTo>
                                  <a:pt x="0" y="13198"/>
                                </a:moveTo>
                                <a:lnTo>
                                  <a:pt x="0" y="13198"/>
                                </a:lnTo>
                              </a:path>
                            </a:pathLst>
                          </a:custGeom>
                          <a:noFill/>
                          <a:ln w="12700">
                            <a:solidFill>
                              <a:srgbClr val="6D6E7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B65516" id="Group 67" o:spid="_x0000_s1026" style="position:absolute;margin-left:400.55pt;margin-top:86.6pt;width:1pt;height:660.9pt;z-index:15744512;mso-position-horizontal-relative:page;mso-position-vertical-relative:page" coordorigin="8011,1732" coordsize="20,13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">
                <v:line id="Line 69" o:spid="_x0000_s1027" style="position:absolute;visibility:visible;mso-wrap-style:square" from="8021,1782" to="8021,1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" strokecolor="#6d6e71" strokeweight="1pt">
                  <v:stroke dashstyle="dot"/>
                </v:line>
                <v:shape id="AutoShape 68" o:spid="_x0000_s1028" style="position:absolute;left:8020;top:1742;width:2;height:13198;visibility:visible;mso-wrap-style:square;v-text-anchor:top" coordsize="2,13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" path="m,l,m,13198r,e" filled="f" strokecolor="#6d6e71" strokeweight="1pt">
                  <v:path arrowok="t" o:connecttype="custom" o:connectlocs="0,1742;0,1742;0,14940;0,14940" o:connectangles="0,0,0,0"/>
                </v:shape>
                <w10:wrap anchorx="page" anchory="page"/>
              </v:group>
            </w:pict>
          </mc:Fallback>
        </mc:AlternateContent>
      </w:r>
      <w:r w:rsidR="008A7CF4">
        <w:rPr>
          <w:color w:val="231F20"/>
        </w:rPr>
        <w:t xml:space="preserve">there is a comprehensive monitoring program in place. </w:t>
      </w:r>
      <w:r w:rsidR="008A7CF4" w:rsidRPr="00DB37CC">
        <w:rPr>
          <w:color w:val="231F20"/>
        </w:rPr>
        <w:t xml:space="preserve">Of the </w:t>
      </w:r>
      <w:r w:rsidR="009F094E" w:rsidRPr="00DB37CC">
        <w:rPr>
          <w:color w:val="231F20"/>
        </w:rPr>
        <w:t>3</w:t>
      </w:r>
      <w:r w:rsidR="002C7613">
        <w:rPr>
          <w:color w:val="231F20"/>
        </w:rPr>
        <w:t>7</w:t>
      </w:r>
      <w:r w:rsidR="009F094E" w:rsidRPr="00DB37CC">
        <w:rPr>
          <w:color w:val="231F20"/>
        </w:rPr>
        <w:t xml:space="preserve"> </w:t>
      </w:r>
      <w:r w:rsidR="00D64485">
        <w:rPr>
          <w:color w:val="231F20"/>
        </w:rPr>
        <w:t xml:space="preserve">current </w:t>
      </w:r>
      <w:r w:rsidR="008A7CF4" w:rsidRPr="00DB37CC">
        <w:rPr>
          <w:color w:val="231F20"/>
        </w:rPr>
        <w:t xml:space="preserve">North End monitoring wells, </w:t>
      </w:r>
      <w:r w:rsidR="009F094E" w:rsidRPr="00DB37CC">
        <w:rPr>
          <w:color w:val="231F20"/>
        </w:rPr>
        <w:t>3</w:t>
      </w:r>
      <w:r w:rsidR="002C7613">
        <w:rPr>
          <w:color w:val="231F20"/>
        </w:rPr>
        <w:t>6</w:t>
      </w:r>
      <w:r w:rsidR="009F094E" w:rsidRPr="00DB37CC">
        <w:rPr>
          <w:color w:val="231F20"/>
        </w:rPr>
        <w:t xml:space="preserve"> </w:t>
      </w:r>
      <w:r w:rsidR="008F7BA0" w:rsidRPr="00DB37CC">
        <w:rPr>
          <w:color w:val="231F20"/>
        </w:rPr>
        <w:t xml:space="preserve">have sufficient data to determine 1,4-dioxane trends.  Of those, </w:t>
      </w:r>
      <w:r w:rsidR="009F094E">
        <w:rPr>
          <w:color w:val="231F20"/>
        </w:rPr>
        <w:t>8</w:t>
      </w:r>
      <w:r w:rsidR="00D64485">
        <w:rPr>
          <w:color w:val="231F20"/>
        </w:rPr>
        <w:t>6</w:t>
      </w:r>
      <w:r w:rsidR="008F7BA0" w:rsidRPr="00DB37CC">
        <w:rPr>
          <w:color w:val="231F20"/>
        </w:rPr>
        <w:t xml:space="preserve">% are decreasing, </w:t>
      </w:r>
      <w:r w:rsidR="002C7613" w:rsidRPr="00DB37CC">
        <w:rPr>
          <w:color w:val="231F20"/>
        </w:rPr>
        <w:t>1</w:t>
      </w:r>
      <w:r w:rsidR="00062844">
        <w:rPr>
          <w:color w:val="231F20"/>
        </w:rPr>
        <w:t>1</w:t>
      </w:r>
      <w:r w:rsidR="008F7BA0" w:rsidRPr="00DB37CC">
        <w:rPr>
          <w:color w:val="231F20"/>
        </w:rPr>
        <w:t xml:space="preserve">% are flat, and </w:t>
      </w:r>
      <w:r w:rsidR="002B3A2E">
        <w:rPr>
          <w:color w:val="231F20"/>
        </w:rPr>
        <w:t xml:space="preserve">1,4-dioxane concentrations at </w:t>
      </w:r>
      <w:r w:rsidR="002C7613">
        <w:rPr>
          <w:color w:val="231F20"/>
        </w:rPr>
        <w:t xml:space="preserve">one well (3%) </w:t>
      </w:r>
      <w:r w:rsidR="002B3A2E">
        <w:rPr>
          <w:color w:val="231F20"/>
        </w:rPr>
        <w:t>are</w:t>
      </w:r>
      <w:r w:rsidR="008F7BA0" w:rsidRPr="00DB37CC">
        <w:rPr>
          <w:color w:val="231F20"/>
        </w:rPr>
        <w:t xml:space="preserve"> increasing.  </w:t>
      </w:r>
      <w:r w:rsidR="00BB46FC">
        <w:rPr>
          <w:color w:val="231F20"/>
        </w:rPr>
        <w:t>T</w:t>
      </w:r>
      <w:r w:rsidR="008A7CF4" w:rsidRPr="00DB37CC">
        <w:rPr>
          <w:color w:val="231F20"/>
        </w:rPr>
        <w:t>h</w:t>
      </w:r>
      <w:r w:rsidR="008A7CF4">
        <w:rPr>
          <w:color w:val="231F20"/>
        </w:rPr>
        <w:t xml:space="preserve">e </w:t>
      </w:r>
      <w:r w:rsidR="00BB46FC">
        <w:rPr>
          <w:color w:val="231F20"/>
        </w:rPr>
        <w:t xml:space="preserve">observed </w:t>
      </w:r>
      <w:r w:rsidR="008A7CF4">
        <w:rPr>
          <w:color w:val="231F20"/>
        </w:rPr>
        <w:t xml:space="preserve">concentration </w:t>
      </w:r>
      <w:r w:rsidR="00BB46FC">
        <w:rPr>
          <w:color w:val="231F20"/>
        </w:rPr>
        <w:t xml:space="preserve">declines </w:t>
      </w:r>
      <w:r w:rsidR="008A7CF4">
        <w:rPr>
          <w:color w:val="231F20"/>
        </w:rPr>
        <w:t xml:space="preserve">in all areas shows the effectiveness of </w:t>
      </w:r>
      <w:r w:rsidR="008A7CF4">
        <w:rPr>
          <w:color w:val="231F20"/>
          <w:spacing w:val="2"/>
        </w:rPr>
        <w:t xml:space="preserve">the </w:t>
      </w:r>
      <w:r w:rsidR="008A7CF4">
        <w:rPr>
          <w:color w:val="231F20"/>
        </w:rPr>
        <w:t>ongoing response actions</w:t>
      </w:r>
      <w:r w:rsidR="00BB46FC">
        <w:rPr>
          <w:color w:val="231F20"/>
        </w:rPr>
        <w:t xml:space="preserve"> and demonstrate</w:t>
      </w:r>
      <w:r w:rsidR="002B3A2E">
        <w:rPr>
          <w:color w:val="231F20"/>
        </w:rPr>
        <w:t>s</w:t>
      </w:r>
      <w:r w:rsidR="00BB46FC">
        <w:rPr>
          <w:color w:val="231F20"/>
        </w:rPr>
        <w:t xml:space="preserve"> that groundwater quality in this area is improving</w:t>
      </w:r>
      <w:r w:rsidR="008A7CF4">
        <w:rPr>
          <w:color w:val="231F20"/>
        </w:rPr>
        <w:t xml:space="preserve">. </w:t>
      </w:r>
      <w:r w:rsidR="008A7CF4">
        <w:rPr>
          <w:color w:val="231F20"/>
          <w:spacing w:val="2"/>
        </w:rPr>
        <w:t xml:space="preserve">Data </w:t>
      </w:r>
      <w:r w:rsidR="008A7CF4">
        <w:rPr>
          <w:color w:val="231F20"/>
        </w:rPr>
        <w:t xml:space="preserve">shows that the groundwater extraction response at the site continues to significantly decrease the 1,4-dioxane concentrations, as well as the width and length of the </w:t>
      </w:r>
      <w:r w:rsidR="008A7CF4">
        <w:rPr>
          <w:color w:val="231F20"/>
          <w:spacing w:val="2"/>
        </w:rPr>
        <w:t xml:space="preserve">contamination </w:t>
      </w:r>
      <w:r w:rsidR="008A7CF4">
        <w:rPr>
          <w:color w:val="231F20"/>
        </w:rPr>
        <w:t xml:space="preserve">to </w:t>
      </w:r>
      <w:r w:rsidR="008A7CF4">
        <w:rPr>
          <w:color w:val="231F20"/>
          <w:spacing w:val="-4"/>
        </w:rPr>
        <w:t xml:space="preserve">the </w:t>
      </w:r>
      <w:r w:rsidR="008A7CF4">
        <w:rPr>
          <w:color w:val="231F20"/>
        </w:rPr>
        <w:t xml:space="preserve">north. An animation of the North End plume over time is available at </w:t>
      </w:r>
      <w:hyperlink r:id="rId40">
        <w:r w:rsidR="008A7CF4">
          <w:rPr>
            <w:color w:val="231F20"/>
            <w:spacing w:val="-3"/>
          </w:rPr>
          <w:t>www.</w:t>
        </w:r>
      </w:hyperlink>
      <w:r w:rsidR="008A7CF4">
        <w:rPr>
          <w:color w:val="231F20"/>
          <w:spacing w:val="-3"/>
        </w:rPr>
        <w:t xml:space="preserve"> </w:t>
      </w:r>
      <w:r w:rsidR="008A7CF4">
        <w:rPr>
          <w:color w:val="231F20"/>
        </w:rPr>
        <w:t>lowrylandfillinfo.com.</w:t>
      </w:r>
    </w:p>
    <w:p w14:paraId="518B4206" w14:textId="337D23FF" w:rsidR="00461EC0" w:rsidRDefault="00461EC0">
      <w:pPr>
        <w:pStyle w:val="BodyText"/>
        <w:spacing w:before="1"/>
        <w:rPr>
          <w:sz w:val="18"/>
        </w:rPr>
      </w:pPr>
    </w:p>
    <w:p w14:paraId="6670CFD2" w14:textId="45771D87" w:rsidR="00461EC0" w:rsidRDefault="008A7CF4">
      <w:pPr>
        <w:spacing w:before="1"/>
        <w:ind w:left="100"/>
        <w:rPr>
          <w:b/>
          <w:i/>
          <w:sz w:val="26"/>
        </w:rPr>
      </w:pPr>
      <w:r>
        <w:rPr>
          <w:b/>
          <w:i/>
          <w:color w:val="89A341"/>
          <w:sz w:val="26"/>
        </w:rPr>
        <w:t>MW38 Sand Channel</w:t>
      </w:r>
    </w:p>
    <w:p w14:paraId="10E19DDC" w14:textId="612D9A31" w:rsidR="00461EC0" w:rsidRDefault="00461EC0">
      <w:pPr>
        <w:pStyle w:val="BodyText"/>
        <w:spacing w:before="8"/>
        <w:rPr>
          <w:b/>
          <w:i/>
          <w:sz w:val="26"/>
        </w:rPr>
      </w:pPr>
    </w:p>
    <w:p w14:paraId="3592F0B4" w14:textId="75E25492" w:rsidR="00461EC0" w:rsidRDefault="002B3A2E" w:rsidP="00EA20AF">
      <w:pPr>
        <w:pStyle w:val="BodyText"/>
        <w:spacing w:line="292" w:lineRule="auto"/>
        <w:ind w:left="100" w:right="432"/>
      </w:pPr>
      <w:r>
        <w:rPr>
          <w:color w:val="231F20"/>
        </w:rPr>
        <w:t xml:space="preserve">Remedial </w:t>
      </w:r>
      <w:r w:rsidR="008A7CF4">
        <w:rPr>
          <w:color w:val="231F20"/>
        </w:rPr>
        <w:t xml:space="preserve">actions to </w:t>
      </w:r>
      <w:r w:rsidR="008A7CF4">
        <w:rPr>
          <w:color w:val="231F20"/>
          <w:spacing w:val="2"/>
        </w:rPr>
        <w:t xml:space="preserve">contain </w:t>
      </w:r>
      <w:r w:rsidR="008A7CF4">
        <w:rPr>
          <w:color w:val="231F20"/>
        </w:rPr>
        <w:t xml:space="preserve">groundwater and reduce </w:t>
      </w:r>
      <w:r w:rsidR="008A7CF4">
        <w:rPr>
          <w:color w:val="231F20"/>
          <w:spacing w:val="2"/>
        </w:rPr>
        <w:t xml:space="preserve">contaminant </w:t>
      </w:r>
      <w:r w:rsidR="008A7CF4">
        <w:rPr>
          <w:color w:val="231F20"/>
        </w:rPr>
        <w:t>concentrations in the sand channel have also been successful. Water is pumped out of the sand channel</w:t>
      </w:r>
      <w:r>
        <w:rPr>
          <w:color w:val="231F20"/>
        </w:rPr>
        <w:t xml:space="preserve"> to maintain inward groundwater flow directions and prevent offsite migration of contaminants</w:t>
      </w:r>
      <w:r w:rsidR="00BB46FC">
        <w:rPr>
          <w:color w:val="231F20"/>
          <w:spacing w:val="17"/>
        </w:rPr>
        <w:t xml:space="preserve"> </w:t>
      </w:r>
      <w:r w:rsidR="008A7CF4">
        <w:rPr>
          <w:color w:val="231F20"/>
        </w:rPr>
        <w:t>and</w:t>
      </w:r>
      <w:r w:rsidR="008A7CF4">
        <w:rPr>
          <w:color w:val="231F20"/>
          <w:spacing w:val="17"/>
        </w:rPr>
        <w:t xml:space="preserve"> </w:t>
      </w:r>
      <w:r w:rsidR="008A7CF4">
        <w:rPr>
          <w:color w:val="231F20"/>
        </w:rPr>
        <w:t>the</w:t>
      </w:r>
      <w:r w:rsidR="008A7CF4">
        <w:rPr>
          <w:color w:val="231F20"/>
          <w:spacing w:val="16"/>
        </w:rPr>
        <w:t xml:space="preserve"> </w:t>
      </w:r>
      <w:r>
        <w:rPr>
          <w:color w:val="231F20"/>
          <w:spacing w:val="16"/>
        </w:rPr>
        <w:t xml:space="preserve">extracted </w:t>
      </w:r>
      <w:r w:rsidR="008A7CF4">
        <w:rPr>
          <w:color w:val="231F20"/>
        </w:rPr>
        <w:t>water</w:t>
      </w:r>
      <w:r w:rsidR="008A7CF4">
        <w:rPr>
          <w:color w:val="231F20"/>
          <w:spacing w:val="17"/>
        </w:rPr>
        <w:t xml:space="preserve"> </w:t>
      </w:r>
      <w:r>
        <w:rPr>
          <w:color w:val="231F20"/>
          <w:spacing w:val="17"/>
        </w:rPr>
        <w:t xml:space="preserve">is </w:t>
      </w:r>
      <w:r w:rsidR="008A7CF4">
        <w:rPr>
          <w:color w:val="231F20"/>
        </w:rPr>
        <w:t>sent</w:t>
      </w:r>
      <w:r w:rsidR="008A7CF4">
        <w:rPr>
          <w:color w:val="231F20"/>
          <w:spacing w:val="16"/>
        </w:rPr>
        <w:t xml:space="preserve"> </w:t>
      </w:r>
      <w:r w:rsidR="008A7CF4">
        <w:rPr>
          <w:color w:val="231F20"/>
        </w:rPr>
        <w:t>to</w:t>
      </w:r>
      <w:r w:rsidR="008A7CF4">
        <w:rPr>
          <w:color w:val="231F20"/>
          <w:spacing w:val="17"/>
        </w:rPr>
        <w:t xml:space="preserve"> </w:t>
      </w:r>
      <w:r w:rsidR="008A7CF4">
        <w:rPr>
          <w:color w:val="231F20"/>
        </w:rPr>
        <w:t>the</w:t>
      </w:r>
      <w:r w:rsidR="008A7CF4">
        <w:rPr>
          <w:color w:val="231F20"/>
          <w:spacing w:val="17"/>
        </w:rPr>
        <w:t xml:space="preserve"> </w:t>
      </w:r>
      <w:r w:rsidR="008A7CF4">
        <w:rPr>
          <w:color w:val="231F20"/>
        </w:rPr>
        <w:t>treatment</w:t>
      </w:r>
      <w:r w:rsidR="008A7CF4">
        <w:rPr>
          <w:color w:val="231F20"/>
          <w:spacing w:val="16"/>
        </w:rPr>
        <w:t xml:space="preserve"> </w:t>
      </w:r>
      <w:r w:rsidR="008A7CF4">
        <w:rPr>
          <w:color w:val="231F20"/>
        </w:rPr>
        <w:t>plant</w:t>
      </w:r>
      <w:r w:rsidR="008F7BA0">
        <w:rPr>
          <w:color w:val="231F20"/>
        </w:rPr>
        <w:t xml:space="preserve"> </w:t>
      </w:r>
      <w:r w:rsidR="008A7CF4">
        <w:rPr>
          <w:color w:val="231F20"/>
        </w:rPr>
        <w:t>ensuring the surrounding groundwater is always flowing</w:t>
      </w:r>
      <w:r>
        <w:rPr>
          <w:color w:val="231F20"/>
        </w:rPr>
        <w:t xml:space="preserve"> inward</w:t>
      </w:r>
      <w:r w:rsidR="008A7CF4">
        <w:rPr>
          <w:color w:val="231F20"/>
        </w:rPr>
        <w:t xml:space="preserve">. </w:t>
      </w:r>
      <w:r w:rsidR="008A7CF4">
        <w:rPr>
          <w:color w:val="231F20"/>
          <w:spacing w:val="-4"/>
        </w:rPr>
        <w:t xml:space="preserve">Levels  </w:t>
      </w:r>
      <w:r w:rsidR="008A7CF4">
        <w:rPr>
          <w:color w:val="231F20"/>
        </w:rPr>
        <w:t xml:space="preserve">of 1,4-dioxane have </w:t>
      </w:r>
      <w:r w:rsidR="00BB46FC">
        <w:rPr>
          <w:color w:val="231F20"/>
        </w:rPr>
        <w:t xml:space="preserve">been </w:t>
      </w:r>
      <w:r w:rsidR="008A7CF4">
        <w:rPr>
          <w:color w:val="231F20"/>
        </w:rPr>
        <w:t xml:space="preserve">reduced </w:t>
      </w:r>
      <w:r w:rsidR="00BB46FC">
        <w:rPr>
          <w:color w:val="231F20"/>
        </w:rPr>
        <w:t xml:space="preserve">by </w:t>
      </w:r>
      <w:r w:rsidR="005A576D">
        <w:rPr>
          <w:color w:val="231F20"/>
        </w:rPr>
        <w:t>98</w:t>
      </w:r>
      <w:r w:rsidR="008A7CF4">
        <w:rPr>
          <w:color w:val="231F20"/>
        </w:rPr>
        <w:t xml:space="preserve">% since May </w:t>
      </w:r>
      <w:r w:rsidR="008A7CF4">
        <w:rPr>
          <w:color w:val="231F20"/>
          <w:spacing w:val="2"/>
        </w:rPr>
        <w:t>2005</w:t>
      </w:r>
      <w:r>
        <w:rPr>
          <w:color w:val="231F20"/>
          <w:spacing w:val="2"/>
        </w:rPr>
        <w:t xml:space="preserve"> in this area</w:t>
      </w:r>
      <w:r w:rsidR="008A7CF4">
        <w:rPr>
          <w:color w:val="231F20"/>
          <w:spacing w:val="2"/>
        </w:rPr>
        <w:t xml:space="preserve">. </w:t>
      </w:r>
      <w:r w:rsidR="005A576D">
        <w:rPr>
          <w:color w:val="231F20"/>
        </w:rPr>
        <w:t>C</w:t>
      </w:r>
      <w:r w:rsidR="008A7CF4">
        <w:rPr>
          <w:color w:val="231F20"/>
        </w:rPr>
        <w:t xml:space="preserve">hloroform </w:t>
      </w:r>
      <w:r w:rsidR="008A7CF4">
        <w:rPr>
          <w:color w:val="231F20"/>
          <w:spacing w:val="2"/>
        </w:rPr>
        <w:t xml:space="preserve">and </w:t>
      </w:r>
      <w:r w:rsidR="008A7CF4">
        <w:rPr>
          <w:color w:val="231F20"/>
        </w:rPr>
        <w:t xml:space="preserve">trichloroethene </w:t>
      </w:r>
      <w:r w:rsidR="00BB46FC">
        <w:rPr>
          <w:color w:val="231F20"/>
        </w:rPr>
        <w:t xml:space="preserve">concentrations </w:t>
      </w:r>
      <w:r w:rsidR="008A7CF4">
        <w:rPr>
          <w:color w:val="231F20"/>
        </w:rPr>
        <w:t xml:space="preserve">have </w:t>
      </w:r>
      <w:r w:rsidR="00BB46FC">
        <w:rPr>
          <w:color w:val="231F20"/>
        </w:rPr>
        <w:t xml:space="preserve">also been </w:t>
      </w:r>
      <w:r w:rsidR="008A7CF4">
        <w:rPr>
          <w:color w:val="231F20"/>
        </w:rPr>
        <w:t xml:space="preserve">reduced </w:t>
      </w:r>
      <w:r w:rsidR="00BB46FC">
        <w:rPr>
          <w:color w:val="231F20"/>
        </w:rPr>
        <w:t xml:space="preserve">by </w:t>
      </w:r>
      <w:r w:rsidR="005A576D">
        <w:rPr>
          <w:color w:val="231F20"/>
        </w:rPr>
        <w:t>94</w:t>
      </w:r>
      <w:r w:rsidR="008A7CF4">
        <w:rPr>
          <w:color w:val="231F20"/>
        </w:rPr>
        <w:t>%. See graph at</w:t>
      </w:r>
      <w:r w:rsidR="008A7CF4">
        <w:rPr>
          <w:color w:val="231F20"/>
          <w:spacing w:val="40"/>
        </w:rPr>
        <w:t xml:space="preserve"> </w:t>
      </w:r>
      <w:r w:rsidR="008A7CF4">
        <w:rPr>
          <w:color w:val="231F20"/>
          <w:spacing w:val="2"/>
        </w:rPr>
        <w:t>right.</w:t>
      </w:r>
    </w:p>
    <w:p w14:paraId="61290028" w14:textId="77777777" w:rsidR="00461EC0" w:rsidRDefault="00461EC0">
      <w:pPr>
        <w:pStyle w:val="BodyText"/>
        <w:spacing w:before="2"/>
        <w:rPr>
          <w:sz w:val="18"/>
        </w:rPr>
      </w:pPr>
    </w:p>
    <w:p w14:paraId="7CF7E568" w14:textId="77777777" w:rsidR="00461EC0" w:rsidRDefault="008A7CF4">
      <w:pPr>
        <w:pStyle w:val="Heading3"/>
      </w:pPr>
      <w:r>
        <w:rPr>
          <w:color w:val="89A341"/>
        </w:rPr>
        <w:t>Nitrate in the NBBW Area</w:t>
      </w:r>
    </w:p>
    <w:p w14:paraId="4D28AFAE" w14:textId="77777777" w:rsidR="00461EC0" w:rsidRDefault="00461EC0">
      <w:pPr>
        <w:pStyle w:val="BodyText"/>
        <w:spacing w:before="8"/>
        <w:rPr>
          <w:b/>
          <w:i/>
          <w:sz w:val="26"/>
        </w:rPr>
      </w:pPr>
    </w:p>
    <w:p w14:paraId="036C8F77" w14:textId="18FFD596" w:rsidR="00461EC0" w:rsidRDefault="008A7CF4">
      <w:pPr>
        <w:pStyle w:val="BodyText"/>
        <w:spacing w:line="292" w:lineRule="auto"/>
        <w:ind w:left="100" w:right="198"/>
      </w:pPr>
      <w:r>
        <w:rPr>
          <w:color w:val="231F20"/>
        </w:rPr>
        <w:t xml:space="preserve">One well is exceeding the </w:t>
      </w:r>
      <w:r w:rsidR="00D4210D">
        <w:rPr>
          <w:color w:val="231F20"/>
        </w:rPr>
        <w:t xml:space="preserve">nitrite and </w:t>
      </w:r>
      <w:r>
        <w:rPr>
          <w:color w:val="231F20"/>
        </w:rPr>
        <w:t>nitrate standard</w:t>
      </w:r>
      <w:r w:rsidR="00D4210D">
        <w:rPr>
          <w:color w:val="231F20"/>
        </w:rPr>
        <w:t>s</w:t>
      </w:r>
      <w:r>
        <w:rPr>
          <w:color w:val="231F20"/>
        </w:rPr>
        <w:t xml:space="preserve"> </w:t>
      </w:r>
      <w:r w:rsidR="00F8104E">
        <w:rPr>
          <w:color w:val="231F20"/>
        </w:rPr>
        <w:t xml:space="preserve">and another </w:t>
      </w:r>
      <w:r w:rsidR="004E1DFB">
        <w:rPr>
          <w:color w:val="231F20"/>
        </w:rPr>
        <w:t xml:space="preserve">exceeds </w:t>
      </w:r>
      <w:r w:rsidR="00F8104E">
        <w:rPr>
          <w:color w:val="231F20"/>
        </w:rPr>
        <w:t xml:space="preserve">nitrate only </w:t>
      </w:r>
      <w:r>
        <w:rPr>
          <w:color w:val="231F20"/>
        </w:rPr>
        <w:t xml:space="preserve">in </w:t>
      </w:r>
      <w:r w:rsidR="00D4210D">
        <w:rPr>
          <w:color w:val="231F20"/>
        </w:rPr>
        <w:t xml:space="preserve">an </w:t>
      </w:r>
      <w:r>
        <w:rPr>
          <w:color w:val="231F20"/>
        </w:rPr>
        <w:t xml:space="preserve">area where sewage sludge was historically land farmed to cultivate and enhance microbial degradation of the </w:t>
      </w:r>
      <w:r w:rsidR="00BB46FC">
        <w:rPr>
          <w:color w:val="231F20"/>
        </w:rPr>
        <w:t>sludge</w:t>
      </w:r>
      <w:r>
        <w:rPr>
          <w:color w:val="231F20"/>
        </w:rPr>
        <w:t xml:space="preserve">. </w:t>
      </w:r>
      <w:r w:rsidR="00F8104E" w:rsidRPr="00FE7939">
        <w:t>Th</w:t>
      </w:r>
      <w:r w:rsidR="00F8104E">
        <w:t>ese</w:t>
      </w:r>
      <w:r w:rsidR="00F8104E" w:rsidRPr="00FE7939">
        <w:t xml:space="preserve"> well</w:t>
      </w:r>
      <w:r w:rsidR="00F8104E">
        <w:t>s are</w:t>
      </w:r>
      <w:r w:rsidR="00F8104E" w:rsidRPr="00FE7939">
        <w:t xml:space="preserve"> located along the northern boundary of the Site</w:t>
      </w:r>
      <w:r>
        <w:rPr>
          <w:color w:val="231F20"/>
          <w:spacing w:val="-3"/>
        </w:rPr>
        <w:t xml:space="preserve">. </w:t>
      </w:r>
      <w:r>
        <w:rPr>
          <w:color w:val="231F20"/>
        </w:rPr>
        <w:t>There</w:t>
      </w:r>
      <w:r w:rsidR="00F8104E" w:rsidRPr="00FE7939">
        <w:t xml:space="preserve"> does not appear to be a potential for significant off-Site migration of nitrate or nitrite at concentrations greater than the performance standard</w:t>
      </w:r>
      <w:r>
        <w:rPr>
          <w:color w:val="231F20"/>
          <w:spacing w:val="15"/>
        </w:rPr>
        <w:t xml:space="preserve"> </w:t>
      </w:r>
      <w:r>
        <w:rPr>
          <w:color w:val="231F20"/>
        </w:rPr>
        <w:t>and</w:t>
      </w:r>
      <w:r>
        <w:rPr>
          <w:color w:val="231F20"/>
          <w:spacing w:val="15"/>
        </w:rPr>
        <w:t xml:space="preserve"> </w:t>
      </w:r>
      <w:r>
        <w:rPr>
          <w:color w:val="231F20"/>
        </w:rPr>
        <w:t xml:space="preserve">monitoring is </w:t>
      </w:r>
      <w:r>
        <w:rPr>
          <w:color w:val="231F20"/>
          <w:spacing w:val="2"/>
        </w:rPr>
        <w:t xml:space="preserve">ongoing. </w:t>
      </w:r>
      <w:r>
        <w:rPr>
          <w:color w:val="231F20"/>
        </w:rPr>
        <w:t xml:space="preserve">Additionally, groundwater extraction from the North End wells further downgradient </w:t>
      </w:r>
      <w:r w:rsidR="00BB46FC">
        <w:rPr>
          <w:color w:val="231F20"/>
        </w:rPr>
        <w:t xml:space="preserve">would </w:t>
      </w:r>
      <w:r>
        <w:rPr>
          <w:color w:val="231F20"/>
        </w:rPr>
        <w:t xml:space="preserve">capture any potential migration of </w:t>
      </w:r>
      <w:r w:rsidR="00D4210D">
        <w:rPr>
          <w:color w:val="231F20"/>
        </w:rPr>
        <w:t xml:space="preserve">these compounds </w:t>
      </w:r>
      <w:r>
        <w:rPr>
          <w:color w:val="231F20"/>
          <w:spacing w:val="-7"/>
        </w:rPr>
        <w:t xml:space="preserve">if </w:t>
      </w:r>
      <w:r>
        <w:rPr>
          <w:color w:val="231F20"/>
        </w:rPr>
        <w:t>it were to</w:t>
      </w:r>
      <w:r>
        <w:rPr>
          <w:color w:val="231F20"/>
          <w:spacing w:val="13"/>
        </w:rPr>
        <w:t xml:space="preserve"> </w:t>
      </w:r>
      <w:r>
        <w:rPr>
          <w:color w:val="231F20"/>
        </w:rPr>
        <w:t>occur.</w:t>
      </w:r>
    </w:p>
    <w:p w14:paraId="76C882BF" w14:textId="5887E497" w:rsidR="00461EC0" w:rsidRDefault="00461EC0">
      <w:pPr>
        <w:pStyle w:val="BodyText"/>
        <w:spacing w:before="9"/>
        <w:rPr>
          <w:sz w:val="22"/>
        </w:rPr>
      </w:pPr>
    </w:p>
    <w:p w14:paraId="054CD446" w14:textId="22345F8C" w:rsidR="00461EC0" w:rsidRDefault="002E5586">
      <w:pPr>
        <w:pStyle w:val="Heading1"/>
      </w:pPr>
      <w:r>
        <w:rPr>
          <w:noProof/>
        </w:rPr>
        <mc:AlternateContent>
          <mc:Choice Requires="wps">
            <w:drawing>
              <wp:anchor distT="0" distB="0" distL="114300" distR="114300" simplePos="0" relativeHeight="15745024" behindDoc="0" locked="0" layoutInCell="1" allowOverlap="1" wp14:anchorId="1A1BA128" wp14:editId="0F3F8A37">
                <wp:simplePos x="0" y="0"/>
                <wp:positionH relativeFrom="page">
                  <wp:posOffset>260350</wp:posOffset>
                </wp:positionH>
                <wp:positionV relativeFrom="page">
                  <wp:posOffset>7521575</wp:posOffset>
                </wp:positionV>
                <wp:extent cx="169545" cy="169545"/>
                <wp:effectExtent l="0" t="0" r="0" b="0"/>
                <wp:wrapNone/>
                <wp:docPr id="7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169545"/>
                        </a:xfrm>
                        <a:prstGeom prst="rect">
                          <a:avLst/>
                        </a:prstGeom>
                        <a:solidFill>
                          <a:srgbClr val="89A3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0FADD0" id="Rectangle 66" o:spid="_x0000_s1026" style="position:absolute;margin-left:20.5pt;margin-top:592.25pt;width:13.35pt;height:13.35pt;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" fillcolor="#89a341" stroked="f">
                <w10:wrap anchorx="page" anchory="page"/>
              </v:rect>
            </w:pict>
          </mc:Fallback>
        </mc:AlternateContent>
      </w:r>
      <w:r w:rsidR="008A7CF4">
        <w:rPr>
          <w:color w:val="6D6E71"/>
          <w:w w:val="105"/>
        </w:rPr>
        <w:t>WATER TREATMENT PLANT</w:t>
      </w:r>
    </w:p>
    <w:p w14:paraId="70F18131" w14:textId="296609DC" w:rsidR="00461EC0" w:rsidRDefault="008A7CF4" w:rsidP="00DF535B">
      <w:pPr>
        <w:pStyle w:val="BodyText"/>
        <w:spacing w:line="292" w:lineRule="auto"/>
        <w:ind w:left="100" w:right="198"/>
      </w:pPr>
      <w:r>
        <w:rPr>
          <w:color w:val="231F20"/>
        </w:rPr>
        <w:t xml:space="preserve">The water treatment plant uses a natural biological process and advanced </w:t>
      </w:r>
      <w:r w:rsidR="0047582B">
        <w:rPr>
          <w:color w:val="231F20"/>
        </w:rPr>
        <w:t xml:space="preserve">oxidation </w:t>
      </w:r>
      <w:r>
        <w:rPr>
          <w:color w:val="231F20"/>
        </w:rPr>
        <w:t xml:space="preserve">treatment to destroy more than </w:t>
      </w:r>
      <w:r w:rsidR="00F8104E">
        <w:rPr>
          <w:color w:val="231F20"/>
        </w:rPr>
        <w:t>92</w:t>
      </w:r>
      <w:r>
        <w:rPr>
          <w:color w:val="231F20"/>
        </w:rPr>
        <w:t xml:space="preserve">% of the </w:t>
      </w:r>
      <w:r w:rsidR="00671635">
        <w:rPr>
          <w:color w:val="231F20"/>
        </w:rPr>
        <w:t>organic compounds</w:t>
      </w:r>
      <w:r w:rsidR="00BB46FC">
        <w:rPr>
          <w:color w:val="231F20"/>
        </w:rPr>
        <w:t xml:space="preserve"> coming into the plant</w:t>
      </w:r>
      <w:r w:rsidR="0047582B">
        <w:rPr>
          <w:color w:val="231F20"/>
        </w:rPr>
        <w:t xml:space="preserve">. </w:t>
      </w:r>
      <w:r w:rsidR="00671635">
        <w:rPr>
          <w:color w:val="231F20"/>
        </w:rPr>
        <w:t xml:space="preserve">An ion-exchange system is used to </w:t>
      </w:r>
      <w:r w:rsidR="00900482">
        <w:rPr>
          <w:color w:val="231F20"/>
        </w:rPr>
        <w:t>reduce</w:t>
      </w:r>
      <w:r w:rsidR="00671635">
        <w:rPr>
          <w:color w:val="231F20"/>
        </w:rPr>
        <w:t xml:space="preserve"> molybdenum </w:t>
      </w:r>
      <w:r w:rsidR="00900482">
        <w:rPr>
          <w:color w:val="231F20"/>
        </w:rPr>
        <w:t>by an average of 9</w:t>
      </w:r>
      <w:r w:rsidR="00073A5A">
        <w:rPr>
          <w:color w:val="231F20"/>
        </w:rPr>
        <w:t>9</w:t>
      </w:r>
      <w:r w:rsidR="00900482">
        <w:rPr>
          <w:color w:val="231F20"/>
        </w:rPr>
        <w:t>%</w:t>
      </w:r>
      <w:r w:rsidR="00671635">
        <w:rPr>
          <w:color w:val="231F20"/>
        </w:rPr>
        <w:t xml:space="preserve">.  </w:t>
      </w:r>
      <w:r>
        <w:rPr>
          <w:color w:val="231F20"/>
        </w:rPr>
        <w:t xml:space="preserve">The </w:t>
      </w:r>
      <w:r w:rsidR="008F7BA0">
        <w:rPr>
          <w:color w:val="231F20"/>
        </w:rPr>
        <w:t xml:space="preserve">pretreated </w:t>
      </w:r>
      <w:r w:rsidR="00524350">
        <w:rPr>
          <w:color w:val="231F20"/>
        </w:rPr>
        <w:t xml:space="preserve">water </w:t>
      </w:r>
      <w:r>
        <w:rPr>
          <w:color w:val="231F20"/>
        </w:rPr>
        <w:t>is then discharged  to a publicly-owned wastewater treatment plant</w:t>
      </w:r>
      <w:r w:rsidR="002B3A2E">
        <w:rPr>
          <w:color w:val="231F20"/>
        </w:rPr>
        <w:t xml:space="preserve"> for further tre</w:t>
      </w:r>
      <w:r w:rsidR="007F1B3D">
        <w:rPr>
          <w:color w:val="231F20"/>
        </w:rPr>
        <w:t>a</w:t>
      </w:r>
      <w:r w:rsidR="002B3A2E">
        <w:rPr>
          <w:color w:val="231F20"/>
        </w:rPr>
        <w:t>tment</w:t>
      </w:r>
      <w:r>
        <w:rPr>
          <w:color w:val="231F20"/>
        </w:rPr>
        <w:t xml:space="preserve">. The on-site treatment plant removes all site chemicals to safe </w:t>
      </w:r>
      <w:r>
        <w:rPr>
          <w:color w:val="231F20"/>
          <w:spacing w:val="2"/>
        </w:rPr>
        <w:t xml:space="preserve">standards </w:t>
      </w:r>
      <w:r>
        <w:rPr>
          <w:color w:val="231F20"/>
        </w:rPr>
        <w:t xml:space="preserve">and leaves a minimal environmental foot-print. It treats approximately </w:t>
      </w:r>
      <w:r>
        <w:rPr>
          <w:color w:val="231F20"/>
          <w:spacing w:val="-8"/>
        </w:rPr>
        <w:t xml:space="preserve">1.5 </w:t>
      </w:r>
      <w:r>
        <w:rPr>
          <w:color w:val="231F20"/>
        </w:rPr>
        <w:t xml:space="preserve">million gallons of </w:t>
      </w:r>
      <w:r>
        <w:rPr>
          <w:color w:val="231F20"/>
          <w:spacing w:val="2"/>
        </w:rPr>
        <w:t xml:space="preserve">contaminated </w:t>
      </w:r>
      <w:r>
        <w:rPr>
          <w:color w:val="231F20"/>
        </w:rPr>
        <w:t xml:space="preserve">groundwater every month. The </w:t>
      </w:r>
      <w:r>
        <w:rPr>
          <w:color w:val="231F20"/>
          <w:spacing w:val="2"/>
        </w:rPr>
        <w:t xml:space="preserve">data </w:t>
      </w:r>
      <w:r>
        <w:rPr>
          <w:color w:val="231F20"/>
        </w:rPr>
        <w:t>show the plant continues</w:t>
      </w:r>
      <w:r>
        <w:rPr>
          <w:color w:val="231F20"/>
          <w:spacing w:val="15"/>
        </w:rPr>
        <w:t xml:space="preserve"> </w:t>
      </w:r>
      <w:r>
        <w:rPr>
          <w:color w:val="231F20"/>
        </w:rPr>
        <w:t>to</w:t>
      </w:r>
      <w:r>
        <w:rPr>
          <w:color w:val="231F20"/>
          <w:spacing w:val="15"/>
        </w:rPr>
        <w:t xml:space="preserve"> </w:t>
      </w:r>
      <w:r>
        <w:rPr>
          <w:color w:val="231F20"/>
        </w:rPr>
        <w:t>operate</w:t>
      </w:r>
      <w:r>
        <w:rPr>
          <w:color w:val="231F20"/>
          <w:spacing w:val="15"/>
        </w:rPr>
        <w:t xml:space="preserve"> </w:t>
      </w:r>
      <w:r>
        <w:rPr>
          <w:color w:val="231F20"/>
        </w:rPr>
        <w:t>as</w:t>
      </w:r>
      <w:r>
        <w:rPr>
          <w:color w:val="231F20"/>
          <w:spacing w:val="15"/>
        </w:rPr>
        <w:t xml:space="preserve"> </w:t>
      </w:r>
      <w:r>
        <w:rPr>
          <w:color w:val="231F20"/>
        </w:rPr>
        <w:t>designed</w:t>
      </w:r>
      <w:r>
        <w:rPr>
          <w:color w:val="231F20"/>
          <w:spacing w:val="16"/>
        </w:rPr>
        <w:t xml:space="preserve"> </w:t>
      </w:r>
      <w:r>
        <w:rPr>
          <w:color w:val="231F20"/>
        </w:rPr>
        <w:t>in</w:t>
      </w:r>
      <w:r>
        <w:rPr>
          <w:color w:val="231F20"/>
          <w:spacing w:val="15"/>
        </w:rPr>
        <w:t xml:space="preserve"> </w:t>
      </w:r>
      <w:r>
        <w:rPr>
          <w:color w:val="231F20"/>
        </w:rPr>
        <w:t>compliance</w:t>
      </w:r>
      <w:r>
        <w:rPr>
          <w:color w:val="231F20"/>
          <w:spacing w:val="15"/>
        </w:rPr>
        <w:t xml:space="preserve"> </w:t>
      </w:r>
      <w:r>
        <w:rPr>
          <w:color w:val="231F20"/>
        </w:rPr>
        <w:t>with</w:t>
      </w:r>
      <w:r>
        <w:rPr>
          <w:color w:val="231F20"/>
          <w:spacing w:val="15"/>
        </w:rPr>
        <w:t xml:space="preserve"> </w:t>
      </w:r>
      <w:r>
        <w:rPr>
          <w:color w:val="231F20"/>
        </w:rPr>
        <w:t>discharge</w:t>
      </w:r>
      <w:r>
        <w:rPr>
          <w:color w:val="231F20"/>
          <w:spacing w:val="15"/>
        </w:rPr>
        <w:t xml:space="preserve"> </w:t>
      </w:r>
      <w:r>
        <w:rPr>
          <w:color w:val="231F20"/>
        </w:rPr>
        <w:t>standards.</w:t>
      </w:r>
    </w:p>
    <w:p w14:paraId="7BF6354D" w14:textId="04370E3E" w:rsidR="00461EC0" w:rsidRDefault="00461EC0">
      <w:pPr>
        <w:pStyle w:val="BodyText"/>
        <w:spacing w:before="9"/>
        <w:rPr>
          <w:sz w:val="22"/>
        </w:rPr>
      </w:pPr>
    </w:p>
    <w:p w14:paraId="285F1316" w14:textId="52218091" w:rsidR="00461EC0" w:rsidRDefault="00461EC0">
      <w:pPr>
        <w:pStyle w:val="BodyText"/>
        <w:ind w:left="100"/>
      </w:pPr>
    </w:p>
    <w:p w14:paraId="62CE203C" w14:textId="5CA7ACB6" w:rsidR="00461EC0" w:rsidRDefault="00461EC0">
      <w:pPr>
        <w:pStyle w:val="BodyText"/>
        <w:spacing w:before="8"/>
        <w:rPr>
          <w:sz w:val="40"/>
        </w:rPr>
      </w:pPr>
    </w:p>
    <w:p w14:paraId="18B78C3E" w14:textId="501F7342" w:rsidR="00461EC0" w:rsidRDefault="008A7CF4">
      <w:pPr>
        <w:pStyle w:val="Heading2"/>
        <w:ind w:left="229"/>
      </w:pPr>
      <w:r>
        <w:rPr>
          <w:color w:val="6D6E71"/>
        </w:rPr>
        <w:t>At Lowry</w:t>
      </w:r>
    </w:p>
    <w:p w14:paraId="548BF652" w14:textId="795FEFF9" w:rsidR="00461EC0" w:rsidRDefault="008A7CF4">
      <w:pPr>
        <w:pStyle w:val="Heading4"/>
        <w:numPr>
          <w:ilvl w:val="1"/>
          <w:numId w:val="1"/>
        </w:numPr>
        <w:tabs>
          <w:tab w:val="left" w:pos="490"/>
        </w:tabs>
        <w:spacing w:before="86" w:line="249" w:lineRule="auto"/>
        <w:ind w:right="658"/>
      </w:pPr>
      <w:r>
        <w:rPr>
          <w:color w:val="6D6E71"/>
          <w:spacing w:val="8"/>
          <w:w w:val="75"/>
        </w:rPr>
        <w:t>Extraction</w:t>
      </w:r>
      <w:r>
        <w:rPr>
          <w:color w:val="6D6E71"/>
          <w:spacing w:val="-19"/>
          <w:w w:val="75"/>
        </w:rPr>
        <w:t xml:space="preserve"> </w:t>
      </w:r>
      <w:r>
        <w:rPr>
          <w:color w:val="6D6E71"/>
          <w:spacing w:val="6"/>
          <w:w w:val="75"/>
        </w:rPr>
        <w:t>and</w:t>
      </w:r>
      <w:r>
        <w:rPr>
          <w:color w:val="6D6E71"/>
          <w:spacing w:val="-19"/>
          <w:w w:val="75"/>
        </w:rPr>
        <w:t xml:space="preserve"> </w:t>
      </w:r>
      <w:r>
        <w:rPr>
          <w:color w:val="6D6E71"/>
          <w:spacing w:val="7"/>
          <w:w w:val="75"/>
        </w:rPr>
        <w:t>treatment</w:t>
      </w:r>
      <w:r>
        <w:rPr>
          <w:color w:val="6D6E71"/>
          <w:spacing w:val="-18"/>
          <w:w w:val="75"/>
        </w:rPr>
        <w:t xml:space="preserve"> </w:t>
      </w:r>
      <w:r>
        <w:rPr>
          <w:color w:val="6D6E71"/>
          <w:spacing w:val="-19"/>
          <w:w w:val="75"/>
        </w:rPr>
        <w:t xml:space="preserve">continues </w:t>
      </w:r>
      <w:r>
        <w:rPr>
          <w:color w:val="6D6E71"/>
          <w:spacing w:val="3"/>
          <w:w w:val="75"/>
        </w:rPr>
        <w:t xml:space="preserve">to </w:t>
      </w:r>
      <w:r>
        <w:rPr>
          <w:color w:val="6D6E71"/>
          <w:spacing w:val="7"/>
          <w:w w:val="80"/>
        </w:rPr>
        <w:t>decrease</w:t>
      </w:r>
      <w:r>
        <w:rPr>
          <w:color w:val="6D6E71"/>
          <w:spacing w:val="-15"/>
          <w:w w:val="80"/>
        </w:rPr>
        <w:t xml:space="preserve"> </w:t>
      </w:r>
      <w:r>
        <w:rPr>
          <w:color w:val="6D6E71"/>
          <w:spacing w:val="8"/>
          <w:w w:val="80"/>
        </w:rPr>
        <w:t>concentrations.</w:t>
      </w:r>
    </w:p>
    <w:p w14:paraId="187592CA" w14:textId="21E6A133" w:rsidR="00461EC0" w:rsidRDefault="00461EC0">
      <w:pPr>
        <w:pStyle w:val="BodyText"/>
        <w:rPr>
          <w:sz w:val="33"/>
        </w:rPr>
      </w:pPr>
    </w:p>
    <w:p w14:paraId="718D118B" w14:textId="2DE5BB8F" w:rsidR="00461EC0" w:rsidRDefault="008A7CF4">
      <w:pPr>
        <w:pStyle w:val="ListParagraph"/>
        <w:numPr>
          <w:ilvl w:val="1"/>
          <w:numId w:val="1"/>
        </w:numPr>
        <w:tabs>
          <w:tab w:val="left" w:pos="490"/>
        </w:tabs>
        <w:ind w:hanging="261"/>
        <w:rPr>
          <w:sz w:val="24"/>
        </w:rPr>
      </w:pPr>
      <w:r>
        <w:rPr>
          <w:color w:val="6D6E71"/>
          <w:spacing w:val="8"/>
          <w:w w:val="80"/>
          <w:sz w:val="24"/>
        </w:rPr>
        <w:t>North</w:t>
      </w:r>
      <w:r>
        <w:rPr>
          <w:color w:val="6D6E71"/>
          <w:spacing w:val="-6"/>
          <w:w w:val="80"/>
          <w:sz w:val="24"/>
        </w:rPr>
        <w:t xml:space="preserve"> </w:t>
      </w:r>
      <w:r>
        <w:rPr>
          <w:color w:val="6D6E71"/>
          <w:spacing w:val="6"/>
          <w:w w:val="80"/>
          <w:sz w:val="24"/>
        </w:rPr>
        <w:t>End</w:t>
      </w:r>
      <w:r>
        <w:rPr>
          <w:color w:val="6D6E71"/>
          <w:spacing w:val="-5"/>
          <w:w w:val="80"/>
          <w:sz w:val="24"/>
        </w:rPr>
        <w:t xml:space="preserve"> </w:t>
      </w:r>
      <w:r>
        <w:rPr>
          <w:color w:val="6D6E71"/>
          <w:spacing w:val="6"/>
          <w:w w:val="80"/>
          <w:sz w:val="24"/>
        </w:rPr>
        <w:t>Area:</w:t>
      </w:r>
      <w:r>
        <w:rPr>
          <w:color w:val="6D6E71"/>
          <w:spacing w:val="-19"/>
          <w:w w:val="80"/>
          <w:sz w:val="24"/>
        </w:rPr>
        <w:t xml:space="preserve"> </w:t>
      </w:r>
      <w:r>
        <w:rPr>
          <w:color w:val="6D6E71"/>
          <w:spacing w:val="4"/>
          <w:w w:val="80"/>
          <w:sz w:val="24"/>
        </w:rPr>
        <w:t>3</w:t>
      </w:r>
      <w:r w:rsidR="00CA290A">
        <w:rPr>
          <w:color w:val="6D6E71"/>
          <w:spacing w:val="4"/>
          <w:w w:val="80"/>
          <w:sz w:val="24"/>
        </w:rPr>
        <w:t>8</w:t>
      </w:r>
      <w:r>
        <w:rPr>
          <w:color w:val="6D6E71"/>
          <w:spacing w:val="-13"/>
          <w:w w:val="80"/>
          <w:sz w:val="24"/>
        </w:rPr>
        <w:t xml:space="preserve"> </w:t>
      </w:r>
      <w:r>
        <w:rPr>
          <w:color w:val="6D6E71"/>
          <w:spacing w:val="7"/>
          <w:w w:val="80"/>
          <w:sz w:val="24"/>
        </w:rPr>
        <w:t>Wells</w:t>
      </w:r>
    </w:p>
    <w:p w14:paraId="4BE6EA3F" w14:textId="120CEBEE" w:rsidR="00461EC0" w:rsidRDefault="00461EC0">
      <w:pPr>
        <w:pStyle w:val="BodyText"/>
        <w:spacing w:before="7"/>
        <w:rPr>
          <w:sz w:val="11"/>
        </w:rPr>
      </w:pPr>
    </w:p>
    <w:p w14:paraId="74B54A53" w14:textId="440D4508" w:rsidR="00461EC0" w:rsidRDefault="00DA7F5D">
      <w:pPr>
        <w:pStyle w:val="BodyText"/>
        <w:ind w:left="487"/>
      </w:pPr>
      <w:r>
        <w:rPr>
          <w:noProof/>
        </w:rPr>
        <mc:AlternateContent>
          <mc:Choice Requires="wpg">
            <w:drawing>
              <wp:inline distT="0" distB="0" distL="0" distR="0" wp14:anchorId="3184D3D7" wp14:editId="7C38C118">
                <wp:extent cx="782955" cy="743585"/>
                <wp:effectExtent l="6985" t="8890" r="635" b="0"/>
                <wp:docPr id="64"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2955" cy="743585"/>
                          <a:chOff x="0" y="0"/>
                          <a:chExt cx="1233" cy="1171"/>
                        </a:xfrm>
                      </wpg:grpSpPr>
                      <wps:wsp>
                        <wps:cNvPr id="65" name="Freeform 64"/>
                        <wps:cNvSpPr>
                          <a:spLocks/>
                        </wps:cNvSpPr>
                        <wps:spPr bwMode="auto">
                          <a:xfrm>
                            <a:off x="0" y="0"/>
                            <a:ext cx="1233" cy="1171"/>
                          </a:xfrm>
                          <a:custGeom>
                            <a:avLst/>
                            <a:gdLst>
                              <a:gd name="T0" fmla="*/ 1053 w 1233"/>
                              <a:gd name="T1" fmla="*/ 0 h 1171"/>
                              <a:gd name="T2" fmla="*/ 0 w 1233"/>
                              <a:gd name="T3" fmla="*/ 0 h 1171"/>
                              <a:gd name="T4" fmla="*/ 0 w 1233"/>
                              <a:gd name="T5" fmla="*/ 1171 h 1171"/>
                              <a:gd name="T6" fmla="*/ 1233 w 1233"/>
                              <a:gd name="T7" fmla="*/ 1171 h 1171"/>
                              <a:gd name="T8" fmla="*/ 1233 w 1233"/>
                              <a:gd name="T9" fmla="*/ 180 h 1171"/>
                              <a:gd name="T10" fmla="*/ 1230 w 1233"/>
                              <a:gd name="T11" fmla="*/ 76 h 1171"/>
                              <a:gd name="T12" fmla="*/ 1210 w 1233"/>
                              <a:gd name="T13" fmla="*/ 23 h 1171"/>
                              <a:gd name="T14" fmla="*/ 1157 w 1233"/>
                              <a:gd name="T15" fmla="*/ 3 h 1171"/>
                              <a:gd name="T16" fmla="*/ 1053 w 1233"/>
                              <a:gd name="T17" fmla="*/ 0 h 1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33" h="1171">
                                <a:moveTo>
                                  <a:pt x="1053" y="0"/>
                                </a:moveTo>
                                <a:lnTo>
                                  <a:pt x="0" y="0"/>
                                </a:lnTo>
                                <a:lnTo>
                                  <a:pt x="0" y="1171"/>
                                </a:lnTo>
                                <a:lnTo>
                                  <a:pt x="1233" y="1171"/>
                                </a:lnTo>
                                <a:lnTo>
                                  <a:pt x="1233" y="180"/>
                                </a:lnTo>
                                <a:lnTo>
                                  <a:pt x="1230" y="76"/>
                                </a:lnTo>
                                <a:lnTo>
                                  <a:pt x="1210" y="23"/>
                                </a:lnTo>
                                <a:lnTo>
                                  <a:pt x="1157" y="3"/>
                                </a:lnTo>
                                <a:lnTo>
                                  <a:pt x="1053" y="0"/>
                                </a:lnTo>
                                <a:close/>
                              </a:path>
                            </a:pathLst>
                          </a:custGeom>
                          <a:solidFill>
                            <a:srgbClr val="13677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Line 63"/>
                        <wps:cNvCnPr>
                          <a:cxnSpLocks noChangeShapeType="1"/>
                        </wps:cNvCnPr>
                        <wps:spPr bwMode="auto">
                          <a:xfrm>
                            <a:off x="157" y="90"/>
                            <a:ext cx="842" cy="341"/>
                          </a:xfrm>
                          <a:prstGeom prst="line">
                            <a:avLst/>
                          </a:prstGeom>
                          <a:noFill/>
                          <a:ln w="38100">
                            <a:solidFill>
                              <a:srgbClr val="13A7BA"/>
                            </a:solidFill>
                            <a:prstDash val="dot"/>
                            <a:round/>
                            <a:headEnd/>
                            <a:tailEnd/>
                          </a:ln>
                          <a:extLst>
                            <a:ext uri="{909E8E84-426E-40DD-AFC4-6F175D3DCCD1}">
                              <a14:hiddenFill xmlns:a14="http://schemas.microsoft.com/office/drawing/2010/main">
                                <a:noFill/>
                              </a14:hiddenFill>
                            </a:ext>
                          </a:extLst>
                        </wps:spPr>
                        <wps:bodyPr/>
                      </wps:wsp>
                      <wps:wsp>
                        <wps:cNvPr id="67" name="AutoShape 62"/>
                        <wps:cNvSpPr>
                          <a:spLocks/>
                        </wps:cNvSpPr>
                        <wps:spPr bwMode="auto">
                          <a:xfrm>
                            <a:off x="44" y="44"/>
                            <a:ext cx="1011" cy="410"/>
                          </a:xfrm>
                          <a:custGeom>
                            <a:avLst/>
                            <a:gdLst>
                              <a:gd name="T0" fmla="+- 0 44 44"/>
                              <a:gd name="T1" fmla="*/ T0 w 1011"/>
                              <a:gd name="T2" fmla="+- 0 44 44"/>
                              <a:gd name="T3" fmla="*/ 44 h 410"/>
                              <a:gd name="T4" fmla="+- 0 44 44"/>
                              <a:gd name="T5" fmla="*/ T4 w 1011"/>
                              <a:gd name="T6" fmla="+- 0 44 44"/>
                              <a:gd name="T7" fmla="*/ 44 h 410"/>
                              <a:gd name="T8" fmla="+- 0 1055 44"/>
                              <a:gd name="T9" fmla="*/ T8 w 1011"/>
                              <a:gd name="T10" fmla="+- 0 454 44"/>
                              <a:gd name="T11" fmla="*/ 454 h 410"/>
                              <a:gd name="T12" fmla="+- 0 1055 44"/>
                              <a:gd name="T13" fmla="*/ T12 w 1011"/>
                              <a:gd name="T14" fmla="+- 0 454 44"/>
                              <a:gd name="T15" fmla="*/ 454 h 410"/>
                            </a:gdLst>
                            <a:ahLst/>
                            <a:cxnLst>
                              <a:cxn ang="0">
                                <a:pos x="T1" y="T3"/>
                              </a:cxn>
                              <a:cxn ang="0">
                                <a:pos x="T5" y="T7"/>
                              </a:cxn>
                              <a:cxn ang="0">
                                <a:pos x="T9" y="T11"/>
                              </a:cxn>
                              <a:cxn ang="0">
                                <a:pos x="T13" y="T15"/>
                              </a:cxn>
                            </a:cxnLst>
                            <a:rect l="0" t="0" r="r" b="b"/>
                            <a:pathLst>
                              <a:path w="1011" h="410">
                                <a:moveTo>
                                  <a:pt x="0" y="0"/>
                                </a:moveTo>
                                <a:lnTo>
                                  <a:pt x="0" y="0"/>
                                </a:lnTo>
                                <a:moveTo>
                                  <a:pt x="1011" y="410"/>
                                </a:moveTo>
                                <a:lnTo>
                                  <a:pt x="1011" y="410"/>
                                </a:lnTo>
                              </a:path>
                            </a:pathLst>
                          </a:custGeom>
                          <a:noFill/>
                          <a:ln w="38100">
                            <a:solidFill>
                              <a:srgbClr val="13A7B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61"/>
                        <wps:cNvSpPr>
                          <a:spLocks/>
                        </wps:cNvSpPr>
                        <wps:spPr bwMode="auto">
                          <a:xfrm>
                            <a:off x="897" y="301"/>
                            <a:ext cx="158" cy="213"/>
                          </a:xfrm>
                          <a:custGeom>
                            <a:avLst/>
                            <a:gdLst>
                              <a:gd name="T0" fmla="+- 0 984 898"/>
                              <a:gd name="T1" fmla="*/ T0 w 158"/>
                              <a:gd name="T2" fmla="+- 0 301 301"/>
                              <a:gd name="T3" fmla="*/ 301 h 213"/>
                              <a:gd name="T4" fmla="+- 0 1055 898"/>
                              <a:gd name="T5" fmla="*/ T4 w 158"/>
                              <a:gd name="T6" fmla="+- 0 454 301"/>
                              <a:gd name="T7" fmla="*/ 454 h 213"/>
                              <a:gd name="T8" fmla="+- 0 898 898"/>
                              <a:gd name="T9" fmla="*/ T8 w 158"/>
                              <a:gd name="T10" fmla="+- 0 513 301"/>
                              <a:gd name="T11" fmla="*/ 513 h 213"/>
                            </a:gdLst>
                            <a:ahLst/>
                            <a:cxnLst>
                              <a:cxn ang="0">
                                <a:pos x="T1" y="T3"/>
                              </a:cxn>
                              <a:cxn ang="0">
                                <a:pos x="T5" y="T7"/>
                              </a:cxn>
                              <a:cxn ang="0">
                                <a:pos x="T9" y="T11"/>
                              </a:cxn>
                            </a:cxnLst>
                            <a:rect l="0" t="0" r="r" b="b"/>
                            <a:pathLst>
                              <a:path w="158" h="213">
                                <a:moveTo>
                                  <a:pt x="86" y="0"/>
                                </a:moveTo>
                                <a:lnTo>
                                  <a:pt x="157" y="153"/>
                                </a:lnTo>
                                <a:lnTo>
                                  <a:pt x="0" y="212"/>
                                </a:lnTo>
                              </a:path>
                            </a:pathLst>
                          </a:custGeom>
                          <a:noFill/>
                          <a:ln w="38100">
                            <a:solidFill>
                              <a:srgbClr val="13A7B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Text Box 60"/>
                        <wps:cNvSpPr txBox="1">
                          <a:spLocks noChangeArrowheads="1"/>
                        </wps:cNvSpPr>
                        <wps:spPr bwMode="auto">
                          <a:xfrm>
                            <a:off x="0" y="0"/>
                            <a:ext cx="1233" cy="1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A045B" w14:textId="77777777" w:rsidR="00461EC0" w:rsidRDefault="00461EC0">
                              <w:pPr>
                                <w:rPr>
                                  <w:sz w:val="27"/>
                                </w:rPr>
                              </w:pPr>
                            </w:p>
                            <w:p w14:paraId="69D5DF5D" w14:textId="10E63A13" w:rsidR="00461EC0" w:rsidRDefault="00D4210D">
                              <w:pPr>
                                <w:spacing w:line="365" w:lineRule="exact"/>
                                <w:ind w:left="81"/>
                                <w:rPr>
                                  <w:rFonts w:ascii="Arial Narrow"/>
                                  <w:b/>
                                  <w:sz w:val="32"/>
                                </w:rPr>
                              </w:pPr>
                              <w:r>
                                <w:rPr>
                                  <w:rFonts w:ascii="Arial Narrow"/>
                                  <w:b/>
                                  <w:color w:val="FFFFFF"/>
                                  <w:sz w:val="32"/>
                                </w:rPr>
                                <w:t>8</w:t>
                              </w:r>
                              <w:r w:rsidR="00D64485">
                                <w:rPr>
                                  <w:rFonts w:ascii="Arial Narrow"/>
                                  <w:b/>
                                  <w:color w:val="FFFFFF"/>
                                  <w:sz w:val="32"/>
                                </w:rPr>
                                <w:t>6</w:t>
                              </w:r>
                              <w:r w:rsidR="008A7CF4">
                                <w:rPr>
                                  <w:rFonts w:ascii="Arial Narrow"/>
                                  <w:b/>
                                  <w:color w:val="FFFFFF"/>
                                  <w:sz w:val="32"/>
                                </w:rPr>
                                <w:t>%</w:t>
                              </w:r>
                            </w:p>
                            <w:p w14:paraId="4CE6D77D" w14:textId="77777777" w:rsidR="00461EC0" w:rsidRDefault="008A7CF4">
                              <w:pPr>
                                <w:spacing w:before="22" w:line="208" w:lineRule="auto"/>
                                <w:ind w:left="101"/>
                                <w:rPr>
                                  <w:rFonts w:ascii="Arial Narrow"/>
                                  <w:i/>
                                  <w:sz w:val="20"/>
                                </w:rPr>
                              </w:pPr>
                              <w:r>
                                <w:rPr>
                                  <w:rFonts w:ascii="Arial Narrow"/>
                                  <w:i/>
                                  <w:color w:val="FFFFFF"/>
                                  <w:w w:val="90"/>
                                  <w:sz w:val="20"/>
                                </w:rPr>
                                <w:t xml:space="preserve">show declining </w:t>
                              </w:r>
                              <w:r>
                                <w:rPr>
                                  <w:rFonts w:ascii="Arial Narrow"/>
                                  <w:i/>
                                  <w:color w:val="FFFFFF"/>
                                  <w:w w:val="85"/>
                                  <w:sz w:val="20"/>
                                </w:rPr>
                                <w:t>concentrations</w:t>
                              </w:r>
                            </w:p>
                          </w:txbxContent>
                        </wps:txbx>
                        <wps:bodyPr rot="0" vert="horz" wrap="square" lIns="0" tIns="0" rIns="0" bIns="0" anchor="t" anchorCtr="0" upright="1">
                          <a:noAutofit/>
                        </wps:bodyPr>
                      </wps:wsp>
                    </wpg:wgp>
                  </a:graphicData>
                </a:graphic>
              </wp:inline>
            </w:drawing>
          </mc:Choice>
          <mc:Fallback>
            <w:pict>
              <v:group w14:anchorId="3184D3D7" id="Group 59" o:spid="_x0000_s1101" style="width:61.65pt;height:58.55pt;mso-position-horizontal-relative:char;mso-position-vertical-relative:line" coordsize="1233,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">
                <v:shape id="Freeform 64" o:spid="_x0000_s1102" style="position:absolute;width:1233;height:1171;visibility:visible;mso-wrap-style:square;v-text-anchor:top" coordsize="1233,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" path="m1053,l,,,1171r1233,l1233,180,1230,76,1210,23,1157,3,1053,xe" fillcolor="#136775" stroked="f">
                  <v:path arrowok="t" o:connecttype="custom" o:connectlocs="1053,0;0,0;0,1171;1233,1171;1233,180;1230,76;1210,23;1157,3;1053,0" o:connectangles="0,0,0,0,0,0,0,0,0"/>
                </v:shape>
                <v:line id="Line 63" o:spid="_x0000_s1103" style="position:absolute;visibility:visible;mso-wrap-style:square" from="157,90" to="999,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" strokecolor="#13a7ba" strokeweight="3pt">
                  <v:stroke dashstyle="dot"/>
                </v:line>
                <v:shape id="AutoShape 62" o:spid="_x0000_s1104" style="position:absolute;left:44;top:44;width:1011;height:410;visibility:visible;mso-wrap-style:square;v-text-anchor:top" coordsize="101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" path="m,l,m1011,410r,e" filled="f" strokecolor="#13a7ba" strokeweight="3pt">
                  <v:path arrowok="t" o:connecttype="custom" o:connectlocs="0,44;0,44;1011,454;1011,454" o:connectangles="0,0,0,0"/>
                </v:shape>
                <v:shape id="Freeform 61" o:spid="_x0000_s1105" style="position:absolute;left:897;top:301;width:158;height:213;visibility:visible;mso-wrap-style:square;v-text-anchor:top" coordsize="158,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" path="m86,r71,153l,212e" filled="f" strokecolor="#13a7ba" strokeweight="3pt">
                  <v:path arrowok="t" o:connecttype="custom" o:connectlocs="86,301;157,454;0,513" o:connectangles="0,0,0"/>
                </v:shape>
                <v:shape id="Text Box 60" o:spid="_x0000_s1106" type="#_x0000_t202" style="position:absolute;width:1233;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08A045B" w14:textId="77777777" w:rsidR="00461EC0" w:rsidRDefault="00461EC0">
                        <w:pPr>
                          <w:rPr>
                            <w:sz w:val="27"/>
                          </w:rPr>
                        </w:pPr>
                      </w:p>
                      <w:p w14:paraId="69D5DF5D" w14:textId="10E63A13" w:rsidR="00461EC0" w:rsidRDefault="00D4210D">
                        <w:pPr>
                          <w:spacing w:line="365" w:lineRule="exact"/>
                          <w:ind w:left="81"/>
                          <w:rPr>
                            <w:rFonts w:ascii="Arial Narrow"/>
                            <w:b/>
                            <w:sz w:val="32"/>
                          </w:rPr>
                        </w:pPr>
                        <w:r>
                          <w:rPr>
                            <w:rFonts w:ascii="Arial Narrow"/>
                            <w:b/>
                            <w:color w:val="FFFFFF"/>
                            <w:sz w:val="32"/>
                          </w:rPr>
                          <w:t>8</w:t>
                        </w:r>
                        <w:r w:rsidR="00D64485">
                          <w:rPr>
                            <w:rFonts w:ascii="Arial Narrow"/>
                            <w:b/>
                            <w:color w:val="FFFFFF"/>
                            <w:sz w:val="32"/>
                          </w:rPr>
                          <w:t>6</w:t>
                        </w:r>
                        <w:r w:rsidR="008A7CF4">
                          <w:rPr>
                            <w:rFonts w:ascii="Arial Narrow"/>
                            <w:b/>
                            <w:color w:val="FFFFFF"/>
                            <w:sz w:val="32"/>
                          </w:rPr>
                          <w:t>%</w:t>
                        </w:r>
                      </w:p>
                      <w:p w14:paraId="4CE6D77D" w14:textId="77777777" w:rsidR="00461EC0" w:rsidRDefault="008A7CF4">
                        <w:pPr>
                          <w:spacing w:before="22" w:line="208" w:lineRule="auto"/>
                          <w:ind w:left="101"/>
                          <w:rPr>
                            <w:rFonts w:ascii="Arial Narrow"/>
                            <w:i/>
                            <w:sz w:val="20"/>
                          </w:rPr>
                        </w:pPr>
                        <w:r>
                          <w:rPr>
                            <w:rFonts w:ascii="Arial Narrow"/>
                            <w:i/>
                            <w:color w:val="FFFFFF"/>
                            <w:w w:val="90"/>
                            <w:sz w:val="20"/>
                          </w:rPr>
                          <w:t xml:space="preserve">show declining </w:t>
                        </w:r>
                        <w:r>
                          <w:rPr>
                            <w:rFonts w:ascii="Arial Narrow"/>
                            <w:i/>
                            <w:color w:val="FFFFFF"/>
                            <w:w w:val="85"/>
                            <w:sz w:val="20"/>
                          </w:rPr>
                          <w:t>concentrations</w:t>
                        </w:r>
                      </w:p>
                    </w:txbxContent>
                  </v:textbox>
                </v:shape>
                <w10:anchorlock/>
              </v:group>
            </w:pict>
          </mc:Fallback>
        </mc:AlternateContent>
      </w:r>
      <w:r w:rsidR="008A7CF4">
        <w:rPr>
          <w:rFonts w:ascii="Times New Roman"/>
          <w:spacing w:val="29"/>
        </w:rPr>
        <w:t xml:space="preserve"> </w:t>
      </w:r>
      <w:r>
        <w:rPr>
          <w:noProof/>
          <w:spacing w:val="29"/>
        </w:rPr>
        <mc:AlternateContent>
          <mc:Choice Requires="wpg">
            <w:drawing>
              <wp:inline distT="0" distB="0" distL="0" distR="0" wp14:anchorId="05C89463" wp14:editId="1ED181C4">
                <wp:extent cx="782955" cy="743585"/>
                <wp:effectExtent l="2540" t="8890" r="5080" b="0"/>
                <wp:docPr id="58"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2955" cy="743585"/>
                          <a:chOff x="0" y="0"/>
                          <a:chExt cx="1233" cy="1171"/>
                        </a:xfrm>
                      </wpg:grpSpPr>
                      <wps:wsp>
                        <wps:cNvPr id="59" name="Freeform 58"/>
                        <wps:cNvSpPr>
                          <a:spLocks/>
                        </wps:cNvSpPr>
                        <wps:spPr bwMode="auto">
                          <a:xfrm>
                            <a:off x="0" y="0"/>
                            <a:ext cx="1233" cy="1171"/>
                          </a:xfrm>
                          <a:custGeom>
                            <a:avLst/>
                            <a:gdLst>
                              <a:gd name="T0" fmla="*/ 1053 w 1233"/>
                              <a:gd name="T1" fmla="*/ 0 h 1171"/>
                              <a:gd name="T2" fmla="*/ 0 w 1233"/>
                              <a:gd name="T3" fmla="*/ 0 h 1171"/>
                              <a:gd name="T4" fmla="*/ 0 w 1233"/>
                              <a:gd name="T5" fmla="*/ 1171 h 1171"/>
                              <a:gd name="T6" fmla="*/ 1233 w 1233"/>
                              <a:gd name="T7" fmla="*/ 1171 h 1171"/>
                              <a:gd name="T8" fmla="*/ 1233 w 1233"/>
                              <a:gd name="T9" fmla="*/ 180 h 1171"/>
                              <a:gd name="T10" fmla="*/ 1230 w 1233"/>
                              <a:gd name="T11" fmla="*/ 76 h 1171"/>
                              <a:gd name="T12" fmla="*/ 1210 w 1233"/>
                              <a:gd name="T13" fmla="*/ 23 h 1171"/>
                              <a:gd name="T14" fmla="*/ 1157 w 1233"/>
                              <a:gd name="T15" fmla="*/ 3 h 1171"/>
                              <a:gd name="T16" fmla="*/ 1053 w 1233"/>
                              <a:gd name="T17" fmla="*/ 0 h 1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33" h="1171">
                                <a:moveTo>
                                  <a:pt x="1053" y="0"/>
                                </a:moveTo>
                                <a:lnTo>
                                  <a:pt x="0" y="0"/>
                                </a:lnTo>
                                <a:lnTo>
                                  <a:pt x="0" y="1171"/>
                                </a:lnTo>
                                <a:lnTo>
                                  <a:pt x="1233" y="1171"/>
                                </a:lnTo>
                                <a:lnTo>
                                  <a:pt x="1233" y="180"/>
                                </a:lnTo>
                                <a:lnTo>
                                  <a:pt x="1230" y="76"/>
                                </a:lnTo>
                                <a:lnTo>
                                  <a:pt x="1210" y="23"/>
                                </a:lnTo>
                                <a:lnTo>
                                  <a:pt x="1157" y="3"/>
                                </a:lnTo>
                                <a:lnTo>
                                  <a:pt x="1053" y="0"/>
                                </a:lnTo>
                                <a:close/>
                              </a:path>
                            </a:pathLst>
                          </a:custGeom>
                          <a:solidFill>
                            <a:srgbClr val="3C4F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Line 57"/>
                        <wps:cNvCnPr>
                          <a:cxnSpLocks noChangeShapeType="1"/>
                        </wps:cNvCnPr>
                        <wps:spPr bwMode="auto">
                          <a:xfrm>
                            <a:off x="186" y="217"/>
                            <a:ext cx="818" cy="0"/>
                          </a:xfrm>
                          <a:prstGeom prst="line">
                            <a:avLst/>
                          </a:prstGeom>
                          <a:noFill/>
                          <a:ln w="38100">
                            <a:solidFill>
                              <a:srgbClr val="3C8BC4"/>
                            </a:solidFill>
                            <a:prstDash val="dot"/>
                            <a:round/>
                            <a:headEnd/>
                            <a:tailEnd/>
                          </a:ln>
                          <a:extLst>
                            <a:ext uri="{909E8E84-426E-40DD-AFC4-6F175D3DCCD1}">
                              <a14:hiddenFill xmlns:a14="http://schemas.microsoft.com/office/drawing/2010/main">
                                <a:noFill/>
                              </a14:hiddenFill>
                            </a:ext>
                          </a:extLst>
                        </wps:spPr>
                        <wps:bodyPr/>
                      </wps:wsp>
                      <wps:wsp>
                        <wps:cNvPr id="61" name="AutoShape 56"/>
                        <wps:cNvSpPr>
                          <a:spLocks/>
                        </wps:cNvSpPr>
                        <wps:spPr bwMode="auto">
                          <a:xfrm>
                            <a:off x="60" y="217"/>
                            <a:ext cx="1008" cy="2"/>
                          </a:xfrm>
                          <a:custGeom>
                            <a:avLst/>
                            <a:gdLst>
                              <a:gd name="T0" fmla="+- 0 60 60"/>
                              <a:gd name="T1" fmla="*/ T0 w 1008"/>
                              <a:gd name="T2" fmla="+- 0 60 60"/>
                              <a:gd name="T3" fmla="*/ T2 w 1008"/>
                              <a:gd name="T4" fmla="+- 0 1067 60"/>
                              <a:gd name="T5" fmla="*/ T4 w 1008"/>
                              <a:gd name="T6" fmla="+- 0 1067 60"/>
                              <a:gd name="T7" fmla="*/ T6 w 1008"/>
                            </a:gdLst>
                            <a:ahLst/>
                            <a:cxnLst>
                              <a:cxn ang="0">
                                <a:pos x="T1" y="0"/>
                              </a:cxn>
                              <a:cxn ang="0">
                                <a:pos x="T3" y="0"/>
                              </a:cxn>
                              <a:cxn ang="0">
                                <a:pos x="T5" y="0"/>
                              </a:cxn>
                              <a:cxn ang="0">
                                <a:pos x="T7" y="0"/>
                              </a:cxn>
                            </a:cxnLst>
                            <a:rect l="0" t="0" r="r" b="b"/>
                            <a:pathLst>
                              <a:path w="1008">
                                <a:moveTo>
                                  <a:pt x="0" y="0"/>
                                </a:moveTo>
                                <a:lnTo>
                                  <a:pt x="0" y="0"/>
                                </a:lnTo>
                                <a:moveTo>
                                  <a:pt x="1007" y="0"/>
                                </a:moveTo>
                                <a:lnTo>
                                  <a:pt x="1007" y="0"/>
                                </a:lnTo>
                              </a:path>
                            </a:pathLst>
                          </a:custGeom>
                          <a:noFill/>
                          <a:ln w="38100">
                            <a:solidFill>
                              <a:srgbClr val="3C8BC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Freeform 55"/>
                        <wps:cNvSpPr>
                          <a:spLocks/>
                        </wps:cNvSpPr>
                        <wps:spPr bwMode="auto">
                          <a:xfrm>
                            <a:off x="944" y="102"/>
                            <a:ext cx="124" cy="229"/>
                          </a:xfrm>
                          <a:custGeom>
                            <a:avLst/>
                            <a:gdLst>
                              <a:gd name="T0" fmla="+- 0 944 944"/>
                              <a:gd name="T1" fmla="*/ T0 w 124"/>
                              <a:gd name="T2" fmla="+- 0 103 103"/>
                              <a:gd name="T3" fmla="*/ 103 h 229"/>
                              <a:gd name="T4" fmla="+- 0 1067 944"/>
                              <a:gd name="T5" fmla="*/ T4 w 124"/>
                              <a:gd name="T6" fmla="+- 0 217 103"/>
                              <a:gd name="T7" fmla="*/ 217 h 229"/>
                              <a:gd name="T8" fmla="+- 0 944 944"/>
                              <a:gd name="T9" fmla="*/ T8 w 124"/>
                              <a:gd name="T10" fmla="+- 0 332 103"/>
                              <a:gd name="T11" fmla="*/ 332 h 229"/>
                            </a:gdLst>
                            <a:ahLst/>
                            <a:cxnLst>
                              <a:cxn ang="0">
                                <a:pos x="T1" y="T3"/>
                              </a:cxn>
                              <a:cxn ang="0">
                                <a:pos x="T5" y="T7"/>
                              </a:cxn>
                              <a:cxn ang="0">
                                <a:pos x="T9" y="T11"/>
                              </a:cxn>
                            </a:cxnLst>
                            <a:rect l="0" t="0" r="r" b="b"/>
                            <a:pathLst>
                              <a:path w="124" h="229">
                                <a:moveTo>
                                  <a:pt x="0" y="0"/>
                                </a:moveTo>
                                <a:lnTo>
                                  <a:pt x="123" y="114"/>
                                </a:lnTo>
                                <a:lnTo>
                                  <a:pt x="0" y="229"/>
                                </a:lnTo>
                              </a:path>
                            </a:pathLst>
                          </a:custGeom>
                          <a:noFill/>
                          <a:ln w="38100">
                            <a:solidFill>
                              <a:srgbClr val="3C8BC4"/>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Text Box 54"/>
                        <wps:cNvSpPr txBox="1">
                          <a:spLocks noChangeArrowheads="1"/>
                        </wps:cNvSpPr>
                        <wps:spPr bwMode="auto">
                          <a:xfrm>
                            <a:off x="0" y="0"/>
                            <a:ext cx="1233" cy="1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5F50A5" w14:textId="77777777" w:rsidR="00461EC0" w:rsidRDefault="00461EC0">
                              <w:pPr>
                                <w:rPr>
                                  <w:rFonts w:ascii="Times New Roman"/>
                                  <w:sz w:val="27"/>
                                </w:rPr>
                              </w:pPr>
                            </w:p>
                            <w:p w14:paraId="2CA5A821" w14:textId="60FDD849" w:rsidR="00461EC0" w:rsidRDefault="00062844">
                              <w:pPr>
                                <w:spacing w:line="365" w:lineRule="exact"/>
                                <w:ind w:left="100"/>
                                <w:rPr>
                                  <w:rFonts w:ascii="Arial Narrow"/>
                                  <w:b/>
                                  <w:sz w:val="32"/>
                                </w:rPr>
                              </w:pPr>
                              <w:r>
                                <w:rPr>
                                  <w:rFonts w:ascii="Arial Narrow"/>
                                  <w:b/>
                                  <w:color w:val="FFFFFF"/>
                                  <w:sz w:val="32"/>
                                </w:rPr>
                                <w:t>11</w:t>
                              </w:r>
                              <w:r w:rsidR="008A7CF4">
                                <w:rPr>
                                  <w:rFonts w:ascii="Arial Narrow"/>
                                  <w:b/>
                                  <w:color w:val="FFFFFF"/>
                                  <w:sz w:val="32"/>
                                </w:rPr>
                                <w:t>%</w:t>
                              </w:r>
                            </w:p>
                            <w:p w14:paraId="6A2FB9D3" w14:textId="77777777" w:rsidR="00461EC0" w:rsidRDefault="008A7CF4">
                              <w:pPr>
                                <w:spacing w:before="22" w:line="208" w:lineRule="auto"/>
                                <w:ind w:left="120" w:right="463"/>
                                <w:rPr>
                                  <w:rFonts w:ascii="Arial Narrow"/>
                                  <w:i/>
                                  <w:sz w:val="20"/>
                                </w:rPr>
                              </w:pPr>
                              <w:r>
                                <w:rPr>
                                  <w:rFonts w:ascii="Arial Narrow"/>
                                  <w:i/>
                                  <w:color w:val="FFFFFF"/>
                                  <w:w w:val="90"/>
                                  <w:sz w:val="20"/>
                                </w:rPr>
                                <w:t xml:space="preserve">remain </w:t>
                              </w:r>
                              <w:r>
                                <w:rPr>
                                  <w:rFonts w:ascii="Arial Narrow"/>
                                  <w:i/>
                                  <w:color w:val="FFFFFF"/>
                                  <w:sz w:val="20"/>
                                </w:rPr>
                                <w:t>flat</w:t>
                              </w:r>
                            </w:p>
                          </w:txbxContent>
                        </wps:txbx>
                        <wps:bodyPr rot="0" vert="horz" wrap="square" lIns="0" tIns="0" rIns="0" bIns="0" anchor="t" anchorCtr="0" upright="1">
                          <a:noAutofit/>
                        </wps:bodyPr>
                      </wps:wsp>
                    </wpg:wgp>
                  </a:graphicData>
                </a:graphic>
              </wp:inline>
            </w:drawing>
          </mc:Choice>
          <mc:Fallback>
            <w:pict>
              <v:group w14:anchorId="05C89463" id="Group 53" o:spid="_x0000_s1107" style="width:61.65pt;height:58.55pt;mso-position-horizontal-relative:char;mso-position-vertical-relative:line" coordsize="1233,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">
                <v:shape id="Freeform 58" o:spid="_x0000_s1108" style="position:absolute;width:1233;height:1171;visibility:visible;mso-wrap-style:square;v-text-anchor:top" coordsize="1233,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" path="m1053,l,,,1171r1233,l1233,180,1230,76,1210,23,1157,3,1053,xe" fillcolor="#3c4f81" stroked="f">
                  <v:path arrowok="t" o:connecttype="custom" o:connectlocs="1053,0;0,0;0,1171;1233,1171;1233,180;1230,76;1210,23;1157,3;1053,0" o:connectangles="0,0,0,0,0,0,0,0,0"/>
                </v:shape>
                <v:line id="Line 57" o:spid="_x0000_s1109" style="position:absolute;visibility:visible;mso-wrap-style:square" from="186,217" to="1004,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" strokecolor="#3c8bc4" strokeweight="3pt">
                  <v:stroke dashstyle="dot"/>
                </v:line>
                <v:shape id="AutoShape 56" o:spid="_x0000_s1110" style="position:absolute;left:60;top:217;width:1008;height:2;visibility:visible;mso-wrap-style:square;v-text-anchor:top" coordsize="10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" path="m,l,m1007,r,e" filled="f" strokecolor="#3c8bc4" strokeweight="3pt">
                  <v:path arrowok="t" o:connecttype="custom" o:connectlocs="0,0;0,0;1007,0;1007,0" o:connectangles="0,0,0,0"/>
                </v:shape>
                <v:shape id="Freeform 55" o:spid="_x0000_s1111" style="position:absolute;left:944;top:102;width:124;height:229;visibility:visible;mso-wrap-style:square;v-text-anchor:top" coordsize="124,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" path="m,l123,114,,229e" filled="f" strokecolor="#3c8bc4" strokeweight="3pt">
                  <v:path arrowok="t" o:connecttype="custom" o:connectlocs="0,103;123,217;0,332" o:connectangles="0,0,0"/>
                </v:shape>
                <v:shape id="Text Box 54" o:spid="_x0000_s1112" type="#_x0000_t202" style="position:absolute;width:1233;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5D5F50A5" w14:textId="77777777" w:rsidR="00461EC0" w:rsidRDefault="00461EC0">
                        <w:pPr>
                          <w:rPr>
                            <w:rFonts w:ascii="Times New Roman"/>
                            <w:sz w:val="27"/>
                          </w:rPr>
                        </w:pPr>
                      </w:p>
                      <w:p w14:paraId="2CA5A821" w14:textId="60FDD849" w:rsidR="00461EC0" w:rsidRDefault="00062844">
                        <w:pPr>
                          <w:spacing w:line="365" w:lineRule="exact"/>
                          <w:ind w:left="100"/>
                          <w:rPr>
                            <w:rFonts w:ascii="Arial Narrow"/>
                            <w:b/>
                            <w:sz w:val="32"/>
                          </w:rPr>
                        </w:pPr>
                        <w:r>
                          <w:rPr>
                            <w:rFonts w:ascii="Arial Narrow"/>
                            <w:b/>
                            <w:color w:val="FFFFFF"/>
                            <w:sz w:val="32"/>
                          </w:rPr>
                          <w:t>11</w:t>
                        </w:r>
                        <w:r w:rsidR="008A7CF4">
                          <w:rPr>
                            <w:rFonts w:ascii="Arial Narrow"/>
                            <w:b/>
                            <w:color w:val="FFFFFF"/>
                            <w:sz w:val="32"/>
                          </w:rPr>
                          <w:t>%</w:t>
                        </w:r>
                      </w:p>
                      <w:p w14:paraId="6A2FB9D3" w14:textId="77777777" w:rsidR="00461EC0" w:rsidRDefault="008A7CF4">
                        <w:pPr>
                          <w:spacing w:before="22" w:line="208" w:lineRule="auto"/>
                          <w:ind w:left="120" w:right="463"/>
                          <w:rPr>
                            <w:rFonts w:ascii="Arial Narrow"/>
                            <w:i/>
                            <w:sz w:val="20"/>
                          </w:rPr>
                        </w:pPr>
                        <w:r>
                          <w:rPr>
                            <w:rFonts w:ascii="Arial Narrow"/>
                            <w:i/>
                            <w:color w:val="FFFFFF"/>
                            <w:w w:val="90"/>
                            <w:sz w:val="20"/>
                          </w:rPr>
                          <w:t xml:space="preserve">remain </w:t>
                        </w:r>
                        <w:r>
                          <w:rPr>
                            <w:rFonts w:ascii="Arial Narrow"/>
                            <w:i/>
                            <w:color w:val="FFFFFF"/>
                            <w:sz w:val="20"/>
                          </w:rPr>
                          <w:t>flat</w:t>
                        </w:r>
                      </w:p>
                    </w:txbxContent>
                  </v:textbox>
                </v:shape>
                <w10:anchorlock/>
              </v:group>
            </w:pict>
          </mc:Fallback>
        </mc:AlternateContent>
      </w:r>
    </w:p>
    <w:p w14:paraId="69F15161" w14:textId="7E2CDD5C" w:rsidR="00461EC0" w:rsidRDefault="00461EC0">
      <w:pPr>
        <w:pStyle w:val="BodyText"/>
        <w:spacing w:before="6"/>
        <w:rPr>
          <w:sz w:val="31"/>
        </w:rPr>
      </w:pPr>
    </w:p>
    <w:p w14:paraId="69CBE08F" w14:textId="41400A9A" w:rsidR="00461EC0" w:rsidRDefault="008A7CF4">
      <w:pPr>
        <w:pStyle w:val="Heading4"/>
        <w:numPr>
          <w:ilvl w:val="1"/>
          <w:numId w:val="1"/>
        </w:numPr>
        <w:tabs>
          <w:tab w:val="left" w:pos="490"/>
        </w:tabs>
        <w:ind w:hanging="261"/>
      </w:pPr>
      <w:r>
        <w:rPr>
          <w:color w:val="6D6E71"/>
          <w:spacing w:val="6"/>
          <w:w w:val="80"/>
        </w:rPr>
        <w:t>MW38</w:t>
      </w:r>
      <w:r>
        <w:rPr>
          <w:color w:val="6D6E71"/>
          <w:spacing w:val="-2"/>
          <w:w w:val="80"/>
        </w:rPr>
        <w:t xml:space="preserve"> </w:t>
      </w:r>
      <w:r>
        <w:rPr>
          <w:color w:val="6D6E71"/>
          <w:spacing w:val="9"/>
          <w:w w:val="80"/>
        </w:rPr>
        <w:t>Channel:</w:t>
      </w:r>
    </w:p>
    <w:p w14:paraId="4D72C47C" w14:textId="24C9C733" w:rsidR="00461EC0" w:rsidRDefault="00461EC0">
      <w:pPr>
        <w:pStyle w:val="BodyText"/>
        <w:spacing w:before="10"/>
        <w:rPr>
          <w:sz w:val="9"/>
        </w:rPr>
      </w:pPr>
    </w:p>
    <w:p w14:paraId="46E8B086" w14:textId="23AB6944" w:rsidR="00461EC0" w:rsidRDefault="00DA7F5D">
      <w:pPr>
        <w:pStyle w:val="BodyText"/>
        <w:ind w:left="487"/>
      </w:pPr>
      <w:r>
        <w:rPr>
          <w:noProof/>
        </w:rPr>
        <mc:AlternateContent>
          <mc:Choice Requires="wpg">
            <w:drawing>
              <wp:inline distT="0" distB="0" distL="0" distR="0" wp14:anchorId="1770EB80" wp14:editId="36C3971B">
                <wp:extent cx="1619250" cy="743585"/>
                <wp:effectExtent l="6985" t="1905" r="2540" b="6985"/>
                <wp:docPr id="52"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19250" cy="743585"/>
                          <a:chOff x="0" y="0"/>
                          <a:chExt cx="2550" cy="1171"/>
                        </a:xfrm>
                      </wpg:grpSpPr>
                      <wps:wsp>
                        <wps:cNvPr id="53" name="Freeform 52"/>
                        <wps:cNvSpPr>
                          <a:spLocks/>
                        </wps:cNvSpPr>
                        <wps:spPr bwMode="auto">
                          <a:xfrm>
                            <a:off x="0" y="0"/>
                            <a:ext cx="2550" cy="1171"/>
                          </a:xfrm>
                          <a:custGeom>
                            <a:avLst/>
                            <a:gdLst>
                              <a:gd name="T0" fmla="*/ 2370 w 2550"/>
                              <a:gd name="T1" fmla="*/ 0 h 1171"/>
                              <a:gd name="T2" fmla="*/ 0 w 2550"/>
                              <a:gd name="T3" fmla="*/ 0 h 1171"/>
                              <a:gd name="T4" fmla="*/ 0 w 2550"/>
                              <a:gd name="T5" fmla="*/ 1171 h 1171"/>
                              <a:gd name="T6" fmla="*/ 2550 w 2550"/>
                              <a:gd name="T7" fmla="*/ 1171 h 1171"/>
                              <a:gd name="T8" fmla="*/ 2550 w 2550"/>
                              <a:gd name="T9" fmla="*/ 180 h 1171"/>
                              <a:gd name="T10" fmla="*/ 2547 w 2550"/>
                              <a:gd name="T11" fmla="*/ 76 h 1171"/>
                              <a:gd name="T12" fmla="*/ 2527 w 2550"/>
                              <a:gd name="T13" fmla="*/ 23 h 1171"/>
                              <a:gd name="T14" fmla="*/ 2474 w 2550"/>
                              <a:gd name="T15" fmla="*/ 3 h 1171"/>
                              <a:gd name="T16" fmla="*/ 2370 w 2550"/>
                              <a:gd name="T17" fmla="*/ 0 h 1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550" h="1171">
                                <a:moveTo>
                                  <a:pt x="2370" y="0"/>
                                </a:moveTo>
                                <a:lnTo>
                                  <a:pt x="0" y="0"/>
                                </a:lnTo>
                                <a:lnTo>
                                  <a:pt x="0" y="1171"/>
                                </a:lnTo>
                                <a:lnTo>
                                  <a:pt x="2550" y="1171"/>
                                </a:lnTo>
                                <a:lnTo>
                                  <a:pt x="2550" y="180"/>
                                </a:lnTo>
                                <a:lnTo>
                                  <a:pt x="2547" y="76"/>
                                </a:lnTo>
                                <a:lnTo>
                                  <a:pt x="2527" y="23"/>
                                </a:lnTo>
                                <a:lnTo>
                                  <a:pt x="2474" y="3"/>
                                </a:lnTo>
                                <a:lnTo>
                                  <a:pt x="2370" y="0"/>
                                </a:lnTo>
                                <a:close/>
                              </a:path>
                            </a:pathLst>
                          </a:custGeom>
                          <a:solidFill>
                            <a:srgbClr val="13677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Line 51"/>
                        <wps:cNvCnPr>
                          <a:cxnSpLocks noChangeShapeType="1"/>
                        </wps:cNvCnPr>
                        <wps:spPr bwMode="auto">
                          <a:xfrm>
                            <a:off x="156" y="109"/>
                            <a:ext cx="2173" cy="861"/>
                          </a:xfrm>
                          <a:prstGeom prst="line">
                            <a:avLst/>
                          </a:prstGeom>
                          <a:noFill/>
                          <a:ln w="38100">
                            <a:solidFill>
                              <a:srgbClr val="13A7BA"/>
                            </a:solidFill>
                            <a:prstDash val="dot"/>
                            <a:round/>
                            <a:headEnd/>
                            <a:tailEnd/>
                          </a:ln>
                          <a:extLst>
                            <a:ext uri="{909E8E84-426E-40DD-AFC4-6F175D3DCCD1}">
                              <a14:hiddenFill xmlns:a14="http://schemas.microsoft.com/office/drawing/2010/main">
                                <a:noFill/>
                              </a14:hiddenFill>
                            </a:ext>
                          </a:extLst>
                        </wps:spPr>
                        <wps:bodyPr/>
                      </wps:wsp>
                      <wps:wsp>
                        <wps:cNvPr id="55" name="AutoShape 50"/>
                        <wps:cNvSpPr>
                          <a:spLocks/>
                        </wps:cNvSpPr>
                        <wps:spPr bwMode="auto">
                          <a:xfrm>
                            <a:off x="44" y="64"/>
                            <a:ext cx="2341" cy="928"/>
                          </a:xfrm>
                          <a:custGeom>
                            <a:avLst/>
                            <a:gdLst>
                              <a:gd name="T0" fmla="+- 0 44 44"/>
                              <a:gd name="T1" fmla="*/ T0 w 2341"/>
                              <a:gd name="T2" fmla="+- 0 64 64"/>
                              <a:gd name="T3" fmla="*/ 64 h 928"/>
                              <a:gd name="T4" fmla="+- 0 44 44"/>
                              <a:gd name="T5" fmla="*/ T4 w 2341"/>
                              <a:gd name="T6" fmla="+- 0 64 64"/>
                              <a:gd name="T7" fmla="*/ 64 h 928"/>
                              <a:gd name="T8" fmla="+- 0 2385 44"/>
                              <a:gd name="T9" fmla="*/ T8 w 2341"/>
                              <a:gd name="T10" fmla="+- 0 992 64"/>
                              <a:gd name="T11" fmla="*/ 992 h 928"/>
                              <a:gd name="T12" fmla="+- 0 2385 44"/>
                              <a:gd name="T13" fmla="*/ T12 w 2341"/>
                              <a:gd name="T14" fmla="+- 0 992 64"/>
                              <a:gd name="T15" fmla="*/ 992 h 928"/>
                            </a:gdLst>
                            <a:ahLst/>
                            <a:cxnLst>
                              <a:cxn ang="0">
                                <a:pos x="T1" y="T3"/>
                              </a:cxn>
                              <a:cxn ang="0">
                                <a:pos x="T5" y="T7"/>
                              </a:cxn>
                              <a:cxn ang="0">
                                <a:pos x="T9" y="T11"/>
                              </a:cxn>
                              <a:cxn ang="0">
                                <a:pos x="T13" y="T15"/>
                              </a:cxn>
                            </a:cxnLst>
                            <a:rect l="0" t="0" r="r" b="b"/>
                            <a:pathLst>
                              <a:path w="2341" h="928">
                                <a:moveTo>
                                  <a:pt x="0" y="0"/>
                                </a:moveTo>
                                <a:lnTo>
                                  <a:pt x="0" y="0"/>
                                </a:lnTo>
                                <a:moveTo>
                                  <a:pt x="2341" y="928"/>
                                </a:moveTo>
                                <a:lnTo>
                                  <a:pt x="2341" y="928"/>
                                </a:lnTo>
                              </a:path>
                            </a:pathLst>
                          </a:custGeom>
                          <a:noFill/>
                          <a:ln w="38100">
                            <a:solidFill>
                              <a:srgbClr val="13A7B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49"/>
                        <wps:cNvSpPr>
                          <a:spLocks/>
                        </wps:cNvSpPr>
                        <wps:spPr bwMode="auto">
                          <a:xfrm>
                            <a:off x="2228" y="839"/>
                            <a:ext cx="157" cy="213"/>
                          </a:xfrm>
                          <a:custGeom>
                            <a:avLst/>
                            <a:gdLst>
                              <a:gd name="T0" fmla="+- 0 2313 2228"/>
                              <a:gd name="T1" fmla="*/ T0 w 157"/>
                              <a:gd name="T2" fmla="+- 0 840 840"/>
                              <a:gd name="T3" fmla="*/ 840 h 213"/>
                              <a:gd name="T4" fmla="+- 0 2385 2228"/>
                              <a:gd name="T5" fmla="*/ T4 w 157"/>
                              <a:gd name="T6" fmla="+- 0 992 840"/>
                              <a:gd name="T7" fmla="*/ 992 h 213"/>
                              <a:gd name="T8" fmla="+- 0 2228 2228"/>
                              <a:gd name="T9" fmla="*/ T8 w 157"/>
                              <a:gd name="T10" fmla="+- 0 1053 840"/>
                              <a:gd name="T11" fmla="*/ 1053 h 213"/>
                            </a:gdLst>
                            <a:ahLst/>
                            <a:cxnLst>
                              <a:cxn ang="0">
                                <a:pos x="T1" y="T3"/>
                              </a:cxn>
                              <a:cxn ang="0">
                                <a:pos x="T5" y="T7"/>
                              </a:cxn>
                              <a:cxn ang="0">
                                <a:pos x="T9" y="T11"/>
                              </a:cxn>
                            </a:cxnLst>
                            <a:rect l="0" t="0" r="r" b="b"/>
                            <a:pathLst>
                              <a:path w="157" h="213">
                                <a:moveTo>
                                  <a:pt x="85" y="0"/>
                                </a:moveTo>
                                <a:lnTo>
                                  <a:pt x="157" y="152"/>
                                </a:lnTo>
                                <a:lnTo>
                                  <a:pt x="0" y="213"/>
                                </a:lnTo>
                              </a:path>
                            </a:pathLst>
                          </a:custGeom>
                          <a:noFill/>
                          <a:ln w="38100">
                            <a:solidFill>
                              <a:srgbClr val="13A7BA"/>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Text Box 48"/>
                        <wps:cNvSpPr txBox="1">
                          <a:spLocks noChangeArrowheads="1"/>
                        </wps:cNvSpPr>
                        <wps:spPr bwMode="auto">
                          <a:xfrm>
                            <a:off x="0" y="0"/>
                            <a:ext cx="2550" cy="11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FDA44" w14:textId="77777777" w:rsidR="00461EC0" w:rsidRDefault="00461EC0">
                              <w:pPr>
                                <w:spacing w:before="1"/>
                                <w:rPr>
                                  <w:sz w:val="31"/>
                                </w:rPr>
                              </w:pPr>
                            </w:p>
                            <w:p w14:paraId="55E54861" w14:textId="45495C71" w:rsidR="00461EC0" w:rsidRDefault="00D4210D">
                              <w:pPr>
                                <w:spacing w:line="355" w:lineRule="exact"/>
                                <w:ind w:left="81"/>
                                <w:rPr>
                                  <w:rFonts w:ascii="Arial Narrow"/>
                                  <w:b/>
                                  <w:sz w:val="32"/>
                                </w:rPr>
                              </w:pPr>
                              <w:r>
                                <w:rPr>
                                  <w:rFonts w:ascii="Arial Narrow"/>
                                  <w:b/>
                                  <w:color w:val="FFFFFF"/>
                                  <w:sz w:val="32"/>
                                </w:rPr>
                                <w:t>98</w:t>
                              </w:r>
                              <w:r w:rsidR="008A7CF4">
                                <w:rPr>
                                  <w:rFonts w:ascii="Arial Narrow"/>
                                  <w:b/>
                                  <w:color w:val="FFFFFF"/>
                                  <w:sz w:val="32"/>
                                </w:rPr>
                                <w:t>%</w:t>
                              </w:r>
                            </w:p>
                            <w:p w14:paraId="58169DBC" w14:textId="77777777" w:rsidR="00461EC0" w:rsidRDefault="008A7CF4">
                              <w:pPr>
                                <w:spacing w:before="12" w:line="208" w:lineRule="auto"/>
                                <w:ind w:left="81" w:right="442"/>
                                <w:rPr>
                                  <w:rFonts w:ascii="Arial Narrow"/>
                                  <w:i/>
                                  <w:sz w:val="20"/>
                                </w:rPr>
                              </w:pPr>
                              <w:r>
                                <w:rPr>
                                  <w:rFonts w:ascii="Arial Narrow"/>
                                  <w:i/>
                                  <w:color w:val="FFFFFF"/>
                                  <w:w w:val="95"/>
                                  <w:sz w:val="20"/>
                                </w:rPr>
                                <w:t xml:space="preserve">reduction of 1,4 dioxane </w:t>
                              </w:r>
                              <w:r>
                                <w:rPr>
                                  <w:rFonts w:ascii="Arial Narrow"/>
                                  <w:i/>
                                  <w:color w:val="FFFFFF"/>
                                  <w:sz w:val="20"/>
                                </w:rPr>
                                <w:t>since May 2005</w:t>
                              </w:r>
                            </w:p>
                          </w:txbxContent>
                        </wps:txbx>
                        <wps:bodyPr rot="0" vert="horz" wrap="square" lIns="0" tIns="0" rIns="0" bIns="0" anchor="t" anchorCtr="0" upright="1">
                          <a:noAutofit/>
                        </wps:bodyPr>
                      </wps:wsp>
                    </wpg:wgp>
                  </a:graphicData>
                </a:graphic>
              </wp:inline>
            </w:drawing>
          </mc:Choice>
          <mc:Fallback>
            <w:pict>
              <v:group w14:anchorId="1770EB80" id="Group 47" o:spid="_x0000_s1113" style="width:127.5pt;height:58.55pt;mso-position-horizontal-relative:char;mso-position-vertical-relative:line" coordsize="2550,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">
                <v:shape id="Freeform 52" o:spid="_x0000_s1114" style="position:absolute;width:2550;height:1171;visibility:visible;mso-wrap-style:square;v-text-anchor:top" coordsize="2550,1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" path="m2370,l,,,1171r2550,l2550,180,2547,76,2527,23,2474,3,2370,xe" fillcolor="#136775" stroked="f">
                  <v:path arrowok="t" o:connecttype="custom" o:connectlocs="2370,0;0,0;0,1171;2550,1171;2550,180;2547,76;2527,23;2474,3;2370,0" o:connectangles="0,0,0,0,0,0,0,0,0"/>
                </v:shape>
                <v:line id="Line 51" o:spid="_x0000_s1115" style="position:absolute;visibility:visible;mso-wrap-style:square" from="156,109" to="2329,9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" strokecolor="#13a7ba" strokeweight="3pt">
                  <v:stroke dashstyle="dot"/>
                </v:line>
                <v:shape id="AutoShape 50" o:spid="_x0000_s1116" style="position:absolute;left:44;top:64;width:2341;height:928;visibility:visible;mso-wrap-style:square;v-text-anchor:top" coordsize="23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" path="m,l,m2341,928r,e" filled="f" strokecolor="#13a7ba" strokeweight="3pt">
                  <v:path arrowok="t" o:connecttype="custom" o:connectlocs="0,64;0,64;2341,992;2341,992" o:connectangles="0,0,0,0"/>
                </v:shape>
                <v:shape id="Freeform 49" o:spid="_x0000_s1117" style="position:absolute;left:2228;top:839;width:157;height:213;visibility:visible;mso-wrap-style:square;v-text-anchor:top" coordsize="157,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" path="m85,r72,152l,213e" filled="f" strokecolor="#13a7ba" strokeweight="3pt">
                  <v:path arrowok="t" o:connecttype="custom" o:connectlocs="85,840;157,992;0,1053" o:connectangles="0,0,0"/>
                </v:shape>
                <v:shape id="Text Box 48" o:spid="_x0000_s1118" type="#_x0000_t202" style="position:absolute;width:2550;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3A7FDA44" w14:textId="77777777" w:rsidR="00461EC0" w:rsidRDefault="00461EC0">
                        <w:pPr>
                          <w:spacing w:before="1"/>
                          <w:rPr>
                            <w:sz w:val="31"/>
                          </w:rPr>
                        </w:pPr>
                      </w:p>
                      <w:p w14:paraId="55E54861" w14:textId="45495C71" w:rsidR="00461EC0" w:rsidRDefault="00D4210D">
                        <w:pPr>
                          <w:spacing w:line="355" w:lineRule="exact"/>
                          <w:ind w:left="81"/>
                          <w:rPr>
                            <w:rFonts w:ascii="Arial Narrow"/>
                            <w:b/>
                            <w:sz w:val="32"/>
                          </w:rPr>
                        </w:pPr>
                        <w:r>
                          <w:rPr>
                            <w:rFonts w:ascii="Arial Narrow"/>
                            <w:b/>
                            <w:color w:val="FFFFFF"/>
                            <w:sz w:val="32"/>
                          </w:rPr>
                          <w:t>98</w:t>
                        </w:r>
                        <w:r w:rsidR="008A7CF4">
                          <w:rPr>
                            <w:rFonts w:ascii="Arial Narrow"/>
                            <w:b/>
                            <w:color w:val="FFFFFF"/>
                            <w:sz w:val="32"/>
                          </w:rPr>
                          <w:t>%</w:t>
                        </w:r>
                      </w:p>
                      <w:p w14:paraId="58169DBC" w14:textId="77777777" w:rsidR="00461EC0" w:rsidRDefault="008A7CF4">
                        <w:pPr>
                          <w:spacing w:before="12" w:line="208" w:lineRule="auto"/>
                          <w:ind w:left="81" w:right="442"/>
                          <w:rPr>
                            <w:rFonts w:ascii="Arial Narrow"/>
                            <w:i/>
                            <w:sz w:val="20"/>
                          </w:rPr>
                        </w:pPr>
                        <w:r>
                          <w:rPr>
                            <w:rFonts w:ascii="Arial Narrow"/>
                            <w:i/>
                            <w:color w:val="FFFFFF"/>
                            <w:w w:val="95"/>
                            <w:sz w:val="20"/>
                          </w:rPr>
                          <w:t xml:space="preserve">reduction of 1,4 dioxane </w:t>
                        </w:r>
                        <w:r>
                          <w:rPr>
                            <w:rFonts w:ascii="Arial Narrow"/>
                            <w:i/>
                            <w:color w:val="FFFFFF"/>
                            <w:sz w:val="20"/>
                          </w:rPr>
                          <w:t>since May 2005</w:t>
                        </w:r>
                      </w:p>
                    </w:txbxContent>
                  </v:textbox>
                </v:shape>
                <w10:anchorlock/>
              </v:group>
            </w:pict>
          </mc:Fallback>
        </mc:AlternateContent>
      </w:r>
    </w:p>
    <w:p w14:paraId="67C8D899" w14:textId="77777777" w:rsidR="00461EC0" w:rsidRDefault="00461EC0">
      <w:pPr>
        <w:sectPr w:rsidR="00461EC0">
          <w:type w:val="continuous"/>
          <w:pgSz w:w="12240" w:h="15840"/>
          <w:pgMar w:top="360" w:right="0" w:bottom="280" w:left="800" w:header="720" w:footer="720" w:gutter="0"/>
          <w:cols w:num="2" w:space="720" w:equalWidth="0">
            <w:col w:w="7008" w:space="358"/>
            <w:col w:w="4074"/>
          </w:cols>
        </w:sectPr>
      </w:pPr>
    </w:p>
    <w:p w14:paraId="1F2A5035" w14:textId="66968695" w:rsidR="00461EC0" w:rsidRDefault="00461EC0">
      <w:pPr>
        <w:pStyle w:val="BodyText"/>
      </w:pPr>
    </w:p>
    <w:p w14:paraId="3553C6F0" w14:textId="77777777" w:rsidR="00461EC0" w:rsidRDefault="00461EC0">
      <w:pPr>
        <w:pStyle w:val="BodyText"/>
        <w:spacing w:before="2"/>
        <w:rPr>
          <w:sz w:val="16"/>
        </w:rPr>
      </w:pPr>
    </w:p>
    <w:p w14:paraId="6A03BC2D" w14:textId="77777777" w:rsidR="00461EC0" w:rsidRDefault="00461EC0">
      <w:pPr>
        <w:rPr>
          <w:sz w:val="16"/>
        </w:rPr>
        <w:sectPr w:rsidR="00461EC0">
          <w:pgSz w:w="12240" w:h="15840"/>
          <w:pgMar w:top="1180" w:right="0" w:bottom="420" w:left="800" w:header="370" w:footer="237" w:gutter="0"/>
          <w:cols w:space="720"/>
        </w:sectPr>
      </w:pPr>
    </w:p>
    <w:p w14:paraId="06802710" w14:textId="37B5E6FC" w:rsidR="00803F2B" w:rsidRDefault="002E5586" w:rsidP="00803F2B">
      <w:pPr>
        <w:pStyle w:val="Heading1"/>
      </w:pPr>
      <w:r>
        <w:rPr>
          <w:noProof/>
        </w:rPr>
        <mc:AlternateContent>
          <mc:Choice Requires="wps">
            <w:drawing>
              <wp:anchor distT="0" distB="0" distL="114300" distR="114300" simplePos="0" relativeHeight="15745536" behindDoc="0" locked="0" layoutInCell="1" allowOverlap="1" wp14:anchorId="310239CC" wp14:editId="727DC80C">
                <wp:simplePos x="0" y="0"/>
                <wp:positionH relativeFrom="leftMargin">
                  <wp:posOffset>260350</wp:posOffset>
                </wp:positionH>
                <wp:positionV relativeFrom="page">
                  <wp:posOffset>1097915</wp:posOffset>
                </wp:positionV>
                <wp:extent cx="169545" cy="169545"/>
                <wp:effectExtent l="0" t="0" r="1905" b="1905"/>
                <wp:wrapNone/>
                <wp:docPr id="70"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169545"/>
                        </a:xfrm>
                        <a:prstGeom prst="rect">
                          <a:avLst/>
                        </a:prstGeom>
                        <a:solidFill>
                          <a:srgbClr val="89A3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25BC9A" id="Rectangle 65" o:spid="_x0000_s1026" style="position:absolute;margin-left:20.5pt;margin-top:86.45pt;width:13.35pt;height:13.35pt;z-index:15745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" fillcolor="#89a341" stroked="f">
                <w10:wrap anchorx="margin" anchory="page"/>
              </v:rect>
            </w:pict>
          </mc:Fallback>
        </mc:AlternateContent>
      </w:r>
      <w:r w:rsidR="00803F2B">
        <w:rPr>
          <w:color w:val="6D6E71"/>
          <w:w w:val="105"/>
        </w:rPr>
        <w:t>LANDFILL GAS REMEDY</w:t>
      </w:r>
    </w:p>
    <w:p w14:paraId="2C570621" w14:textId="40913EC9" w:rsidR="00461EC0" w:rsidRDefault="00803F2B" w:rsidP="007F1B3D">
      <w:pPr>
        <w:pStyle w:val="BodyText"/>
        <w:spacing w:before="176" w:line="292" w:lineRule="auto"/>
        <w:ind w:left="100" w:right="574"/>
        <w:jc w:val="both"/>
      </w:pPr>
      <w:r>
        <w:rPr>
          <w:color w:val="231F20"/>
        </w:rPr>
        <w:t xml:space="preserve">Landfill gas—made up of methane, carbon dioxide, nitrogen and other </w:t>
      </w:r>
      <w:r w:rsidR="00062844">
        <w:rPr>
          <w:color w:val="231F20"/>
        </w:rPr>
        <w:t>gases—is created naturally by the biological decomposition of organic matter in landfills under low-oxygen conditions. The Site’s landfill gas</w:t>
      </w:r>
      <w:r w:rsidR="004E1DFB">
        <w:rPr>
          <w:color w:val="231F20"/>
        </w:rPr>
        <w:t xml:space="preserve"> </w:t>
      </w:r>
      <w:r w:rsidR="008A7CF4">
        <w:rPr>
          <w:color w:val="231F20"/>
        </w:rPr>
        <w:t xml:space="preserve">extraction, collection and treatment system continues to be effective </w:t>
      </w:r>
      <w:r w:rsidR="008A7CF4">
        <w:rPr>
          <w:color w:val="231F20"/>
          <w:spacing w:val="2"/>
        </w:rPr>
        <w:t xml:space="preserve">and     </w:t>
      </w:r>
      <w:r w:rsidR="008A7CF4">
        <w:rPr>
          <w:color w:val="231F20"/>
        </w:rPr>
        <w:t xml:space="preserve">in compliance, including the gas-to-energy treatment plant, which removes roughly </w:t>
      </w:r>
      <w:r w:rsidR="008A7CF4">
        <w:rPr>
          <w:color w:val="231F20"/>
          <w:spacing w:val="2"/>
        </w:rPr>
        <w:t xml:space="preserve">5,000 </w:t>
      </w:r>
      <w:r w:rsidR="008A7CF4">
        <w:rPr>
          <w:color w:val="231F20"/>
        </w:rPr>
        <w:t>tons of methane annually</w:t>
      </w:r>
      <w:r w:rsidR="002B3A2E">
        <w:rPr>
          <w:color w:val="231F20"/>
        </w:rPr>
        <w:t>. T</w:t>
      </w:r>
      <w:r w:rsidR="008A7CF4">
        <w:rPr>
          <w:color w:val="231F20"/>
        </w:rPr>
        <w:t>h</w:t>
      </w:r>
      <w:r w:rsidR="002B3A2E">
        <w:rPr>
          <w:color w:val="231F20"/>
        </w:rPr>
        <w:t xml:space="preserve">is equates to </w:t>
      </w:r>
      <w:r w:rsidR="008A7CF4">
        <w:rPr>
          <w:color w:val="231F20"/>
        </w:rPr>
        <w:t xml:space="preserve">removing </w:t>
      </w:r>
      <w:r w:rsidR="002B3A2E">
        <w:rPr>
          <w:color w:val="231F20"/>
        </w:rPr>
        <w:t xml:space="preserve">more than </w:t>
      </w:r>
      <w:r w:rsidR="008A7CF4">
        <w:rPr>
          <w:color w:val="231F20"/>
          <w:spacing w:val="2"/>
        </w:rPr>
        <w:t xml:space="preserve">22,000 </w:t>
      </w:r>
      <w:r w:rsidR="008A7CF4">
        <w:rPr>
          <w:color w:val="231F20"/>
        </w:rPr>
        <w:t xml:space="preserve">cars from the road each </w:t>
      </w:r>
      <w:r w:rsidR="008A7CF4">
        <w:rPr>
          <w:color w:val="231F20"/>
          <w:spacing w:val="-3"/>
        </w:rPr>
        <w:t xml:space="preserve">year. </w:t>
      </w:r>
      <w:r w:rsidR="008A7CF4">
        <w:rPr>
          <w:color w:val="231F20"/>
        </w:rPr>
        <w:t xml:space="preserve">The on-site power plant, constructed in </w:t>
      </w:r>
      <w:r w:rsidR="008A7CF4">
        <w:rPr>
          <w:color w:val="231F20"/>
          <w:spacing w:val="2"/>
        </w:rPr>
        <w:t xml:space="preserve">2008, </w:t>
      </w:r>
      <w:r w:rsidR="008A7CF4">
        <w:rPr>
          <w:color w:val="231F20"/>
        </w:rPr>
        <w:t xml:space="preserve">uses landfill gas to fuel four internal combustion engines that generate </w:t>
      </w:r>
      <w:r w:rsidR="008A7CF4">
        <w:rPr>
          <w:color w:val="231F20"/>
          <w:spacing w:val="2"/>
        </w:rPr>
        <w:t xml:space="preserve">electricity </w:t>
      </w:r>
      <w:r w:rsidR="008A7CF4">
        <w:rPr>
          <w:color w:val="231F20"/>
        </w:rPr>
        <w:t xml:space="preserve">for a local </w:t>
      </w:r>
      <w:r w:rsidR="008A7CF4">
        <w:rPr>
          <w:color w:val="231F20"/>
          <w:spacing w:val="2"/>
        </w:rPr>
        <w:t xml:space="preserve">utility </w:t>
      </w:r>
      <w:r w:rsidR="008A7CF4">
        <w:rPr>
          <w:color w:val="231F20"/>
        </w:rPr>
        <w:t>company. The electrical power</w:t>
      </w:r>
      <w:r w:rsidR="008A7CF4">
        <w:rPr>
          <w:color w:val="231F20"/>
          <w:spacing w:val="8"/>
        </w:rPr>
        <w:t xml:space="preserve"> </w:t>
      </w:r>
      <w:r w:rsidR="008A7CF4">
        <w:rPr>
          <w:color w:val="231F20"/>
        </w:rPr>
        <w:t>generated</w:t>
      </w:r>
      <w:r w:rsidR="008A7CF4">
        <w:rPr>
          <w:color w:val="231F20"/>
          <w:spacing w:val="9"/>
        </w:rPr>
        <w:t xml:space="preserve"> </w:t>
      </w:r>
      <w:r w:rsidR="008A7CF4">
        <w:rPr>
          <w:color w:val="231F20"/>
        </w:rPr>
        <w:t>is</w:t>
      </w:r>
      <w:r w:rsidR="008A7CF4">
        <w:rPr>
          <w:color w:val="231F20"/>
          <w:spacing w:val="8"/>
        </w:rPr>
        <w:t xml:space="preserve"> </w:t>
      </w:r>
      <w:r w:rsidR="008A7CF4">
        <w:rPr>
          <w:color w:val="231F20"/>
        </w:rPr>
        <w:t>enough</w:t>
      </w:r>
      <w:r w:rsidR="008A7CF4">
        <w:rPr>
          <w:color w:val="231F20"/>
          <w:spacing w:val="9"/>
        </w:rPr>
        <w:t xml:space="preserve"> </w:t>
      </w:r>
      <w:r w:rsidR="008A7CF4">
        <w:rPr>
          <w:color w:val="231F20"/>
        </w:rPr>
        <w:t>to</w:t>
      </w:r>
      <w:r w:rsidR="008A7CF4">
        <w:rPr>
          <w:color w:val="231F20"/>
          <w:spacing w:val="8"/>
        </w:rPr>
        <w:t xml:space="preserve"> </w:t>
      </w:r>
      <w:r w:rsidR="008A7CF4">
        <w:rPr>
          <w:color w:val="231F20"/>
        </w:rPr>
        <w:t>supply</w:t>
      </w:r>
      <w:r w:rsidR="008A7CF4">
        <w:rPr>
          <w:color w:val="231F20"/>
          <w:spacing w:val="9"/>
        </w:rPr>
        <w:t xml:space="preserve"> </w:t>
      </w:r>
      <w:r w:rsidR="008A7CF4">
        <w:rPr>
          <w:color w:val="231F20"/>
          <w:spacing w:val="2"/>
        </w:rPr>
        <w:t>2,500</w:t>
      </w:r>
      <w:r w:rsidR="008A7CF4">
        <w:rPr>
          <w:color w:val="231F20"/>
          <w:spacing w:val="9"/>
        </w:rPr>
        <w:t xml:space="preserve"> </w:t>
      </w:r>
      <w:r w:rsidR="008A7CF4">
        <w:rPr>
          <w:color w:val="231F20"/>
        </w:rPr>
        <w:t>to</w:t>
      </w:r>
      <w:r w:rsidR="008A7CF4">
        <w:rPr>
          <w:color w:val="231F20"/>
          <w:spacing w:val="8"/>
        </w:rPr>
        <w:t xml:space="preserve"> </w:t>
      </w:r>
      <w:r w:rsidR="008A7CF4">
        <w:rPr>
          <w:color w:val="231F20"/>
          <w:spacing w:val="2"/>
        </w:rPr>
        <w:t>3,000</w:t>
      </w:r>
      <w:r w:rsidR="008A7CF4">
        <w:rPr>
          <w:color w:val="231F20"/>
          <w:spacing w:val="9"/>
        </w:rPr>
        <w:t xml:space="preserve"> </w:t>
      </w:r>
      <w:r w:rsidR="008A7CF4">
        <w:rPr>
          <w:color w:val="231F20"/>
        </w:rPr>
        <w:t>households.</w:t>
      </w:r>
    </w:p>
    <w:p w14:paraId="2192FC87" w14:textId="27B8B144" w:rsidR="00461EC0" w:rsidRDefault="002E5586">
      <w:pPr>
        <w:pStyle w:val="BodyText"/>
        <w:spacing w:before="10"/>
        <w:rPr>
          <w:sz w:val="22"/>
        </w:rPr>
      </w:pPr>
      <w:r>
        <w:rPr>
          <w:noProof/>
        </w:rPr>
        <mc:AlternateContent>
          <mc:Choice Requires="wps">
            <w:drawing>
              <wp:anchor distT="0" distB="0" distL="114300" distR="114300" simplePos="0" relativeHeight="15747584" behindDoc="0" locked="0" layoutInCell="1" allowOverlap="1" wp14:anchorId="66EEF945" wp14:editId="733CD440">
                <wp:simplePos x="0" y="0"/>
                <wp:positionH relativeFrom="page">
                  <wp:posOffset>260350</wp:posOffset>
                </wp:positionH>
                <wp:positionV relativeFrom="page">
                  <wp:posOffset>3527425</wp:posOffset>
                </wp:positionV>
                <wp:extent cx="169545" cy="169545"/>
                <wp:effectExtent l="0" t="0" r="0" b="0"/>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 cy="169545"/>
                        </a:xfrm>
                        <a:prstGeom prst="rect">
                          <a:avLst/>
                        </a:prstGeom>
                        <a:solidFill>
                          <a:srgbClr val="89A3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28EBE9" id="Rectangle 8" o:spid="_x0000_s1026" style="position:absolute;margin-left:20.5pt;margin-top:277.75pt;width:13.35pt;height:13.35pt;z-index:1574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" fillcolor="#89a341" stroked="f">
                <w10:wrap anchorx="page" anchory="page"/>
              </v:rect>
            </w:pict>
          </mc:Fallback>
        </mc:AlternateContent>
      </w:r>
    </w:p>
    <w:p w14:paraId="1EEE8709" w14:textId="086DFE5E" w:rsidR="00461EC0" w:rsidRDefault="008A7CF4">
      <w:pPr>
        <w:pStyle w:val="Heading1"/>
      </w:pPr>
      <w:r>
        <w:rPr>
          <w:color w:val="6D6E71"/>
          <w:w w:val="105"/>
        </w:rPr>
        <w:t>LANDFILL COVER</w:t>
      </w:r>
    </w:p>
    <w:p w14:paraId="3FBF1C64" w14:textId="40F24AE8" w:rsidR="00461EC0" w:rsidRDefault="008A7CF4">
      <w:pPr>
        <w:pStyle w:val="BodyText"/>
        <w:spacing w:before="176" w:line="292" w:lineRule="auto"/>
        <w:ind w:left="100" w:right="155"/>
      </w:pPr>
      <w:r>
        <w:rPr>
          <w:color w:val="231F20"/>
        </w:rPr>
        <w:t xml:space="preserve">The former landfill is covered by 4 to </w:t>
      </w:r>
      <w:r>
        <w:rPr>
          <w:color w:val="231F20"/>
          <w:spacing w:val="-4"/>
        </w:rPr>
        <w:t xml:space="preserve">12 </w:t>
      </w:r>
      <w:r>
        <w:rPr>
          <w:color w:val="231F20"/>
        </w:rPr>
        <w:t xml:space="preserve">feet of compacted clay and soil. </w:t>
      </w:r>
      <w:r>
        <w:rPr>
          <w:color w:val="231F20"/>
          <w:spacing w:val="-4"/>
        </w:rPr>
        <w:t xml:space="preserve">The </w:t>
      </w:r>
      <w:r>
        <w:rPr>
          <w:color w:val="231F20"/>
        </w:rPr>
        <w:t xml:space="preserve">“cap” reduces infiltration of rain and snow into the soil, which minimizes further groundwater </w:t>
      </w:r>
      <w:r>
        <w:rPr>
          <w:color w:val="231F20"/>
          <w:spacing w:val="2"/>
        </w:rPr>
        <w:t xml:space="preserve">contamination. </w:t>
      </w:r>
      <w:r>
        <w:rPr>
          <w:color w:val="231F20"/>
        </w:rPr>
        <w:t xml:space="preserve">The cover continues to effectively drain rain and </w:t>
      </w:r>
      <w:r>
        <w:rPr>
          <w:color w:val="231F20"/>
          <w:spacing w:val="-3"/>
        </w:rPr>
        <w:t xml:space="preserve">snow, </w:t>
      </w:r>
      <w:r>
        <w:rPr>
          <w:color w:val="231F20"/>
        </w:rPr>
        <w:t xml:space="preserve">keeping it from penetrating the soil. The cap is routinely monitored for any depressions that may form due to settlement that would cause rainwater to pond, among other issues. No </w:t>
      </w:r>
      <w:r w:rsidR="002B3A2E">
        <w:rPr>
          <w:color w:val="231F20"/>
        </w:rPr>
        <w:t xml:space="preserve">cap settlement </w:t>
      </w:r>
      <w:r>
        <w:rPr>
          <w:color w:val="231F20"/>
        </w:rPr>
        <w:t xml:space="preserve">issues were identified </w:t>
      </w:r>
      <w:r w:rsidR="002B3A2E">
        <w:rPr>
          <w:color w:val="231F20"/>
        </w:rPr>
        <w:t>in this report</w:t>
      </w:r>
      <w:r>
        <w:rPr>
          <w:color w:val="231F20"/>
        </w:rPr>
        <w:t>.</w:t>
      </w:r>
    </w:p>
    <w:p w14:paraId="21B1040B" w14:textId="77777777" w:rsidR="00461EC0" w:rsidRDefault="008A7CF4">
      <w:pPr>
        <w:pStyle w:val="BodyText"/>
        <w:rPr>
          <w:sz w:val="32"/>
        </w:rPr>
      </w:pPr>
      <w:r>
        <w:br w:type="column"/>
      </w:r>
    </w:p>
    <w:p w14:paraId="1EF4DA10" w14:textId="351D7567" w:rsidR="00461EC0" w:rsidRDefault="00461EC0">
      <w:pPr>
        <w:pStyle w:val="BodyText"/>
        <w:spacing w:before="6"/>
        <w:rPr>
          <w:sz w:val="29"/>
        </w:rPr>
      </w:pPr>
    </w:p>
    <w:p w14:paraId="325E56E7" w14:textId="43D1F015" w:rsidR="00461EC0" w:rsidRDefault="002D0C28">
      <w:pPr>
        <w:ind w:left="100"/>
        <w:rPr>
          <w:rFonts w:ascii="Calibri"/>
          <w:b/>
          <w:sz w:val="26"/>
        </w:rPr>
      </w:pPr>
      <w:r>
        <w:rPr>
          <w:noProof/>
        </w:rPr>
        <mc:AlternateContent>
          <mc:Choice Requires="wpg">
            <w:drawing>
              <wp:anchor distT="0" distB="0" distL="114300" distR="114300" simplePos="0" relativeHeight="15748608" behindDoc="0" locked="0" layoutInCell="1" allowOverlap="1" wp14:anchorId="4C517D1C" wp14:editId="3879E13C">
                <wp:simplePos x="0" y="0"/>
                <wp:positionH relativeFrom="column">
                  <wp:posOffset>-170324</wp:posOffset>
                </wp:positionH>
                <wp:positionV relativeFrom="paragraph">
                  <wp:posOffset>1483995</wp:posOffset>
                </wp:positionV>
                <wp:extent cx="2208675" cy="4300220"/>
                <wp:effectExtent l="0" t="0" r="20320" b="5080"/>
                <wp:wrapNone/>
                <wp:docPr id="41"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08675" cy="4300220"/>
                          <a:chOff x="8593" y="-41"/>
                          <a:chExt cx="2830" cy="5450"/>
                        </a:xfrm>
                      </wpg:grpSpPr>
                      <wps:wsp>
                        <wps:cNvPr id="42" name="Text Box 46"/>
                        <wps:cNvSpPr txBox="1">
                          <a:spLocks noChangeArrowheads="1"/>
                        </wps:cNvSpPr>
                        <wps:spPr bwMode="auto">
                          <a:xfrm>
                            <a:off x="8954" y="-41"/>
                            <a:ext cx="1180"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E825B" w14:textId="77777777" w:rsidR="00461EC0" w:rsidRDefault="008A7CF4">
                              <w:pPr>
                                <w:spacing w:before="9" w:line="242" w:lineRule="auto"/>
                                <w:ind w:right="6"/>
                                <w:rPr>
                                  <w:rFonts w:ascii="Calibri"/>
                                  <w:b/>
                                  <w:sz w:val="18"/>
                                </w:rPr>
                              </w:pPr>
                              <w:r>
                                <w:rPr>
                                  <w:rFonts w:ascii="Calibri"/>
                                  <w:b/>
                                  <w:color w:val="787878"/>
                                  <w:w w:val="110"/>
                                  <w:sz w:val="18"/>
                                </w:rPr>
                                <w:t>Gas</w:t>
                              </w:r>
                              <w:r>
                                <w:rPr>
                                  <w:rFonts w:ascii="Calibri"/>
                                  <w:b/>
                                  <w:color w:val="787878"/>
                                  <w:spacing w:val="-31"/>
                                  <w:w w:val="110"/>
                                  <w:sz w:val="18"/>
                                </w:rPr>
                                <w:t xml:space="preserve"> </w:t>
                              </w:r>
                              <w:r>
                                <w:rPr>
                                  <w:rFonts w:ascii="Calibri"/>
                                  <w:b/>
                                  <w:color w:val="787878"/>
                                  <w:w w:val="110"/>
                                  <w:sz w:val="18"/>
                                </w:rPr>
                                <w:t>Extraction &amp;</w:t>
                              </w:r>
                              <w:r>
                                <w:rPr>
                                  <w:rFonts w:ascii="Calibri"/>
                                  <w:b/>
                                  <w:color w:val="787878"/>
                                  <w:spacing w:val="-9"/>
                                  <w:w w:val="110"/>
                                  <w:sz w:val="18"/>
                                </w:rPr>
                                <w:t xml:space="preserve"> </w:t>
                              </w:r>
                              <w:r>
                                <w:rPr>
                                  <w:rFonts w:ascii="Calibri"/>
                                  <w:b/>
                                  <w:color w:val="787878"/>
                                  <w:w w:val="110"/>
                                  <w:sz w:val="18"/>
                                </w:rPr>
                                <w:t>Cleaning</w:t>
                              </w:r>
                            </w:p>
                          </w:txbxContent>
                        </wps:txbx>
                        <wps:bodyPr rot="0" vert="horz" wrap="square" lIns="0" tIns="0" rIns="0" bIns="0" anchor="t" anchorCtr="0" upright="1">
                          <a:noAutofit/>
                        </wps:bodyPr>
                      </wps:wsp>
                      <wps:wsp>
                        <wps:cNvPr id="43" name="Text Box 45"/>
                        <wps:cNvSpPr txBox="1">
                          <a:spLocks noChangeArrowheads="1"/>
                        </wps:cNvSpPr>
                        <wps:spPr bwMode="auto">
                          <a:xfrm>
                            <a:off x="8692" y="981"/>
                            <a:ext cx="2477" cy="39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820A5" w14:textId="77777777" w:rsidR="00461EC0" w:rsidRDefault="00461EC0">
                              <w:pPr>
                                <w:rPr>
                                  <w:rFonts w:ascii="Calibri"/>
                                  <w:b/>
                                </w:rPr>
                              </w:pPr>
                            </w:p>
                            <w:p w14:paraId="5BF94E27" w14:textId="77777777" w:rsidR="00461EC0" w:rsidRDefault="00461EC0">
                              <w:pPr>
                                <w:rPr>
                                  <w:rFonts w:ascii="Calibri"/>
                                  <w:b/>
                                </w:rPr>
                              </w:pPr>
                            </w:p>
                            <w:p w14:paraId="063823CF" w14:textId="77777777" w:rsidR="00461EC0" w:rsidRDefault="00461EC0">
                              <w:pPr>
                                <w:rPr>
                                  <w:rFonts w:ascii="Calibri"/>
                                  <w:b/>
                                </w:rPr>
                              </w:pPr>
                            </w:p>
                            <w:p w14:paraId="32C2766B" w14:textId="77777777" w:rsidR="00461EC0" w:rsidRDefault="00461EC0">
                              <w:pPr>
                                <w:rPr>
                                  <w:rFonts w:ascii="Calibri"/>
                                  <w:b/>
                                </w:rPr>
                              </w:pPr>
                            </w:p>
                            <w:p w14:paraId="6945C5E1" w14:textId="77777777" w:rsidR="00461EC0" w:rsidRDefault="00461EC0">
                              <w:pPr>
                                <w:rPr>
                                  <w:rFonts w:ascii="Calibri"/>
                                  <w:b/>
                                </w:rPr>
                              </w:pPr>
                            </w:p>
                            <w:p w14:paraId="34C52EDE" w14:textId="77777777" w:rsidR="00461EC0" w:rsidRDefault="00461EC0">
                              <w:pPr>
                                <w:rPr>
                                  <w:rFonts w:ascii="Calibri"/>
                                  <w:b/>
                                </w:rPr>
                              </w:pPr>
                            </w:p>
                            <w:p w14:paraId="0BA3C43B" w14:textId="77777777" w:rsidR="00461EC0" w:rsidRDefault="00461EC0">
                              <w:pPr>
                                <w:rPr>
                                  <w:rFonts w:ascii="Calibri"/>
                                  <w:b/>
                                </w:rPr>
                              </w:pPr>
                            </w:p>
                            <w:p w14:paraId="24ABCD26" w14:textId="77777777" w:rsidR="00461EC0" w:rsidRDefault="00461EC0">
                              <w:pPr>
                                <w:rPr>
                                  <w:rFonts w:ascii="Calibri"/>
                                  <w:b/>
                                </w:rPr>
                              </w:pPr>
                            </w:p>
                            <w:p w14:paraId="6DE9E9BE" w14:textId="77777777" w:rsidR="00461EC0" w:rsidRDefault="00461EC0">
                              <w:pPr>
                                <w:rPr>
                                  <w:rFonts w:ascii="Calibri"/>
                                  <w:b/>
                                </w:rPr>
                              </w:pPr>
                            </w:p>
                            <w:p w14:paraId="41B90E0B" w14:textId="77777777" w:rsidR="00461EC0" w:rsidRDefault="00461EC0">
                              <w:pPr>
                                <w:rPr>
                                  <w:rFonts w:ascii="Calibri"/>
                                  <w:b/>
                                </w:rPr>
                              </w:pPr>
                            </w:p>
                            <w:p w14:paraId="735C84C0" w14:textId="77777777" w:rsidR="00461EC0" w:rsidRDefault="00461EC0">
                              <w:pPr>
                                <w:rPr>
                                  <w:rFonts w:ascii="Calibri"/>
                                  <w:b/>
                                </w:rPr>
                              </w:pPr>
                            </w:p>
                            <w:p w14:paraId="3F5DA1E7" w14:textId="77777777" w:rsidR="00461EC0" w:rsidRDefault="00461EC0">
                              <w:pPr>
                                <w:spacing w:before="11"/>
                                <w:rPr>
                                  <w:rFonts w:ascii="Calibri"/>
                                  <w:b/>
                                  <w:sz w:val="23"/>
                                </w:rPr>
                              </w:pPr>
                            </w:p>
                            <w:p w14:paraId="0618E0FB" w14:textId="77777777" w:rsidR="00461EC0" w:rsidRDefault="008A7CF4">
                              <w:pPr>
                                <w:ind w:left="1125"/>
                                <w:rPr>
                                  <w:rFonts w:ascii="Calibri"/>
                                  <w:b/>
                                  <w:sz w:val="18"/>
                                </w:rPr>
                              </w:pPr>
                              <w:r>
                                <w:rPr>
                                  <w:rFonts w:ascii="Calibri"/>
                                  <w:b/>
                                  <w:color w:val="787878"/>
                                  <w:w w:val="105"/>
                                  <w:sz w:val="18"/>
                                </w:rPr>
                                <w:t>Electricity</w:t>
                              </w:r>
                            </w:p>
                            <w:p w14:paraId="037BAA4B" w14:textId="77777777" w:rsidR="00461EC0" w:rsidRDefault="008A7CF4">
                              <w:pPr>
                                <w:spacing w:before="3" w:line="242" w:lineRule="auto"/>
                                <w:ind w:left="1125" w:right="123"/>
                                <w:rPr>
                                  <w:rFonts w:ascii="Calibri"/>
                                  <w:b/>
                                  <w:sz w:val="18"/>
                                </w:rPr>
                              </w:pPr>
                              <w:r>
                                <w:rPr>
                                  <w:rFonts w:ascii="Calibri"/>
                                  <w:b/>
                                  <w:color w:val="787878"/>
                                  <w:w w:val="105"/>
                                  <w:sz w:val="18"/>
                                </w:rPr>
                                <w:t>to the Power Grid via Local Electric Co.</w:t>
                              </w:r>
                            </w:p>
                          </w:txbxContent>
                        </wps:txbx>
                        <wps:bodyPr rot="0" vert="horz" wrap="square" lIns="0" tIns="0" rIns="0" bIns="0" anchor="t" anchorCtr="0" upright="1">
                          <a:noAutofit/>
                        </wps:bodyPr>
                      </wps:wsp>
                      <wps:wsp>
                        <wps:cNvPr id="44" name="Freeform 44"/>
                        <wps:cNvSpPr>
                          <a:spLocks/>
                        </wps:cNvSpPr>
                        <wps:spPr bwMode="auto">
                          <a:xfrm>
                            <a:off x="9290" y="1284"/>
                            <a:ext cx="2111" cy="1716"/>
                          </a:xfrm>
                          <a:custGeom>
                            <a:avLst/>
                            <a:gdLst>
                              <a:gd name="T0" fmla="+- 0 11078 9290"/>
                              <a:gd name="T1" fmla="*/ T0 w 2111"/>
                              <a:gd name="T2" fmla="+- 0 1285 1285"/>
                              <a:gd name="T3" fmla="*/ 1285 h 1716"/>
                              <a:gd name="T4" fmla="+- 0 11400 9290"/>
                              <a:gd name="T5" fmla="*/ T4 w 2111"/>
                              <a:gd name="T6" fmla="+- 0 1285 1285"/>
                              <a:gd name="T7" fmla="*/ 1285 h 1716"/>
                              <a:gd name="T8" fmla="+- 0 11400 9290"/>
                              <a:gd name="T9" fmla="*/ T8 w 2111"/>
                              <a:gd name="T10" fmla="+- 0 3000 1285"/>
                              <a:gd name="T11" fmla="*/ 3000 h 1716"/>
                              <a:gd name="T12" fmla="+- 0 10622 9290"/>
                              <a:gd name="T13" fmla="*/ T12 w 2111"/>
                              <a:gd name="T14" fmla="+- 0 3000 1285"/>
                              <a:gd name="T15" fmla="*/ 3000 h 1716"/>
                              <a:gd name="T16" fmla="+- 0 9290 9290"/>
                              <a:gd name="T17" fmla="*/ T16 w 2111"/>
                              <a:gd name="T18" fmla="+- 0 3000 1285"/>
                              <a:gd name="T19" fmla="*/ 3000 h 1716"/>
                            </a:gdLst>
                            <a:ahLst/>
                            <a:cxnLst>
                              <a:cxn ang="0">
                                <a:pos x="T1" y="T3"/>
                              </a:cxn>
                              <a:cxn ang="0">
                                <a:pos x="T5" y="T7"/>
                              </a:cxn>
                              <a:cxn ang="0">
                                <a:pos x="T9" y="T11"/>
                              </a:cxn>
                              <a:cxn ang="0">
                                <a:pos x="T13" y="T15"/>
                              </a:cxn>
                              <a:cxn ang="0">
                                <a:pos x="T17" y="T19"/>
                              </a:cxn>
                            </a:cxnLst>
                            <a:rect l="0" t="0" r="r" b="b"/>
                            <a:pathLst>
                              <a:path w="2111" h="1716">
                                <a:moveTo>
                                  <a:pt x="1788" y="0"/>
                                </a:moveTo>
                                <a:lnTo>
                                  <a:pt x="2110" y="0"/>
                                </a:lnTo>
                                <a:lnTo>
                                  <a:pt x="2110" y="1715"/>
                                </a:lnTo>
                                <a:lnTo>
                                  <a:pt x="1332" y="1715"/>
                                </a:lnTo>
                                <a:lnTo>
                                  <a:pt x="0" y="1715"/>
                                </a:lnTo>
                              </a:path>
                            </a:pathLst>
                          </a:custGeom>
                          <a:noFill/>
                          <a:ln w="50571">
                            <a:solidFill>
                              <a:srgbClr val="78787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AutoShape 43"/>
                        <wps:cNvSpPr>
                          <a:spLocks/>
                        </wps:cNvSpPr>
                        <wps:spPr bwMode="auto">
                          <a:xfrm>
                            <a:off x="9173" y="2387"/>
                            <a:ext cx="1673" cy="739"/>
                          </a:xfrm>
                          <a:custGeom>
                            <a:avLst/>
                            <a:gdLst>
                              <a:gd name="T0" fmla="+- 0 9421 9173"/>
                              <a:gd name="T1" fmla="*/ T0 w 1673"/>
                              <a:gd name="T2" fmla="+- 0 2857 2388"/>
                              <a:gd name="T3" fmla="*/ 2857 h 739"/>
                              <a:gd name="T4" fmla="+- 0 9346 9173"/>
                              <a:gd name="T5" fmla="*/ T4 w 1673"/>
                              <a:gd name="T6" fmla="+- 0 2668 2388"/>
                              <a:gd name="T7" fmla="*/ 2668 h 739"/>
                              <a:gd name="T8" fmla="+- 0 9333 9173"/>
                              <a:gd name="T9" fmla="*/ T8 w 1673"/>
                              <a:gd name="T10" fmla="+- 0 2400 2388"/>
                              <a:gd name="T11" fmla="*/ 2400 h 739"/>
                              <a:gd name="T12" fmla="+- 0 9310 9173"/>
                              <a:gd name="T13" fmla="*/ T12 w 1673"/>
                              <a:gd name="T14" fmla="+- 0 2388 2388"/>
                              <a:gd name="T15" fmla="*/ 2388 h 739"/>
                              <a:gd name="T16" fmla="+- 0 9268 9173"/>
                              <a:gd name="T17" fmla="*/ T16 w 1673"/>
                              <a:gd name="T18" fmla="+- 0 2392 2388"/>
                              <a:gd name="T19" fmla="*/ 2392 h 739"/>
                              <a:gd name="T20" fmla="+- 0 9239 9173"/>
                              <a:gd name="T21" fmla="*/ T20 w 1673"/>
                              <a:gd name="T22" fmla="+- 0 2412 2388"/>
                              <a:gd name="T23" fmla="*/ 2412 h 739"/>
                              <a:gd name="T24" fmla="+- 0 9235 9173"/>
                              <a:gd name="T25" fmla="*/ T24 w 1673"/>
                              <a:gd name="T26" fmla="+- 0 2668 2388"/>
                              <a:gd name="T27" fmla="*/ 2668 h 739"/>
                              <a:gd name="T28" fmla="+- 0 9173 9173"/>
                              <a:gd name="T29" fmla="*/ T28 w 1673"/>
                              <a:gd name="T30" fmla="+- 0 3126 2388"/>
                              <a:gd name="T31" fmla="*/ 3126 h 739"/>
                              <a:gd name="T32" fmla="+- 0 9518 9173"/>
                              <a:gd name="T33" fmla="*/ T32 w 1673"/>
                              <a:gd name="T34" fmla="+- 0 2857 2388"/>
                              <a:gd name="T35" fmla="*/ 2857 h 739"/>
                              <a:gd name="T36" fmla="+- 0 9864 9173"/>
                              <a:gd name="T37" fmla="*/ T36 w 1673"/>
                              <a:gd name="T38" fmla="+- 0 2857 2388"/>
                              <a:gd name="T39" fmla="*/ 2857 h 739"/>
                              <a:gd name="T40" fmla="+- 0 9788 9173"/>
                              <a:gd name="T41" fmla="*/ T40 w 1673"/>
                              <a:gd name="T42" fmla="+- 0 2668 2388"/>
                              <a:gd name="T43" fmla="*/ 2668 h 739"/>
                              <a:gd name="T44" fmla="+- 0 9775 9173"/>
                              <a:gd name="T45" fmla="*/ T44 w 1673"/>
                              <a:gd name="T46" fmla="+- 0 2400 2388"/>
                              <a:gd name="T47" fmla="*/ 2400 h 739"/>
                              <a:gd name="T48" fmla="+- 0 9753 9173"/>
                              <a:gd name="T49" fmla="*/ T48 w 1673"/>
                              <a:gd name="T50" fmla="+- 0 2388 2388"/>
                              <a:gd name="T51" fmla="*/ 2388 h 739"/>
                              <a:gd name="T52" fmla="+- 0 9710 9173"/>
                              <a:gd name="T53" fmla="*/ T52 w 1673"/>
                              <a:gd name="T54" fmla="+- 0 2392 2388"/>
                              <a:gd name="T55" fmla="*/ 2392 h 739"/>
                              <a:gd name="T56" fmla="+- 0 9682 9173"/>
                              <a:gd name="T57" fmla="*/ T56 w 1673"/>
                              <a:gd name="T58" fmla="+- 0 2412 2388"/>
                              <a:gd name="T59" fmla="*/ 2412 h 739"/>
                              <a:gd name="T60" fmla="+- 0 9678 9173"/>
                              <a:gd name="T61" fmla="*/ T60 w 1673"/>
                              <a:gd name="T62" fmla="+- 0 2668 2388"/>
                              <a:gd name="T63" fmla="*/ 2668 h 739"/>
                              <a:gd name="T64" fmla="+- 0 9615 9173"/>
                              <a:gd name="T65" fmla="*/ T64 w 1673"/>
                              <a:gd name="T66" fmla="+- 0 3126 2388"/>
                              <a:gd name="T67" fmla="*/ 3126 h 739"/>
                              <a:gd name="T68" fmla="+- 0 9961 9173"/>
                              <a:gd name="T69" fmla="*/ T68 w 1673"/>
                              <a:gd name="T70" fmla="+- 0 2857 2388"/>
                              <a:gd name="T71" fmla="*/ 2857 h 739"/>
                              <a:gd name="T72" fmla="+- 0 10306 9173"/>
                              <a:gd name="T73" fmla="*/ T72 w 1673"/>
                              <a:gd name="T74" fmla="+- 0 2857 2388"/>
                              <a:gd name="T75" fmla="*/ 2857 h 739"/>
                              <a:gd name="T76" fmla="+- 0 10231 9173"/>
                              <a:gd name="T77" fmla="*/ T76 w 1673"/>
                              <a:gd name="T78" fmla="+- 0 2668 2388"/>
                              <a:gd name="T79" fmla="*/ 2668 h 739"/>
                              <a:gd name="T80" fmla="+- 0 10218 9173"/>
                              <a:gd name="T81" fmla="*/ T80 w 1673"/>
                              <a:gd name="T82" fmla="+- 0 2400 2388"/>
                              <a:gd name="T83" fmla="*/ 2400 h 739"/>
                              <a:gd name="T84" fmla="+- 0 10195 9173"/>
                              <a:gd name="T85" fmla="*/ T84 w 1673"/>
                              <a:gd name="T86" fmla="+- 0 2388 2388"/>
                              <a:gd name="T87" fmla="*/ 2388 h 739"/>
                              <a:gd name="T88" fmla="+- 0 10153 9173"/>
                              <a:gd name="T89" fmla="*/ T88 w 1673"/>
                              <a:gd name="T90" fmla="+- 0 2392 2388"/>
                              <a:gd name="T91" fmla="*/ 2392 h 739"/>
                              <a:gd name="T92" fmla="+- 0 10124 9173"/>
                              <a:gd name="T93" fmla="*/ T92 w 1673"/>
                              <a:gd name="T94" fmla="+- 0 2412 2388"/>
                              <a:gd name="T95" fmla="*/ 2412 h 739"/>
                              <a:gd name="T96" fmla="+- 0 10120 9173"/>
                              <a:gd name="T97" fmla="*/ T96 w 1673"/>
                              <a:gd name="T98" fmla="+- 0 2668 2388"/>
                              <a:gd name="T99" fmla="*/ 2668 h 739"/>
                              <a:gd name="T100" fmla="+- 0 10058 9173"/>
                              <a:gd name="T101" fmla="*/ T100 w 1673"/>
                              <a:gd name="T102" fmla="+- 0 3126 2388"/>
                              <a:gd name="T103" fmla="*/ 3126 h 739"/>
                              <a:gd name="T104" fmla="+- 0 10403 9173"/>
                              <a:gd name="T105" fmla="*/ T104 w 1673"/>
                              <a:gd name="T106" fmla="+- 0 2857 2388"/>
                              <a:gd name="T107" fmla="*/ 2857 h 739"/>
                              <a:gd name="T108" fmla="+- 0 10749 9173"/>
                              <a:gd name="T109" fmla="*/ T108 w 1673"/>
                              <a:gd name="T110" fmla="+- 0 2857 2388"/>
                              <a:gd name="T111" fmla="*/ 2857 h 739"/>
                              <a:gd name="T112" fmla="+- 0 10673 9173"/>
                              <a:gd name="T113" fmla="*/ T112 w 1673"/>
                              <a:gd name="T114" fmla="+- 0 2668 2388"/>
                              <a:gd name="T115" fmla="*/ 2668 h 739"/>
                              <a:gd name="T116" fmla="+- 0 10660 9173"/>
                              <a:gd name="T117" fmla="*/ T116 w 1673"/>
                              <a:gd name="T118" fmla="+- 0 2400 2388"/>
                              <a:gd name="T119" fmla="*/ 2400 h 739"/>
                              <a:gd name="T120" fmla="+- 0 10638 9173"/>
                              <a:gd name="T121" fmla="*/ T120 w 1673"/>
                              <a:gd name="T122" fmla="+- 0 2388 2388"/>
                              <a:gd name="T123" fmla="*/ 2388 h 739"/>
                              <a:gd name="T124" fmla="+- 0 10595 9173"/>
                              <a:gd name="T125" fmla="*/ T124 w 1673"/>
                              <a:gd name="T126" fmla="+- 0 2392 2388"/>
                              <a:gd name="T127" fmla="*/ 2392 h 739"/>
                              <a:gd name="T128" fmla="+- 0 10567 9173"/>
                              <a:gd name="T129" fmla="*/ T128 w 1673"/>
                              <a:gd name="T130" fmla="+- 0 2412 2388"/>
                              <a:gd name="T131" fmla="*/ 2412 h 739"/>
                              <a:gd name="T132" fmla="+- 0 10563 9173"/>
                              <a:gd name="T133" fmla="*/ T132 w 1673"/>
                              <a:gd name="T134" fmla="+- 0 2668 2388"/>
                              <a:gd name="T135" fmla="*/ 2668 h 739"/>
                              <a:gd name="T136" fmla="+- 0 10500 9173"/>
                              <a:gd name="T137" fmla="*/ T136 w 1673"/>
                              <a:gd name="T138" fmla="+- 0 3126 2388"/>
                              <a:gd name="T139" fmla="*/ 3126 h 739"/>
                              <a:gd name="T140" fmla="+- 0 10846 9173"/>
                              <a:gd name="T141" fmla="*/ T140 w 1673"/>
                              <a:gd name="T142" fmla="+- 0 2857 2388"/>
                              <a:gd name="T143" fmla="*/ 2857 h 7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673" h="739">
                                <a:moveTo>
                                  <a:pt x="345" y="469"/>
                                </a:moveTo>
                                <a:lnTo>
                                  <a:pt x="248" y="469"/>
                                </a:lnTo>
                                <a:lnTo>
                                  <a:pt x="248" y="280"/>
                                </a:lnTo>
                                <a:lnTo>
                                  <a:pt x="173" y="280"/>
                                </a:lnTo>
                                <a:lnTo>
                                  <a:pt x="173" y="28"/>
                                </a:lnTo>
                                <a:lnTo>
                                  <a:pt x="160" y="12"/>
                                </a:lnTo>
                                <a:lnTo>
                                  <a:pt x="150" y="3"/>
                                </a:lnTo>
                                <a:lnTo>
                                  <a:pt x="137" y="0"/>
                                </a:lnTo>
                                <a:lnTo>
                                  <a:pt x="118" y="0"/>
                                </a:lnTo>
                                <a:lnTo>
                                  <a:pt x="95" y="4"/>
                                </a:lnTo>
                                <a:lnTo>
                                  <a:pt x="77" y="14"/>
                                </a:lnTo>
                                <a:lnTo>
                                  <a:pt x="66" y="24"/>
                                </a:lnTo>
                                <a:lnTo>
                                  <a:pt x="62" y="28"/>
                                </a:lnTo>
                                <a:lnTo>
                                  <a:pt x="62" y="280"/>
                                </a:lnTo>
                                <a:lnTo>
                                  <a:pt x="0" y="280"/>
                                </a:lnTo>
                                <a:lnTo>
                                  <a:pt x="0" y="738"/>
                                </a:lnTo>
                                <a:lnTo>
                                  <a:pt x="345" y="738"/>
                                </a:lnTo>
                                <a:lnTo>
                                  <a:pt x="345" y="469"/>
                                </a:lnTo>
                                <a:close/>
                                <a:moveTo>
                                  <a:pt x="788" y="469"/>
                                </a:moveTo>
                                <a:lnTo>
                                  <a:pt x="691" y="469"/>
                                </a:lnTo>
                                <a:lnTo>
                                  <a:pt x="691" y="280"/>
                                </a:lnTo>
                                <a:lnTo>
                                  <a:pt x="615" y="280"/>
                                </a:lnTo>
                                <a:lnTo>
                                  <a:pt x="615" y="28"/>
                                </a:lnTo>
                                <a:lnTo>
                                  <a:pt x="602" y="12"/>
                                </a:lnTo>
                                <a:lnTo>
                                  <a:pt x="592" y="3"/>
                                </a:lnTo>
                                <a:lnTo>
                                  <a:pt x="580" y="0"/>
                                </a:lnTo>
                                <a:lnTo>
                                  <a:pt x="560" y="0"/>
                                </a:lnTo>
                                <a:lnTo>
                                  <a:pt x="537" y="4"/>
                                </a:lnTo>
                                <a:lnTo>
                                  <a:pt x="520" y="14"/>
                                </a:lnTo>
                                <a:lnTo>
                                  <a:pt x="509" y="24"/>
                                </a:lnTo>
                                <a:lnTo>
                                  <a:pt x="505" y="28"/>
                                </a:lnTo>
                                <a:lnTo>
                                  <a:pt x="505" y="280"/>
                                </a:lnTo>
                                <a:lnTo>
                                  <a:pt x="442" y="280"/>
                                </a:lnTo>
                                <a:lnTo>
                                  <a:pt x="442" y="738"/>
                                </a:lnTo>
                                <a:lnTo>
                                  <a:pt x="788" y="738"/>
                                </a:lnTo>
                                <a:lnTo>
                                  <a:pt x="788" y="469"/>
                                </a:lnTo>
                                <a:close/>
                                <a:moveTo>
                                  <a:pt x="1230" y="469"/>
                                </a:moveTo>
                                <a:lnTo>
                                  <a:pt x="1133" y="469"/>
                                </a:lnTo>
                                <a:lnTo>
                                  <a:pt x="1133" y="280"/>
                                </a:lnTo>
                                <a:lnTo>
                                  <a:pt x="1058" y="280"/>
                                </a:lnTo>
                                <a:lnTo>
                                  <a:pt x="1058" y="28"/>
                                </a:lnTo>
                                <a:lnTo>
                                  <a:pt x="1045" y="12"/>
                                </a:lnTo>
                                <a:lnTo>
                                  <a:pt x="1035" y="3"/>
                                </a:lnTo>
                                <a:lnTo>
                                  <a:pt x="1022" y="0"/>
                                </a:lnTo>
                                <a:lnTo>
                                  <a:pt x="1002" y="0"/>
                                </a:lnTo>
                                <a:lnTo>
                                  <a:pt x="980" y="4"/>
                                </a:lnTo>
                                <a:lnTo>
                                  <a:pt x="962" y="14"/>
                                </a:lnTo>
                                <a:lnTo>
                                  <a:pt x="951" y="24"/>
                                </a:lnTo>
                                <a:lnTo>
                                  <a:pt x="947" y="28"/>
                                </a:lnTo>
                                <a:lnTo>
                                  <a:pt x="947" y="280"/>
                                </a:lnTo>
                                <a:lnTo>
                                  <a:pt x="885" y="280"/>
                                </a:lnTo>
                                <a:lnTo>
                                  <a:pt x="885" y="738"/>
                                </a:lnTo>
                                <a:lnTo>
                                  <a:pt x="1230" y="738"/>
                                </a:lnTo>
                                <a:lnTo>
                                  <a:pt x="1230" y="469"/>
                                </a:lnTo>
                                <a:close/>
                                <a:moveTo>
                                  <a:pt x="1673" y="469"/>
                                </a:moveTo>
                                <a:lnTo>
                                  <a:pt x="1576" y="469"/>
                                </a:lnTo>
                                <a:lnTo>
                                  <a:pt x="1576" y="280"/>
                                </a:lnTo>
                                <a:lnTo>
                                  <a:pt x="1500" y="280"/>
                                </a:lnTo>
                                <a:lnTo>
                                  <a:pt x="1500" y="28"/>
                                </a:lnTo>
                                <a:lnTo>
                                  <a:pt x="1487" y="12"/>
                                </a:lnTo>
                                <a:lnTo>
                                  <a:pt x="1477" y="3"/>
                                </a:lnTo>
                                <a:lnTo>
                                  <a:pt x="1465" y="0"/>
                                </a:lnTo>
                                <a:lnTo>
                                  <a:pt x="1445" y="0"/>
                                </a:lnTo>
                                <a:lnTo>
                                  <a:pt x="1422" y="4"/>
                                </a:lnTo>
                                <a:lnTo>
                                  <a:pt x="1405" y="14"/>
                                </a:lnTo>
                                <a:lnTo>
                                  <a:pt x="1394" y="24"/>
                                </a:lnTo>
                                <a:lnTo>
                                  <a:pt x="1390" y="28"/>
                                </a:lnTo>
                                <a:lnTo>
                                  <a:pt x="1390" y="280"/>
                                </a:lnTo>
                                <a:lnTo>
                                  <a:pt x="1327" y="280"/>
                                </a:lnTo>
                                <a:lnTo>
                                  <a:pt x="1327" y="738"/>
                                </a:lnTo>
                                <a:lnTo>
                                  <a:pt x="1673" y="738"/>
                                </a:lnTo>
                                <a:lnTo>
                                  <a:pt x="1673" y="469"/>
                                </a:lnTo>
                                <a:close/>
                              </a:path>
                            </a:pathLst>
                          </a:custGeom>
                          <a:solidFill>
                            <a:srgbClr val="515A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2"/>
                        <wps:cNvSpPr>
                          <a:spLocks/>
                        </wps:cNvSpPr>
                        <wps:spPr bwMode="auto">
                          <a:xfrm>
                            <a:off x="10503" y="171"/>
                            <a:ext cx="636" cy="1397"/>
                          </a:xfrm>
                          <a:custGeom>
                            <a:avLst/>
                            <a:gdLst>
                              <a:gd name="T0" fmla="+- 0 10821 10503"/>
                              <a:gd name="T1" fmla="*/ T0 w 636"/>
                              <a:gd name="T2" fmla="+- 0 172 172"/>
                              <a:gd name="T3" fmla="*/ 172 h 1397"/>
                              <a:gd name="T4" fmla="+- 0 10736 10503"/>
                              <a:gd name="T5" fmla="*/ T4 w 636"/>
                              <a:gd name="T6" fmla="+- 0 180 172"/>
                              <a:gd name="T7" fmla="*/ 180 h 1397"/>
                              <a:gd name="T8" fmla="+- 0 10661 10503"/>
                              <a:gd name="T9" fmla="*/ T8 w 636"/>
                              <a:gd name="T10" fmla="+- 0 205 172"/>
                              <a:gd name="T11" fmla="*/ 205 h 1397"/>
                              <a:gd name="T12" fmla="+- 0 10596 10503"/>
                              <a:gd name="T13" fmla="*/ T12 w 636"/>
                              <a:gd name="T14" fmla="+- 0 242 172"/>
                              <a:gd name="T15" fmla="*/ 242 h 1397"/>
                              <a:gd name="T16" fmla="+- 0 10547 10503"/>
                              <a:gd name="T17" fmla="*/ T16 w 636"/>
                              <a:gd name="T18" fmla="+- 0 291 172"/>
                              <a:gd name="T19" fmla="*/ 291 h 1397"/>
                              <a:gd name="T20" fmla="+- 0 10515 10503"/>
                              <a:gd name="T21" fmla="*/ T20 w 636"/>
                              <a:gd name="T22" fmla="+- 0 349 172"/>
                              <a:gd name="T23" fmla="*/ 349 h 1397"/>
                              <a:gd name="T24" fmla="+- 0 10503 10503"/>
                              <a:gd name="T25" fmla="*/ T24 w 636"/>
                              <a:gd name="T26" fmla="+- 0 413 172"/>
                              <a:gd name="T27" fmla="*/ 413 h 1397"/>
                              <a:gd name="T28" fmla="+- 0 10503 10503"/>
                              <a:gd name="T29" fmla="*/ T28 w 636"/>
                              <a:gd name="T30" fmla="+- 0 1568 172"/>
                              <a:gd name="T31" fmla="*/ 1568 h 1397"/>
                              <a:gd name="T32" fmla="+- 0 11138 10503"/>
                              <a:gd name="T33" fmla="*/ T32 w 636"/>
                              <a:gd name="T34" fmla="+- 0 1568 172"/>
                              <a:gd name="T35" fmla="*/ 1568 h 1397"/>
                              <a:gd name="T36" fmla="+- 0 11138 10503"/>
                              <a:gd name="T37" fmla="*/ T36 w 636"/>
                              <a:gd name="T38" fmla="+- 0 413 172"/>
                              <a:gd name="T39" fmla="*/ 413 h 1397"/>
                              <a:gd name="T40" fmla="+- 0 11127 10503"/>
                              <a:gd name="T41" fmla="*/ T40 w 636"/>
                              <a:gd name="T42" fmla="+- 0 349 172"/>
                              <a:gd name="T43" fmla="*/ 349 h 1397"/>
                              <a:gd name="T44" fmla="+- 0 11095 10503"/>
                              <a:gd name="T45" fmla="*/ T44 w 636"/>
                              <a:gd name="T46" fmla="+- 0 291 172"/>
                              <a:gd name="T47" fmla="*/ 291 h 1397"/>
                              <a:gd name="T48" fmla="+- 0 11045 10503"/>
                              <a:gd name="T49" fmla="*/ T48 w 636"/>
                              <a:gd name="T50" fmla="+- 0 242 172"/>
                              <a:gd name="T51" fmla="*/ 242 h 1397"/>
                              <a:gd name="T52" fmla="+- 0 10981 10503"/>
                              <a:gd name="T53" fmla="*/ T52 w 636"/>
                              <a:gd name="T54" fmla="+- 0 205 172"/>
                              <a:gd name="T55" fmla="*/ 205 h 1397"/>
                              <a:gd name="T56" fmla="+- 0 10905 10503"/>
                              <a:gd name="T57" fmla="*/ T56 w 636"/>
                              <a:gd name="T58" fmla="+- 0 180 172"/>
                              <a:gd name="T59" fmla="*/ 180 h 1397"/>
                              <a:gd name="T60" fmla="+- 0 10821 10503"/>
                              <a:gd name="T61" fmla="*/ T60 w 636"/>
                              <a:gd name="T62" fmla="+- 0 172 172"/>
                              <a:gd name="T63" fmla="*/ 172 h 13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636" h="1397">
                                <a:moveTo>
                                  <a:pt x="318" y="0"/>
                                </a:moveTo>
                                <a:lnTo>
                                  <a:pt x="233" y="8"/>
                                </a:lnTo>
                                <a:lnTo>
                                  <a:pt x="158" y="33"/>
                                </a:lnTo>
                                <a:lnTo>
                                  <a:pt x="93" y="70"/>
                                </a:lnTo>
                                <a:lnTo>
                                  <a:pt x="44" y="119"/>
                                </a:lnTo>
                                <a:lnTo>
                                  <a:pt x="12" y="177"/>
                                </a:lnTo>
                                <a:lnTo>
                                  <a:pt x="0" y="241"/>
                                </a:lnTo>
                                <a:lnTo>
                                  <a:pt x="0" y="1396"/>
                                </a:lnTo>
                                <a:lnTo>
                                  <a:pt x="635" y="1396"/>
                                </a:lnTo>
                                <a:lnTo>
                                  <a:pt x="635" y="241"/>
                                </a:lnTo>
                                <a:lnTo>
                                  <a:pt x="624" y="177"/>
                                </a:lnTo>
                                <a:lnTo>
                                  <a:pt x="592" y="119"/>
                                </a:lnTo>
                                <a:lnTo>
                                  <a:pt x="542" y="70"/>
                                </a:lnTo>
                                <a:lnTo>
                                  <a:pt x="478" y="33"/>
                                </a:lnTo>
                                <a:lnTo>
                                  <a:pt x="402" y="8"/>
                                </a:lnTo>
                                <a:lnTo>
                                  <a:pt x="318" y="0"/>
                                </a:lnTo>
                                <a:close/>
                              </a:path>
                            </a:pathLst>
                          </a:custGeom>
                          <a:solidFill>
                            <a:srgbClr val="C4C46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Rectangle 41"/>
                        <wps:cNvSpPr>
                          <a:spLocks noChangeArrowheads="1"/>
                        </wps:cNvSpPr>
                        <wps:spPr bwMode="auto">
                          <a:xfrm>
                            <a:off x="10438" y="1448"/>
                            <a:ext cx="765" cy="120"/>
                          </a:xfrm>
                          <a:prstGeom prst="rect">
                            <a:avLst/>
                          </a:prstGeom>
                          <a:solidFill>
                            <a:srgbClr val="C4C46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AutoShape 40"/>
                        <wps:cNvSpPr>
                          <a:spLocks/>
                        </wps:cNvSpPr>
                        <wps:spPr bwMode="auto">
                          <a:xfrm>
                            <a:off x="8659" y="3848"/>
                            <a:ext cx="1487" cy="1561"/>
                          </a:xfrm>
                          <a:custGeom>
                            <a:avLst/>
                            <a:gdLst>
                              <a:gd name="T0" fmla="+- 0 9271 8660"/>
                              <a:gd name="T1" fmla="*/ T0 w 1487"/>
                              <a:gd name="T2" fmla="+- 0 4036 3849"/>
                              <a:gd name="T3" fmla="*/ 4036 h 1561"/>
                              <a:gd name="T4" fmla="+- 0 9271 8660"/>
                              <a:gd name="T5" fmla="*/ T4 w 1487"/>
                              <a:gd name="T6" fmla="+- 0 3972 3849"/>
                              <a:gd name="T7" fmla="*/ 3972 h 1561"/>
                              <a:gd name="T8" fmla="+- 0 9098 8660"/>
                              <a:gd name="T9" fmla="*/ T8 w 1487"/>
                              <a:gd name="T10" fmla="+- 0 3856 3849"/>
                              <a:gd name="T11" fmla="*/ 3856 h 1561"/>
                              <a:gd name="T12" fmla="+- 0 8920 8660"/>
                              <a:gd name="T13" fmla="*/ T12 w 1487"/>
                              <a:gd name="T14" fmla="+- 0 4380 3849"/>
                              <a:gd name="T15" fmla="*/ 4380 h 1561"/>
                              <a:gd name="T16" fmla="+- 0 9031 8660"/>
                              <a:gd name="T17" fmla="*/ T16 w 1487"/>
                              <a:gd name="T18" fmla="+- 0 4137 3849"/>
                              <a:gd name="T19" fmla="*/ 4137 h 1561"/>
                              <a:gd name="T20" fmla="+- 0 9098 8660"/>
                              <a:gd name="T21" fmla="*/ T20 w 1487"/>
                              <a:gd name="T22" fmla="+- 0 3856 3849"/>
                              <a:gd name="T23" fmla="*/ 3856 h 1561"/>
                              <a:gd name="T24" fmla="+- 0 9075 8660"/>
                              <a:gd name="T25" fmla="*/ T24 w 1487"/>
                              <a:gd name="T26" fmla="+- 0 3849 3849"/>
                              <a:gd name="T27" fmla="*/ 3849 h 1561"/>
                              <a:gd name="T28" fmla="+- 0 8979 8660"/>
                              <a:gd name="T29" fmla="*/ T28 w 1487"/>
                              <a:gd name="T30" fmla="+- 0 3906 3849"/>
                              <a:gd name="T31" fmla="*/ 3906 h 1561"/>
                              <a:gd name="T32" fmla="+- 0 8956 8660"/>
                              <a:gd name="T33" fmla="*/ T32 w 1487"/>
                              <a:gd name="T34" fmla="+- 0 3849 3849"/>
                              <a:gd name="T35" fmla="*/ 3849 h 1561"/>
                              <a:gd name="T36" fmla="+- 0 8923 8660"/>
                              <a:gd name="T37" fmla="*/ T36 w 1487"/>
                              <a:gd name="T38" fmla="+- 0 3860 3849"/>
                              <a:gd name="T39" fmla="*/ 3860 h 1561"/>
                              <a:gd name="T40" fmla="+- 0 8923 8660"/>
                              <a:gd name="T41" fmla="*/ T40 w 1487"/>
                              <a:gd name="T42" fmla="+- 0 3925 3849"/>
                              <a:gd name="T43" fmla="*/ 3925 h 1561"/>
                              <a:gd name="T44" fmla="+- 0 8728 8660"/>
                              <a:gd name="T45" fmla="*/ T44 w 1487"/>
                              <a:gd name="T46" fmla="+- 0 4089 3849"/>
                              <a:gd name="T47" fmla="*/ 4089 h 1561"/>
                              <a:gd name="T48" fmla="+- 0 8719 8660"/>
                              <a:gd name="T49" fmla="*/ T48 w 1487"/>
                              <a:gd name="T50" fmla="+- 0 4197 3849"/>
                              <a:gd name="T51" fmla="*/ 4197 h 1561"/>
                              <a:gd name="T52" fmla="+- 0 8791 8660"/>
                              <a:gd name="T53" fmla="*/ T52 w 1487"/>
                              <a:gd name="T54" fmla="+- 0 4197 3849"/>
                              <a:gd name="T55" fmla="*/ 4197 h 1561"/>
                              <a:gd name="T56" fmla="+- 0 8902 8660"/>
                              <a:gd name="T57" fmla="*/ T56 w 1487"/>
                              <a:gd name="T58" fmla="+- 0 4089 3849"/>
                              <a:gd name="T59" fmla="*/ 4089 h 1561"/>
                              <a:gd name="T60" fmla="+- 0 9352 8660"/>
                              <a:gd name="T61" fmla="*/ T60 w 1487"/>
                              <a:gd name="T62" fmla="+- 0 5409 3849"/>
                              <a:gd name="T63" fmla="*/ 5409 h 1561"/>
                              <a:gd name="T64" fmla="+- 0 9238 8660"/>
                              <a:gd name="T65" fmla="*/ T64 w 1487"/>
                              <a:gd name="T66" fmla="+- 0 4810 3849"/>
                              <a:gd name="T67" fmla="*/ 4810 h 1561"/>
                              <a:gd name="T68" fmla="+- 0 8812 8660"/>
                              <a:gd name="T69" fmla="*/ T68 w 1487"/>
                              <a:gd name="T70" fmla="+- 0 5240 3849"/>
                              <a:gd name="T71" fmla="*/ 5240 h 1561"/>
                              <a:gd name="T72" fmla="+- 0 8932 8660"/>
                              <a:gd name="T73" fmla="*/ T72 w 1487"/>
                              <a:gd name="T74" fmla="+- 0 4912 3849"/>
                              <a:gd name="T75" fmla="*/ 4912 h 1561"/>
                              <a:gd name="T76" fmla="+- 0 9153 8660"/>
                              <a:gd name="T77" fmla="*/ T76 w 1487"/>
                              <a:gd name="T78" fmla="+- 0 4618 3849"/>
                              <a:gd name="T79" fmla="*/ 4618 h 1561"/>
                              <a:gd name="T80" fmla="+- 0 8911 8660"/>
                              <a:gd name="T81" fmla="*/ T80 w 1487"/>
                              <a:gd name="T82" fmla="+- 0 4445 3849"/>
                              <a:gd name="T83" fmla="*/ 4445 h 1561"/>
                              <a:gd name="T84" fmla="+- 0 8958 8660"/>
                              <a:gd name="T85" fmla="*/ T84 w 1487"/>
                              <a:gd name="T86" fmla="+- 0 4417 3849"/>
                              <a:gd name="T87" fmla="*/ 4417 h 1561"/>
                              <a:gd name="T88" fmla="+- 0 9238 8660"/>
                              <a:gd name="T89" fmla="*/ T88 w 1487"/>
                              <a:gd name="T90" fmla="+- 0 4810 3849"/>
                              <a:gd name="T91" fmla="*/ 4810 h 1561"/>
                              <a:gd name="T92" fmla="+- 0 9297 8660"/>
                              <a:gd name="T93" fmla="*/ T92 w 1487"/>
                              <a:gd name="T94" fmla="+- 0 4089 3849"/>
                              <a:gd name="T95" fmla="*/ 4089 h 1561"/>
                              <a:gd name="T96" fmla="+- 0 9288 8660"/>
                              <a:gd name="T97" fmla="*/ T96 w 1487"/>
                              <a:gd name="T98" fmla="+- 0 4197 3849"/>
                              <a:gd name="T99" fmla="*/ 4197 h 1561"/>
                              <a:gd name="T100" fmla="+- 0 9360 8660"/>
                              <a:gd name="T101" fmla="*/ T100 w 1487"/>
                              <a:gd name="T102" fmla="+- 0 4197 3849"/>
                              <a:gd name="T103" fmla="*/ 4197 h 1561"/>
                              <a:gd name="T104" fmla="+- 0 9358 8660"/>
                              <a:gd name="T105" fmla="*/ T104 w 1487"/>
                              <a:gd name="T106" fmla="+- 0 4089 3849"/>
                              <a:gd name="T107" fmla="*/ 4089 h 1561"/>
                              <a:gd name="T108" fmla="+- 0 10069 8660"/>
                              <a:gd name="T109" fmla="*/ T108 w 1487"/>
                              <a:gd name="T110" fmla="+- 0 4321 3849"/>
                              <a:gd name="T111" fmla="*/ 4321 h 1561"/>
                              <a:gd name="T112" fmla="+- 0 10069 8660"/>
                              <a:gd name="T113" fmla="*/ T112 w 1487"/>
                              <a:gd name="T114" fmla="+- 0 4370 3849"/>
                              <a:gd name="T115" fmla="*/ 4370 h 1561"/>
                              <a:gd name="T116" fmla="+- 0 9940 8660"/>
                              <a:gd name="T117" fmla="*/ T116 w 1487"/>
                              <a:gd name="T118" fmla="+- 0 4234 3849"/>
                              <a:gd name="T119" fmla="*/ 4234 h 1561"/>
                              <a:gd name="T120" fmla="+- 0 9923 8660"/>
                              <a:gd name="T121" fmla="*/ T120 w 1487"/>
                              <a:gd name="T122" fmla="+- 0 4529 3849"/>
                              <a:gd name="T123" fmla="*/ 4529 h 1561"/>
                              <a:gd name="T124" fmla="+- 0 9923 8660"/>
                              <a:gd name="T125" fmla="*/ T124 w 1487"/>
                              <a:gd name="T126" fmla="+- 0 4476 3849"/>
                              <a:gd name="T127" fmla="*/ 4476 h 1561"/>
                              <a:gd name="T128" fmla="+- 0 9938 8660"/>
                              <a:gd name="T129" fmla="*/ T128 w 1487"/>
                              <a:gd name="T130" fmla="+- 0 4489 3849"/>
                              <a:gd name="T131" fmla="*/ 4489 h 1561"/>
                              <a:gd name="T132" fmla="+- 0 9924 8660"/>
                              <a:gd name="T133" fmla="*/ T132 w 1487"/>
                              <a:gd name="T134" fmla="+- 0 4228 3849"/>
                              <a:gd name="T135" fmla="*/ 4228 h 1561"/>
                              <a:gd name="T136" fmla="+- 0 9846 8660"/>
                              <a:gd name="T137" fmla="*/ T136 w 1487"/>
                              <a:gd name="T138" fmla="+- 0 4285 3849"/>
                              <a:gd name="T139" fmla="*/ 4285 h 1561"/>
                              <a:gd name="T140" fmla="+- 0 9921 8660"/>
                              <a:gd name="T141" fmla="*/ T140 w 1487"/>
                              <a:gd name="T142" fmla="+- 0 4228 3849"/>
                              <a:gd name="T143" fmla="*/ 4228 h 1561"/>
                              <a:gd name="T144" fmla="+- 0 9809 8660"/>
                              <a:gd name="T145" fmla="*/ T144 w 1487"/>
                              <a:gd name="T146" fmla="+- 0 4234 3849"/>
                              <a:gd name="T147" fmla="*/ 4234 h 1561"/>
                              <a:gd name="T148" fmla="+- 0 9682 8660"/>
                              <a:gd name="T149" fmla="*/ T148 w 1487"/>
                              <a:gd name="T150" fmla="+- 0 4370 3849"/>
                              <a:gd name="T151" fmla="*/ 4370 h 1561"/>
                              <a:gd name="T152" fmla="+- 0 9618 8660"/>
                              <a:gd name="T153" fmla="*/ T152 w 1487"/>
                              <a:gd name="T154" fmla="+- 0 4410 3849"/>
                              <a:gd name="T155" fmla="*/ 4410 h 1561"/>
                              <a:gd name="T156" fmla="+- 0 9632 8660"/>
                              <a:gd name="T157" fmla="*/ T156 w 1487"/>
                              <a:gd name="T158" fmla="+- 0 4492 3849"/>
                              <a:gd name="T159" fmla="*/ 4492 h 1561"/>
                              <a:gd name="T160" fmla="+- 0 9687 8660"/>
                              <a:gd name="T161" fmla="*/ T160 w 1487"/>
                              <a:gd name="T162" fmla="+- 0 4492 3849"/>
                              <a:gd name="T163" fmla="*/ 4492 h 1561"/>
                              <a:gd name="T164" fmla="+- 0 9680 8660"/>
                              <a:gd name="T165" fmla="*/ T164 w 1487"/>
                              <a:gd name="T166" fmla="+- 0 4410 3849"/>
                              <a:gd name="T167" fmla="*/ 4410 h 1561"/>
                              <a:gd name="T168" fmla="+- 0 9640 8660"/>
                              <a:gd name="T169" fmla="*/ T168 w 1487"/>
                              <a:gd name="T170" fmla="+- 0 5409 3849"/>
                              <a:gd name="T171" fmla="*/ 5409 h 1561"/>
                              <a:gd name="T172" fmla="+- 0 10084 8660"/>
                              <a:gd name="T173" fmla="*/ T172 w 1487"/>
                              <a:gd name="T174" fmla="+- 0 5244 3849"/>
                              <a:gd name="T175" fmla="*/ 5244 h 1561"/>
                              <a:gd name="T176" fmla="+- 0 10025 8660"/>
                              <a:gd name="T177" fmla="*/ T176 w 1487"/>
                              <a:gd name="T178" fmla="+- 0 5281 3849"/>
                              <a:gd name="T179" fmla="*/ 5281 h 1561"/>
                              <a:gd name="T180" fmla="+- 0 10025 8660"/>
                              <a:gd name="T181" fmla="*/ T180 w 1487"/>
                              <a:gd name="T182" fmla="+- 0 5227 3849"/>
                              <a:gd name="T183" fmla="*/ 5227 h 1561"/>
                              <a:gd name="T184" fmla="+- 0 9978 8660"/>
                              <a:gd name="T185" fmla="*/ T184 w 1487"/>
                              <a:gd name="T186" fmla="+- 0 4839 3849"/>
                              <a:gd name="T187" fmla="*/ 4839 h 1561"/>
                              <a:gd name="T188" fmla="+- 0 9760 8660"/>
                              <a:gd name="T189" fmla="*/ T188 w 1487"/>
                              <a:gd name="T190" fmla="+- 0 4971 3849"/>
                              <a:gd name="T191" fmla="*/ 4971 h 1561"/>
                              <a:gd name="T192" fmla="+- 0 9853 8660"/>
                              <a:gd name="T193" fmla="*/ T192 w 1487"/>
                              <a:gd name="T194" fmla="+- 0 4680 3849"/>
                              <a:gd name="T195" fmla="*/ 4680 h 1561"/>
                              <a:gd name="T196" fmla="+- 0 10044 8660"/>
                              <a:gd name="T197" fmla="*/ T196 w 1487"/>
                              <a:gd name="T198" fmla="+- 0 5244 3849"/>
                              <a:gd name="T199" fmla="*/ 5244 h 1561"/>
                              <a:gd name="T200" fmla="+- 0 9967 8660"/>
                              <a:gd name="T201" fmla="*/ T200 w 1487"/>
                              <a:gd name="T202" fmla="+- 0 4410 3849"/>
                              <a:gd name="T203" fmla="*/ 4410 h 1561"/>
                              <a:gd name="T204" fmla="+- 0 10063 8660"/>
                              <a:gd name="T205" fmla="*/ T204 w 1487"/>
                              <a:gd name="T206" fmla="+- 0 4492 3849"/>
                              <a:gd name="T207" fmla="*/ 4492 h 1561"/>
                              <a:gd name="T208" fmla="+- 0 10118 8660"/>
                              <a:gd name="T209" fmla="*/ T208 w 1487"/>
                              <a:gd name="T210" fmla="+- 0 4492 3849"/>
                              <a:gd name="T211" fmla="*/ 4492 h 1561"/>
                              <a:gd name="T212" fmla="+- 0 10111 8660"/>
                              <a:gd name="T213" fmla="*/ T212 w 1487"/>
                              <a:gd name="T214" fmla="+- 0 4410 3849"/>
                              <a:gd name="T215" fmla="*/ 4410 h 15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487" h="1561">
                                <a:moveTo>
                                  <a:pt x="713" y="192"/>
                                </a:moveTo>
                                <a:lnTo>
                                  <a:pt x="706" y="187"/>
                                </a:lnTo>
                                <a:lnTo>
                                  <a:pt x="611" y="123"/>
                                </a:lnTo>
                                <a:lnTo>
                                  <a:pt x="611" y="187"/>
                                </a:lnTo>
                                <a:lnTo>
                                  <a:pt x="469" y="187"/>
                                </a:lnTo>
                                <a:lnTo>
                                  <a:pt x="454" y="81"/>
                                </a:lnTo>
                                <a:lnTo>
                                  <a:pt x="611" y="187"/>
                                </a:lnTo>
                                <a:lnTo>
                                  <a:pt x="611" y="123"/>
                                </a:lnTo>
                                <a:lnTo>
                                  <a:pt x="549" y="81"/>
                                </a:lnTo>
                                <a:lnTo>
                                  <a:pt x="513" y="57"/>
                                </a:lnTo>
                                <a:lnTo>
                                  <a:pt x="440" y="8"/>
                                </a:lnTo>
                                <a:lnTo>
                                  <a:pt x="438" y="7"/>
                                </a:lnTo>
                                <a:lnTo>
                                  <a:pt x="438" y="345"/>
                                </a:lnTo>
                                <a:lnTo>
                                  <a:pt x="418" y="328"/>
                                </a:lnTo>
                                <a:lnTo>
                                  <a:pt x="418" y="398"/>
                                </a:lnTo>
                                <a:lnTo>
                                  <a:pt x="260" y="531"/>
                                </a:lnTo>
                                <a:lnTo>
                                  <a:pt x="290" y="288"/>
                                </a:lnTo>
                                <a:lnTo>
                                  <a:pt x="418" y="398"/>
                                </a:lnTo>
                                <a:lnTo>
                                  <a:pt x="418" y="328"/>
                                </a:lnTo>
                                <a:lnTo>
                                  <a:pt x="371" y="288"/>
                                </a:lnTo>
                                <a:lnTo>
                                  <a:pt x="315" y="240"/>
                                </a:lnTo>
                                <a:lnTo>
                                  <a:pt x="423" y="240"/>
                                </a:lnTo>
                                <a:lnTo>
                                  <a:pt x="438" y="345"/>
                                </a:lnTo>
                                <a:lnTo>
                                  <a:pt x="438" y="7"/>
                                </a:lnTo>
                                <a:lnTo>
                                  <a:pt x="426" y="4"/>
                                </a:lnTo>
                                <a:lnTo>
                                  <a:pt x="424" y="4"/>
                                </a:lnTo>
                                <a:lnTo>
                                  <a:pt x="420" y="0"/>
                                </a:lnTo>
                                <a:lnTo>
                                  <a:pt x="415" y="0"/>
                                </a:lnTo>
                                <a:lnTo>
                                  <a:pt x="415" y="187"/>
                                </a:lnTo>
                                <a:lnTo>
                                  <a:pt x="302" y="187"/>
                                </a:lnTo>
                                <a:lnTo>
                                  <a:pt x="316" y="76"/>
                                </a:lnTo>
                                <a:lnTo>
                                  <a:pt x="319" y="57"/>
                                </a:lnTo>
                                <a:lnTo>
                                  <a:pt x="397" y="57"/>
                                </a:lnTo>
                                <a:lnTo>
                                  <a:pt x="415" y="187"/>
                                </a:lnTo>
                                <a:lnTo>
                                  <a:pt x="415" y="0"/>
                                </a:lnTo>
                                <a:lnTo>
                                  <a:pt x="296" y="0"/>
                                </a:lnTo>
                                <a:lnTo>
                                  <a:pt x="291" y="4"/>
                                </a:lnTo>
                                <a:lnTo>
                                  <a:pt x="282" y="4"/>
                                </a:lnTo>
                                <a:lnTo>
                                  <a:pt x="267" y="8"/>
                                </a:lnTo>
                                <a:lnTo>
                                  <a:pt x="263" y="11"/>
                                </a:lnTo>
                                <a:lnTo>
                                  <a:pt x="263" y="76"/>
                                </a:lnTo>
                                <a:lnTo>
                                  <a:pt x="249" y="187"/>
                                </a:lnTo>
                                <a:lnTo>
                                  <a:pt x="100" y="187"/>
                                </a:lnTo>
                                <a:lnTo>
                                  <a:pt x="263" y="76"/>
                                </a:lnTo>
                                <a:lnTo>
                                  <a:pt x="263" y="11"/>
                                </a:lnTo>
                                <a:lnTo>
                                  <a:pt x="0" y="192"/>
                                </a:lnTo>
                                <a:lnTo>
                                  <a:pt x="15" y="240"/>
                                </a:lnTo>
                                <a:lnTo>
                                  <a:pt x="68" y="240"/>
                                </a:lnTo>
                                <a:lnTo>
                                  <a:pt x="34" y="303"/>
                                </a:lnTo>
                                <a:lnTo>
                                  <a:pt x="59" y="303"/>
                                </a:lnTo>
                                <a:lnTo>
                                  <a:pt x="34" y="348"/>
                                </a:lnTo>
                                <a:lnTo>
                                  <a:pt x="59" y="348"/>
                                </a:lnTo>
                                <a:lnTo>
                                  <a:pt x="34" y="394"/>
                                </a:lnTo>
                                <a:lnTo>
                                  <a:pt x="131" y="394"/>
                                </a:lnTo>
                                <a:lnTo>
                                  <a:pt x="107" y="348"/>
                                </a:lnTo>
                                <a:lnTo>
                                  <a:pt x="131" y="348"/>
                                </a:lnTo>
                                <a:lnTo>
                                  <a:pt x="107" y="303"/>
                                </a:lnTo>
                                <a:lnTo>
                                  <a:pt x="131" y="303"/>
                                </a:lnTo>
                                <a:lnTo>
                                  <a:pt x="98" y="240"/>
                                </a:lnTo>
                                <a:lnTo>
                                  <a:pt x="242" y="240"/>
                                </a:lnTo>
                                <a:lnTo>
                                  <a:pt x="99" y="1391"/>
                                </a:lnTo>
                                <a:lnTo>
                                  <a:pt x="44" y="1391"/>
                                </a:lnTo>
                                <a:lnTo>
                                  <a:pt x="44" y="1560"/>
                                </a:lnTo>
                                <a:lnTo>
                                  <a:pt x="692" y="1560"/>
                                </a:lnTo>
                                <a:lnTo>
                                  <a:pt x="692" y="1391"/>
                                </a:lnTo>
                                <a:lnTo>
                                  <a:pt x="638" y="1391"/>
                                </a:lnTo>
                                <a:lnTo>
                                  <a:pt x="631" y="1342"/>
                                </a:lnTo>
                                <a:lnTo>
                                  <a:pt x="578" y="961"/>
                                </a:lnTo>
                                <a:lnTo>
                                  <a:pt x="578" y="1342"/>
                                </a:lnTo>
                                <a:lnTo>
                                  <a:pt x="553" y="1319"/>
                                </a:lnTo>
                                <a:lnTo>
                                  <a:pt x="553" y="1391"/>
                                </a:lnTo>
                                <a:lnTo>
                                  <a:pt x="152" y="1391"/>
                                </a:lnTo>
                                <a:lnTo>
                                  <a:pt x="193" y="1063"/>
                                </a:lnTo>
                                <a:lnTo>
                                  <a:pt x="553" y="1391"/>
                                </a:lnTo>
                                <a:lnTo>
                                  <a:pt x="553" y="1319"/>
                                </a:lnTo>
                                <a:lnTo>
                                  <a:pt x="272" y="1063"/>
                                </a:lnTo>
                                <a:lnTo>
                                  <a:pt x="232" y="1027"/>
                                </a:lnTo>
                                <a:lnTo>
                                  <a:pt x="286" y="982"/>
                                </a:lnTo>
                                <a:lnTo>
                                  <a:pt x="491" y="808"/>
                                </a:lnTo>
                                <a:lnTo>
                                  <a:pt x="493" y="769"/>
                                </a:lnTo>
                                <a:lnTo>
                                  <a:pt x="435" y="709"/>
                                </a:lnTo>
                                <a:lnTo>
                                  <a:pt x="435" y="785"/>
                                </a:lnTo>
                                <a:lnTo>
                                  <a:pt x="203" y="982"/>
                                </a:lnTo>
                                <a:lnTo>
                                  <a:pt x="251" y="596"/>
                                </a:lnTo>
                                <a:lnTo>
                                  <a:pt x="435" y="785"/>
                                </a:lnTo>
                                <a:lnTo>
                                  <a:pt x="435" y="709"/>
                                </a:lnTo>
                                <a:lnTo>
                                  <a:pt x="326" y="596"/>
                                </a:lnTo>
                                <a:lnTo>
                                  <a:pt x="298" y="568"/>
                                </a:lnTo>
                                <a:lnTo>
                                  <a:pt x="342" y="531"/>
                                </a:lnTo>
                                <a:lnTo>
                                  <a:pt x="451" y="439"/>
                                </a:lnTo>
                                <a:lnTo>
                                  <a:pt x="578" y="1342"/>
                                </a:lnTo>
                                <a:lnTo>
                                  <a:pt x="578" y="961"/>
                                </a:lnTo>
                                <a:lnTo>
                                  <a:pt x="504" y="439"/>
                                </a:lnTo>
                                <a:lnTo>
                                  <a:pt x="491" y="345"/>
                                </a:lnTo>
                                <a:lnTo>
                                  <a:pt x="477" y="240"/>
                                </a:lnTo>
                                <a:lnTo>
                                  <a:pt x="637" y="240"/>
                                </a:lnTo>
                                <a:lnTo>
                                  <a:pt x="603" y="303"/>
                                </a:lnTo>
                                <a:lnTo>
                                  <a:pt x="628" y="303"/>
                                </a:lnTo>
                                <a:lnTo>
                                  <a:pt x="603" y="348"/>
                                </a:lnTo>
                                <a:lnTo>
                                  <a:pt x="628" y="348"/>
                                </a:lnTo>
                                <a:lnTo>
                                  <a:pt x="603" y="394"/>
                                </a:lnTo>
                                <a:lnTo>
                                  <a:pt x="700" y="394"/>
                                </a:lnTo>
                                <a:lnTo>
                                  <a:pt x="676" y="348"/>
                                </a:lnTo>
                                <a:lnTo>
                                  <a:pt x="700" y="348"/>
                                </a:lnTo>
                                <a:lnTo>
                                  <a:pt x="676" y="303"/>
                                </a:lnTo>
                                <a:lnTo>
                                  <a:pt x="700" y="303"/>
                                </a:lnTo>
                                <a:lnTo>
                                  <a:pt x="667" y="240"/>
                                </a:lnTo>
                                <a:lnTo>
                                  <a:pt x="698" y="240"/>
                                </a:lnTo>
                                <a:lnTo>
                                  <a:pt x="713" y="192"/>
                                </a:lnTo>
                                <a:close/>
                                <a:moveTo>
                                  <a:pt x="1486" y="524"/>
                                </a:moveTo>
                                <a:lnTo>
                                  <a:pt x="1481" y="521"/>
                                </a:lnTo>
                                <a:lnTo>
                                  <a:pt x="1409" y="472"/>
                                </a:lnTo>
                                <a:lnTo>
                                  <a:pt x="1409" y="521"/>
                                </a:lnTo>
                                <a:lnTo>
                                  <a:pt x="1302" y="521"/>
                                </a:lnTo>
                                <a:lnTo>
                                  <a:pt x="1290" y="441"/>
                                </a:lnTo>
                                <a:lnTo>
                                  <a:pt x="1409" y="521"/>
                                </a:lnTo>
                                <a:lnTo>
                                  <a:pt x="1409" y="472"/>
                                </a:lnTo>
                                <a:lnTo>
                                  <a:pt x="1362" y="441"/>
                                </a:lnTo>
                                <a:lnTo>
                                  <a:pt x="1334" y="422"/>
                                </a:lnTo>
                                <a:lnTo>
                                  <a:pt x="1280" y="385"/>
                                </a:lnTo>
                                <a:lnTo>
                                  <a:pt x="1278" y="385"/>
                                </a:lnTo>
                                <a:lnTo>
                                  <a:pt x="1278" y="640"/>
                                </a:lnTo>
                                <a:lnTo>
                                  <a:pt x="1263" y="627"/>
                                </a:lnTo>
                                <a:lnTo>
                                  <a:pt x="1263" y="680"/>
                                </a:lnTo>
                                <a:lnTo>
                                  <a:pt x="1143" y="781"/>
                                </a:lnTo>
                                <a:lnTo>
                                  <a:pt x="1166" y="597"/>
                                </a:lnTo>
                                <a:lnTo>
                                  <a:pt x="1263" y="680"/>
                                </a:lnTo>
                                <a:lnTo>
                                  <a:pt x="1263" y="627"/>
                                </a:lnTo>
                                <a:lnTo>
                                  <a:pt x="1228" y="597"/>
                                </a:lnTo>
                                <a:lnTo>
                                  <a:pt x="1185" y="561"/>
                                </a:lnTo>
                                <a:lnTo>
                                  <a:pt x="1267" y="561"/>
                                </a:lnTo>
                                <a:lnTo>
                                  <a:pt x="1278" y="640"/>
                                </a:lnTo>
                                <a:lnTo>
                                  <a:pt x="1278" y="385"/>
                                </a:lnTo>
                                <a:lnTo>
                                  <a:pt x="1269" y="382"/>
                                </a:lnTo>
                                <a:lnTo>
                                  <a:pt x="1267" y="382"/>
                                </a:lnTo>
                                <a:lnTo>
                                  <a:pt x="1264" y="379"/>
                                </a:lnTo>
                                <a:lnTo>
                                  <a:pt x="1261" y="379"/>
                                </a:lnTo>
                                <a:lnTo>
                                  <a:pt x="1261" y="521"/>
                                </a:lnTo>
                                <a:lnTo>
                                  <a:pt x="1175" y="521"/>
                                </a:lnTo>
                                <a:lnTo>
                                  <a:pt x="1186" y="436"/>
                                </a:lnTo>
                                <a:lnTo>
                                  <a:pt x="1188" y="422"/>
                                </a:lnTo>
                                <a:lnTo>
                                  <a:pt x="1247" y="422"/>
                                </a:lnTo>
                                <a:lnTo>
                                  <a:pt x="1261" y="521"/>
                                </a:lnTo>
                                <a:lnTo>
                                  <a:pt x="1261" y="379"/>
                                </a:lnTo>
                                <a:lnTo>
                                  <a:pt x="1170" y="379"/>
                                </a:lnTo>
                                <a:lnTo>
                                  <a:pt x="1167" y="382"/>
                                </a:lnTo>
                                <a:lnTo>
                                  <a:pt x="1160" y="382"/>
                                </a:lnTo>
                                <a:lnTo>
                                  <a:pt x="1149" y="385"/>
                                </a:lnTo>
                                <a:lnTo>
                                  <a:pt x="1145" y="388"/>
                                </a:lnTo>
                                <a:lnTo>
                                  <a:pt x="1145" y="436"/>
                                </a:lnTo>
                                <a:lnTo>
                                  <a:pt x="1135" y="521"/>
                                </a:lnTo>
                                <a:lnTo>
                                  <a:pt x="1022" y="521"/>
                                </a:lnTo>
                                <a:lnTo>
                                  <a:pt x="1145" y="436"/>
                                </a:lnTo>
                                <a:lnTo>
                                  <a:pt x="1145" y="388"/>
                                </a:lnTo>
                                <a:lnTo>
                                  <a:pt x="946" y="524"/>
                                </a:lnTo>
                                <a:lnTo>
                                  <a:pt x="958" y="561"/>
                                </a:lnTo>
                                <a:lnTo>
                                  <a:pt x="998" y="561"/>
                                </a:lnTo>
                                <a:lnTo>
                                  <a:pt x="972" y="608"/>
                                </a:lnTo>
                                <a:lnTo>
                                  <a:pt x="991" y="608"/>
                                </a:lnTo>
                                <a:lnTo>
                                  <a:pt x="972" y="643"/>
                                </a:lnTo>
                                <a:lnTo>
                                  <a:pt x="991" y="643"/>
                                </a:lnTo>
                                <a:lnTo>
                                  <a:pt x="972" y="677"/>
                                </a:lnTo>
                                <a:lnTo>
                                  <a:pt x="1046" y="677"/>
                                </a:lnTo>
                                <a:lnTo>
                                  <a:pt x="1027" y="643"/>
                                </a:lnTo>
                                <a:lnTo>
                                  <a:pt x="1046" y="643"/>
                                </a:lnTo>
                                <a:lnTo>
                                  <a:pt x="1027" y="608"/>
                                </a:lnTo>
                                <a:lnTo>
                                  <a:pt x="1046" y="608"/>
                                </a:lnTo>
                                <a:lnTo>
                                  <a:pt x="1020" y="561"/>
                                </a:lnTo>
                                <a:lnTo>
                                  <a:pt x="1130" y="561"/>
                                </a:lnTo>
                                <a:lnTo>
                                  <a:pt x="1021" y="1432"/>
                                </a:lnTo>
                                <a:lnTo>
                                  <a:pt x="980" y="1432"/>
                                </a:lnTo>
                                <a:lnTo>
                                  <a:pt x="980" y="1560"/>
                                </a:lnTo>
                                <a:lnTo>
                                  <a:pt x="1471" y="1560"/>
                                </a:lnTo>
                                <a:lnTo>
                                  <a:pt x="1471" y="1432"/>
                                </a:lnTo>
                                <a:lnTo>
                                  <a:pt x="1430" y="1432"/>
                                </a:lnTo>
                                <a:lnTo>
                                  <a:pt x="1424" y="1395"/>
                                </a:lnTo>
                                <a:lnTo>
                                  <a:pt x="1384" y="1106"/>
                                </a:lnTo>
                                <a:lnTo>
                                  <a:pt x="1384" y="1395"/>
                                </a:lnTo>
                                <a:lnTo>
                                  <a:pt x="1365" y="1378"/>
                                </a:lnTo>
                                <a:lnTo>
                                  <a:pt x="1365" y="1432"/>
                                </a:lnTo>
                                <a:lnTo>
                                  <a:pt x="1062" y="1432"/>
                                </a:lnTo>
                                <a:lnTo>
                                  <a:pt x="1093" y="1184"/>
                                </a:lnTo>
                                <a:lnTo>
                                  <a:pt x="1365" y="1432"/>
                                </a:lnTo>
                                <a:lnTo>
                                  <a:pt x="1365" y="1378"/>
                                </a:lnTo>
                                <a:lnTo>
                                  <a:pt x="1152" y="1184"/>
                                </a:lnTo>
                                <a:lnTo>
                                  <a:pt x="1122" y="1157"/>
                                </a:lnTo>
                                <a:lnTo>
                                  <a:pt x="1163" y="1122"/>
                                </a:lnTo>
                                <a:lnTo>
                                  <a:pt x="1318" y="990"/>
                                </a:lnTo>
                                <a:lnTo>
                                  <a:pt x="1320" y="961"/>
                                </a:lnTo>
                                <a:lnTo>
                                  <a:pt x="1276" y="916"/>
                                </a:lnTo>
                                <a:lnTo>
                                  <a:pt x="1276" y="974"/>
                                </a:lnTo>
                                <a:lnTo>
                                  <a:pt x="1100" y="1122"/>
                                </a:lnTo>
                                <a:lnTo>
                                  <a:pt x="1137" y="831"/>
                                </a:lnTo>
                                <a:lnTo>
                                  <a:pt x="1276" y="974"/>
                                </a:lnTo>
                                <a:lnTo>
                                  <a:pt x="1276" y="916"/>
                                </a:lnTo>
                                <a:lnTo>
                                  <a:pt x="1193" y="831"/>
                                </a:lnTo>
                                <a:lnTo>
                                  <a:pt x="1172" y="809"/>
                                </a:lnTo>
                                <a:lnTo>
                                  <a:pt x="1205" y="781"/>
                                </a:lnTo>
                                <a:lnTo>
                                  <a:pt x="1288" y="712"/>
                                </a:lnTo>
                                <a:lnTo>
                                  <a:pt x="1384" y="1395"/>
                                </a:lnTo>
                                <a:lnTo>
                                  <a:pt x="1384" y="1106"/>
                                </a:lnTo>
                                <a:lnTo>
                                  <a:pt x="1328" y="712"/>
                                </a:lnTo>
                                <a:lnTo>
                                  <a:pt x="1318" y="640"/>
                                </a:lnTo>
                                <a:lnTo>
                                  <a:pt x="1307" y="561"/>
                                </a:lnTo>
                                <a:lnTo>
                                  <a:pt x="1429" y="561"/>
                                </a:lnTo>
                                <a:lnTo>
                                  <a:pt x="1403" y="608"/>
                                </a:lnTo>
                                <a:lnTo>
                                  <a:pt x="1422" y="608"/>
                                </a:lnTo>
                                <a:lnTo>
                                  <a:pt x="1403" y="643"/>
                                </a:lnTo>
                                <a:lnTo>
                                  <a:pt x="1422" y="643"/>
                                </a:lnTo>
                                <a:lnTo>
                                  <a:pt x="1403" y="677"/>
                                </a:lnTo>
                                <a:lnTo>
                                  <a:pt x="1476" y="677"/>
                                </a:lnTo>
                                <a:lnTo>
                                  <a:pt x="1458" y="643"/>
                                </a:lnTo>
                                <a:lnTo>
                                  <a:pt x="1476" y="643"/>
                                </a:lnTo>
                                <a:lnTo>
                                  <a:pt x="1458" y="608"/>
                                </a:lnTo>
                                <a:lnTo>
                                  <a:pt x="1476" y="608"/>
                                </a:lnTo>
                                <a:lnTo>
                                  <a:pt x="1451" y="561"/>
                                </a:lnTo>
                                <a:lnTo>
                                  <a:pt x="1475" y="561"/>
                                </a:lnTo>
                                <a:lnTo>
                                  <a:pt x="1486" y="524"/>
                                </a:lnTo>
                                <a:close/>
                              </a:path>
                            </a:pathLst>
                          </a:custGeom>
                          <a:solidFill>
                            <a:srgbClr val="1B75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39"/>
                        <wps:cNvSpPr>
                          <a:spLocks/>
                        </wps:cNvSpPr>
                        <wps:spPr bwMode="auto">
                          <a:xfrm>
                            <a:off x="8593" y="2961"/>
                            <a:ext cx="1073" cy="1862"/>
                          </a:xfrm>
                          <a:custGeom>
                            <a:avLst/>
                            <a:gdLst>
                              <a:gd name="T0" fmla="+- 0 9234 8593"/>
                              <a:gd name="T1" fmla="*/ T0 w 1073"/>
                              <a:gd name="T2" fmla="+- 0 2961 2961"/>
                              <a:gd name="T3" fmla="*/ 2961 h 1862"/>
                              <a:gd name="T4" fmla="+- 0 9160 8593"/>
                              <a:gd name="T5" fmla="*/ T4 w 1073"/>
                              <a:gd name="T6" fmla="+- 0 2961 2961"/>
                              <a:gd name="T7" fmla="*/ 2961 h 1862"/>
                              <a:gd name="T8" fmla="+- 0 9085 8593"/>
                              <a:gd name="T9" fmla="*/ T8 w 1073"/>
                              <a:gd name="T10" fmla="+- 0 2963 2961"/>
                              <a:gd name="T11" fmla="*/ 2963 h 1862"/>
                              <a:gd name="T12" fmla="+- 0 9010 8593"/>
                              <a:gd name="T13" fmla="*/ T12 w 1073"/>
                              <a:gd name="T14" fmla="+- 0 2966 2961"/>
                              <a:gd name="T15" fmla="*/ 2966 h 1862"/>
                              <a:gd name="T16" fmla="+- 0 8938 8593"/>
                              <a:gd name="T17" fmla="*/ T16 w 1073"/>
                              <a:gd name="T18" fmla="+- 0 2972 2961"/>
                              <a:gd name="T19" fmla="*/ 2972 h 1862"/>
                              <a:gd name="T20" fmla="+- 0 8869 8593"/>
                              <a:gd name="T21" fmla="*/ T20 w 1073"/>
                              <a:gd name="T22" fmla="+- 0 2984 2961"/>
                              <a:gd name="T23" fmla="*/ 2984 h 1862"/>
                              <a:gd name="T24" fmla="+- 0 8804 8593"/>
                              <a:gd name="T25" fmla="*/ T24 w 1073"/>
                              <a:gd name="T26" fmla="+- 0 3001 2961"/>
                              <a:gd name="T27" fmla="*/ 3001 h 1862"/>
                              <a:gd name="T28" fmla="+- 0 8745 8593"/>
                              <a:gd name="T29" fmla="*/ T28 w 1073"/>
                              <a:gd name="T30" fmla="+- 0 3026 2961"/>
                              <a:gd name="T31" fmla="*/ 3026 h 1862"/>
                              <a:gd name="T32" fmla="+- 0 8694 8593"/>
                              <a:gd name="T33" fmla="*/ T32 w 1073"/>
                              <a:gd name="T34" fmla="+- 0 3059 2961"/>
                              <a:gd name="T35" fmla="*/ 3059 h 1862"/>
                              <a:gd name="T36" fmla="+- 0 8620 8593"/>
                              <a:gd name="T37" fmla="*/ T36 w 1073"/>
                              <a:gd name="T38" fmla="+- 0 3155 2961"/>
                              <a:gd name="T39" fmla="*/ 3155 h 1862"/>
                              <a:gd name="T40" fmla="+- 0 8600 8593"/>
                              <a:gd name="T41" fmla="*/ T40 w 1073"/>
                              <a:gd name="T42" fmla="+- 0 3221 2961"/>
                              <a:gd name="T43" fmla="*/ 3221 h 1862"/>
                              <a:gd name="T44" fmla="+- 0 8593 8593"/>
                              <a:gd name="T45" fmla="*/ T44 w 1073"/>
                              <a:gd name="T46" fmla="+- 0 3300 2961"/>
                              <a:gd name="T47" fmla="*/ 3300 h 1862"/>
                              <a:gd name="T48" fmla="+- 0 8593 8593"/>
                              <a:gd name="T49" fmla="*/ T48 w 1073"/>
                              <a:gd name="T50" fmla="+- 0 4391 2961"/>
                              <a:gd name="T51" fmla="*/ 4391 h 1862"/>
                              <a:gd name="T52" fmla="+- 0 8674 8593"/>
                              <a:gd name="T53" fmla="*/ T52 w 1073"/>
                              <a:gd name="T54" fmla="+- 0 4422 2961"/>
                              <a:gd name="T55" fmla="*/ 4422 h 1862"/>
                              <a:gd name="T56" fmla="+- 0 8715 8593"/>
                              <a:gd name="T57" fmla="*/ T56 w 1073"/>
                              <a:gd name="T58" fmla="+- 0 4415 2961"/>
                              <a:gd name="T59" fmla="*/ 4415 h 1862"/>
                              <a:gd name="T60" fmla="+- 0 8730 8593"/>
                              <a:gd name="T61" fmla="*/ T60 w 1073"/>
                              <a:gd name="T62" fmla="+- 0 4355 2961"/>
                              <a:gd name="T63" fmla="*/ 4355 h 1862"/>
                              <a:gd name="T64" fmla="+- 0 8732 8593"/>
                              <a:gd name="T65" fmla="*/ T64 w 1073"/>
                              <a:gd name="T66" fmla="+- 0 4228 2961"/>
                              <a:gd name="T67" fmla="*/ 4228 h 1862"/>
                              <a:gd name="T68" fmla="+- 0 9125 8593"/>
                              <a:gd name="T69" fmla="*/ T68 w 1073"/>
                              <a:gd name="T70" fmla="+- 0 4652 2961"/>
                              <a:gd name="T71" fmla="*/ 4652 h 1862"/>
                              <a:gd name="T72" fmla="+- 0 9354 8593"/>
                              <a:gd name="T73" fmla="*/ T72 w 1073"/>
                              <a:gd name="T74" fmla="+- 0 4823 2961"/>
                              <a:gd name="T75" fmla="*/ 4823 h 1862"/>
                              <a:gd name="T76" fmla="+- 0 9505 8593"/>
                              <a:gd name="T77" fmla="*/ T76 w 1073"/>
                              <a:gd name="T78" fmla="+- 0 4767 2961"/>
                              <a:gd name="T79" fmla="*/ 4767 h 1862"/>
                              <a:gd name="T80" fmla="+- 0 9666 8593"/>
                              <a:gd name="T81" fmla="*/ T80 w 1073"/>
                              <a:gd name="T82" fmla="+- 0 4510 2961"/>
                              <a:gd name="T83" fmla="*/ 4510 h 18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73" h="1862">
                                <a:moveTo>
                                  <a:pt x="641" y="0"/>
                                </a:moveTo>
                                <a:lnTo>
                                  <a:pt x="567" y="0"/>
                                </a:lnTo>
                                <a:lnTo>
                                  <a:pt x="492" y="2"/>
                                </a:lnTo>
                                <a:lnTo>
                                  <a:pt x="417" y="5"/>
                                </a:lnTo>
                                <a:lnTo>
                                  <a:pt x="345" y="11"/>
                                </a:lnTo>
                                <a:lnTo>
                                  <a:pt x="276" y="23"/>
                                </a:lnTo>
                                <a:lnTo>
                                  <a:pt x="211" y="40"/>
                                </a:lnTo>
                                <a:lnTo>
                                  <a:pt x="152" y="65"/>
                                </a:lnTo>
                                <a:lnTo>
                                  <a:pt x="101" y="98"/>
                                </a:lnTo>
                                <a:lnTo>
                                  <a:pt x="27" y="194"/>
                                </a:lnTo>
                                <a:lnTo>
                                  <a:pt x="7" y="260"/>
                                </a:lnTo>
                                <a:lnTo>
                                  <a:pt x="0" y="339"/>
                                </a:lnTo>
                                <a:lnTo>
                                  <a:pt x="0" y="1430"/>
                                </a:lnTo>
                                <a:lnTo>
                                  <a:pt x="81" y="1461"/>
                                </a:lnTo>
                                <a:lnTo>
                                  <a:pt x="122" y="1454"/>
                                </a:lnTo>
                                <a:lnTo>
                                  <a:pt x="137" y="1394"/>
                                </a:lnTo>
                                <a:lnTo>
                                  <a:pt x="139" y="1267"/>
                                </a:lnTo>
                                <a:lnTo>
                                  <a:pt x="532" y="1691"/>
                                </a:lnTo>
                                <a:lnTo>
                                  <a:pt x="761" y="1862"/>
                                </a:lnTo>
                                <a:lnTo>
                                  <a:pt x="912" y="1806"/>
                                </a:lnTo>
                                <a:lnTo>
                                  <a:pt x="1073" y="1549"/>
                                </a:lnTo>
                              </a:path>
                            </a:pathLst>
                          </a:custGeom>
                          <a:noFill/>
                          <a:ln w="16853">
                            <a:solidFill>
                              <a:srgbClr val="1B75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38"/>
                        <wps:cNvSpPr>
                          <a:spLocks/>
                        </wps:cNvSpPr>
                        <wps:spPr bwMode="auto">
                          <a:xfrm>
                            <a:off x="9307" y="4227"/>
                            <a:ext cx="1222" cy="686"/>
                          </a:xfrm>
                          <a:custGeom>
                            <a:avLst/>
                            <a:gdLst>
                              <a:gd name="T0" fmla="+- 0 9308 9308"/>
                              <a:gd name="T1" fmla="*/ T0 w 1222"/>
                              <a:gd name="T2" fmla="+- 0 4228 4228"/>
                              <a:gd name="T3" fmla="*/ 4228 h 686"/>
                              <a:gd name="T4" fmla="+- 0 9514 9308"/>
                              <a:gd name="T5" fmla="*/ T4 w 1222"/>
                              <a:gd name="T6" fmla="+- 0 4665 4228"/>
                              <a:gd name="T7" fmla="*/ 4665 h 686"/>
                              <a:gd name="T8" fmla="+- 0 9666 9308"/>
                              <a:gd name="T9" fmla="*/ T8 w 1222"/>
                              <a:gd name="T10" fmla="+- 0 4839 4228"/>
                              <a:gd name="T11" fmla="*/ 4839 h 686"/>
                              <a:gd name="T12" fmla="+- 0 9838 9308"/>
                              <a:gd name="T13" fmla="*/ T12 w 1222"/>
                              <a:gd name="T14" fmla="+- 0 4778 4228"/>
                              <a:gd name="T15" fmla="*/ 4778 h 686"/>
                              <a:gd name="T16" fmla="+- 0 10104 9308"/>
                              <a:gd name="T17" fmla="*/ T16 w 1222"/>
                              <a:gd name="T18" fmla="+- 0 4506 4228"/>
                              <a:gd name="T19" fmla="*/ 4506 h 686"/>
                              <a:gd name="T20" fmla="+- 0 10141 9308"/>
                              <a:gd name="T21" fmla="*/ T20 w 1222"/>
                              <a:gd name="T22" fmla="+- 0 4716 4228"/>
                              <a:gd name="T23" fmla="*/ 4716 h 686"/>
                              <a:gd name="T24" fmla="+- 0 10198 9308"/>
                              <a:gd name="T25" fmla="*/ T24 w 1222"/>
                              <a:gd name="T26" fmla="+- 0 4829 4228"/>
                              <a:gd name="T27" fmla="*/ 4829 h 686"/>
                              <a:gd name="T28" fmla="+- 0 10314 9308"/>
                              <a:gd name="T29" fmla="*/ T28 w 1222"/>
                              <a:gd name="T30" fmla="+- 0 4882 4228"/>
                              <a:gd name="T31" fmla="*/ 4882 h 686"/>
                              <a:gd name="T32" fmla="+- 0 10529 9308"/>
                              <a:gd name="T33" fmla="*/ T32 w 1222"/>
                              <a:gd name="T34" fmla="+- 0 4913 4228"/>
                              <a:gd name="T35" fmla="*/ 4913 h 6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22" h="686">
                                <a:moveTo>
                                  <a:pt x="0" y="0"/>
                                </a:moveTo>
                                <a:lnTo>
                                  <a:pt x="206" y="437"/>
                                </a:lnTo>
                                <a:lnTo>
                                  <a:pt x="358" y="611"/>
                                </a:lnTo>
                                <a:lnTo>
                                  <a:pt x="530" y="550"/>
                                </a:lnTo>
                                <a:lnTo>
                                  <a:pt x="796" y="278"/>
                                </a:lnTo>
                                <a:lnTo>
                                  <a:pt x="833" y="488"/>
                                </a:lnTo>
                                <a:lnTo>
                                  <a:pt x="890" y="601"/>
                                </a:lnTo>
                                <a:lnTo>
                                  <a:pt x="1006" y="654"/>
                                </a:lnTo>
                                <a:lnTo>
                                  <a:pt x="1221" y="685"/>
                                </a:lnTo>
                              </a:path>
                            </a:pathLst>
                          </a:custGeom>
                          <a:noFill/>
                          <a:ln w="16853">
                            <a:solidFill>
                              <a:srgbClr val="1B75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1"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0438" y="4629"/>
                            <a:ext cx="985" cy="7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C517D1C" id="Group 36" o:spid="_x0000_s1119" style="position:absolute;left:0;text-align:left;margin-left:-13.4pt;margin-top:116.85pt;width:173.9pt;height:338.6pt;z-index:15748608;mso-position-horizontal-relative:text;mso-position-vertical-relative:text" coordorigin="8593,-41" coordsize="2830,5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">
                <v:shape id="Text Box 46" o:spid="_x0000_s1120" type="#_x0000_t202" style="position:absolute;left:8954;top:-41;width:1180;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0E9E825B" w14:textId="77777777" w:rsidR="00461EC0" w:rsidRDefault="008A7CF4">
                        <w:pPr>
                          <w:spacing w:before="9" w:line="242" w:lineRule="auto"/>
                          <w:ind w:right="6"/>
                          <w:rPr>
                            <w:rFonts w:ascii="Calibri"/>
                            <w:b/>
                            <w:sz w:val="18"/>
                          </w:rPr>
                        </w:pPr>
                        <w:r>
                          <w:rPr>
                            <w:rFonts w:ascii="Calibri"/>
                            <w:b/>
                            <w:color w:val="787878"/>
                            <w:w w:val="110"/>
                            <w:sz w:val="18"/>
                          </w:rPr>
                          <w:t>Gas</w:t>
                        </w:r>
                        <w:r>
                          <w:rPr>
                            <w:rFonts w:ascii="Calibri"/>
                            <w:b/>
                            <w:color w:val="787878"/>
                            <w:spacing w:val="-31"/>
                            <w:w w:val="110"/>
                            <w:sz w:val="18"/>
                          </w:rPr>
                          <w:t xml:space="preserve"> </w:t>
                        </w:r>
                        <w:r>
                          <w:rPr>
                            <w:rFonts w:ascii="Calibri"/>
                            <w:b/>
                            <w:color w:val="787878"/>
                            <w:w w:val="110"/>
                            <w:sz w:val="18"/>
                          </w:rPr>
                          <w:t>Extraction &amp;</w:t>
                        </w:r>
                        <w:r>
                          <w:rPr>
                            <w:rFonts w:ascii="Calibri"/>
                            <w:b/>
                            <w:color w:val="787878"/>
                            <w:spacing w:val="-9"/>
                            <w:w w:val="110"/>
                            <w:sz w:val="18"/>
                          </w:rPr>
                          <w:t xml:space="preserve"> </w:t>
                        </w:r>
                        <w:r>
                          <w:rPr>
                            <w:rFonts w:ascii="Calibri"/>
                            <w:b/>
                            <w:color w:val="787878"/>
                            <w:w w:val="110"/>
                            <w:sz w:val="18"/>
                          </w:rPr>
                          <w:t>Cleaning</w:t>
                        </w:r>
                      </w:p>
                    </w:txbxContent>
                  </v:textbox>
                </v:shape>
                <v:shape id="Text Box 45" o:spid="_x0000_s1121" type="#_x0000_t202" style="position:absolute;left:8692;top:981;width:2477;height:3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5BA820A5" w14:textId="77777777" w:rsidR="00461EC0" w:rsidRDefault="00461EC0">
                        <w:pPr>
                          <w:rPr>
                            <w:rFonts w:ascii="Calibri"/>
                            <w:b/>
                          </w:rPr>
                        </w:pPr>
                      </w:p>
                      <w:p w14:paraId="5BF94E27" w14:textId="77777777" w:rsidR="00461EC0" w:rsidRDefault="00461EC0">
                        <w:pPr>
                          <w:rPr>
                            <w:rFonts w:ascii="Calibri"/>
                            <w:b/>
                          </w:rPr>
                        </w:pPr>
                      </w:p>
                      <w:p w14:paraId="063823CF" w14:textId="77777777" w:rsidR="00461EC0" w:rsidRDefault="00461EC0">
                        <w:pPr>
                          <w:rPr>
                            <w:rFonts w:ascii="Calibri"/>
                            <w:b/>
                          </w:rPr>
                        </w:pPr>
                      </w:p>
                      <w:p w14:paraId="32C2766B" w14:textId="77777777" w:rsidR="00461EC0" w:rsidRDefault="00461EC0">
                        <w:pPr>
                          <w:rPr>
                            <w:rFonts w:ascii="Calibri"/>
                            <w:b/>
                          </w:rPr>
                        </w:pPr>
                      </w:p>
                      <w:p w14:paraId="6945C5E1" w14:textId="77777777" w:rsidR="00461EC0" w:rsidRDefault="00461EC0">
                        <w:pPr>
                          <w:rPr>
                            <w:rFonts w:ascii="Calibri"/>
                            <w:b/>
                          </w:rPr>
                        </w:pPr>
                      </w:p>
                      <w:p w14:paraId="34C52EDE" w14:textId="77777777" w:rsidR="00461EC0" w:rsidRDefault="00461EC0">
                        <w:pPr>
                          <w:rPr>
                            <w:rFonts w:ascii="Calibri"/>
                            <w:b/>
                          </w:rPr>
                        </w:pPr>
                      </w:p>
                      <w:p w14:paraId="0BA3C43B" w14:textId="77777777" w:rsidR="00461EC0" w:rsidRDefault="00461EC0">
                        <w:pPr>
                          <w:rPr>
                            <w:rFonts w:ascii="Calibri"/>
                            <w:b/>
                          </w:rPr>
                        </w:pPr>
                      </w:p>
                      <w:p w14:paraId="24ABCD26" w14:textId="77777777" w:rsidR="00461EC0" w:rsidRDefault="00461EC0">
                        <w:pPr>
                          <w:rPr>
                            <w:rFonts w:ascii="Calibri"/>
                            <w:b/>
                          </w:rPr>
                        </w:pPr>
                      </w:p>
                      <w:p w14:paraId="6DE9E9BE" w14:textId="77777777" w:rsidR="00461EC0" w:rsidRDefault="00461EC0">
                        <w:pPr>
                          <w:rPr>
                            <w:rFonts w:ascii="Calibri"/>
                            <w:b/>
                          </w:rPr>
                        </w:pPr>
                      </w:p>
                      <w:p w14:paraId="41B90E0B" w14:textId="77777777" w:rsidR="00461EC0" w:rsidRDefault="00461EC0">
                        <w:pPr>
                          <w:rPr>
                            <w:rFonts w:ascii="Calibri"/>
                            <w:b/>
                          </w:rPr>
                        </w:pPr>
                      </w:p>
                      <w:p w14:paraId="735C84C0" w14:textId="77777777" w:rsidR="00461EC0" w:rsidRDefault="00461EC0">
                        <w:pPr>
                          <w:rPr>
                            <w:rFonts w:ascii="Calibri"/>
                            <w:b/>
                          </w:rPr>
                        </w:pPr>
                      </w:p>
                      <w:p w14:paraId="3F5DA1E7" w14:textId="77777777" w:rsidR="00461EC0" w:rsidRDefault="00461EC0">
                        <w:pPr>
                          <w:spacing w:before="11"/>
                          <w:rPr>
                            <w:rFonts w:ascii="Calibri"/>
                            <w:b/>
                            <w:sz w:val="23"/>
                          </w:rPr>
                        </w:pPr>
                      </w:p>
                      <w:p w14:paraId="0618E0FB" w14:textId="77777777" w:rsidR="00461EC0" w:rsidRDefault="008A7CF4">
                        <w:pPr>
                          <w:ind w:left="1125"/>
                          <w:rPr>
                            <w:rFonts w:ascii="Calibri"/>
                            <w:b/>
                            <w:sz w:val="18"/>
                          </w:rPr>
                        </w:pPr>
                        <w:r>
                          <w:rPr>
                            <w:rFonts w:ascii="Calibri"/>
                            <w:b/>
                            <w:color w:val="787878"/>
                            <w:w w:val="105"/>
                            <w:sz w:val="18"/>
                          </w:rPr>
                          <w:t>Electricity</w:t>
                        </w:r>
                      </w:p>
                      <w:p w14:paraId="037BAA4B" w14:textId="77777777" w:rsidR="00461EC0" w:rsidRDefault="008A7CF4">
                        <w:pPr>
                          <w:spacing w:before="3" w:line="242" w:lineRule="auto"/>
                          <w:ind w:left="1125" w:right="123"/>
                          <w:rPr>
                            <w:rFonts w:ascii="Calibri"/>
                            <w:b/>
                            <w:sz w:val="18"/>
                          </w:rPr>
                        </w:pPr>
                        <w:r>
                          <w:rPr>
                            <w:rFonts w:ascii="Calibri"/>
                            <w:b/>
                            <w:color w:val="787878"/>
                            <w:w w:val="105"/>
                            <w:sz w:val="18"/>
                          </w:rPr>
                          <w:t>to the Power Grid via Local Electric Co.</w:t>
                        </w:r>
                      </w:p>
                    </w:txbxContent>
                  </v:textbox>
                </v:shape>
                <v:shape id="Freeform 44" o:spid="_x0000_s1122" style="position:absolute;left:9290;top:1284;width:2111;height:1716;visibility:visible;mso-wrap-style:square;v-text-anchor:top" coordsize="2111,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" path="m1788,r322,l2110,1715r-778,l,1715e" filled="f" strokecolor="#787878" strokeweight="1.40475mm">
                  <v:path arrowok="t" o:connecttype="custom" o:connectlocs="1788,1285;2110,1285;2110,3000;1332,3000;0,3000" o:connectangles="0,0,0,0,0"/>
                </v:shape>
                <v:shape id="AutoShape 43" o:spid="_x0000_s1123" style="position:absolute;left:9173;top:2387;width:1673;height:739;visibility:visible;mso-wrap-style:square;v-text-anchor:top" coordsize="167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" path="m345,469r-97,l248,280r-75,l173,28,160,12,150,3,137,,118,,95,4,77,14,66,24r-4,4l62,280,,280,,738r345,l345,469xm788,469r-97,l691,280r-76,l615,28,602,12,592,3,580,,560,,537,4,520,14,509,24r-4,4l505,280r-63,l442,738r346,l788,469xm1230,469r-97,l1133,280r-75,l1058,28,1045,12,1035,3,1022,r-20,l980,4,962,14,951,24r-4,4l947,280r-62,l885,738r345,l1230,469xm1673,469r-97,l1576,280r-76,l1500,28,1487,12,1477,3,1465,r-20,l1422,4r-17,10l1394,24r-4,4l1390,280r-63,l1327,738r346,l1673,469xe" fillcolor="#515a8f" stroked="f">
                  <v:path arrowok="t" o:connecttype="custom" o:connectlocs="248,2857;173,2668;160,2400;137,2388;95,2392;66,2412;62,2668;0,3126;345,2857;691,2857;615,2668;602,2400;580,2388;537,2392;509,2412;505,2668;442,3126;788,2857;1133,2857;1058,2668;1045,2400;1022,2388;980,2392;951,2412;947,2668;885,3126;1230,2857;1576,2857;1500,2668;1487,2400;1465,2388;1422,2392;1394,2412;1390,2668;1327,3126;1673,2857" o:connectangles="0,0,0,0,0,0,0,0,0,0,0,0,0,0,0,0,0,0,0,0,0,0,0,0,0,0,0,0,0,0,0,0,0,0,0,0"/>
                </v:shape>
                <v:shape id="Freeform 42" o:spid="_x0000_s1124" style="position:absolute;left:10503;top:171;width:636;height:1397;visibility:visible;mso-wrap-style:square;v-text-anchor:top" coordsize="636,1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" path="m318,l233,8,158,33,93,70,44,119,12,177,,241,,1396r635,l635,241,624,177,592,119,542,70,478,33,402,8,318,xe" fillcolor="#c4c46b" stroked="f">
                  <v:path arrowok="t" o:connecttype="custom" o:connectlocs="318,172;233,180;158,205;93,242;44,291;12,349;0,413;0,1568;635,1568;635,413;624,349;592,291;542,242;478,205;402,180;318,172" o:connectangles="0,0,0,0,0,0,0,0,0,0,0,0,0,0,0,0"/>
                </v:shape>
                <v:rect id="Rectangle 41" o:spid="_x0000_s1125" style="position:absolute;left:10438;top:1448;width:765;height: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" fillcolor="#c4c46b" stroked="f"/>
                <v:shape id="AutoShape 40" o:spid="_x0000_s1126" style="position:absolute;left:8659;top:3848;width:1487;height:1561;visibility:visible;mso-wrap-style:square;v-text-anchor:top" coordsize="1487,1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" path="m713,192r-7,-5l611,123r,64l469,187,454,81,611,187r,-64l549,81,513,57,440,8,438,7r,338l418,328r,70l260,531,290,288,418,398r,-70l371,288,315,240r108,l438,345,438,7,426,4r-2,l420,r-5,l415,187r-113,l316,76r3,-19l397,57r18,130l415,,296,r-5,4l282,4,267,8r-4,3l263,76,249,187r-149,l263,76r,-65l,192r15,48l68,240,34,303r25,l34,348r25,l34,394r97,l107,348r24,l107,303r24,l98,240r144,l99,1391r-55,l44,1560r648,l692,1391r-54,l631,1342,578,961r,381l553,1319r,72l152,1391r41,-328l553,1391r,-72l272,1063r-40,-36l286,982,491,808r2,-39l435,709r,76l203,982,251,596,435,785r,-76l326,596,298,568r44,-37l451,439r127,903l578,961,504,439,491,345,477,240r160,l603,303r25,l603,348r25,l603,394r97,l676,348r24,l676,303r24,l667,240r31,l713,192xm1486,524r-5,-3l1409,472r,49l1302,521r-12,-80l1409,521r,-49l1362,441r-28,-19l1280,385r-2,l1278,640r-15,-13l1263,680,1143,781r23,-184l1263,680r,-53l1228,597r-43,-36l1267,561r11,79l1278,385r-9,-3l1267,382r-3,-3l1261,379r,142l1175,521r11,-85l1188,422r59,l1261,521r,-142l1170,379r-3,3l1160,382r-11,3l1145,388r,48l1135,521r-113,l1145,436r,-48l946,524r12,37l998,561r-26,47l991,608r-19,35l991,643r-19,34l1046,677r-19,-34l1046,643r-19,-35l1046,608r-26,-47l1130,561r-109,871l980,1432r,128l1471,1560r,-128l1430,1432r-6,-37l1384,1106r,289l1365,1378r,54l1062,1432r31,-248l1365,1432r,-54l1152,1184r-30,-27l1163,1122,1318,990r2,-29l1276,916r,58l1100,1122r37,-291l1276,974r,-58l1193,831r-21,-22l1205,781r83,-69l1384,1395r,-289l1328,712r-10,-72l1307,561r122,l1403,608r19,l1403,643r19,l1403,677r73,l1458,643r18,l1458,608r18,l1451,561r24,l1486,524xe" fillcolor="#1b75bc" stroked="f">
                  <v:path arrowok="t" o:connecttype="custom" o:connectlocs="611,4036;611,3972;438,3856;260,4380;371,4137;438,3856;415,3849;319,3906;296,3849;263,3860;263,3925;68,4089;59,4197;131,4197;242,4089;692,5409;578,4810;152,5240;272,4912;493,4618;251,4445;298,4417;578,4810;637,4089;628,4197;700,4197;698,4089;1409,4321;1409,4370;1280,4234;1263,4529;1263,4476;1278,4489;1264,4228;1186,4285;1261,4228;1149,4234;1022,4370;958,4410;972,4492;1027,4492;1020,4410;980,5409;1424,5244;1365,5281;1365,5227;1318,4839;1100,4971;1193,4680;1384,5244;1307,4410;1403,4492;1458,4492;1451,4410" o:connectangles="0,0,0,0,0,0,0,0,0,0,0,0,0,0,0,0,0,0,0,0,0,0,0,0,0,0,0,0,0,0,0,0,0,0,0,0,0,0,0,0,0,0,0,0,0,0,0,0,0,0,0,0,0,0"/>
                </v:shape>
                <v:shape id="Freeform 39" o:spid="_x0000_s1127" style="position:absolute;left:8593;top:2961;width:1073;height:1862;visibility:visible;mso-wrap-style:square;v-text-anchor:top" coordsize="1073,1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" path="m641,l567,,492,2,417,5r-72,6l276,23,211,40,152,65,101,98,27,194,7,260,,339,,1430r81,31l122,1454r15,-60l139,1267r393,424l761,1862r151,-56l1073,1549e" filled="f" strokecolor="#1b75bc" strokeweight=".46814mm">
                  <v:path arrowok="t" o:connecttype="custom" o:connectlocs="641,2961;567,2961;492,2963;417,2966;345,2972;276,2984;211,3001;152,3026;101,3059;27,3155;7,3221;0,3300;0,4391;81,4422;122,4415;137,4355;139,4228;532,4652;761,4823;912,4767;1073,4510" o:connectangles="0,0,0,0,0,0,0,0,0,0,0,0,0,0,0,0,0,0,0,0,0"/>
                </v:shape>
                <v:shape id="Freeform 38" o:spid="_x0000_s1128" style="position:absolute;left:9307;top:4227;width:1222;height:686;visibility:visible;mso-wrap-style:square;v-text-anchor:top" coordsize="1222,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" path="m,l206,437,358,611,530,550,796,278r37,210l890,601r116,53l1221,685e" filled="f" strokecolor="#1b75bc" strokeweight=".46814mm">
                  <v:path arrowok="t" o:connecttype="custom" o:connectlocs="0,4228;206,4665;358,4839;530,4778;796,4506;833,4716;890,4829;1006,4882;1221,4913" o:connectangles="0,0,0,0,0,0,0,0,0"/>
                </v:shape>
                <v:shape id="Picture 37" o:spid="_x0000_s1129" type="#_x0000_t75" style="position:absolute;left:10438;top:4629;width:985;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">
                  <v:imagedata r:id="rId42" o:title=""/>
                </v:shape>
              </v:group>
            </w:pict>
          </mc:Fallback>
        </mc:AlternateContent>
      </w:r>
      <w:r>
        <w:rPr>
          <w:noProof/>
        </w:rPr>
        <mc:AlternateContent>
          <mc:Choice Requires="wpg">
            <w:drawing>
              <wp:anchor distT="0" distB="0" distL="114300" distR="114300" simplePos="0" relativeHeight="15748096" behindDoc="0" locked="0" layoutInCell="1" allowOverlap="1" wp14:anchorId="6D39898A" wp14:editId="67F42ABF">
                <wp:simplePos x="0" y="0"/>
                <wp:positionH relativeFrom="page">
                  <wp:posOffset>5211445</wp:posOffset>
                </wp:positionH>
                <wp:positionV relativeFrom="paragraph">
                  <wp:posOffset>391795</wp:posOffset>
                </wp:positionV>
                <wp:extent cx="2160270" cy="2821940"/>
                <wp:effectExtent l="0" t="0" r="0" b="16510"/>
                <wp:wrapNone/>
                <wp:docPr id="1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270" cy="2821940"/>
                          <a:chOff x="8209" y="619"/>
                          <a:chExt cx="3402" cy="4444"/>
                        </a:xfrm>
                      </wpg:grpSpPr>
                      <wps:wsp>
                        <wps:cNvPr id="18" name="Freeform 35"/>
                        <wps:cNvSpPr>
                          <a:spLocks/>
                        </wps:cNvSpPr>
                        <wps:spPr bwMode="auto">
                          <a:xfrm>
                            <a:off x="10622" y="619"/>
                            <a:ext cx="989" cy="1023"/>
                          </a:xfrm>
                          <a:custGeom>
                            <a:avLst/>
                            <a:gdLst>
                              <a:gd name="T0" fmla="+- 0 11610 10622"/>
                              <a:gd name="T1" fmla="*/ T0 w 989"/>
                              <a:gd name="T2" fmla="+- 0 619 619"/>
                              <a:gd name="T3" fmla="*/ 619 h 1023"/>
                              <a:gd name="T4" fmla="+- 0 10622 10622"/>
                              <a:gd name="T5" fmla="*/ T4 w 989"/>
                              <a:gd name="T6" fmla="+- 0 619 619"/>
                              <a:gd name="T7" fmla="*/ 619 h 1023"/>
                              <a:gd name="T8" fmla="+- 0 10622 10622"/>
                              <a:gd name="T9" fmla="*/ T8 w 989"/>
                              <a:gd name="T10" fmla="+- 0 639 619"/>
                              <a:gd name="T11" fmla="*/ 639 h 1023"/>
                              <a:gd name="T12" fmla="+- 0 10622 10622"/>
                              <a:gd name="T13" fmla="*/ T12 w 989"/>
                              <a:gd name="T14" fmla="+- 0 658 619"/>
                              <a:gd name="T15" fmla="*/ 658 h 1023"/>
                              <a:gd name="T16" fmla="+- 0 10622 10622"/>
                              <a:gd name="T17" fmla="*/ T16 w 989"/>
                              <a:gd name="T18" fmla="+- 0 692 619"/>
                              <a:gd name="T19" fmla="*/ 692 h 1023"/>
                              <a:gd name="T20" fmla="+- 0 10622 10622"/>
                              <a:gd name="T21" fmla="*/ T20 w 989"/>
                              <a:gd name="T22" fmla="+- 0 1624 619"/>
                              <a:gd name="T23" fmla="*/ 1624 h 1023"/>
                              <a:gd name="T24" fmla="+- 0 10622 10622"/>
                              <a:gd name="T25" fmla="*/ T24 w 989"/>
                              <a:gd name="T26" fmla="+- 0 1642 619"/>
                              <a:gd name="T27" fmla="*/ 1642 h 1023"/>
                              <a:gd name="T28" fmla="+- 0 10714 10622"/>
                              <a:gd name="T29" fmla="*/ T28 w 989"/>
                              <a:gd name="T30" fmla="+- 0 1642 619"/>
                              <a:gd name="T31" fmla="*/ 1642 h 1023"/>
                              <a:gd name="T32" fmla="+- 0 10714 10622"/>
                              <a:gd name="T33" fmla="*/ T32 w 989"/>
                              <a:gd name="T34" fmla="+- 0 1624 619"/>
                              <a:gd name="T35" fmla="*/ 1624 h 1023"/>
                              <a:gd name="T36" fmla="+- 0 10714 10622"/>
                              <a:gd name="T37" fmla="*/ T36 w 989"/>
                              <a:gd name="T38" fmla="+- 0 692 619"/>
                              <a:gd name="T39" fmla="*/ 692 h 1023"/>
                              <a:gd name="T40" fmla="+- 0 11536 10622"/>
                              <a:gd name="T41" fmla="*/ T40 w 989"/>
                              <a:gd name="T42" fmla="+- 0 692 619"/>
                              <a:gd name="T43" fmla="*/ 692 h 1023"/>
                              <a:gd name="T44" fmla="+- 0 11536 10622"/>
                              <a:gd name="T45" fmla="*/ T44 w 989"/>
                              <a:gd name="T46" fmla="+- 0 658 619"/>
                              <a:gd name="T47" fmla="*/ 658 h 1023"/>
                              <a:gd name="T48" fmla="+- 0 11536 10622"/>
                              <a:gd name="T49" fmla="*/ T48 w 989"/>
                              <a:gd name="T50" fmla="+- 0 639 619"/>
                              <a:gd name="T51" fmla="*/ 639 h 1023"/>
                              <a:gd name="T52" fmla="+- 0 11593 10622"/>
                              <a:gd name="T53" fmla="*/ T52 w 989"/>
                              <a:gd name="T54" fmla="+- 0 639 619"/>
                              <a:gd name="T55" fmla="*/ 639 h 1023"/>
                              <a:gd name="T56" fmla="+- 0 11593 10622"/>
                              <a:gd name="T57" fmla="*/ T56 w 989"/>
                              <a:gd name="T58" fmla="+- 0 658 619"/>
                              <a:gd name="T59" fmla="*/ 658 h 1023"/>
                              <a:gd name="T60" fmla="+- 0 11593 10622"/>
                              <a:gd name="T61" fmla="*/ T60 w 989"/>
                              <a:gd name="T62" fmla="+- 0 692 619"/>
                              <a:gd name="T63" fmla="*/ 692 h 1023"/>
                              <a:gd name="T64" fmla="+- 0 11610 10622"/>
                              <a:gd name="T65" fmla="*/ T64 w 989"/>
                              <a:gd name="T66" fmla="+- 0 692 619"/>
                              <a:gd name="T67" fmla="*/ 692 h 1023"/>
                              <a:gd name="T68" fmla="+- 0 11610 10622"/>
                              <a:gd name="T69" fmla="*/ T68 w 989"/>
                              <a:gd name="T70" fmla="+- 0 658 619"/>
                              <a:gd name="T71" fmla="*/ 658 h 1023"/>
                              <a:gd name="T72" fmla="+- 0 11610 10622"/>
                              <a:gd name="T73" fmla="*/ T72 w 989"/>
                              <a:gd name="T74" fmla="+- 0 639 619"/>
                              <a:gd name="T75" fmla="*/ 639 h 1023"/>
                              <a:gd name="T76" fmla="+- 0 11610 10622"/>
                              <a:gd name="T77" fmla="*/ T76 w 989"/>
                              <a:gd name="T78" fmla="+- 0 619 619"/>
                              <a:gd name="T79" fmla="*/ 619 h 10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89" h="1023">
                                <a:moveTo>
                                  <a:pt x="988" y="0"/>
                                </a:moveTo>
                                <a:lnTo>
                                  <a:pt x="0" y="0"/>
                                </a:lnTo>
                                <a:lnTo>
                                  <a:pt x="0" y="20"/>
                                </a:lnTo>
                                <a:lnTo>
                                  <a:pt x="0" y="39"/>
                                </a:lnTo>
                                <a:lnTo>
                                  <a:pt x="0" y="73"/>
                                </a:lnTo>
                                <a:lnTo>
                                  <a:pt x="0" y="1005"/>
                                </a:lnTo>
                                <a:lnTo>
                                  <a:pt x="0" y="1023"/>
                                </a:lnTo>
                                <a:lnTo>
                                  <a:pt x="92" y="1023"/>
                                </a:lnTo>
                                <a:lnTo>
                                  <a:pt x="92" y="1005"/>
                                </a:lnTo>
                                <a:lnTo>
                                  <a:pt x="92" y="73"/>
                                </a:lnTo>
                                <a:lnTo>
                                  <a:pt x="914" y="73"/>
                                </a:lnTo>
                                <a:lnTo>
                                  <a:pt x="914" y="39"/>
                                </a:lnTo>
                                <a:lnTo>
                                  <a:pt x="914" y="20"/>
                                </a:lnTo>
                                <a:lnTo>
                                  <a:pt x="971" y="20"/>
                                </a:lnTo>
                                <a:lnTo>
                                  <a:pt x="971" y="39"/>
                                </a:lnTo>
                                <a:lnTo>
                                  <a:pt x="971" y="73"/>
                                </a:lnTo>
                                <a:lnTo>
                                  <a:pt x="988" y="73"/>
                                </a:lnTo>
                                <a:lnTo>
                                  <a:pt x="988" y="39"/>
                                </a:lnTo>
                                <a:lnTo>
                                  <a:pt x="988" y="20"/>
                                </a:lnTo>
                                <a:lnTo>
                                  <a:pt x="988" y="0"/>
                                </a:lnTo>
                                <a:close/>
                              </a:path>
                            </a:pathLst>
                          </a:custGeom>
                          <a:solidFill>
                            <a:srgbClr val="6D6D6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34"/>
                        <wps:cNvSpPr>
                          <a:spLocks/>
                        </wps:cNvSpPr>
                        <wps:spPr bwMode="auto">
                          <a:xfrm>
                            <a:off x="10639" y="639"/>
                            <a:ext cx="925" cy="985"/>
                          </a:xfrm>
                          <a:custGeom>
                            <a:avLst/>
                            <a:gdLst>
                              <a:gd name="T0" fmla="+- 0 11564 10640"/>
                              <a:gd name="T1" fmla="*/ T0 w 925"/>
                              <a:gd name="T2" fmla="+- 0 639 639"/>
                              <a:gd name="T3" fmla="*/ 639 h 985"/>
                              <a:gd name="T4" fmla="+- 0 10696 10640"/>
                              <a:gd name="T5" fmla="*/ T4 w 925"/>
                              <a:gd name="T6" fmla="+- 0 639 639"/>
                              <a:gd name="T7" fmla="*/ 639 h 985"/>
                              <a:gd name="T8" fmla="+- 0 10651 10640"/>
                              <a:gd name="T9" fmla="*/ T8 w 925"/>
                              <a:gd name="T10" fmla="+- 0 639 639"/>
                              <a:gd name="T11" fmla="*/ 639 h 985"/>
                              <a:gd name="T12" fmla="+- 0 10640 10640"/>
                              <a:gd name="T13" fmla="*/ T12 w 925"/>
                              <a:gd name="T14" fmla="+- 0 639 639"/>
                              <a:gd name="T15" fmla="*/ 639 h 985"/>
                              <a:gd name="T16" fmla="+- 0 10640 10640"/>
                              <a:gd name="T17" fmla="*/ T16 w 925"/>
                              <a:gd name="T18" fmla="+- 0 1624 639"/>
                              <a:gd name="T19" fmla="*/ 1624 h 985"/>
                              <a:gd name="T20" fmla="+- 0 10696 10640"/>
                              <a:gd name="T21" fmla="*/ T20 w 925"/>
                              <a:gd name="T22" fmla="+- 0 1624 639"/>
                              <a:gd name="T23" fmla="*/ 1624 h 985"/>
                              <a:gd name="T24" fmla="+- 0 10696 10640"/>
                              <a:gd name="T25" fmla="*/ T24 w 925"/>
                              <a:gd name="T26" fmla="+- 0 675 639"/>
                              <a:gd name="T27" fmla="*/ 675 h 985"/>
                              <a:gd name="T28" fmla="+- 0 11564 10640"/>
                              <a:gd name="T29" fmla="*/ T28 w 925"/>
                              <a:gd name="T30" fmla="+- 0 675 639"/>
                              <a:gd name="T31" fmla="*/ 675 h 985"/>
                              <a:gd name="T32" fmla="+- 0 11564 10640"/>
                              <a:gd name="T33" fmla="*/ T32 w 925"/>
                              <a:gd name="T34" fmla="+- 0 674 639"/>
                              <a:gd name="T35" fmla="*/ 674 h 985"/>
                              <a:gd name="T36" fmla="+- 0 11564 10640"/>
                              <a:gd name="T37" fmla="*/ T36 w 925"/>
                              <a:gd name="T38" fmla="+- 0 639 639"/>
                              <a:gd name="T39" fmla="*/ 639 h 9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5" h="985">
                                <a:moveTo>
                                  <a:pt x="924" y="0"/>
                                </a:moveTo>
                                <a:lnTo>
                                  <a:pt x="56" y="0"/>
                                </a:lnTo>
                                <a:lnTo>
                                  <a:pt x="11" y="0"/>
                                </a:lnTo>
                                <a:lnTo>
                                  <a:pt x="0" y="0"/>
                                </a:lnTo>
                                <a:lnTo>
                                  <a:pt x="0" y="985"/>
                                </a:lnTo>
                                <a:lnTo>
                                  <a:pt x="56" y="985"/>
                                </a:lnTo>
                                <a:lnTo>
                                  <a:pt x="56" y="36"/>
                                </a:lnTo>
                                <a:lnTo>
                                  <a:pt x="924" y="36"/>
                                </a:lnTo>
                                <a:lnTo>
                                  <a:pt x="924" y="35"/>
                                </a:lnTo>
                                <a:lnTo>
                                  <a:pt x="92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33"/>
                        <wps:cNvSpPr>
                          <a:spLocks/>
                        </wps:cNvSpPr>
                        <wps:spPr bwMode="auto">
                          <a:xfrm>
                            <a:off x="10851" y="675"/>
                            <a:ext cx="94" cy="967"/>
                          </a:xfrm>
                          <a:custGeom>
                            <a:avLst/>
                            <a:gdLst>
                              <a:gd name="T0" fmla="+- 0 10944 10851"/>
                              <a:gd name="T1" fmla="*/ T0 w 94"/>
                              <a:gd name="T2" fmla="+- 0 675 675"/>
                              <a:gd name="T3" fmla="*/ 675 h 967"/>
                              <a:gd name="T4" fmla="+- 0 10851 10851"/>
                              <a:gd name="T5" fmla="*/ T4 w 94"/>
                              <a:gd name="T6" fmla="+- 0 675 675"/>
                              <a:gd name="T7" fmla="*/ 675 h 967"/>
                              <a:gd name="T8" fmla="+- 0 10851 10851"/>
                              <a:gd name="T9" fmla="*/ T8 w 94"/>
                              <a:gd name="T10" fmla="+- 0 1625 675"/>
                              <a:gd name="T11" fmla="*/ 1625 h 967"/>
                              <a:gd name="T12" fmla="+- 0 10851 10851"/>
                              <a:gd name="T13" fmla="*/ T12 w 94"/>
                              <a:gd name="T14" fmla="+- 0 1642 675"/>
                              <a:gd name="T15" fmla="*/ 1642 h 967"/>
                              <a:gd name="T16" fmla="+- 0 10944 10851"/>
                              <a:gd name="T17" fmla="*/ T16 w 94"/>
                              <a:gd name="T18" fmla="+- 0 1642 675"/>
                              <a:gd name="T19" fmla="*/ 1642 h 967"/>
                              <a:gd name="T20" fmla="+- 0 10944 10851"/>
                              <a:gd name="T21" fmla="*/ T20 w 94"/>
                              <a:gd name="T22" fmla="+- 0 1625 675"/>
                              <a:gd name="T23" fmla="*/ 1625 h 967"/>
                              <a:gd name="T24" fmla="+- 0 10944 10851"/>
                              <a:gd name="T25" fmla="*/ T24 w 94"/>
                              <a:gd name="T26" fmla="+- 0 675 675"/>
                              <a:gd name="T27" fmla="*/ 675 h 967"/>
                            </a:gdLst>
                            <a:ahLst/>
                            <a:cxnLst>
                              <a:cxn ang="0">
                                <a:pos x="T1" y="T3"/>
                              </a:cxn>
                              <a:cxn ang="0">
                                <a:pos x="T5" y="T7"/>
                              </a:cxn>
                              <a:cxn ang="0">
                                <a:pos x="T9" y="T11"/>
                              </a:cxn>
                              <a:cxn ang="0">
                                <a:pos x="T13" y="T15"/>
                              </a:cxn>
                              <a:cxn ang="0">
                                <a:pos x="T17" y="T19"/>
                              </a:cxn>
                              <a:cxn ang="0">
                                <a:pos x="T21" y="T23"/>
                              </a:cxn>
                              <a:cxn ang="0">
                                <a:pos x="T25" y="T27"/>
                              </a:cxn>
                            </a:cxnLst>
                            <a:rect l="0" t="0" r="r" b="b"/>
                            <a:pathLst>
                              <a:path w="94" h="967">
                                <a:moveTo>
                                  <a:pt x="93" y="0"/>
                                </a:moveTo>
                                <a:lnTo>
                                  <a:pt x="0" y="0"/>
                                </a:lnTo>
                                <a:lnTo>
                                  <a:pt x="0" y="950"/>
                                </a:lnTo>
                                <a:lnTo>
                                  <a:pt x="0" y="967"/>
                                </a:lnTo>
                                <a:lnTo>
                                  <a:pt x="93" y="967"/>
                                </a:lnTo>
                                <a:lnTo>
                                  <a:pt x="93" y="950"/>
                                </a:lnTo>
                                <a:lnTo>
                                  <a:pt x="93" y="0"/>
                                </a:lnTo>
                                <a:close/>
                              </a:path>
                            </a:pathLst>
                          </a:custGeom>
                          <a:solidFill>
                            <a:srgbClr val="6D6D6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Rectangle 32"/>
                        <wps:cNvSpPr>
                          <a:spLocks noChangeArrowheads="1"/>
                        </wps:cNvSpPr>
                        <wps:spPr bwMode="auto">
                          <a:xfrm>
                            <a:off x="10869" y="657"/>
                            <a:ext cx="58" cy="9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Freeform 31"/>
                        <wps:cNvSpPr>
                          <a:spLocks/>
                        </wps:cNvSpPr>
                        <wps:spPr bwMode="auto">
                          <a:xfrm>
                            <a:off x="11517" y="674"/>
                            <a:ext cx="94" cy="1934"/>
                          </a:xfrm>
                          <a:custGeom>
                            <a:avLst/>
                            <a:gdLst>
                              <a:gd name="T0" fmla="+- 0 11611 11518"/>
                              <a:gd name="T1" fmla="*/ T0 w 94"/>
                              <a:gd name="T2" fmla="+- 0 674 674"/>
                              <a:gd name="T3" fmla="*/ 674 h 1934"/>
                              <a:gd name="T4" fmla="+- 0 11518 11518"/>
                              <a:gd name="T5" fmla="*/ T4 w 94"/>
                              <a:gd name="T6" fmla="+- 0 674 674"/>
                              <a:gd name="T7" fmla="*/ 674 h 1934"/>
                              <a:gd name="T8" fmla="+- 0 11518 11518"/>
                              <a:gd name="T9" fmla="*/ T8 w 94"/>
                              <a:gd name="T10" fmla="+- 0 2576 674"/>
                              <a:gd name="T11" fmla="*/ 2576 h 1934"/>
                              <a:gd name="T12" fmla="+- 0 11518 11518"/>
                              <a:gd name="T13" fmla="*/ T12 w 94"/>
                              <a:gd name="T14" fmla="+- 0 2608 674"/>
                              <a:gd name="T15" fmla="*/ 2608 h 1934"/>
                              <a:gd name="T16" fmla="+- 0 11611 11518"/>
                              <a:gd name="T17" fmla="*/ T16 w 94"/>
                              <a:gd name="T18" fmla="+- 0 2608 674"/>
                              <a:gd name="T19" fmla="*/ 2608 h 1934"/>
                              <a:gd name="T20" fmla="+- 0 11611 11518"/>
                              <a:gd name="T21" fmla="*/ T20 w 94"/>
                              <a:gd name="T22" fmla="+- 0 2576 674"/>
                              <a:gd name="T23" fmla="*/ 2576 h 1934"/>
                              <a:gd name="T24" fmla="+- 0 11611 11518"/>
                              <a:gd name="T25" fmla="*/ T24 w 94"/>
                              <a:gd name="T26" fmla="+- 0 674 674"/>
                              <a:gd name="T27" fmla="*/ 674 h 1934"/>
                            </a:gdLst>
                            <a:ahLst/>
                            <a:cxnLst>
                              <a:cxn ang="0">
                                <a:pos x="T1" y="T3"/>
                              </a:cxn>
                              <a:cxn ang="0">
                                <a:pos x="T5" y="T7"/>
                              </a:cxn>
                              <a:cxn ang="0">
                                <a:pos x="T9" y="T11"/>
                              </a:cxn>
                              <a:cxn ang="0">
                                <a:pos x="T13" y="T15"/>
                              </a:cxn>
                              <a:cxn ang="0">
                                <a:pos x="T17" y="T19"/>
                              </a:cxn>
                              <a:cxn ang="0">
                                <a:pos x="T21" y="T23"/>
                              </a:cxn>
                              <a:cxn ang="0">
                                <a:pos x="T25" y="T27"/>
                              </a:cxn>
                            </a:cxnLst>
                            <a:rect l="0" t="0" r="r" b="b"/>
                            <a:pathLst>
                              <a:path w="94" h="1934">
                                <a:moveTo>
                                  <a:pt x="93" y="0"/>
                                </a:moveTo>
                                <a:lnTo>
                                  <a:pt x="0" y="0"/>
                                </a:lnTo>
                                <a:lnTo>
                                  <a:pt x="0" y="1902"/>
                                </a:lnTo>
                                <a:lnTo>
                                  <a:pt x="0" y="1934"/>
                                </a:lnTo>
                                <a:lnTo>
                                  <a:pt x="93" y="1934"/>
                                </a:lnTo>
                                <a:lnTo>
                                  <a:pt x="93" y="1902"/>
                                </a:lnTo>
                                <a:lnTo>
                                  <a:pt x="93" y="0"/>
                                </a:lnTo>
                                <a:close/>
                              </a:path>
                            </a:pathLst>
                          </a:custGeom>
                          <a:solidFill>
                            <a:srgbClr val="6D6D6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Rectangle 30"/>
                        <wps:cNvSpPr>
                          <a:spLocks noChangeArrowheads="1"/>
                        </wps:cNvSpPr>
                        <wps:spPr bwMode="auto">
                          <a:xfrm>
                            <a:off x="11535" y="639"/>
                            <a:ext cx="58" cy="19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Freeform 29"/>
                        <wps:cNvSpPr>
                          <a:spLocks/>
                        </wps:cNvSpPr>
                        <wps:spPr bwMode="auto">
                          <a:xfrm>
                            <a:off x="8738" y="774"/>
                            <a:ext cx="2515" cy="1013"/>
                          </a:xfrm>
                          <a:custGeom>
                            <a:avLst/>
                            <a:gdLst>
                              <a:gd name="T0" fmla="+- 0 10241 8739"/>
                              <a:gd name="T1" fmla="*/ T0 w 2515"/>
                              <a:gd name="T2" fmla="+- 0 774 774"/>
                              <a:gd name="T3" fmla="*/ 774 h 1013"/>
                              <a:gd name="T4" fmla="+- 0 10143 8739"/>
                              <a:gd name="T5" fmla="*/ T4 w 2515"/>
                              <a:gd name="T6" fmla="+- 0 776 774"/>
                              <a:gd name="T7" fmla="*/ 776 h 1013"/>
                              <a:gd name="T8" fmla="+- 0 10049 8739"/>
                              <a:gd name="T9" fmla="*/ T8 w 2515"/>
                              <a:gd name="T10" fmla="+- 0 783 774"/>
                              <a:gd name="T11" fmla="*/ 783 h 1013"/>
                              <a:gd name="T12" fmla="+- 0 9977 8739"/>
                              <a:gd name="T13" fmla="*/ T12 w 2515"/>
                              <a:gd name="T14" fmla="+- 0 791 774"/>
                              <a:gd name="T15" fmla="*/ 791 h 1013"/>
                              <a:gd name="T16" fmla="+- 0 9849 8739"/>
                              <a:gd name="T17" fmla="*/ T16 w 2515"/>
                              <a:gd name="T18" fmla="+- 0 810 774"/>
                              <a:gd name="T19" fmla="*/ 810 h 1013"/>
                              <a:gd name="T20" fmla="+- 0 9622 8739"/>
                              <a:gd name="T21" fmla="*/ T20 w 2515"/>
                              <a:gd name="T22" fmla="+- 0 845 774"/>
                              <a:gd name="T23" fmla="*/ 845 h 1013"/>
                              <a:gd name="T24" fmla="+- 0 9547 8739"/>
                              <a:gd name="T25" fmla="*/ T24 w 2515"/>
                              <a:gd name="T26" fmla="+- 0 860 774"/>
                              <a:gd name="T27" fmla="*/ 860 h 1013"/>
                              <a:gd name="T28" fmla="+- 0 9373 8739"/>
                              <a:gd name="T29" fmla="*/ T28 w 2515"/>
                              <a:gd name="T30" fmla="+- 0 899 774"/>
                              <a:gd name="T31" fmla="*/ 899 h 1013"/>
                              <a:gd name="T32" fmla="+- 0 9177 8739"/>
                              <a:gd name="T33" fmla="*/ T32 w 2515"/>
                              <a:gd name="T34" fmla="+- 0 945 774"/>
                              <a:gd name="T35" fmla="*/ 945 h 1013"/>
                              <a:gd name="T36" fmla="+- 0 9037 8739"/>
                              <a:gd name="T37" fmla="*/ T36 w 2515"/>
                              <a:gd name="T38" fmla="+- 0 985 774"/>
                              <a:gd name="T39" fmla="*/ 985 h 1013"/>
                              <a:gd name="T40" fmla="+- 0 8967 8739"/>
                              <a:gd name="T41" fmla="*/ T40 w 2515"/>
                              <a:gd name="T42" fmla="+- 0 1013 774"/>
                              <a:gd name="T43" fmla="*/ 1013 h 1013"/>
                              <a:gd name="T44" fmla="+- 0 8916 8739"/>
                              <a:gd name="T45" fmla="*/ T44 w 2515"/>
                              <a:gd name="T46" fmla="+- 0 1045 774"/>
                              <a:gd name="T47" fmla="*/ 1045 h 1013"/>
                              <a:gd name="T48" fmla="+- 0 8859 8739"/>
                              <a:gd name="T49" fmla="*/ T48 w 2515"/>
                              <a:gd name="T50" fmla="+- 0 1103 774"/>
                              <a:gd name="T51" fmla="*/ 1103 h 1013"/>
                              <a:gd name="T52" fmla="+- 0 8772 8739"/>
                              <a:gd name="T53" fmla="*/ T52 w 2515"/>
                              <a:gd name="T54" fmla="+- 0 1207 774"/>
                              <a:gd name="T55" fmla="*/ 1207 h 1013"/>
                              <a:gd name="T56" fmla="+- 0 8739 8739"/>
                              <a:gd name="T57" fmla="*/ T56 w 2515"/>
                              <a:gd name="T58" fmla="+- 0 1651 774"/>
                              <a:gd name="T59" fmla="*/ 1651 h 1013"/>
                              <a:gd name="T60" fmla="+- 0 9485 8739"/>
                              <a:gd name="T61" fmla="*/ T60 w 2515"/>
                              <a:gd name="T62" fmla="+- 0 1787 774"/>
                              <a:gd name="T63" fmla="*/ 1787 h 1013"/>
                              <a:gd name="T64" fmla="+- 0 11244 8739"/>
                              <a:gd name="T65" fmla="*/ T64 w 2515"/>
                              <a:gd name="T66" fmla="+- 0 1470 774"/>
                              <a:gd name="T67" fmla="*/ 1470 h 1013"/>
                              <a:gd name="T68" fmla="+- 0 11252 8739"/>
                              <a:gd name="T69" fmla="*/ T68 w 2515"/>
                              <a:gd name="T70" fmla="+- 0 1458 774"/>
                              <a:gd name="T71" fmla="*/ 1458 h 1013"/>
                              <a:gd name="T72" fmla="+- 0 11253 8739"/>
                              <a:gd name="T73" fmla="*/ T72 w 2515"/>
                              <a:gd name="T74" fmla="+- 0 1406 774"/>
                              <a:gd name="T75" fmla="*/ 1406 h 1013"/>
                              <a:gd name="T76" fmla="+- 0 11208 8739"/>
                              <a:gd name="T77" fmla="*/ T76 w 2515"/>
                              <a:gd name="T78" fmla="+- 0 1289 774"/>
                              <a:gd name="T79" fmla="*/ 1289 h 1013"/>
                              <a:gd name="T80" fmla="+- 0 11080 8739"/>
                              <a:gd name="T81" fmla="*/ T80 w 2515"/>
                              <a:gd name="T82" fmla="+- 0 1085 774"/>
                              <a:gd name="T83" fmla="*/ 1085 h 1013"/>
                              <a:gd name="T84" fmla="+- 0 11022 8739"/>
                              <a:gd name="T85" fmla="*/ T84 w 2515"/>
                              <a:gd name="T86" fmla="+- 0 1017 774"/>
                              <a:gd name="T87" fmla="*/ 1017 h 1013"/>
                              <a:gd name="T88" fmla="+- 0 10955 8739"/>
                              <a:gd name="T89" fmla="*/ T88 w 2515"/>
                              <a:gd name="T90" fmla="+- 0 960 774"/>
                              <a:gd name="T91" fmla="*/ 960 h 1013"/>
                              <a:gd name="T92" fmla="+- 0 10880 8739"/>
                              <a:gd name="T93" fmla="*/ T92 w 2515"/>
                              <a:gd name="T94" fmla="+- 0 913 774"/>
                              <a:gd name="T95" fmla="*/ 913 h 1013"/>
                              <a:gd name="T96" fmla="+- 0 10800 8739"/>
                              <a:gd name="T97" fmla="*/ T96 w 2515"/>
                              <a:gd name="T98" fmla="+- 0 874 774"/>
                              <a:gd name="T99" fmla="*/ 874 h 1013"/>
                              <a:gd name="T100" fmla="+- 0 10715 8739"/>
                              <a:gd name="T101" fmla="*/ T100 w 2515"/>
                              <a:gd name="T102" fmla="+- 0 843 774"/>
                              <a:gd name="T103" fmla="*/ 843 h 1013"/>
                              <a:gd name="T104" fmla="+- 0 10629 8739"/>
                              <a:gd name="T105" fmla="*/ T104 w 2515"/>
                              <a:gd name="T106" fmla="+- 0 819 774"/>
                              <a:gd name="T107" fmla="*/ 819 h 1013"/>
                              <a:gd name="T108" fmla="+- 0 10543 8739"/>
                              <a:gd name="T109" fmla="*/ T108 w 2515"/>
                              <a:gd name="T110" fmla="+- 0 801 774"/>
                              <a:gd name="T111" fmla="*/ 801 h 1013"/>
                              <a:gd name="T112" fmla="+- 0 10459 8739"/>
                              <a:gd name="T113" fmla="*/ T112 w 2515"/>
                              <a:gd name="T114" fmla="+- 0 788 774"/>
                              <a:gd name="T115" fmla="*/ 788 h 1013"/>
                              <a:gd name="T116" fmla="+- 0 10380 8739"/>
                              <a:gd name="T117" fmla="*/ T116 w 2515"/>
                              <a:gd name="T118" fmla="+- 0 780 774"/>
                              <a:gd name="T119" fmla="*/ 780 h 1013"/>
                              <a:gd name="T120" fmla="+- 0 10306 8739"/>
                              <a:gd name="T121" fmla="*/ T120 w 2515"/>
                              <a:gd name="T122" fmla="+- 0 776 774"/>
                              <a:gd name="T123" fmla="*/ 776 h 1013"/>
                              <a:gd name="T124" fmla="+- 0 10241 8739"/>
                              <a:gd name="T125" fmla="*/ T124 w 2515"/>
                              <a:gd name="T126" fmla="+- 0 774 774"/>
                              <a:gd name="T127" fmla="*/ 774 h 1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515" h="1013">
                                <a:moveTo>
                                  <a:pt x="1502" y="0"/>
                                </a:moveTo>
                                <a:lnTo>
                                  <a:pt x="1404" y="2"/>
                                </a:lnTo>
                                <a:lnTo>
                                  <a:pt x="1310" y="9"/>
                                </a:lnTo>
                                <a:lnTo>
                                  <a:pt x="1238" y="17"/>
                                </a:lnTo>
                                <a:lnTo>
                                  <a:pt x="1110" y="36"/>
                                </a:lnTo>
                                <a:lnTo>
                                  <a:pt x="883" y="71"/>
                                </a:lnTo>
                                <a:lnTo>
                                  <a:pt x="808" y="86"/>
                                </a:lnTo>
                                <a:lnTo>
                                  <a:pt x="634" y="125"/>
                                </a:lnTo>
                                <a:lnTo>
                                  <a:pt x="438" y="171"/>
                                </a:lnTo>
                                <a:lnTo>
                                  <a:pt x="298" y="211"/>
                                </a:lnTo>
                                <a:lnTo>
                                  <a:pt x="228" y="239"/>
                                </a:lnTo>
                                <a:lnTo>
                                  <a:pt x="177" y="271"/>
                                </a:lnTo>
                                <a:lnTo>
                                  <a:pt x="120" y="329"/>
                                </a:lnTo>
                                <a:lnTo>
                                  <a:pt x="33" y="433"/>
                                </a:lnTo>
                                <a:lnTo>
                                  <a:pt x="0" y="877"/>
                                </a:lnTo>
                                <a:lnTo>
                                  <a:pt x="746" y="1013"/>
                                </a:lnTo>
                                <a:lnTo>
                                  <a:pt x="2505" y="696"/>
                                </a:lnTo>
                                <a:lnTo>
                                  <a:pt x="2513" y="684"/>
                                </a:lnTo>
                                <a:lnTo>
                                  <a:pt x="2514" y="632"/>
                                </a:lnTo>
                                <a:lnTo>
                                  <a:pt x="2469" y="515"/>
                                </a:lnTo>
                                <a:lnTo>
                                  <a:pt x="2341" y="311"/>
                                </a:lnTo>
                                <a:lnTo>
                                  <a:pt x="2283" y="243"/>
                                </a:lnTo>
                                <a:lnTo>
                                  <a:pt x="2216" y="186"/>
                                </a:lnTo>
                                <a:lnTo>
                                  <a:pt x="2141" y="139"/>
                                </a:lnTo>
                                <a:lnTo>
                                  <a:pt x="2061" y="100"/>
                                </a:lnTo>
                                <a:lnTo>
                                  <a:pt x="1976" y="69"/>
                                </a:lnTo>
                                <a:lnTo>
                                  <a:pt x="1890" y="45"/>
                                </a:lnTo>
                                <a:lnTo>
                                  <a:pt x="1804" y="27"/>
                                </a:lnTo>
                                <a:lnTo>
                                  <a:pt x="1720" y="14"/>
                                </a:lnTo>
                                <a:lnTo>
                                  <a:pt x="1641" y="6"/>
                                </a:lnTo>
                                <a:lnTo>
                                  <a:pt x="1567" y="2"/>
                                </a:lnTo>
                                <a:lnTo>
                                  <a:pt x="1502" y="0"/>
                                </a:lnTo>
                                <a:close/>
                              </a:path>
                            </a:pathLst>
                          </a:custGeom>
                          <a:solidFill>
                            <a:srgbClr val="F7941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8"/>
                        <wps:cNvSpPr>
                          <a:spLocks/>
                        </wps:cNvSpPr>
                        <wps:spPr bwMode="auto">
                          <a:xfrm>
                            <a:off x="8626" y="896"/>
                            <a:ext cx="2611" cy="818"/>
                          </a:xfrm>
                          <a:custGeom>
                            <a:avLst/>
                            <a:gdLst>
                              <a:gd name="T0" fmla="+- 0 10602 8626"/>
                              <a:gd name="T1" fmla="*/ T0 w 2611"/>
                              <a:gd name="T2" fmla="+- 0 897 897"/>
                              <a:gd name="T3" fmla="*/ 897 h 818"/>
                              <a:gd name="T4" fmla="+- 0 10539 8626"/>
                              <a:gd name="T5" fmla="*/ T4 w 2611"/>
                              <a:gd name="T6" fmla="+- 0 903 897"/>
                              <a:gd name="T7" fmla="*/ 903 h 818"/>
                              <a:gd name="T8" fmla="+- 0 10471 8626"/>
                              <a:gd name="T9" fmla="*/ T8 w 2611"/>
                              <a:gd name="T10" fmla="+- 0 916 897"/>
                              <a:gd name="T11" fmla="*/ 916 h 818"/>
                              <a:gd name="T12" fmla="+- 0 10398 8626"/>
                              <a:gd name="T13" fmla="*/ T12 w 2611"/>
                              <a:gd name="T14" fmla="+- 0 933 897"/>
                              <a:gd name="T15" fmla="*/ 933 h 818"/>
                              <a:gd name="T16" fmla="+- 0 10320 8626"/>
                              <a:gd name="T17" fmla="*/ T16 w 2611"/>
                              <a:gd name="T18" fmla="+- 0 954 897"/>
                              <a:gd name="T19" fmla="*/ 954 h 818"/>
                              <a:gd name="T20" fmla="+- 0 10235 8626"/>
                              <a:gd name="T21" fmla="*/ T20 w 2611"/>
                              <a:gd name="T22" fmla="+- 0 978 897"/>
                              <a:gd name="T23" fmla="*/ 978 h 818"/>
                              <a:gd name="T24" fmla="+- 0 10143 8626"/>
                              <a:gd name="T25" fmla="*/ T24 w 2611"/>
                              <a:gd name="T26" fmla="+- 0 1003 897"/>
                              <a:gd name="T27" fmla="*/ 1003 h 818"/>
                              <a:gd name="T28" fmla="+- 0 10043 8626"/>
                              <a:gd name="T29" fmla="*/ T28 w 2611"/>
                              <a:gd name="T30" fmla="+- 0 1027 897"/>
                              <a:gd name="T31" fmla="*/ 1027 h 818"/>
                              <a:gd name="T32" fmla="+- 0 9941 8626"/>
                              <a:gd name="T33" fmla="*/ T32 w 2611"/>
                              <a:gd name="T34" fmla="+- 0 1048 897"/>
                              <a:gd name="T35" fmla="*/ 1048 h 818"/>
                              <a:gd name="T36" fmla="+- 0 9844 8626"/>
                              <a:gd name="T37" fmla="*/ T36 w 2611"/>
                              <a:gd name="T38" fmla="+- 0 1060 897"/>
                              <a:gd name="T39" fmla="*/ 1060 h 818"/>
                              <a:gd name="T40" fmla="+- 0 9754 8626"/>
                              <a:gd name="T41" fmla="*/ T40 w 2611"/>
                              <a:gd name="T42" fmla="+- 0 1065 897"/>
                              <a:gd name="T43" fmla="*/ 1065 h 818"/>
                              <a:gd name="T44" fmla="+- 0 9671 8626"/>
                              <a:gd name="T45" fmla="*/ T44 w 2611"/>
                              <a:gd name="T46" fmla="+- 0 1064 897"/>
                              <a:gd name="T47" fmla="*/ 1064 h 818"/>
                              <a:gd name="T48" fmla="+- 0 9595 8626"/>
                              <a:gd name="T49" fmla="*/ T48 w 2611"/>
                              <a:gd name="T50" fmla="+- 0 1059 897"/>
                              <a:gd name="T51" fmla="*/ 1059 h 818"/>
                              <a:gd name="T52" fmla="+- 0 9528 8626"/>
                              <a:gd name="T53" fmla="*/ T52 w 2611"/>
                              <a:gd name="T54" fmla="+- 0 1050 897"/>
                              <a:gd name="T55" fmla="*/ 1050 h 818"/>
                              <a:gd name="T56" fmla="+- 0 9420 8626"/>
                              <a:gd name="T57" fmla="*/ T56 w 2611"/>
                              <a:gd name="T58" fmla="+- 0 1026 897"/>
                              <a:gd name="T59" fmla="*/ 1026 h 818"/>
                              <a:gd name="T60" fmla="+- 0 9381 8626"/>
                              <a:gd name="T61" fmla="*/ T60 w 2611"/>
                              <a:gd name="T62" fmla="+- 0 1014 897"/>
                              <a:gd name="T63" fmla="*/ 1014 h 818"/>
                              <a:gd name="T64" fmla="+- 0 9306 8626"/>
                              <a:gd name="T65" fmla="*/ T64 w 2611"/>
                              <a:gd name="T66" fmla="+- 0 1003 897"/>
                              <a:gd name="T67" fmla="*/ 1003 h 818"/>
                              <a:gd name="T68" fmla="+- 0 9235 8626"/>
                              <a:gd name="T69" fmla="*/ T68 w 2611"/>
                              <a:gd name="T70" fmla="+- 0 1015 897"/>
                              <a:gd name="T71" fmla="*/ 1015 h 818"/>
                              <a:gd name="T72" fmla="+- 0 9179 8626"/>
                              <a:gd name="T73" fmla="*/ T72 w 2611"/>
                              <a:gd name="T74" fmla="+- 0 1035 897"/>
                              <a:gd name="T75" fmla="*/ 1035 h 818"/>
                              <a:gd name="T76" fmla="+- 0 9146 8626"/>
                              <a:gd name="T77" fmla="*/ T76 w 2611"/>
                              <a:gd name="T78" fmla="+- 0 1052 897"/>
                              <a:gd name="T79" fmla="*/ 1052 h 818"/>
                              <a:gd name="T80" fmla="+- 0 9118 8626"/>
                              <a:gd name="T81" fmla="*/ T80 w 2611"/>
                              <a:gd name="T82" fmla="+- 0 1060 897"/>
                              <a:gd name="T83" fmla="*/ 1060 h 818"/>
                              <a:gd name="T84" fmla="+- 0 9078 8626"/>
                              <a:gd name="T85" fmla="*/ T84 w 2611"/>
                              <a:gd name="T86" fmla="+- 0 1065 897"/>
                              <a:gd name="T87" fmla="*/ 1065 h 818"/>
                              <a:gd name="T88" fmla="+- 0 9035 8626"/>
                              <a:gd name="T89" fmla="*/ T88 w 2611"/>
                              <a:gd name="T90" fmla="+- 0 1069 897"/>
                              <a:gd name="T91" fmla="*/ 1069 h 818"/>
                              <a:gd name="T92" fmla="+- 0 8997 8626"/>
                              <a:gd name="T93" fmla="*/ T92 w 2611"/>
                              <a:gd name="T94" fmla="+- 0 1074 897"/>
                              <a:gd name="T95" fmla="*/ 1074 h 818"/>
                              <a:gd name="T96" fmla="+- 0 8969 8626"/>
                              <a:gd name="T97" fmla="*/ T96 w 2611"/>
                              <a:gd name="T98" fmla="+- 0 1081 897"/>
                              <a:gd name="T99" fmla="*/ 1081 h 818"/>
                              <a:gd name="T100" fmla="+- 0 8937 8626"/>
                              <a:gd name="T101" fmla="*/ T100 w 2611"/>
                              <a:gd name="T102" fmla="+- 0 1094 897"/>
                              <a:gd name="T103" fmla="*/ 1094 h 818"/>
                              <a:gd name="T104" fmla="+- 0 8880 8626"/>
                              <a:gd name="T105" fmla="*/ T104 w 2611"/>
                              <a:gd name="T106" fmla="+- 0 1124 897"/>
                              <a:gd name="T107" fmla="*/ 1124 h 818"/>
                              <a:gd name="T108" fmla="+- 0 8777 8626"/>
                              <a:gd name="T109" fmla="*/ T108 w 2611"/>
                              <a:gd name="T110" fmla="+- 0 1181 897"/>
                              <a:gd name="T111" fmla="*/ 1181 h 818"/>
                              <a:gd name="T112" fmla="+- 0 8626 8626"/>
                              <a:gd name="T113" fmla="*/ T112 w 2611"/>
                              <a:gd name="T114" fmla="+- 0 1186 897"/>
                              <a:gd name="T115" fmla="*/ 1186 h 818"/>
                              <a:gd name="T116" fmla="+- 0 8647 8626"/>
                              <a:gd name="T117" fmla="*/ T116 w 2611"/>
                              <a:gd name="T118" fmla="+- 0 1600 897"/>
                              <a:gd name="T119" fmla="*/ 1600 h 818"/>
                              <a:gd name="T120" fmla="+- 0 8800 8626"/>
                              <a:gd name="T121" fmla="*/ T120 w 2611"/>
                              <a:gd name="T122" fmla="+- 0 1652 897"/>
                              <a:gd name="T123" fmla="*/ 1652 h 818"/>
                              <a:gd name="T124" fmla="+- 0 10283 8626"/>
                              <a:gd name="T125" fmla="*/ T124 w 2611"/>
                              <a:gd name="T126" fmla="+- 0 1685 897"/>
                              <a:gd name="T127" fmla="*/ 1685 h 818"/>
                              <a:gd name="T128" fmla="+- 0 10445 8626"/>
                              <a:gd name="T129" fmla="*/ T128 w 2611"/>
                              <a:gd name="T130" fmla="+- 0 1704 897"/>
                              <a:gd name="T131" fmla="*/ 1704 h 818"/>
                              <a:gd name="T132" fmla="+- 0 10794 8626"/>
                              <a:gd name="T133" fmla="*/ T132 w 2611"/>
                              <a:gd name="T134" fmla="+- 0 1714 897"/>
                              <a:gd name="T135" fmla="*/ 1714 h 818"/>
                              <a:gd name="T136" fmla="+- 0 11127 8626"/>
                              <a:gd name="T137" fmla="*/ T136 w 2611"/>
                              <a:gd name="T138" fmla="+- 0 1644 897"/>
                              <a:gd name="T139" fmla="*/ 1644 h 818"/>
                              <a:gd name="T140" fmla="+- 0 11237 8626"/>
                              <a:gd name="T141" fmla="*/ T140 w 2611"/>
                              <a:gd name="T142" fmla="+- 0 1423 897"/>
                              <a:gd name="T143" fmla="*/ 1423 h 818"/>
                              <a:gd name="T144" fmla="+- 0 11208 8626"/>
                              <a:gd name="T145" fmla="*/ T144 w 2611"/>
                              <a:gd name="T146" fmla="+- 0 1315 897"/>
                              <a:gd name="T147" fmla="*/ 1315 h 818"/>
                              <a:gd name="T148" fmla="+- 0 11172 8626"/>
                              <a:gd name="T149" fmla="*/ T148 w 2611"/>
                              <a:gd name="T150" fmla="+- 0 1225 897"/>
                              <a:gd name="T151" fmla="*/ 1225 h 818"/>
                              <a:gd name="T152" fmla="+- 0 11130 8626"/>
                              <a:gd name="T153" fmla="*/ T152 w 2611"/>
                              <a:gd name="T154" fmla="+- 0 1150 897"/>
                              <a:gd name="T155" fmla="*/ 1150 h 818"/>
                              <a:gd name="T156" fmla="+- 0 11084 8626"/>
                              <a:gd name="T157" fmla="*/ T156 w 2611"/>
                              <a:gd name="T158" fmla="+- 0 1090 897"/>
                              <a:gd name="T159" fmla="*/ 1090 h 818"/>
                              <a:gd name="T160" fmla="+- 0 11034 8626"/>
                              <a:gd name="T161" fmla="*/ T160 w 2611"/>
                              <a:gd name="T162" fmla="+- 0 1041 897"/>
                              <a:gd name="T163" fmla="*/ 1041 h 818"/>
                              <a:gd name="T164" fmla="+- 0 10981 8626"/>
                              <a:gd name="T165" fmla="*/ T164 w 2611"/>
                              <a:gd name="T166" fmla="+- 0 1002 897"/>
                              <a:gd name="T167" fmla="*/ 1002 h 818"/>
                              <a:gd name="T168" fmla="+- 0 10927 8626"/>
                              <a:gd name="T169" fmla="*/ T168 w 2611"/>
                              <a:gd name="T170" fmla="+- 0 973 897"/>
                              <a:gd name="T171" fmla="*/ 973 h 818"/>
                              <a:gd name="T172" fmla="+- 0 10819 8626"/>
                              <a:gd name="T173" fmla="*/ T172 w 2611"/>
                              <a:gd name="T174" fmla="+- 0 933 897"/>
                              <a:gd name="T175" fmla="*/ 933 h 818"/>
                              <a:gd name="T176" fmla="+- 0 10720 8626"/>
                              <a:gd name="T177" fmla="*/ T176 w 2611"/>
                              <a:gd name="T178" fmla="+- 0 907 897"/>
                              <a:gd name="T179" fmla="*/ 907 h 818"/>
                              <a:gd name="T180" fmla="+- 0 10662 8626"/>
                              <a:gd name="T181" fmla="*/ T180 w 2611"/>
                              <a:gd name="T182" fmla="+- 0 898 897"/>
                              <a:gd name="T183" fmla="*/ 898 h 818"/>
                              <a:gd name="T184" fmla="+- 0 10602 8626"/>
                              <a:gd name="T185" fmla="*/ T184 w 2611"/>
                              <a:gd name="T186" fmla="+- 0 897 897"/>
                              <a:gd name="T187" fmla="*/ 897 h 8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2611" h="818">
                                <a:moveTo>
                                  <a:pt x="1976" y="0"/>
                                </a:moveTo>
                                <a:lnTo>
                                  <a:pt x="1913" y="6"/>
                                </a:lnTo>
                                <a:lnTo>
                                  <a:pt x="1845" y="19"/>
                                </a:lnTo>
                                <a:lnTo>
                                  <a:pt x="1772" y="36"/>
                                </a:lnTo>
                                <a:lnTo>
                                  <a:pt x="1694" y="57"/>
                                </a:lnTo>
                                <a:lnTo>
                                  <a:pt x="1609" y="81"/>
                                </a:lnTo>
                                <a:lnTo>
                                  <a:pt x="1517" y="106"/>
                                </a:lnTo>
                                <a:lnTo>
                                  <a:pt x="1417" y="130"/>
                                </a:lnTo>
                                <a:lnTo>
                                  <a:pt x="1315" y="151"/>
                                </a:lnTo>
                                <a:lnTo>
                                  <a:pt x="1218" y="163"/>
                                </a:lnTo>
                                <a:lnTo>
                                  <a:pt x="1128" y="168"/>
                                </a:lnTo>
                                <a:lnTo>
                                  <a:pt x="1045" y="167"/>
                                </a:lnTo>
                                <a:lnTo>
                                  <a:pt x="969" y="162"/>
                                </a:lnTo>
                                <a:lnTo>
                                  <a:pt x="902" y="153"/>
                                </a:lnTo>
                                <a:lnTo>
                                  <a:pt x="794" y="129"/>
                                </a:lnTo>
                                <a:lnTo>
                                  <a:pt x="755" y="117"/>
                                </a:lnTo>
                                <a:lnTo>
                                  <a:pt x="680" y="106"/>
                                </a:lnTo>
                                <a:lnTo>
                                  <a:pt x="609" y="118"/>
                                </a:lnTo>
                                <a:lnTo>
                                  <a:pt x="553" y="138"/>
                                </a:lnTo>
                                <a:lnTo>
                                  <a:pt x="520" y="155"/>
                                </a:lnTo>
                                <a:lnTo>
                                  <a:pt x="492" y="163"/>
                                </a:lnTo>
                                <a:lnTo>
                                  <a:pt x="452" y="168"/>
                                </a:lnTo>
                                <a:lnTo>
                                  <a:pt x="409" y="172"/>
                                </a:lnTo>
                                <a:lnTo>
                                  <a:pt x="371" y="177"/>
                                </a:lnTo>
                                <a:lnTo>
                                  <a:pt x="343" y="184"/>
                                </a:lnTo>
                                <a:lnTo>
                                  <a:pt x="311" y="197"/>
                                </a:lnTo>
                                <a:lnTo>
                                  <a:pt x="254" y="227"/>
                                </a:lnTo>
                                <a:lnTo>
                                  <a:pt x="151" y="284"/>
                                </a:lnTo>
                                <a:lnTo>
                                  <a:pt x="0" y="289"/>
                                </a:lnTo>
                                <a:lnTo>
                                  <a:pt x="21" y="703"/>
                                </a:lnTo>
                                <a:lnTo>
                                  <a:pt x="174" y="755"/>
                                </a:lnTo>
                                <a:lnTo>
                                  <a:pt x="1657" y="788"/>
                                </a:lnTo>
                                <a:lnTo>
                                  <a:pt x="1819" y="807"/>
                                </a:lnTo>
                                <a:lnTo>
                                  <a:pt x="2168" y="817"/>
                                </a:lnTo>
                                <a:lnTo>
                                  <a:pt x="2501" y="747"/>
                                </a:lnTo>
                                <a:lnTo>
                                  <a:pt x="2611" y="526"/>
                                </a:lnTo>
                                <a:lnTo>
                                  <a:pt x="2582" y="418"/>
                                </a:lnTo>
                                <a:lnTo>
                                  <a:pt x="2546" y="328"/>
                                </a:lnTo>
                                <a:lnTo>
                                  <a:pt x="2504" y="253"/>
                                </a:lnTo>
                                <a:lnTo>
                                  <a:pt x="2458" y="193"/>
                                </a:lnTo>
                                <a:lnTo>
                                  <a:pt x="2408" y="144"/>
                                </a:lnTo>
                                <a:lnTo>
                                  <a:pt x="2355" y="105"/>
                                </a:lnTo>
                                <a:lnTo>
                                  <a:pt x="2301" y="76"/>
                                </a:lnTo>
                                <a:lnTo>
                                  <a:pt x="2193" y="36"/>
                                </a:lnTo>
                                <a:lnTo>
                                  <a:pt x="2094" y="10"/>
                                </a:lnTo>
                                <a:lnTo>
                                  <a:pt x="2036" y="1"/>
                                </a:lnTo>
                                <a:lnTo>
                                  <a:pt x="1976" y="0"/>
                                </a:lnTo>
                                <a:close/>
                              </a:path>
                            </a:pathLst>
                          </a:custGeom>
                          <a:solidFill>
                            <a:srgbClr val="CA664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7"/>
                        <wps:cNvSpPr>
                          <a:spLocks/>
                        </wps:cNvSpPr>
                        <wps:spPr bwMode="auto">
                          <a:xfrm>
                            <a:off x="8659" y="966"/>
                            <a:ext cx="2544" cy="818"/>
                          </a:xfrm>
                          <a:custGeom>
                            <a:avLst/>
                            <a:gdLst>
                              <a:gd name="T0" fmla="+- 0 10585 8660"/>
                              <a:gd name="T1" fmla="*/ T0 w 2544"/>
                              <a:gd name="T2" fmla="+- 0 967 967"/>
                              <a:gd name="T3" fmla="*/ 967 h 818"/>
                              <a:gd name="T4" fmla="+- 0 10523 8660"/>
                              <a:gd name="T5" fmla="*/ T4 w 2544"/>
                              <a:gd name="T6" fmla="+- 0 973 967"/>
                              <a:gd name="T7" fmla="*/ 973 h 818"/>
                              <a:gd name="T8" fmla="+- 0 10457 8660"/>
                              <a:gd name="T9" fmla="*/ T8 w 2544"/>
                              <a:gd name="T10" fmla="+- 0 986 967"/>
                              <a:gd name="T11" fmla="*/ 986 h 818"/>
                              <a:gd name="T12" fmla="+- 0 10386 8660"/>
                              <a:gd name="T13" fmla="*/ T12 w 2544"/>
                              <a:gd name="T14" fmla="+- 0 1003 967"/>
                              <a:gd name="T15" fmla="*/ 1003 h 818"/>
                              <a:gd name="T16" fmla="+- 0 10310 8660"/>
                              <a:gd name="T17" fmla="*/ T16 w 2544"/>
                              <a:gd name="T18" fmla="+- 0 1024 967"/>
                              <a:gd name="T19" fmla="*/ 1024 h 818"/>
                              <a:gd name="T20" fmla="+- 0 10227 8660"/>
                              <a:gd name="T21" fmla="*/ T20 w 2544"/>
                              <a:gd name="T22" fmla="+- 0 1048 967"/>
                              <a:gd name="T23" fmla="*/ 1048 h 818"/>
                              <a:gd name="T24" fmla="+- 0 10137 8660"/>
                              <a:gd name="T25" fmla="*/ T24 w 2544"/>
                              <a:gd name="T26" fmla="+- 0 1073 967"/>
                              <a:gd name="T27" fmla="*/ 1073 h 818"/>
                              <a:gd name="T28" fmla="+- 0 10040 8660"/>
                              <a:gd name="T29" fmla="*/ T28 w 2544"/>
                              <a:gd name="T30" fmla="+- 0 1098 967"/>
                              <a:gd name="T31" fmla="*/ 1098 h 818"/>
                              <a:gd name="T32" fmla="+- 0 9928 8660"/>
                              <a:gd name="T33" fmla="*/ T32 w 2544"/>
                              <a:gd name="T34" fmla="+- 0 1120 967"/>
                              <a:gd name="T35" fmla="*/ 1120 h 818"/>
                              <a:gd name="T36" fmla="+- 0 9824 8660"/>
                              <a:gd name="T37" fmla="*/ T36 w 2544"/>
                              <a:gd name="T38" fmla="+- 0 1132 967"/>
                              <a:gd name="T39" fmla="*/ 1132 h 818"/>
                              <a:gd name="T40" fmla="+- 0 9728 8660"/>
                              <a:gd name="T41" fmla="*/ T40 w 2544"/>
                              <a:gd name="T42" fmla="+- 0 1135 967"/>
                              <a:gd name="T43" fmla="*/ 1135 h 818"/>
                              <a:gd name="T44" fmla="+- 0 9640 8660"/>
                              <a:gd name="T45" fmla="*/ T44 w 2544"/>
                              <a:gd name="T46" fmla="+- 0 1132 967"/>
                              <a:gd name="T47" fmla="*/ 1132 h 818"/>
                              <a:gd name="T48" fmla="+- 0 9562 8660"/>
                              <a:gd name="T49" fmla="*/ T48 w 2544"/>
                              <a:gd name="T50" fmla="+- 0 1124 967"/>
                              <a:gd name="T51" fmla="*/ 1124 h 818"/>
                              <a:gd name="T52" fmla="+- 0 9495 8660"/>
                              <a:gd name="T53" fmla="*/ T52 w 2544"/>
                              <a:gd name="T54" fmla="+- 0 1112 967"/>
                              <a:gd name="T55" fmla="*/ 1112 h 818"/>
                              <a:gd name="T56" fmla="+- 0 9439 8660"/>
                              <a:gd name="T57" fmla="*/ T56 w 2544"/>
                              <a:gd name="T58" fmla="+- 0 1098 967"/>
                              <a:gd name="T59" fmla="*/ 1098 h 818"/>
                              <a:gd name="T60" fmla="+- 0 9396 8660"/>
                              <a:gd name="T61" fmla="*/ T60 w 2544"/>
                              <a:gd name="T62" fmla="+- 0 1084 967"/>
                              <a:gd name="T63" fmla="*/ 1084 h 818"/>
                              <a:gd name="T64" fmla="+- 0 9322 8660"/>
                              <a:gd name="T65" fmla="*/ T64 w 2544"/>
                              <a:gd name="T66" fmla="+- 0 1073 967"/>
                              <a:gd name="T67" fmla="*/ 1073 h 818"/>
                              <a:gd name="T68" fmla="+- 0 9253 8660"/>
                              <a:gd name="T69" fmla="*/ T68 w 2544"/>
                              <a:gd name="T70" fmla="+- 0 1085 967"/>
                              <a:gd name="T71" fmla="*/ 1085 h 818"/>
                              <a:gd name="T72" fmla="+- 0 9198 8660"/>
                              <a:gd name="T73" fmla="*/ T72 w 2544"/>
                              <a:gd name="T74" fmla="+- 0 1106 967"/>
                              <a:gd name="T75" fmla="*/ 1106 h 818"/>
                              <a:gd name="T76" fmla="+- 0 9166 8660"/>
                              <a:gd name="T77" fmla="*/ T76 w 2544"/>
                              <a:gd name="T78" fmla="+- 0 1122 967"/>
                              <a:gd name="T79" fmla="*/ 1122 h 818"/>
                              <a:gd name="T80" fmla="+- 0 9139 8660"/>
                              <a:gd name="T81" fmla="*/ T80 w 2544"/>
                              <a:gd name="T82" fmla="+- 0 1130 967"/>
                              <a:gd name="T83" fmla="*/ 1130 h 818"/>
                              <a:gd name="T84" fmla="+- 0 9100 8660"/>
                              <a:gd name="T85" fmla="*/ T84 w 2544"/>
                              <a:gd name="T86" fmla="+- 0 1135 967"/>
                              <a:gd name="T87" fmla="*/ 1135 h 818"/>
                              <a:gd name="T88" fmla="+- 0 9058 8660"/>
                              <a:gd name="T89" fmla="*/ T88 w 2544"/>
                              <a:gd name="T90" fmla="+- 0 1139 967"/>
                              <a:gd name="T91" fmla="*/ 1139 h 818"/>
                              <a:gd name="T92" fmla="+- 0 9021 8660"/>
                              <a:gd name="T93" fmla="*/ T92 w 2544"/>
                              <a:gd name="T94" fmla="+- 0 1144 967"/>
                              <a:gd name="T95" fmla="*/ 1144 h 818"/>
                              <a:gd name="T96" fmla="+- 0 8994 8660"/>
                              <a:gd name="T97" fmla="*/ T96 w 2544"/>
                              <a:gd name="T98" fmla="+- 0 1151 967"/>
                              <a:gd name="T99" fmla="*/ 1151 h 818"/>
                              <a:gd name="T100" fmla="+- 0 8962 8660"/>
                              <a:gd name="T101" fmla="*/ T100 w 2544"/>
                              <a:gd name="T102" fmla="+- 0 1164 967"/>
                              <a:gd name="T103" fmla="*/ 1164 h 818"/>
                              <a:gd name="T104" fmla="+- 0 8907 8660"/>
                              <a:gd name="T105" fmla="*/ T104 w 2544"/>
                              <a:gd name="T106" fmla="+- 0 1194 967"/>
                              <a:gd name="T107" fmla="*/ 1194 h 818"/>
                              <a:gd name="T108" fmla="+- 0 8806 8660"/>
                              <a:gd name="T109" fmla="*/ T108 w 2544"/>
                              <a:gd name="T110" fmla="+- 0 1251 967"/>
                              <a:gd name="T111" fmla="*/ 1251 h 818"/>
                              <a:gd name="T112" fmla="+- 0 8660 8660"/>
                              <a:gd name="T113" fmla="*/ T112 w 2544"/>
                              <a:gd name="T114" fmla="+- 0 1256 967"/>
                              <a:gd name="T115" fmla="*/ 1256 h 818"/>
                              <a:gd name="T116" fmla="+- 0 8680 8660"/>
                              <a:gd name="T117" fmla="*/ T116 w 2544"/>
                              <a:gd name="T118" fmla="+- 0 1670 967"/>
                              <a:gd name="T119" fmla="*/ 1670 h 818"/>
                              <a:gd name="T120" fmla="+- 0 8829 8660"/>
                              <a:gd name="T121" fmla="*/ T120 w 2544"/>
                              <a:gd name="T122" fmla="+- 0 1722 967"/>
                              <a:gd name="T123" fmla="*/ 1722 h 818"/>
                              <a:gd name="T124" fmla="+- 0 10274 8660"/>
                              <a:gd name="T125" fmla="*/ T124 w 2544"/>
                              <a:gd name="T126" fmla="+- 0 1755 967"/>
                              <a:gd name="T127" fmla="*/ 1755 h 818"/>
                              <a:gd name="T128" fmla="+- 0 10432 8660"/>
                              <a:gd name="T129" fmla="*/ T128 w 2544"/>
                              <a:gd name="T130" fmla="+- 0 1774 967"/>
                              <a:gd name="T131" fmla="*/ 1774 h 818"/>
                              <a:gd name="T132" fmla="+- 0 10772 8660"/>
                              <a:gd name="T133" fmla="*/ T132 w 2544"/>
                              <a:gd name="T134" fmla="+- 0 1784 967"/>
                              <a:gd name="T135" fmla="*/ 1784 h 818"/>
                              <a:gd name="T136" fmla="+- 0 11096 8660"/>
                              <a:gd name="T137" fmla="*/ T136 w 2544"/>
                              <a:gd name="T138" fmla="+- 0 1714 967"/>
                              <a:gd name="T139" fmla="*/ 1714 h 818"/>
                              <a:gd name="T140" fmla="+- 0 11204 8660"/>
                              <a:gd name="T141" fmla="*/ T140 w 2544"/>
                              <a:gd name="T142" fmla="+- 0 1493 967"/>
                              <a:gd name="T143" fmla="*/ 1493 h 818"/>
                              <a:gd name="T144" fmla="+- 0 11176 8660"/>
                              <a:gd name="T145" fmla="*/ T144 w 2544"/>
                              <a:gd name="T146" fmla="+- 0 1385 967"/>
                              <a:gd name="T147" fmla="*/ 1385 h 818"/>
                              <a:gd name="T148" fmla="+- 0 11141 8660"/>
                              <a:gd name="T149" fmla="*/ T148 w 2544"/>
                              <a:gd name="T150" fmla="+- 0 1295 967"/>
                              <a:gd name="T151" fmla="*/ 1295 h 818"/>
                              <a:gd name="T152" fmla="+- 0 11100 8660"/>
                              <a:gd name="T153" fmla="*/ T152 w 2544"/>
                              <a:gd name="T154" fmla="+- 0 1221 967"/>
                              <a:gd name="T155" fmla="*/ 1221 h 818"/>
                              <a:gd name="T156" fmla="+- 0 11054 8660"/>
                              <a:gd name="T157" fmla="*/ T156 w 2544"/>
                              <a:gd name="T158" fmla="+- 0 1160 967"/>
                              <a:gd name="T159" fmla="*/ 1160 h 818"/>
                              <a:gd name="T160" fmla="+- 0 11006 8660"/>
                              <a:gd name="T161" fmla="*/ T160 w 2544"/>
                              <a:gd name="T162" fmla="+- 0 1111 967"/>
                              <a:gd name="T163" fmla="*/ 1111 h 818"/>
                              <a:gd name="T164" fmla="+- 0 10954 8660"/>
                              <a:gd name="T165" fmla="*/ T164 w 2544"/>
                              <a:gd name="T166" fmla="+- 0 1073 967"/>
                              <a:gd name="T167" fmla="*/ 1073 h 818"/>
                              <a:gd name="T168" fmla="+- 0 10902 8660"/>
                              <a:gd name="T169" fmla="*/ T168 w 2544"/>
                              <a:gd name="T170" fmla="+- 0 1043 967"/>
                              <a:gd name="T171" fmla="*/ 1043 h 818"/>
                              <a:gd name="T172" fmla="+- 0 10797 8660"/>
                              <a:gd name="T173" fmla="*/ T172 w 2544"/>
                              <a:gd name="T174" fmla="+- 0 1003 967"/>
                              <a:gd name="T175" fmla="*/ 1003 h 818"/>
                              <a:gd name="T176" fmla="+- 0 10700 8660"/>
                              <a:gd name="T177" fmla="*/ T176 w 2544"/>
                              <a:gd name="T178" fmla="+- 0 977 967"/>
                              <a:gd name="T179" fmla="*/ 977 h 818"/>
                              <a:gd name="T180" fmla="+- 0 10644 8660"/>
                              <a:gd name="T181" fmla="*/ T180 w 2544"/>
                              <a:gd name="T182" fmla="+- 0 968 967"/>
                              <a:gd name="T183" fmla="*/ 968 h 818"/>
                              <a:gd name="T184" fmla="+- 0 10585 8660"/>
                              <a:gd name="T185" fmla="*/ T184 w 2544"/>
                              <a:gd name="T186" fmla="+- 0 967 967"/>
                              <a:gd name="T187" fmla="*/ 967 h 8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2544" h="818">
                                <a:moveTo>
                                  <a:pt x="1925" y="0"/>
                                </a:moveTo>
                                <a:lnTo>
                                  <a:pt x="1863" y="6"/>
                                </a:lnTo>
                                <a:lnTo>
                                  <a:pt x="1797" y="19"/>
                                </a:lnTo>
                                <a:lnTo>
                                  <a:pt x="1726" y="36"/>
                                </a:lnTo>
                                <a:lnTo>
                                  <a:pt x="1650" y="57"/>
                                </a:lnTo>
                                <a:lnTo>
                                  <a:pt x="1567" y="81"/>
                                </a:lnTo>
                                <a:lnTo>
                                  <a:pt x="1477" y="106"/>
                                </a:lnTo>
                                <a:lnTo>
                                  <a:pt x="1380" y="131"/>
                                </a:lnTo>
                                <a:lnTo>
                                  <a:pt x="1268" y="153"/>
                                </a:lnTo>
                                <a:lnTo>
                                  <a:pt x="1164" y="165"/>
                                </a:lnTo>
                                <a:lnTo>
                                  <a:pt x="1068" y="168"/>
                                </a:lnTo>
                                <a:lnTo>
                                  <a:pt x="980" y="165"/>
                                </a:lnTo>
                                <a:lnTo>
                                  <a:pt x="902" y="157"/>
                                </a:lnTo>
                                <a:lnTo>
                                  <a:pt x="835" y="145"/>
                                </a:lnTo>
                                <a:lnTo>
                                  <a:pt x="779" y="131"/>
                                </a:lnTo>
                                <a:lnTo>
                                  <a:pt x="736" y="117"/>
                                </a:lnTo>
                                <a:lnTo>
                                  <a:pt x="662" y="106"/>
                                </a:lnTo>
                                <a:lnTo>
                                  <a:pt x="593" y="118"/>
                                </a:lnTo>
                                <a:lnTo>
                                  <a:pt x="538" y="139"/>
                                </a:lnTo>
                                <a:lnTo>
                                  <a:pt x="506" y="155"/>
                                </a:lnTo>
                                <a:lnTo>
                                  <a:pt x="479" y="163"/>
                                </a:lnTo>
                                <a:lnTo>
                                  <a:pt x="440" y="168"/>
                                </a:lnTo>
                                <a:lnTo>
                                  <a:pt x="398" y="172"/>
                                </a:lnTo>
                                <a:lnTo>
                                  <a:pt x="361" y="177"/>
                                </a:lnTo>
                                <a:lnTo>
                                  <a:pt x="334" y="184"/>
                                </a:lnTo>
                                <a:lnTo>
                                  <a:pt x="302" y="197"/>
                                </a:lnTo>
                                <a:lnTo>
                                  <a:pt x="247" y="227"/>
                                </a:lnTo>
                                <a:lnTo>
                                  <a:pt x="146" y="284"/>
                                </a:lnTo>
                                <a:lnTo>
                                  <a:pt x="0" y="289"/>
                                </a:lnTo>
                                <a:lnTo>
                                  <a:pt x="20" y="703"/>
                                </a:lnTo>
                                <a:lnTo>
                                  <a:pt x="169" y="755"/>
                                </a:lnTo>
                                <a:lnTo>
                                  <a:pt x="1614" y="788"/>
                                </a:lnTo>
                                <a:lnTo>
                                  <a:pt x="1772" y="807"/>
                                </a:lnTo>
                                <a:lnTo>
                                  <a:pt x="2112" y="817"/>
                                </a:lnTo>
                                <a:lnTo>
                                  <a:pt x="2436" y="747"/>
                                </a:lnTo>
                                <a:lnTo>
                                  <a:pt x="2544" y="526"/>
                                </a:lnTo>
                                <a:lnTo>
                                  <a:pt x="2516" y="418"/>
                                </a:lnTo>
                                <a:lnTo>
                                  <a:pt x="2481" y="328"/>
                                </a:lnTo>
                                <a:lnTo>
                                  <a:pt x="2440" y="254"/>
                                </a:lnTo>
                                <a:lnTo>
                                  <a:pt x="2394" y="193"/>
                                </a:lnTo>
                                <a:lnTo>
                                  <a:pt x="2346" y="144"/>
                                </a:lnTo>
                                <a:lnTo>
                                  <a:pt x="2294" y="106"/>
                                </a:lnTo>
                                <a:lnTo>
                                  <a:pt x="2242" y="76"/>
                                </a:lnTo>
                                <a:lnTo>
                                  <a:pt x="2137" y="36"/>
                                </a:lnTo>
                                <a:lnTo>
                                  <a:pt x="2040" y="10"/>
                                </a:lnTo>
                                <a:lnTo>
                                  <a:pt x="1984" y="1"/>
                                </a:lnTo>
                                <a:lnTo>
                                  <a:pt x="1925" y="0"/>
                                </a:lnTo>
                                <a:close/>
                              </a:path>
                            </a:pathLst>
                          </a:custGeom>
                          <a:solidFill>
                            <a:srgbClr val="5859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6"/>
                        <wps:cNvSpPr>
                          <a:spLocks/>
                        </wps:cNvSpPr>
                        <wps:spPr bwMode="auto">
                          <a:xfrm>
                            <a:off x="8541" y="1222"/>
                            <a:ext cx="2830" cy="683"/>
                          </a:xfrm>
                          <a:custGeom>
                            <a:avLst/>
                            <a:gdLst>
                              <a:gd name="T0" fmla="+- 0 8690 8542"/>
                              <a:gd name="T1" fmla="*/ T0 w 2830"/>
                              <a:gd name="T2" fmla="+- 0 1223 1222"/>
                              <a:gd name="T3" fmla="*/ 1223 h 683"/>
                              <a:gd name="T4" fmla="+- 0 8542 8542"/>
                              <a:gd name="T5" fmla="*/ T4 w 2830"/>
                              <a:gd name="T6" fmla="+- 0 1256 1222"/>
                              <a:gd name="T7" fmla="*/ 1256 h 683"/>
                              <a:gd name="T8" fmla="+- 0 11371 8542"/>
                              <a:gd name="T9" fmla="*/ T8 w 2830"/>
                              <a:gd name="T10" fmla="+- 0 1905 1222"/>
                              <a:gd name="T11" fmla="*/ 1905 h 683"/>
                              <a:gd name="T12" fmla="+- 0 11311 8542"/>
                              <a:gd name="T13" fmla="*/ T12 w 2830"/>
                              <a:gd name="T14" fmla="+- 0 1423 1222"/>
                              <a:gd name="T15" fmla="*/ 1423 h 683"/>
                              <a:gd name="T16" fmla="+- 0 11244 8542"/>
                              <a:gd name="T17" fmla="*/ T16 w 2830"/>
                              <a:gd name="T18" fmla="+- 0 1470 1222"/>
                              <a:gd name="T19" fmla="*/ 1470 h 683"/>
                              <a:gd name="T20" fmla="+- 0 11234 8542"/>
                              <a:gd name="T21" fmla="*/ T20 w 2830"/>
                              <a:gd name="T22" fmla="+- 0 1487 1222"/>
                              <a:gd name="T23" fmla="*/ 1487 h 683"/>
                              <a:gd name="T24" fmla="+- 0 11183 8542"/>
                              <a:gd name="T25" fmla="*/ T24 w 2830"/>
                              <a:gd name="T26" fmla="+- 0 1485 1222"/>
                              <a:gd name="T27" fmla="*/ 1485 h 683"/>
                              <a:gd name="T28" fmla="+- 0 11109 8542"/>
                              <a:gd name="T29" fmla="*/ T28 w 2830"/>
                              <a:gd name="T30" fmla="+- 0 1494 1222"/>
                              <a:gd name="T31" fmla="*/ 1494 h 683"/>
                              <a:gd name="T32" fmla="+- 0 11075 8542"/>
                              <a:gd name="T33" fmla="*/ T32 w 2830"/>
                              <a:gd name="T34" fmla="+- 0 1489 1222"/>
                              <a:gd name="T35" fmla="*/ 1489 h 683"/>
                              <a:gd name="T36" fmla="+- 0 11026 8542"/>
                              <a:gd name="T37" fmla="*/ T36 w 2830"/>
                              <a:gd name="T38" fmla="+- 0 1487 1222"/>
                              <a:gd name="T39" fmla="*/ 1487 h 683"/>
                              <a:gd name="T40" fmla="+- 0 10929 8542"/>
                              <a:gd name="T41" fmla="*/ T40 w 2830"/>
                              <a:gd name="T42" fmla="+- 0 1490 1222"/>
                              <a:gd name="T43" fmla="*/ 1490 h 683"/>
                              <a:gd name="T44" fmla="+- 0 10866 8542"/>
                              <a:gd name="T45" fmla="*/ T44 w 2830"/>
                              <a:gd name="T46" fmla="+- 0 1494 1222"/>
                              <a:gd name="T47" fmla="*/ 1494 h 683"/>
                              <a:gd name="T48" fmla="+- 0 10816 8542"/>
                              <a:gd name="T49" fmla="*/ T48 w 2830"/>
                              <a:gd name="T50" fmla="+- 0 1493 1222"/>
                              <a:gd name="T51" fmla="*/ 1493 h 683"/>
                              <a:gd name="T52" fmla="+- 0 10770 8542"/>
                              <a:gd name="T53" fmla="*/ T52 w 2830"/>
                              <a:gd name="T54" fmla="+- 0 1427 1222"/>
                              <a:gd name="T55" fmla="*/ 1427 h 683"/>
                              <a:gd name="T56" fmla="+- 0 10719 8542"/>
                              <a:gd name="T57" fmla="*/ T56 w 2830"/>
                              <a:gd name="T58" fmla="+- 0 1363 1222"/>
                              <a:gd name="T59" fmla="*/ 1363 h 683"/>
                              <a:gd name="T60" fmla="+- 0 10601 8542"/>
                              <a:gd name="T61" fmla="*/ T60 w 2830"/>
                              <a:gd name="T62" fmla="+- 0 1406 1222"/>
                              <a:gd name="T63" fmla="*/ 1406 h 683"/>
                              <a:gd name="T64" fmla="+- 0 10432 8542"/>
                              <a:gd name="T65" fmla="*/ T64 w 2830"/>
                              <a:gd name="T66" fmla="+- 0 1479 1222"/>
                              <a:gd name="T67" fmla="*/ 1479 h 683"/>
                              <a:gd name="T68" fmla="+- 0 10294 8542"/>
                              <a:gd name="T69" fmla="*/ T68 w 2830"/>
                              <a:gd name="T70" fmla="+- 0 1507 1222"/>
                              <a:gd name="T71" fmla="*/ 1507 h 683"/>
                              <a:gd name="T72" fmla="+- 0 10223 8542"/>
                              <a:gd name="T73" fmla="*/ T72 w 2830"/>
                              <a:gd name="T74" fmla="+- 0 1511 1222"/>
                              <a:gd name="T75" fmla="*/ 1511 h 683"/>
                              <a:gd name="T76" fmla="+- 0 10198 8542"/>
                              <a:gd name="T77" fmla="*/ T76 w 2830"/>
                              <a:gd name="T78" fmla="+- 0 1519 1222"/>
                              <a:gd name="T79" fmla="*/ 1519 h 683"/>
                              <a:gd name="T80" fmla="+- 0 10145 8542"/>
                              <a:gd name="T81" fmla="*/ T80 w 2830"/>
                              <a:gd name="T82" fmla="+- 0 1527 1222"/>
                              <a:gd name="T83" fmla="*/ 1527 h 683"/>
                              <a:gd name="T84" fmla="+- 0 10040 8542"/>
                              <a:gd name="T85" fmla="*/ T84 w 2830"/>
                              <a:gd name="T86" fmla="+- 0 1524 1222"/>
                              <a:gd name="T87" fmla="*/ 1524 h 683"/>
                              <a:gd name="T88" fmla="+- 0 10006 8542"/>
                              <a:gd name="T89" fmla="*/ T88 w 2830"/>
                              <a:gd name="T90" fmla="+- 0 1526 1222"/>
                              <a:gd name="T91" fmla="*/ 1526 h 683"/>
                              <a:gd name="T92" fmla="+- 0 9970 8542"/>
                              <a:gd name="T93" fmla="*/ T92 w 2830"/>
                              <a:gd name="T94" fmla="+- 0 1500 1222"/>
                              <a:gd name="T95" fmla="*/ 1500 h 683"/>
                              <a:gd name="T96" fmla="+- 0 9929 8542"/>
                              <a:gd name="T97" fmla="*/ T96 w 2830"/>
                              <a:gd name="T98" fmla="+- 0 1523 1222"/>
                              <a:gd name="T99" fmla="*/ 1523 h 683"/>
                              <a:gd name="T100" fmla="+- 0 9894 8542"/>
                              <a:gd name="T101" fmla="*/ T100 w 2830"/>
                              <a:gd name="T102" fmla="+- 0 1518 1222"/>
                              <a:gd name="T103" fmla="*/ 1518 h 683"/>
                              <a:gd name="T104" fmla="+- 0 9850 8542"/>
                              <a:gd name="T105" fmla="*/ T104 w 2830"/>
                              <a:gd name="T106" fmla="+- 0 1517 1222"/>
                              <a:gd name="T107" fmla="*/ 1517 h 683"/>
                              <a:gd name="T108" fmla="+- 0 9732 8542"/>
                              <a:gd name="T109" fmla="*/ T108 w 2830"/>
                              <a:gd name="T110" fmla="+- 0 1516 1222"/>
                              <a:gd name="T111" fmla="*/ 1516 h 683"/>
                              <a:gd name="T112" fmla="+- 0 9665 8542"/>
                              <a:gd name="T113" fmla="*/ T112 w 2830"/>
                              <a:gd name="T114" fmla="+- 0 1513 1222"/>
                              <a:gd name="T115" fmla="*/ 1513 h 683"/>
                              <a:gd name="T116" fmla="+- 0 9648 8542"/>
                              <a:gd name="T117" fmla="*/ T116 w 2830"/>
                              <a:gd name="T118" fmla="+- 0 1515 1222"/>
                              <a:gd name="T119" fmla="*/ 1515 h 683"/>
                              <a:gd name="T120" fmla="+- 0 9618 8542"/>
                              <a:gd name="T121" fmla="*/ T120 w 2830"/>
                              <a:gd name="T122" fmla="+- 0 1513 1222"/>
                              <a:gd name="T123" fmla="*/ 1513 h 683"/>
                              <a:gd name="T124" fmla="+- 0 9567 8542"/>
                              <a:gd name="T125" fmla="*/ T124 w 2830"/>
                              <a:gd name="T126" fmla="+- 0 1497 1222"/>
                              <a:gd name="T127" fmla="*/ 1497 h 683"/>
                              <a:gd name="T128" fmla="+- 0 9528 8542"/>
                              <a:gd name="T129" fmla="*/ T128 w 2830"/>
                              <a:gd name="T130" fmla="+- 0 1491 1222"/>
                              <a:gd name="T131" fmla="*/ 1491 h 683"/>
                              <a:gd name="T132" fmla="+- 0 9386 8542"/>
                              <a:gd name="T133" fmla="*/ T132 w 2830"/>
                              <a:gd name="T134" fmla="+- 0 1432 1222"/>
                              <a:gd name="T135" fmla="*/ 1432 h 683"/>
                              <a:gd name="T136" fmla="+- 0 9093 8542"/>
                              <a:gd name="T137" fmla="*/ T136 w 2830"/>
                              <a:gd name="T138" fmla="+- 0 1346 1222"/>
                              <a:gd name="T139" fmla="*/ 1346 h 683"/>
                              <a:gd name="T140" fmla="+- 0 9063 8542"/>
                              <a:gd name="T141" fmla="*/ T140 w 2830"/>
                              <a:gd name="T142" fmla="+- 0 1333 1222"/>
                              <a:gd name="T143" fmla="*/ 1333 h 683"/>
                              <a:gd name="T144" fmla="+- 0 9013 8542"/>
                              <a:gd name="T145" fmla="*/ T144 w 2830"/>
                              <a:gd name="T146" fmla="+- 0 1319 1222"/>
                              <a:gd name="T147" fmla="*/ 1319 h 683"/>
                              <a:gd name="T148" fmla="+- 0 8884 8542"/>
                              <a:gd name="T149" fmla="*/ T148 w 2830"/>
                              <a:gd name="T150" fmla="+- 0 1279 1222"/>
                              <a:gd name="T151" fmla="*/ 1279 h 683"/>
                              <a:gd name="T152" fmla="+- 0 8720 8542"/>
                              <a:gd name="T153" fmla="*/ T152 w 2830"/>
                              <a:gd name="T154" fmla="+- 0 1222 1222"/>
                              <a:gd name="T155" fmla="*/ 1222 h 6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2830" h="683">
                                <a:moveTo>
                                  <a:pt x="178" y="0"/>
                                </a:moveTo>
                                <a:lnTo>
                                  <a:pt x="148" y="1"/>
                                </a:lnTo>
                                <a:lnTo>
                                  <a:pt x="95" y="11"/>
                                </a:lnTo>
                                <a:lnTo>
                                  <a:pt x="0" y="34"/>
                                </a:lnTo>
                                <a:lnTo>
                                  <a:pt x="0" y="683"/>
                                </a:lnTo>
                                <a:lnTo>
                                  <a:pt x="2829" y="683"/>
                                </a:lnTo>
                                <a:lnTo>
                                  <a:pt x="2829" y="156"/>
                                </a:lnTo>
                                <a:lnTo>
                                  <a:pt x="2769" y="201"/>
                                </a:lnTo>
                                <a:lnTo>
                                  <a:pt x="2726" y="232"/>
                                </a:lnTo>
                                <a:lnTo>
                                  <a:pt x="2702" y="248"/>
                                </a:lnTo>
                                <a:lnTo>
                                  <a:pt x="2692" y="251"/>
                                </a:lnTo>
                                <a:lnTo>
                                  <a:pt x="2692" y="265"/>
                                </a:lnTo>
                                <a:lnTo>
                                  <a:pt x="2678" y="265"/>
                                </a:lnTo>
                                <a:lnTo>
                                  <a:pt x="2641" y="263"/>
                                </a:lnTo>
                                <a:lnTo>
                                  <a:pt x="2614" y="263"/>
                                </a:lnTo>
                                <a:lnTo>
                                  <a:pt x="2567" y="272"/>
                                </a:lnTo>
                                <a:lnTo>
                                  <a:pt x="2550" y="270"/>
                                </a:lnTo>
                                <a:lnTo>
                                  <a:pt x="2533" y="267"/>
                                </a:lnTo>
                                <a:lnTo>
                                  <a:pt x="2511" y="265"/>
                                </a:lnTo>
                                <a:lnTo>
                                  <a:pt x="2484" y="265"/>
                                </a:lnTo>
                                <a:lnTo>
                                  <a:pt x="2422" y="268"/>
                                </a:lnTo>
                                <a:lnTo>
                                  <a:pt x="2387" y="268"/>
                                </a:lnTo>
                                <a:lnTo>
                                  <a:pt x="2354" y="270"/>
                                </a:lnTo>
                                <a:lnTo>
                                  <a:pt x="2324" y="272"/>
                                </a:lnTo>
                                <a:lnTo>
                                  <a:pt x="2298" y="274"/>
                                </a:lnTo>
                                <a:lnTo>
                                  <a:pt x="2274" y="271"/>
                                </a:lnTo>
                                <a:lnTo>
                                  <a:pt x="2251" y="249"/>
                                </a:lnTo>
                                <a:lnTo>
                                  <a:pt x="2228" y="205"/>
                                </a:lnTo>
                                <a:lnTo>
                                  <a:pt x="2203" y="162"/>
                                </a:lnTo>
                                <a:lnTo>
                                  <a:pt x="2177" y="141"/>
                                </a:lnTo>
                                <a:lnTo>
                                  <a:pt x="2133" y="153"/>
                                </a:lnTo>
                                <a:lnTo>
                                  <a:pt x="2059" y="184"/>
                                </a:lnTo>
                                <a:lnTo>
                                  <a:pt x="1972" y="222"/>
                                </a:lnTo>
                                <a:lnTo>
                                  <a:pt x="1890" y="257"/>
                                </a:lnTo>
                                <a:lnTo>
                                  <a:pt x="1832" y="275"/>
                                </a:lnTo>
                                <a:lnTo>
                                  <a:pt x="1752" y="285"/>
                                </a:lnTo>
                                <a:lnTo>
                                  <a:pt x="1698" y="288"/>
                                </a:lnTo>
                                <a:lnTo>
                                  <a:pt x="1681" y="289"/>
                                </a:lnTo>
                                <a:lnTo>
                                  <a:pt x="1669" y="292"/>
                                </a:lnTo>
                                <a:lnTo>
                                  <a:pt x="1656" y="297"/>
                                </a:lnTo>
                                <a:lnTo>
                                  <a:pt x="1635" y="303"/>
                                </a:lnTo>
                                <a:lnTo>
                                  <a:pt x="1603" y="305"/>
                                </a:lnTo>
                                <a:lnTo>
                                  <a:pt x="1528" y="300"/>
                                </a:lnTo>
                                <a:lnTo>
                                  <a:pt x="1498" y="302"/>
                                </a:lnTo>
                                <a:lnTo>
                                  <a:pt x="1478" y="305"/>
                                </a:lnTo>
                                <a:lnTo>
                                  <a:pt x="1464" y="304"/>
                                </a:lnTo>
                                <a:lnTo>
                                  <a:pt x="1449" y="296"/>
                                </a:lnTo>
                                <a:lnTo>
                                  <a:pt x="1428" y="278"/>
                                </a:lnTo>
                                <a:lnTo>
                                  <a:pt x="1404" y="295"/>
                                </a:lnTo>
                                <a:lnTo>
                                  <a:pt x="1387" y="301"/>
                                </a:lnTo>
                                <a:lnTo>
                                  <a:pt x="1369" y="300"/>
                                </a:lnTo>
                                <a:lnTo>
                                  <a:pt x="1352" y="296"/>
                                </a:lnTo>
                                <a:lnTo>
                                  <a:pt x="1334" y="294"/>
                                </a:lnTo>
                                <a:lnTo>
                                  <a:pt x="1308" y="295"/>
                                </a:lnTo>
                                <a:lnTo>
                                  <a:pt x="1235" y="292"/>
                                </a:lnTo>
                                <a:lnTo>
                                  <a:pt x="1190" y="294"/>
                                </a:lnTo>
                                <a:lnTo>
                                  <a:pt x="1138" y="291"/>
                                </a:lnTo>
                                <a:lnTo>
                                  <a:pt x="1123" y="291"/>
                                </a:lnTo>
                                <a:lnTo>
                                  <a:pt x="1115" y="293"/>
                                </a:lnTo>
                                <a:lnTo>
                                  <a:pt x="1106" y="293"/>
                                </a:lnTo>
                                <a:lnTo>
                                  <a:pt x="1094" y="292"/>
                                </a:lnTo>
                                <a:lnTo>
                                  <a:pt x="1076" y="291"/>
                                </a:lnTo>
                                <a:lnTo>
                                  <a:pt x="1058" y="288"/>
                                </a:lnTo>
                                <a:lnTo>
                                  <a:pt x="1025" y="275"/>
                                </a:lnTo>
                                <a:lnTo>
                                  <a:pt x="1006" y="271"/>
                                </a:lnTo>
                                <a:lnTo>
                                  <a:pt x="986" y="269"/>
                                </a:lnTo>
                                <a:lnTo>
                                  <a:pt x="943" y="253"/>
                                </a:lnTo>
                                <a:lnTo>
                                  <a:pt x="844" y="210"/>
                                </a:lnTo>
                                <a:lnTo>
                                  <a:pt x="657" y="125"/>
                                </a:lnTo>
                                <a:lnTo>
                                  <a:pt x="551" y="124"/>
                                </a:lnTo>
                                <a:lnTo>
                                  <a:pt x="543" y="120"/>
                                </a:lnTo>
                                <a:lnTo>
                                  <a:pt x="521" y="111"/>
                                </a:lnTo>
                                <a:lnTo>
                                  <a:pt x="495" y="102"/>
                                </a:lnTo>
                                <a:lnTo>
                                  <a:pt x="471" y="97"/>
                                </a:lnTo>
                                <a:lnTo>
                                  <a:pt x="424" y="85"/>
                                </a:lnTo>
                                <a:lnTo>
                                  <a:pt x="342" y="57"/>
                                </a:lnTo>
                                <a:lnTo>
                                  <a:pt x="204" y="7"/>
                                </a:lnTo>
                                <a:lnTo>
                                  <a:pt x="178" y="0"/>
                                </a:lnTo>
                                <a:close/>
                              </a:path>
                            </a:pathLst>
                          </a:custGeom>
                          <a:solidFill>
                            <a:srgbClr val="C085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Rectangle 25"/>
                        <wps:cNvSpPr>
                          <a:spLocks noChangeArrowheads="1"/>
                        </wps:cNvSpPr>
                        <wps:spPr bwMode="auto">
                          <a:xfrm>
                            <a:off x="8628" y="1155"/>
                            <a:ext cx="81" cy="750"/>
                          </a:xfrm>
                          <a:prstGeom prst="rect">
                            <a:avLst/>
                          </a:prstGeom>
                          <a:solidFill>
                            <a:srgbClr val="9D76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24"/>
                        <wps:cNvSpPr>
                          <a:spLocks noChangeArrowheads="1"/>
                        </wps:cNvSpPr>
                        <wps:spPr bwMode="auto">
                          <a:xfrm>
                            <a:off x="8628" y="1155"/>
                            <a:ext cx="81" cy="750"/>
                          </a:xfrm>
                          <a:prstGeom prst="rect">
                            <a:avLst/>
                          </a:prstGeom>
                          <a:noFill/>
                          <a:ln w="8433">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Rectangle 23"/>
                        <wps:cNvSpPr>
                          <a:spLocks noChangeArrowheads="1"/>
                        </wps:cNvSpPr>
                        <wps:spPr bwMode="auto">
                          <a:xfrm>
                            <a:off x="11242" y="1255"/>
                            <a:ext cx="81" cy="750"/>
                          </a:xfrm>
                          <a:prstGeom prst="rect">
                            <a:avLst/>
                          </a:prstGeom>
                          <a:solidFill>
                            <a:srgbClr val="9D76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22"/>
                        <wps:cNvSpPr>
                          <a:spLocks noChangeArrowheads="1"/>
                        </wps:cNvSpPr>
                        <wps:spPr bwMode="auto">
                          <a:xfrm>
                            <a:off x="11242" y="1255"/>
                            <a:ext cx="81" cy="750"/>
                          </a:xfrm>
                          <a:prstGeom prst="rect">
                            <a:avLst/>
                          </a:prstGeom>
                          <a:noFill/>
                          <a:ln w="8433">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AutoShape 21"/>
                        <wps:cNvSpPr>
                          <a:spLocks/>
                        </wps:cNvSpPr>
                        <wps:spPr bwMode="auto">
                          <a:xfrm>
                            <a:off x="8949" y="1206"/>
                            <a:ext cx="1401" cy="464"/>
                          </a:xfrm>
                          <a:custGeom>
                            <a:avLst/>
                            <a:gdLst>
                              <a:gd name="T0" fmla="+- 0 9063 8950"/>
                              <a:gd name="T1" fmla="*/ T0 w 1401"/>
                              <a:gd name="T2" fmla="+- 0 1264 1207"/>
                              <a:gd name="T3" fmla="*/ 1264 h 464"/>
                              <a:gd name="T4" fmla="+- 0 9059 8950"/>
                              <a:gd name="T5" fmla="*/ T4 w 1401"/>
                              <a:gd name="T6" fmla="+- 0 1242 1207"/>
                              <a:gd name="T7" fmla="*/ 1242 h 464"/>
                              <a:gd name="T8" fmla="+- 0 9047 8950"/>
                              <a:gd name="T9" fmla="*/ T8 w 1401"/>
                              <a:gd name="T10" fmla="+- 0 1224 1207"/>
                              <a:gd name="T11" fmla="*/ 1224 h 464"/>
                              <a:gd name="T12" fmla="+- 0 9029 8950"/>
                              <a:gd name="T13" fmla="*/ T12 w 1401"/>
                              <a:gd name="T14" fmla="+- 0 1211 1207"/>
                              <a:gd name="T15" fmla="*/ 1211 h 464"/>
                              <a:gd name="T16" fmla="+- 0 9006 8950"/>
                              <a:gd name="T17" fmla="*/ T16 w 1401"/>
                              <a:gd name="T18" fmla="+- 0 1207 1207"/>
                              <a:gd name="T19" fmla="*/ 1207 h 464"/>
                              <a:gd name="T20" fmla="+- 0 8984 8950"/>
                              <a:gd name="T21" fmla="*/ T20 w 1401"/>
                              <a:gd name="T22" fmla="+- 0 1211 1207"/>
                              <a:gd name="T23" fmla="*/ 1211 h 464"/>
                              <a:gd name="T24" fmla="+- 0 8966 8950"/>
                              <a:gd name="T25" fmla="*/ T24 w 1401"/>
                              <a:gd name="T26" fmla="+- 0 1224 1207"/>
                              <a:gd name="T27" fmla="*/ 1224 h 464"/>
                              <a:gd name="T28" fmla="+- 0 8954 8950"/>
                              <a:gd name="T29" fmla="*/ T28 w 1401"/>
                              <a:gd name="T30" fmla="+- 0 1242 1207"/>
                              <a:gd name="T31" fmla="*/ 1242 h 464"/>
                              <a:gd name="T32" fmla="+- 0 8950 8950"/>
                              <a:gd name="T33" fmla="*/ T32 w 1401"/>
                              <a:gd name="T34" fmla="+- 0 1264 1207"/>
                              <a:gd name="T35" fmla="*/ 1264 h 464"/>
                              <a:gd name="T36" fmla="+- 0 8950 8950"/>
                              <a:gd name="T37" fmla="*/ T36 w 1401"/>
                              <a:gd name="T38" fmla="+- 0 1440 1207"/>
                              <a:gd name="T39" fmla="*/ 1440 h 464"/>
                              <a:gd name="T40" fmla="+- 0 8954 8950"/>
                              <a:gd name="T41" fmla="*/ T40 w 1401"/>
                              <a:gd name="T42" fmla="+- 0 1462 1207"/>
                              <a:gd name="T43" fmla="*/ 1462 h 464"/>
                              <a:gd name="T44" fmla="+- 0 8966 8950"/>
                              <a:gd name="T45" fmla="*/ T44 w 1401"/>
                              <a:gd name="T46" fmla="+- 0 1480 1207"/>
                              <a:gd name="T47" fmla="*/ 1480 h 464"/>
                              <a:gd name="T48" fmla="+- 0 8984 8950"/>
                              <a:gd name="T49" fmla="*/ T48 w 1401"/>
                              <a:gd name="T50" fmla="+- 0 1492 1207"/>
                              <a:gd name="T51" fmla="*/ 1492 h 464"/>
                              <a:gd name="T52" fmla="+- 0 9006 8950"/>
                              <a:gd name="T53" fmla="*/ T52 w 1401"/>
                              <a:gd name="T54" fmla="+- 0 1497 1207"/>
                              <a:gd name="T55" fmla="*/ 1497 h 464"/>
                              <a:gd name="T56" fmla="+- 0 9029 8950"/>
                              <a:gd name="T57" fmla="*/ T56 w 1401"/>
                              <a:gd name="T58" fmla="+- 0 1492 1207"/>
                              <a:gd name="T59" fmla="*/ 1492 h 464"/>
                              <a:gd name="T60" fmla="+- 0 9047 8950"/>
                              <a:gd name="T61" fmla="*/ T60 w 1401"/>
                              <a:gd name="T62" fmla="+- 0 1480 1207"/>
                              <a:gd name="T63" fmla="*/ 1480 h 464"/>
                              <a:gd name="T64" fmla="+- 0 9059 8950"/>
                              <a:gd name="T65" fmla="*/ T64 w 1401"/>
                              <a:gd name="T66" fmla="+- 0 1462 1207"/>
                              <a:gd name="T67" fmla="*/ 1462 h 464"/>
                              <a:gd name="T68" fmla="+- 0 9063 8950"/>
                              <a:gd name="T69" fmla="*/ T68 w 1401"/>
                              <a:gd name="T70" fmla="+- 0 1440 1207"/>
                              <a:gd name="T71" fmla="*/ 1440 h 464"/>
                              <a:gd name="T72" fmla="+- 0 9063 8950"/>
                              <a:gd name="T73" fmla="*/ T72 w 1401"/>
                              <a:gd name="T74" fmla="+- 0 1264 1207"/>
                              <a:gd name="T75" fmla="*/ 1264 h 464"/>
                              <a:gd name="T76" fmla="+- 0 9622 8950"/>
                              <a:gd name="T77" fmla="*/ T76 w 1401"/>
                              <a:gd name="T78" fmla="+- 0 1457 1207"/>
                              <a:gd name="T79" fmla="*/ 1457 h 464"/>
                              <a:gd name="T80" fmla="+- 0 9618 8950"/>
                              <a:gd name="T81" fmla="*/ T80 w 1401"/>
                              <a:gd name="T82" fmla="+- 0 1439 1207"/>
                              <a:gd name="T83" fmla="*/ 1439 h 464"/>
                              <a:gd name="T84" fmla="+- 0 9608 8950"/>
                              <a:gd name="T85" fmla="*/ T84 w 1401"/>
                              <a:gd name="T86" fmla="+- 0 1425 1207"/>
                              <a:gd name="T87" fmla="*/ 1425 h 464"/>
                              <a:gd name="T88" fmla="+- 0 9594 8950"/>
                              <a:gd name="T89" fmla="*/ T88 w 1401"/>
                              <a:gd name="T90" fmla="+- 0 1415 1207"/>
                              <a:gd name="T91" fmla="*/ 1415 h 464"/>
                              <a:gd name="T92" fmla="+- 0 9576 8950"/>
                              <a:gd name="T93" fmla="*/ T92 w 1401"/>
                              <a:gd name="T94" fmla="+- 0 1412 1207"/>
                              <a:gd name="T95" fmla="*/ 1412 h 464"/>
                              <a:gd name="T96" fmla="+- 0 9559 8950"/>
                              <a:gd name="T97" fmla="*/ T96 w 1401"/>
                              <a:gd name="T98" fmla="+- 0 1415 1207"/>
                              <a:gd name="T99" fmla="*/ 1415 h 464"/>
                              <a:gd name="T100" fmla="+- 0 9544 8950"/>
                              <a:gd name="T101" fmla="*/ T100 w 1401"/>
                              <a:gd name="T102" fmla="+- 0 1425 1207"/>
                              <a:gd name="T103" fmla="*/ 1425 h 464"/>
                              <a:gd name="T104" fmla="+- 0 9534 8950"/>
                              <a:gd name="T105" fmla="*/ T104 w 1401"/>
                              <a:gd name="T106" fmla="+- 0 1439 1207"/>
                              <a:gd name="T107" fmla="*/ 1439 h 464"/>
                              <a:gd name="T108" fmla="+- 0 9531 8950"/>
                              <a:gd name="T109" fmla="*/ T108 w 1401"/>
                              <a:gd name="T110" fmla="+- 0 1457 1207"/>
                              <a:gd name="T111" fmla="*/ 1457 h 464"/>
                              <a:gd name="T112" fmla="+- 0 9531 8950"/>
                              <a:gd name="T113" fmla="*/ T112 w 1401"/>
                              <a:gd name="T114" fmla="+- 0 1529 1207"/>
                              <a:gd name="T115" fmla="*/ 1529 h 464"/>
                              <a:gd name="T116" fmla="+- 0 9534 8950"/>
                              <a:gd name="T117" fmla="*/ T116 w 1401"/>
                              <a:gd name="T118" fmla="+- 0 1547 1207"/>
                              <a:gd name="T119" fmla="*/ 1547 h 464"/>
                              <a:gd name="T120" fmla="+- 0 9544 8950"/>
                              <a:gd name="T121" fmla="*/ T120 w 1401"/>
                              <a:gd name="T122" fmla="+- 0 1561 1207"/>
                              <a:gd name="T123" fmla="*/ 1561 h 464"/>
                              <a:gd name="T124" fmla="+- 0 9559 8950"/>
                              <a:gd name="T125" fmla="*/ T124 w 1401"/>
                              <a:gd name="T126" fmla="+- 0 1571 1207"/>
                              <a:gd name="T127" fmla="*/ 1571 h 464"/>
                              <a:gd name="T128" fmla="+- 0 9576 8950"/>
                              <a:gd name="T129" fmla="*/ T128 w 1401"/>
                              <a:gd name="T130" fmla="+- 0 1574 1207"/>
                              <a:gd name="T131" fmla="*/ 1574 h 464"/>
                              <a:gd name="T132" fmla="+- 0 9594 8950"/>
                              <a:gd name="T133" fmla="*/ T132 w 1401"/>
                              <a:gd name="T134" fmla="+- 0 1571 1207"/>
                              <a:gd name="T135" fmla="*/ 1571 h 464"/>
                              <a:gd name="T136" fmla="+- 0 9608 8950"/>
                              <a:gd name="T137" fmla="*/ T136 w 1401"/>
                              <a:gd name="T138" fmla="+- 0 1561 1207"/>
                              <a:gd name="T139" fmla="*/ 1561 h 464"/>
                              <a:gd name="T140" fmla="+- 0 9618 8950"/>
                              <a:gd name="T141" fmla="*/ T140 w 1401"/>
                              <a:gd name="T142" fmla="+- 0 1547 1207"/>
                              <a:gd name="T143" fmla="*/ 1547 h 464"/>
                              <a:gd name="T144" fmla="+- 0 9622 8950"/>
                              <a:gd name="T145" fmla="*/ T144 w 1401"/>
                              <a:gd name="T146" fmla="+- 0 1529 1207"/>
                              <a:gd name="T147" fmla="*/ 1529 h 464"/>
                              <a:gd name="T148" fmla="+- 0 9622 8950"/>
                              <a:gd name="T149" fmla="*/ T148 w 1401"/>
                              <a:gd name="T150" fmla="+- 0 1457 1207"/>
                              <a:gd name="T151" fmla="*/ 1457 h 464"/>
                              <a:gd name="T152" fmla="+- 0 10350 8950"/>
                              <a:gd name="T153" fmla="*/ T152 w 1401"/>
                              <a:gd name="T154" fmla="+- 0 1419 1207"/>
                              <a:gd name="T155" fmla="*/ 1419 h 464"/>
                              <a:gd name="T156" fmla="+- 0 10346 8950"/>
                              <a:gd name="T157" fmla="*/ T156 w 1401"/>
                              <a:gd name="T158" fmla="+- 0 1403 1207"/>
                              <a:gd name="T159" fmla="*/ 1403 h 464"/>
                              <a:gd name="T160" fmla="+- 0 10337 8950"/>
                              <a:gd name="T161" fmla="*/ T160 w 1401"/>
                              <a:gd name="T162" fmla="+- 0 1389 1207"/>
                              <a:gd name="T163" fmla="*/ 1389 h 464"/>
                              <a:gd name="T164" fmla="+- 0 10324 8950"/>
                              <a:gd name="T165" fmla="*/ T164 w 1401"/>
                              <a:gd name="T166" fmla="+- 0 1380 1207"/>
                              <a:gd name="T167" fmla="*/ 1380 h 464"/>
                              <a:gd name="T168" fmla="+- 0 10307 8950"/>
                              <a:gd name="T169" fmla="*/ T168 w 1401"/>
                              <a:gd name="T170" fmla="+- 0 1377 1207"/>
                              <a:gd name="T171" fmla="*/ 1377 h 464"/>
                              <a:gd name="T172" fmla="+- 0 10291 8950"/>
                              <a:gd name="T173" fmla="*/ T172 w 1401"/>
                              <a:gd name="T174" fmla="+- 0 1380 1207"/>
                              <a:gd name="T175" fmla="*/ 1380 h 464"/>
                              <a:gd name="T176" fmla="+- 0 10277 8950"/>
                              <a:gd name="T177" fmla="*/ T176 w 1401"/>
                              <a:gd name="T178" fmla="+- 0 1389 1207"/>
                              <a:gd name="T179" fmla="*/ 1389 h 464"/>
                              <a:gd name="T180" fmla="+- 0 10268 8950"/>
                              <a:gd name="T181" fmla="*/ T180 w 1401"/>
                              <a:gd name="T182" fmla="+- 0 1403 1207"/>
                              <a:gd name="T183" fmla="*/ 1403 h 464"/>
                              <a:gd name="T184" fmla="+- 0 10264 8950"/>
                              <a:gd name="T185" fmla="*/ T184 w 1401"/>
                              <a:gd name="T186" fmla="+- 0 1419 1207"/>
                              <a:gd name="T187" fmla="*/ 1419 h 464"/>
                              <a:gd name="T188" fmla="+- 0 10264 8950"/>
                              <a:gd name="T189" fmla="*/ T188 w 1401"/>
                              <a:gd name="T190" fmla="+- 0 1627 1207"/>
                              <a:gd name="T191" fmla="*/ 1627 h 464"/>
                              <a:gd name="T192" fmla="+- 0 10268 8950"/>
                              <a:gd name="T193" fmla="*/ T192 w 1401"/>
                              <a:gd name="T194" fmla="+- 0 1644 1207"/>
                              <a:gd name="T195" fmla="*/ 1644 h 464"/>
                              <a:gd name="T196" fmla="+- 0 10277 8950"/>
                              <a:gd name="T197" fmla="*/ T196 w 1401"/>
                              <a:gd name="T198" fmla="+- 0 1658 1207"/>
                              <a:gd name="T199" fmla="*/ 1658 h 464"/>
                              <a:gd name="T200" fmla="+- 0 10291 8950"/>
                              <a:gd name="T201" fmla="*/ T200 w 1401"/>
                              <a:gd name="T202" fmla="+- 0 1667 1207"/>
                              <a:gd name="T203" fmla="*/ 1667 h 464"/>
                              <a:gd name="T204" fmla="+- 0 10307 8950"/>
                              <a:gd name="T205" fmla="*/ T204 w 1401"/>
                              <a:gd name="T206" fmla="+- 0 1670 1207"/>
                              <a:gd name="T207" fmla="*/ 1670 h 464"/>
                              <a:gd name="T208" fmla="+- 0 10324 8950"/>
                              <a:gd name="T209" fmla="*/ T208 w 1401"/>
                              <a:gd name="T210" fmla="+- 0 1667 1207"/>
                              <a:gd name="T211" fmla="*/ 1667 h 464"/>
                              <a:gd name="T212" fmla="+- 0 10337 8950"/>
                              <a:gd name="T213" fmla="*/ T212 w 1401"/>
                              <a:gd name="T214" fmla="+- 0 1658 1207"/>
                              <a:gd name="T215" fmla="*/ 1658 h 464"/>
                              <a:gd name="T216" fmla="+- 0 10346 8950"/>
                              <a:gd name="T217" fmla="*/ T216 w 1401"/>
                              <a:gd name="T218" fmla="+- 0 1644 1207"/>
                              <a:gd name="T219" fmla="*/ 1644 h 464"/>
                              <a:gd name="T220" fmla="+- 0 10350 8950"/>
                              <a:gd name="T221" fmla="*/ T220 w 1401"/>
                              <a:gd name="T222" fmla="+- 0 1627 1207"/>
                              <a:gd name="T223" fmla="*/ 1627 h 464"/>
                              <a:gd name="T224" fmla="+- 0 10350 8950"/>
                              <a:gd name="T225" fmla="*/ T224 w 1401"/>
                              <a:gd name="T226" fmla="+- 0 1419 1207"/>
                              <a:gd name="T227" fmla="*/ 1419 h 4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401" h="464">
                                <a:moveTo>
                                  <a:pt x="113" y="57"/>
                                </a:moveTo>
                                <a:lnTo>
                                  <a:pt x="109" y="35"/>
                                </a:lnTo>
                                <a:lnTo>
                                  <a:pt x="97" y="17"/>
                                </a:lnTo>
                                <a:lnTo>
                                  <a:pt x="79" y="4"/>
                                </a:lnTo>
                                <a:lnTo>
                                  <a:pt x="56" y="0"/>
                                </a:lnTo>
                                <a:lnTo>
                                  <a:pt x="34" y="4"/>
                                </a:lnTo>
                                <a:lnTo>
                                  <a:pt x="16" y="17"/>
                                </a:lnTo>
                                <a:lnTo>
                                  <a:pt x="4" y="35"/>
                                </a:lnTo>
                                <a:lnTo>
                                  <a:pt x="0" y="57"/>
                                </a:lnTo>
                                <a:lnTo>
                                  <a:pt x="0" y="233"/>
                                </a:lnTo>
                                <a:lnTo>
                                  <a:pt x="4" y="255"/>
                                </a:lnTo>
                                <a:lnTo>
                                  <a:pt x="16" y="273"/>
                                </a:lnTo>
                                <a:lnTo>
                                  <a:pt x="34" y="285"/>
                                </a:lnTo>
                                <a:lnTo>
                                  <a:pt x="56" y="290"/>
                                </a:lnTo>
                                <a:lnTo>
                                  <a:pt x="79" y="285"/>
                                </a:lnTo>
                                <a:lnTo>
                                  <a:pt x="97" y="273"/>
                                </a:lnTo>
                                <a:lnTo>
                                  <a:pt x="109" y="255"/>
                                </a:lnTo>
                                <a:lnTo>
                                  <a:pt x="113" y="233"/>
                                </a:lnTo>
                                <a:lnTo>
                                  <a:pt x="113" y="57"/>
                                </a:lnTo>
                                <a:close/>
                                <a:moveTo>
                                  <a:pt x="672" y="250"/>
                                </a:moveTo>
                                <a:lnTo>
                                  <a:pt x="668" y="232"/>
                                </a:lnTo>
                                <a:lnTo>
                                  <a:pt x="658" y="218"/>
                                </a:lnTo>
                                <a:lnTo>
                                  <a:pt x="644" y="208"/>
                                </a:lnTo>
                                <a:lnTo>
                                  <a:pt x="626" y="205"/>
                                </a:lnTo>
                                <a:lnTo>
                                  <a:pt x="609" y="208"/>
                                </a:lnTo>
                                <a:lnTo>
                                  <a:pt x="594" y="218"/>
                                </a:lnTo>
                                <a:lnTo>
                                  <a:pt x="584" y="232"/>
                                </a:lnTo>
                                <a:lnTo>
                                  <a:pt x="581" y="250"/>
                                </a:lnTo>
                                <a:lnTo>
                                  <a:pt x="581" y="322"/>
                                </a:lnTo>
                                <a:lnTo>
                                  <a:pt x="584" y="340"/>
                                </a:lnTo>
                                <a:lnTo>
                                  <a:pt x="594" y="354"/>
                                </a:lnTo>
                                <a:lnTo>
                                  <a:pt x="609" y="364"/>
                                </a:lnTo>
                                <a:lnTo>
                                  <a:pt x="626" y="367"/>
                                </a:lnTo>
                                <a:lnTo>
                                  <a:pt x="644" y="364"/>
                                </a:lnTo>
                                <a:lnTo>
                                  <a:pt x="658" y="354"/>
                                </a:lnTo>
                                <a:lnTo>
                                  <a:pt x="668" y="340"/>
                                </a:lnTo>
                                <a:lnTo>
                                  <a:pt x="672" y="322"/>
                                </a:lnTo>
                                <a:lnTo>
                                  <a:pt x="672" y="250"/>
                                </a:lnTo>
                                <a:close/>
                                <a:moveTo>
                                  <a:pt x="1400" y="212"/>
                                </a:moveTo>
                                <a:lnTo>
                                  <a:pt x="1396" y="196"/>
                                </a:lnTo>
                                <a:lnTo>
                                  <a:pt x="1387" y="182"/>
                                </a:lnTo>
                                <a:lnTo>
                                  <a:pt x="1374" y="173"/>
                                </a:lnTo>
                                <a:lnTo>
                                  <a:pt x="1357" y="170"/>
                                </a:lnTo>
                                <a:lnTo>
                                  <a:pt x="1341" y="173"/>
                                </a:lnTo>
                                <a:lnTo>
                                  <a:pt x="1327" y="182"/>
                                </a:lnTo>
                                <a:lnTo>
                                  <a:pt x="1318" y="196"/>
                                </a:lnTo>
                                <a:lnTo>
                                  <a:pt x="1314" y="212"/>
                                </a:lnTo>
                                <a:lnTo>
                                  <a:pt x="1314" y="420"/>
                                </a:lnTo>
                                <a:lnTo>
                                  <a:pt x="1318" y="437"/>
                                </a:lnTo>
                                <a:lnTo>
                                  <a:pt x="1327" y="451"/>
                                </a:lnTo>
                                <a:lnTo>
                                  <a:pt x="1341" y="460"/>
                                </a:lnTo>
                                <a:lnTo>
                                  <a:pt x="1357" y="463"/>
                                </a:lnTo>
                                <a:lnTo>
                                  <a:pt x="1374" y="460"/>
                                </a:lnTo>
                                <a:lnTo>
                                  <a:pt x="1387" y="451"/>
                                </a:lnTo>
                                <a:lnTo>
                                  <a:pt x="1396" y="437"/>
                                </a:lnTo>
                                <a:lnTo>
                                  <a:pt x="1400" y="420"/>
                                </a:lnTo>
                                <a:lnTo>
                                  <a:pt x="1400" y="212"/>
                                </a:lnTo>
                                <a:close/>
                              </a:path>
                            </a:pathLst>
                          </a:custGeom>
                          <a:solidFill>
                            <a:srgbClr val="5859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9980" y="1428"/>
                            <a:ext cx="192" cy="1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9733" y="1394"/>
                            <a:ext cx="160" cy="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AutoShape 18"/>
                        <wps:cNvSpPr>
                          <a:spLocks/>
                        </wps:cNvSpPr>
                        <wps:spPr bwMode="auto">
                          <a:xfrm>
                            <a:off x="9076" y="1292"/>
                            <a:ext cx="100" cy="204"/>
                          </a:xfrm>
                          <a:custGeom>
                            <a:avLst/>
                            <a:gdLst>
                              <a:gd name="T0" fmla="+- 0 9120 9076"/>
                              <a:gd name="T1" fmla="*/ T0 w 100"/>
                              <a:gd name="T2" fmla="+- 0 1302 1293"/>
                              <a:gd name="T3" fmla="*/ 1302 h 204"/>
                              <a:gd name="T4" fmla="+- 0 9110 9076"/>
                              <a:gd name="T5" fmla="*/ T4 w 100"/>
                              <a:gd name="T6" fmla="+- 0 1293 1293"/>
                              <a:gd name="T7" fmla="*/ 1293 h 204"/>
                              <a:gd name="T8" fmla="+- 0 9086 9076"/>
                              <a:gd name="T9" fmla="*/ T8 w 100"/>
                              <a:gd name="T10" fmla="+- 0 1293 1293"/>
                              <a:gd name="T11" fmla="*/ 1293 h 204"/>
                              <a:gd name="T12" fmla="+- 0 9076 9076"/>
                              <a:gd name="T13" fmla="*/ T12 w 100"/>
                              <a:gd name="T14" fmla="+- 0 1302 1293"/>
                              <a:gd name="T15" fmla="*/ 1302 h 204"/>
                              <a:gd name="T16" fmla="+- 0 9076 9076"/>
                              <a:gd name="T17" fmla="*/ T16 w 100"/>
                              <a:gd name="T18" fmla="+- 0 1487 1293"/>
                              <a:gd name="T19" fmla="*/ 1487 h 204"/>
                              <a:gd name="T20" fmla="+- 0 9086 9076"/>
                              <a:gd name="T21" fmla="*/ T20 w 100"/>
                              <a:gd name="T22" fmla="+- 0 1497 1293"/>
                              <a:gd name="T23" fmla="*/ 1497 h 204"/>
                              <a:gd name="T24" fmla="+- 0 9098 9076"/>
                              <a:gd name="T25" fmla="*/ T24 w 100"/>
                              <a:gd name="T26" fmla="+- 0 1497 1293"/>
                              <a:gd name="T27" fmla="*/ 1497 h 204"/>
                              <a:gd name="T28" fmla="+- 0 9110 9076"/>
                              <a:gd name="T29" fmla="*/ T28 w 100"/>
                              <a:gd name="T30" fmla="+- 0 1497 1293"/>
                              <a:gd name="T31" fmla="*/ 1497 h 204"/>
                              <a:gd name="T32" fmla="+- 0 9120 9076"/>
                              <a:gd name="T33" fmla="*/ T32 w 100"/>
                              <a:gd name="T34" fmla="+- 0 1487 1293"/>
                              <a:gd name="T35" fmla="*/ 1487 h 204"/>
                              <a:gd name="T36" fmla="+- 0 9120 9076"/>
                              <a:gd name="T37" fmla="*/ T36 w 100"/>
                              <a:gd name="T38" fmla="+- 0 1302 1293"/>
                              <a:gd name="T39" fmla="*/ 1302 h 204"/>
                              <a:gd name="T40" fmla="+- 0 9176 9076"/>
                              <a:gd name="T41" fmla="*/ T40 w 100"/>
                              <a:gd name="T42" fmla="+- 0 1302 1293"/>
                              <a:gd name="T43" fmla="*/ 1302 h 204"/>
                              <a:gd name="T44" fmla="+- 0 9166 9076"/>
                              <a:gd name="T45" fmla="*/ T44 w 100"/>
                              <a:gd name="T46" fmla="+- 0 1293 1293"/>
                              <a:gd name="T47" fmla="*/ 1293 h 204"/>
                              <a:gd name="T48" fmla="+- 0 9143 9076"/>
                              <a:gd name="T49" fmla="*/ T48 w 100"/>
                              <a:gd name="T50" fmla="+- 0 1293 1293"/>
                              <a:gd name="T51" fmla="*/ 1293 h 204"/>
                              <a:gd name="T52" fmla="+- 0 9133 9076"/>
                              <a:gd name="T53" fmla="*/ T52 w 100"/>
                              <a:gd name="T54" fmla="+- 0 1302 1293"/>
                              <a:gd name="T55" fmla="*/ 1302 h 204"/>
                              <a:gd name="T56" fmla="+- 0 9133 9076"/>
                              <a:gd name="T57" fmla="*/ T56 w 100"/>
                              <a:gd name="T58" fmla="+- 0 1487 1293"/>
                              <a:gd name="T59" fmla="*/ 1487 h 204"/>
                              <a:gd name="T60" fmla="+- 0 9143 9076"/>
                              <a:gd name="T61" fmla="*/ T60 w 100"/>
                              <a:gd name="T62" fmla="+- 0 1497 1293"/>
                              <a:gd name="T63" fmla="*/ 1497 h 204"/>
                              <a:gd name="T64" fmla="+- 0 9155 9076"/>
                              <a:gd name="T65" fmla="*/ T64 w 100"/>
                              <a:gd name="T66" fmla="+- 0 1497 1293"/>
                              <a:gd name="T67" fmla="*/ 1497 h 204"/>
                              <a:gd name="T68" fmla="+- 0 9166 9076"/>
                              <a:gd name="T69" fmla="*/ T68 w 100"/>
                              <a:gd name="T70" fmla="+- 0 1497 1293"/>
                              <a:gd name="T71" fmla="*/ 1497 h 204"/>
                              <a:gd name="T72" fmla="+- 0 9176 9076"/>
                              <a:gd name="T73" fmla="*/ T72 w 100"/>
                              <a:gd name="T74" fmla="+- 0 1487 1293"/>
                              <a:gd name="T75" fmla="*/ 1487 h 204"/>
                              <a:gd name="T76" fmla="+- 0 9176 9076"/>
                              <a:gd name="T77" fmla="*/ T76 w 100"/>
                              <a:gd name="T78" fmla="+- 0 1302 1293"/>
                              <a:gd name="T79" fmla="*/ 1302 h 2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0" h="204">
                                <a:moveTo>
                                  <a:pt x="44" y="9"/>
                                </a:moveTo>
                                <a:lnTo>
                                  <a:pt x="34" y="0"/>
                                </a:lnTo>
                                <a:lnTo>
                                  <a:pt x="10" y="0"/>
                                </a:lnTo>
                                <a:lnTo>
                                  <a:pt x="0" y="9"/>
                                </a:lnTo>
                                <a:lnTo>
                                  <a:pt x="0" y="194"/>
                                </a:lnTo>
                                <a:lnTo>
                                  <a:pt x="10" y="204"/>
                                </a:lnTo>
                                <a:lnTo>
                                  <a:pt x="22" y="204"/>
                                </a:lnTo>
                                <a:lnTo>
                                  <a:pt x="34" y="204"/>
                                </a:lnTo>
                                <a:lnTo>
                                  <a:pt x="44" y="194"/>
                                </a:lnTo>
                                <a:lnTo>
                                  <a:pt x="44" y="9"/>
                                </a:lnTo>
                                <a:close/>
                                <a:moveTo>
                                  <a:pt x="100" y="9"/>
                                </a:moveTo>
                                <a:lnTo>
                                  <a:pt x="90" y="0"/>
                                </a:lnTo>
                                <a:lnTo>
                                  <a:pt x="67" y="0"/>
                                </a:lnTo>
                                <a:lnTo>
                                  <a:pt x="57" y="9"/>
                                </a:lnTo>
                                <a:lnTo>
                                  <a:pt x="57" y="194"/>
                                </a:lnTo>
                                <a:lnTo>
                                  <a:pt x="67" y="204"/>
                                </a:lnTo>
                                <a:lnTo>
                                  <a:pt x="79" y="204"/>
                                </a:lnTo>
                                <a:lnTo>
                                  <a:pt x="90" y="204"/>
                                </a:lnTo>
                                <a:lnTo>
                                  <a:pt x="100" y="194"/>
                                </a:lnTo>
                                <a:lnTo>
                                  <a:pt x="100" y="9"/>
                                </a:lnTo>
                                <a:close/>
                              </a:path>
                            </a:pathLst>
                          </a:custGeom>
                          <a:solidFill>
                            <a:srgbClr val="5859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7"/>
                        <wps:cNvSpPr>
                          <a:spLocks/>
                        </wps:cNvSpPr>
                        <wps:spPr bwMode="auto">
                          <a:xfrm>
                            <a:off x="10622" y="2539"/>
                            <a:ext cx="989" cy="73"/>
                          </a:xfrm>
                          <a:custGeom>
                            <a:avLst/>
                            <a:gdLst>
                              <a:gd name="T0" fmla="+- 0 11610 10622"/>
                              <a:gd name="T1" fmla="*/ T0 w 989"/>
                              <a:gd name="T2" fmla="+- 0 2540 2540"/>
                              <a:gd name="T3" fmla="*/ 2540 h 73"/>
                              <a:gd name="T4" fmla="+- 0 10622 10622"/>
                              <a:gd name="T5" fmla="*/ T4 w 989"/>
                              <a:gd name="T6" fmla="+- 0 2544 2540"/>
                              <a:gd name="T7" fmla="*/ 2544 h 73"/>
                              <a:gd name="T8" fmla="+- 0 10622 10622"/>
                              <a:gd name="T9" fmla="*/ T8 w 989"/>
                              <a:gd name="T10" fmla="+- 0 2612 2540"/>
                              <a:gd name="T11" fmla="*/ 2612 h 73"/>
                              <a:gd name="T12" fmla="+- 0 11610 10622"/>
                              <a:gd name="T13" fmla="*/ T12 w 989"/>
                              <a:gd name="T14" fmla="+- 0 2607 2540"/>
                              <a:gd name="T15" fmla="*/ 2607 h 73"/>
                              <a:gd name="T16" fmla="+- 0 11610 10622"/>
                              <a:gd name="T17" fmla="*/ T16 w 989"/>
                              <a:gd name="T18" fmla="+- 0 2540 2540"/>
                              <a:gd name="T19" fmla="*/ 2540 h 73"/>
                            </a:gdLst>
                            <a:ahLst/>
                            <a:cxnLst>
                              <a:cxn ang="0">
                                <a:pos x="T1" y="T3"/>
                              </a:cxn>
                              <a:cxn ang="0">
                                <a:pos x="T5" y="T7"/>
                              </a:cxn>
                              <a:cxn ang="0">
                                <a:pos x="T9" y="T11"/>
                              </a:cxn>
                              <a:cxn ang="0">
                                <a:pos x="T13" y="T15"/>
                              </a:cxn>
                              <a:cxn ang="0">
                                <a:pos x="T17" y="T19"/>
                              </a:cxn>
                            </a:cxnLst>
                            <a:rect l="0" t="0" r="r" b="b"/>
                            <a:pathLst>
                              <a:path w="989" h="73">
                                <a:moveTo>
                                  <a:pt x="988" y="0"/>
                                </a:moveTo>
                                <a:lnTo>
                                  <a:pt x="0" y="4"/>
                                </a:lnTo>
                                <a:lnTo>
                                  <a:pt x="0" y="72"/>
                                </a:lnTo>
                                <a:lnTo>
                                  <a:pt x="988" y="67"/>
                                </a:lnTo>
                                <a:lnTo>
                                  <a:pt x="988" y="0"/>
                                </a:lnTo>
                                <a:close/>
                              </a:path>
                            </a:pathLst>
                          </a:custGeom>
                          <a:solidFill>
                            <a:srgbClr val="6D6D6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Rectangle 16"/>
                        <wps:cNvSpPr>
                          <a:spLocks noChangeArrowheads="1"/>
                        </wps:cNvSpPr>
                        <wps:spPr bwMode="auto">
                          <a:xfrm>
                            <a:off x="10650" y="2559"/>
                            <a:ext cx="943" cy="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Freeform 15"/>
                        <wps:cNvSpPr>
                          <a:spLocks/>
                        </wps:cNvSpPr>
                        <wps:spPr bwMode="auto">
                          <a:xfrm>
                            <a:off x="10622" y="3347"/>
                            <a:ext cx="779" cy="1716"/>
                          </a:xfrm>
                          <a:custGeom>
                            <a:avLst/>
                            <a:gdLst>
                              <a:gd name="T0" fmla="+- 0 11078 10622"/>
                              <a:gd name="T1" fmla="*/ T0 w 779"/>
                              <a:gd name="T2" fmla="+- 0 3347 3347"/>
                              <a:gd name="T3" fmla="*/ 3347 h 1716"/>
                              <a:gd name="T4" fmla="+- 0 11400 10622"/>
                              <a:gd name="T5" fmla="*/ T4 w 779"/>
                              <a:gd name="T6" fmla="+- 0 3347 3347"/>
                              <a:gd name="T7" fmla="*/ 3347 h 1716"/>
                              <a:gd name="T8" fmla="+- 0 11400 10622"/>
                              <a:gd name="T9" fmla="*/ T8 w 779"/>
                              <a:gd name="T10" fmla="+- 0 5063 3347"/>
                              <a:gd name="T11" fmla="*/ 5063 h 1716"/>
                              <a:gd name="T12" fmla="+- 0 10622 10622"/>
                              <a:gd name="T13" fmla="*/ T12 w 779"/>
                              <a:gd name="T14" fmla="+- 0 5063 3347"/>
                              <a:gd name="T15" fmla="*/ 5063 h 1716"/>
                            </a:gdLst>
                            <a:ahLst/>
                            <a:cxnLst>
                              <a:cxn ang="0">
                                <a:pos x="T1" y="T3"/>
                              </a:cxn>
                              <a:cxn ang="0">
                                <a:pos x="T5" y="T7"/>
                              </a:cxn>
                              <a:cxn ang="0">
                                <a:pos x="T9" y="T11"/>
                              </a:cxn>
                              <a:cxn ang="0">
                                <a:pos x="T13" y="T15"/>
                              </a:cxn>
                            </a:cxnLst>
                            <a:rect l="0" t="0" r="r" b="b"/>
                            <a:pathLst>
                              <a:path w="779" h="1716">
                                <a:moveTo>
                                  <a:pt x="456" y="0"/>
                                </a:moveTo>
                                <a:lnTo>
                                  <a:pt x="778" y="0"/>
                                </a:lnTo>
                                <a:lnTo>
                                  <a:pt x="778" y="1716"/>
                                </a:lnTo>
                                <a:lnTo>
                                  <a:pt x="0" y="1716"/>
                                </a:lnTo>
                              </a:path>
                            </a:pathLst>
                          </a:custGeom>
                          <a:noFill/>
                          <a:ln w="33719">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Line 14"/>
                        <wps:cNvCnPr>
                          <a:cxnSpLocks noChangeShapeType="1"/>
                        </wps:cNvCnPr>
                        <wps:spPr bwMode="auto">
                          <a:xfrm>
                            <a:off x="10622" y="2462"/>
                            <a:ext cx="0" cy="956"/>
                          </a:xfrm>
                          <a:prstGeom prst="line">
                            <a:avLst/>
                          </a:prstGeom>
                          <a:noFill/>
                          <a:ln w="50571">
                            <a:solidFill>
                              <a:srgbClr val="FFFFFF"/>
                            </a:solidFill>
                            <a:prstDash val="solid"/>
                            <a:round/>
                            <a:headEnd/>
                            <a:tailEnd/>
                          </a:ln>
                          <a:extLst>
                            <a:ext uri="{909E8E84-426E-40DD-AFC4-6F175D3DCCD1}">
                              <a14:hiddenFill xmlns:a14="http://schemas.microsoft.com/office/drawing/2010/main">
                                <a:noFill/>
                              </a14:hiddenFill>
                            </a:ext>
                          </a:extLst>
                        </wps:spPr>
                        <wps:bodyPr/>
                      </wps:wsp>
                      <wps:wsp>
                        <wps:cNvPr id="40" name="Text Box 13"/>
                        <wps:cNvSpPr txBox="1">
                          <a:spLocks noChangeArrowheads="1"/>
                        </wps:cNvSpPr>
                        <wps:spPr bwMode="auto">
                          <a:xfrm>
                            <a:off x="8209" y="3370"/>
                            <a:ext cx="2241"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4DDDB" w14:textId="77777777" w:rsidR="00461EC0" w:rsidRDefault="008A7CF4">
                              <w:pPr>
                                <w:spacing w:before="9" w:line="242" w:lineRule="auto"/>
                                <w:ind w:right="12"/>
                                <w:rPr>
                                  <w:rFonts w:ascii="Calibri"/>
                                  <w:b/>
                                  <w:sz w:val="18"/>
                                </w:rPr>
                              </w:pPr>
                              <w:r>
                                <w:rPr>
                                  <w:rFonts w:ascii="Calibri"/>
                                  <w:b/>
                                  <w:color w:val="787878"/>
                                  <w:w w:val="110"/>
                                  <w:sz w:val="18"/>
                                </w:rPr>
                                <w:t>Conversion</w:t>
                              </w:r>
                              <w:r>
                                <w:rPr>
                                  <w:rFonts w:ascii="Calibri"/>
                                  <w:b/>
                                  <w:color w:val="787878"/>
                                  <w:spacing w:val="-19"/>
                                  <w:w w:val="110"/>
                                  <w:sz w:val="18"/>
                                </w:rPr>
                                <w:t xml:space="preserve"> </w:t>
                              </w:r>
                              <w:r>
                                <w:rPr>
                                  <w:rFonts w:ascii="Calibri"/>
                                  <w:b/>
                                  <w:color w:val="787878"/>
                                  <w:w w:val="110"/>
                                  <w:sz w:val="18"/>
                                </w:rPr>
                                <w:t>to</w:t>
                              </w:r>
                              <w:r>
                                <w:rPr>
                                  <w:rFonts w:ascii="Calibri"/>
                                  <w:b/>
                                  <w:color w:val="787878"/>
                                  <w:spacing w:val="-19"/>
                                  <w:w w:val="110"/>
                                  <w:sz w:val="18"/>
                                </w:rPr>
                                <w:t xml:space="preserve"> </w:t>
                              </w:r>
                              <w:r>
                                <w:rPr>
                                  <w:rFonts w:ascii="Calibri"/>
                                  <w:b/>
                                  <w:color w:val="787878"/>
                                  <w:w w:val="110"/>
                                  <w:sz w:val="18"/>
                                </w:rPr>
                                <w:t>Electricity</w:t>
                              </w:r>
                              <w:r>
                                <w:rPr>
                                  <w:rFonts w:ascii="Calibri"/>
                                  <w:b/>
                                  <w:color w:val="787878"/>
                                  <w:spacing w:val="-19"/>
                                  <w:w w:val="110"/>
                                  <w:sz w:val="18"/>
                                </w:rPr>
                                <w:t xml:space="preserve"> </w:t>
                              </w:r>
                              <w:r>
                                <w:rPr>
                                  <w:rFonts w:ascii="Calibri"/>
                                  <w:b/>
                                  <w:color w:val="787878"/>
                                  <w:spacing w:val="-5"/>
                                  <w:w w:val="110"/>
                                  <w:sz w:val="18"/>
                                </w:rPr>
                                <w:t xml:space="preserve">via </w:t>
                              </w:r>
                              <w:r>
                                <w:rPr>
                                  <w:rFonts w:ascii="Calibri"/>
                                  <w:b/>
                                  <w:color w:val="787878"/>
                                  <w:w w:val="110"/>
                                  <w:sz w:val="18"/>
                                </w:rPr>
                                <w:t>Generating</w:t>
                              </w:r>
                              <w:r>
                                <w:rPr>
                                  <w:rFonts w:ascii="Calibri"/>
                                  <w:b/>
                                  <w:color w:val="787878"/>
                                  <w:spacing w:val="-8"/>
                                  <w:w w:val="110"/>
                                  <w:sz w:val="18"/>
                                </w:rPr>
                                <w:t xml:space="preserve"> </w:t>
                              </w:r>
                              <w:r>
                                <w:rPr>
                                  <w:rFonts w:ascii="Calibri"/>
                                  <w:b/>
                                  <w:color w:val="787878"/>
                                  <w:w w:val="110"/>
                                  <w:sz w:val="18"/>
                                </w:rPr>
                                <w:t>Engin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39898A" id="Group 12" o:spid="_x0000_s1130" style="position:absolute;left:0;text-align:left;margin-left:410.35pt;margin-top:30.85pt;width:170.1pt;height:222.2pt;z-index:15748096;mso-position-horizontal-relative:page;mso-position-vertical-relative:text" coordorigin="8209,619" coordsize="3402,4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">
                <v:shape id="Freeform 35" o:spid="_x0000_s1131" style="position:absolute;left:10622;top:619;width:989;height:1023;visibility:visible;mso-wrap-style:square;v-text-anchor:top" coordsize="989,1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" path="m988,l,,,20,,39,,73r,932l,1023r92,l92,1005,92,73r822,l914,39r,-19l971,20r,19l971,73r17,l988,39r,-19l988,xe" fillcolor="#6d6d6d" stroked="f">
                  <v:path arrowok="t" o:connecttype="custom" o:connectlocs="988,619;0,619;0,639;0,658;0,692;0,1624;0,1642;92,1642;92,1624;92,692;914,692;914,658;914,639;971,639;971,658;971,692;988,692;988,658;988,639;988,619" o:connectangles="0,0,0,0,0,0,0,0,0,0,0,0,0,0,0,0,0,0,0,0"/>
                </v:shape>
                <v:shape id="Freeform 34" o:spid="_x0000_s1132" style="position:absolute;left:10639;top:639;width:925;height:985;visibility:visible;mso-wrap-style:square;v-text-anchor:top" coordsize="92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" path="m924,l56,,11,,,,,985r56,l56,36r868,l924,35,924,xe" stroked="f">
                  <v:path arrowok="t" o:connecttype="custom" o:connectlocs="924,639;56,639;11,639;0,639;0,1624;56,1624;56,675;924,675;924,674;924,639" o:connectangles="0,0,0,0,0,0,0,0,0,0"/>
                </v:shape>
                <v:shape id="Freeform 33" o:spid="_x0000_s1133" style="position:absolute;left:10851;top:675;width:94;height:967;visibility:visible;mso-wrap-style:square;v-text-anchor:top" coordsize="94,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" path="m93,l,,,950r,17l93,967r,-17l93,xe" fillcolor="#6d6d6d" stroked="f">
                  <v:path arrowok="t" o:connecttype="custom" o:connectlocs="93,675;0,675;0,1625;0,1642;93,1642;93,1625;93,675" o:connectangles="0,0,0,0,0,0,0"/>
                </v:shape>
                <v:rect id="Rectangle 32" o:spid="_x0000_s1134" style="position:absolute;left:10869;top:657;width:58;height: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" stroked="f"/>
                <v:shape id="Freeform 31" o:spid="_x0000_s1135" style="position:absolute;left:11517;top:674;width:94;height:1934;visibility:visible;mso-wrap-style:square;v-text-anchor:top" coordsize="94,1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" path="m93,l,,,1902r,32l93,1934r,-32l93,xe" fillcolor="#6d6d6d" stroked="f">
                  <v:path arrowok="t" o:connecttype="custom" o:connectlocs="93,674;0,674;0,2576;0,2608;93,2608;93,2576;93,674" o:connectangles="0,0,0,0,0,0,0"/>
                </v:shape>
                <v:rect id="Rectangle 30" o:spid="_x0000_s1136" style="position:absolute;left:11535;top:639;width:58;height:1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" stroked="f"/>
                <v:shape id="Freeform 29" o:spid="_x0000_s1137" style="position:absolute;left:8738;top:774;width:2515;height:1013;visibility:visible;mso-wrap-style:square;v-text-anchor:top" coordsize="2515,1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" path="m1502,r-98,2l1310,9r-72,8l1110,36,883,71,808,86,634,125,438,171,298,211r-70,28l177,271r-57,58l33,433,,877r746,136l2505,696r8,-12l2514,632,2469,515,2341,311r-58,-68l2216,186r-75,-47l2061,100,1976,69,1890,45,1804,27,1720,14,1641,6,1567,2,1502,xe" fillcolor="#f7941d" stroked="f">
                  <v:path arrowok="t" o:connecttype="custom" o:connectlocs="1502,774;1404,776;1310,783;1238,791;1110,810;883,845;808,860;634,899;438,945;298,985;228,1013;177,1045;120,1103;33,1207;0,1651;746,1787;2505,1470;2513,1458;2514,1406;2469,1289;2341,1085;2283,1017;2216,960;2141,913;2061,874;1976,843;1890,819;1804,801;1720,788;1641,780;1567,776;1502,774" o:connectangles="0,0,0,0,0,0,0,0,0,0,0,0,0,0,0,0,0,0,0,0,0,0,0,0,0,0,0,0,0,0,0,0"/>
                </v:shape>
                <v:shape id="Freeform 28" o:spid="_x0000_s1138" style="position:absolute;left:8626;top:896;width:2611;height:818;visibility:visible;mso-wrap-style:square;v-text-anchor:top" coordsize="2611,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" path="m1976,r-63,6l1845,19r-73,17l1694,57r-85,24l1517,106r-100,24l1315,151r-97,12l1128,168r-83,-1l969,162r-67,-9l794,129,755,117,680,106r-71,12l553,138r-33,17l492,163r-40,5l409,172r-38,5l343,184r-32,13l254,227,151,284,,289,21,703r153,52l1657,788r162,19l2168,817r333,-70l2611,526,2582,418r-36,-90l2504,253r-46,-60l2408,144r-53,-39l2301,76,2193,36,2094,10,2036,1,1976,xe" fillcolor="#ca664b" stroked="f">
                  <v:path arrowok="t" o:connecttype="custom" o:connectlocs="1976,897;1913,903;1845,916;1772,933;1694,954;1609,978;1517,1003;1417,1027;1315,1048;1218,1060;1128,1065;1045,1064;969,1059;902,1050;794,1026;755,1014;680,1003;609,1015;553,1035;520,1052;492,1060;452,1065;409,1069;371,1074;343,1081;311,1094;254,1124;151,1181;0,1186;21,1600;174,1652;1657,1685;1819,1704;2168,1714;2501,1644;2611,1423;2582,1315;2546,1225;2504,1150;2458,1090;2408,1041;2355,1002;2301,973;2193,933;2094,907;2036,898;1976,897" o:connectangles="0,0,0,0,0,0,0,0,0,0,0,0,0,0,0,0,0,0,0,0,0,0,0,0,0,0,0,0,0,0,0,0,0,0,0,0,0,0,0,0,0,0,0,0,0,0,0"/>
                </v:shape>
                <v:shape id="Freeform 27" o:spid="_x0000_s1139" style="position:absolute;left:8659;top:966;width:2544;height:818;visibility:visible;mso-wrap-style:square;v-text-anchor:top" coordsize="2544,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" path="m1925,r-62,6l1797,19r-71,17l1650,57r-83,24l1477,106r-97,25l1268,153r-104,12l1068,168r-88,-3l902,157,835,145,779,131,736,117,662,106r-69,12l538,139r-32,16l479,163r-39,5l398,172r-37,5l334,184r-32,13l247,227,146,284,,289,20,703r149,52l1614,788r158,19l2112,817r324,-70l2544,526,2516,418r-35,-90l2440,254r-46,-61l2346,144r-52,-38l2242,76,2137,36,2040,10,1984,1,1925,xe" fillcolor="#58594d" stroked="f">
                  <v:path arrowok="t" o:connecttype="custom" o:connectlocs="1925,967;1863,973;1797,986;1726,1003;1650,1024;1567,1048;1477,1073;1380,1098;1268,1120;1164,1132;1068,1135;980,1132;902,1124;835,1112;779,1098;736,1084;662,1073;593,1085;538,1106;506,1122;479,1130;440,1135;398,1139;361,1144;334,1151;302,1164;247,1194;146,1251;0,1256;20,1670;169,1722;1614,1755;1772,1774;2112,1784;2436,1714;2544,1493;2516,1385;2481,1295;2440,1221;2394,1160;2346,1111;2294,1073;2242,1043;2137,1003;2040,977;1984,968;1925,967" o:connectangles="0,0,0,0,0,0,0,0,0,0,0,0,0,0,0,0,0,0,0,0,0,0,0,0,0,0,0,0,0,0,0,0,0,0,0,0,0,0,0,0,0,0,0,0,0,0,0"/>
                </v:shape>
                <v:shape id="Freeform 26" o:spid="_x0000_s1140" style="position:absolute;left:8541;top:1222;width:2830;height:683;visibility:visible;mso-wrap-style:square;v-text-anchor:top" coordsize="2830,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" path="m178,l148,1,95,11,,34,,683r2829,l2829,156r-60,45l2726,232r-24,16l2692,251r,14l2678,265r-37,-2l2614,263r-47,9l2550,270r-17,-3l2511,265r-27,l2422,268r-35,l2354,270r-30,2l2298,274r-24,-3l2251,249r-23,-44l2203,162r-26,-21l2133,153r-74,31l1972,222r-82,35l1832,275r-80,10l1698,288r-17,1l1669,292r-13,5l1635,303r-32,2l1528,300r-30,2l1478,305r-14,-1l1449,296r-21,-18l1404,295r-17,6l1369,300r-17,-4l1334,294r-26,1l1235,292r-45,2l1138,291r-15,l1115,293r-9,l1094,292r-18,-1l1058,288r-33,-13l1006,271r-20,-2l943,253,844,210,657,125,551,124r-8,-4l521,111r-26,-9l471,97,424,85,342,57,204,7,178,xe" fillcolor="#c08548" stroked="f">
                  <v:path arrowok="t" o:connecttype="custom" o:connectlocs="148,1223;0,1256;2829,1905;2769,1423;2702,1470;2692,1487;2641,1485;2567,1494;2533,1489;2484,1487;2387,1490;2324,1494;2274,1493;2228,1427;2177,1363;2059,1406;1890,1479;1752,1507;1681,1511;1656,1519;1603,1527;1498,1524;1464,1526;1428,1500;1387,1523;1352,1518;1308,1517;1190,1516;1123,1513;1106,1515;1076,1513;1025,1497;986,1491;844,1432;551,1346;521,1333;471,1319;342,1279;178,1222" o:connectangles="0,0,0,0,0,0,0,0,0,0,0,0,0,0,0,0,0,0,0,0,0,0,0,0,0,0,0,0,0,0,0,0,0,0,0,0,0,0,0"/>
                </v:shape>
                <v:rect id="Rectangle 25" o:spid="_x0000_s1141" style="position:absolute;left:8628;top:1155;width:81;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" fillcolor="#9d76b4" stroked="f"/>
                <v:rect id="Rectangle 24" o:spid="_x0000_s1142" style="position:absolute;left:8628;top:1155;width:81;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" filled="f" strokecolor="white" strokeweight=".23425mm"/>
                <v:rect id="Rectangle 23" o:spid="_x0000_s1143" style="position:absolute;left:11242;top:1255;width:81;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" fillcolor="#9d76b4" stroked="f"/>
                <v:rect id="Rectangle 22" o:spid="_x0000_s1144" style="position:absolute;left:11242;top:1255;width:81;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" filled="f" strokecolor="white" strokeweight=".23425mm"/>
                <v:shape id="AutoShape 21" o:spid="_x0000_s1145" style="position:absolute;left:8949;top:1206;width:1401;height:464;visibility:visible;mso-wrap-style:square;v-text-anchor:top" coordsize="140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" path="m113,57l109,35,97,17,79,4,56,,34,4,16,17,4,35,,57,,233r4,22l16,273r18,12l56,290r23,-5l97,273r12,-18l113,233r,-176xm672,250r-4,-18l658,218,644,208r-18,-3l609,208r-15,10l584,232r-3,18l581,322r3,18l594,354r15,10l626,367r18,-3l658,354r10,-14l672,322r,-72xm1400,212r-4,-16l1387,182r-13,-9l1357,170r-16,3l1327,182r-9,14l1314,212r,208l1318,437r9,14l1341,460r16,3l1374,460r13,-9l1396,437r4,-17l1400,212xe" fillcolor="#58594d" stroked="f">
                  <v:path arrowok="t" o:connecttype="custom" o:connectlocs="113,1264;109,1242;97,1224;79,1211;56,1207;34,1211;16,1224;4,1242;0,1264;0,1440;4,1462;16,1480;34,1492;56,1497;79,1492;97,1480;109,1462;113,1440;113,1264;672,1457;668,1439;658,1425;644,1415;626,1412;609,1415;594,1425;584,1439;581,1457;581,1529;584,1547;594,1561;609,1571;626,1574;644,1571;658,1561;668,1547;672,1529;672,1457;1400,1419;1396,1403;1387,1389;1374,1380;1357,1377;1341,1380;1327,1389;1318,1403;1314,1419;1314,1627;1318,1644;1327,1658;1341,1667;1357,1670;1374,1667;1387,1658;1396,1644;1400,1627;1400,1419" o:connectangles="0,0,0,0,0,0,0,0,0,0,0,0,0,0,0,0,0,0,0,0,0,0,0,0,0,0,0,0,0,0,0,0,0,0,0,0,0,0,0,0,0,0,0,0,0,0,0,0,0,0,0,0,0,0,0,0,0"/>
                </v:shape>
                <v:shape id="Picture 20" o:spid="_x0000_s1146" type="#_x0000_t75" style="position:absolute;left:9980;top:1428;width:192;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">
                  <v:imagedata r:id="rId45" o:title=""/>
                </v:shape>
                <v:shape id="Picture 19" o:spid="_x0000_s1147" type="#_x0000_t75" style="position:absolute;left:9733;top:1394;width:160;height: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">
                  <v:imagedata r:id="rId46" o:title=""/>
                </v:shape>
                <v:shape id="AutoShape 18" o:spid="_x0000_s1148" style="position:absolute;left:9076;top:1292;width:100;height:204;visibility:visible;mso-wrap-style:square;v-text-anchor:top" coordsize="100,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" path="m44,9l34,,10,,,9,,194r10,10l22,204r12,l44,194,44,9xm100,9l90,,67,,57,9r,185l67,204r12,l90,204r10,-10l100,9xe" fillcolor="#58594d" stroked="f">
                  <v:path arrowok="t" o:connecttype="custom" o:connectlocs="44,1302;34,1293;10,1293;0,1302;0,1487;10,1497;22,1497;34,1497;44,1487;44,1302;100,1302;90,1293;67,1293;57,1302;57,1487;67,1497;79,1497;90,1497;100,1487;100,1302" o:connectangles="0,0,0,0,0,0,0,0,0,0,0,0,0,0,0,0,0,0,0,0"/>
                </v:shape>
                <v:shape id="Freeform 17" o:spid="_x0000_s1149" style="position:absolute;left:10622;top:2539;width:989;height:73;visibility:visible;mso-wrap-style:square;v-text-anchor:top" coordsize="98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" path="m988,l,4,,72,988,67,988,xe" fillcolor="#6d6d6d" stroked="f">
                  <v:path arrowok="t" o:connecttype="custom" o:connectlocs="988,2540;0,2544;0,2612;988,2607;988,2540" o:connectangles="0,0,0,0,0"/>
                </v:shape>
                <v:rect id="Rectangle 16" o:spid="_x0000_s1150" style="position:absolute;left:10650;top:2559;width:943;height: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" stroked="f"/>
                <v:shape id="Freeform 15" o:spid="_x0000_s1151" style="position:absolute;left:10622;top:3347;width:779;height:1716;visibility:visible;mso-wrap-style:square;v-text-anchor:top" coordsize="779,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" path="m456,l778,r,1716l,1716e" filled="f" strokecolor="white" strokeweight=".93664mm">
                  <v:path arrowok="t" o:connecttype="custom" o:connectlocs="456,3347;778,3347;778,5063;0,5063" o:connectangles="0,0,0,0"/>
                </v:shape>
                <v:line id="Line 14" o:spid="_x0000_s1152" style="position:absolute;visibility:visible;mso-wrap-style:square" from="10622,2462" to="10622,3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" strokecolor="white" strokeweight="1.40475mm"/>
                <v:shape id="Text Box 13" o:spid="_x0000_s1153" type="#_x0000_t202" style="position:absolute;left:8209;top:3370;width:2241;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6114DDDB" w14:textId="77777777" w:rsidR="00461EC0" w:rsidRDefault="008A7CF4">
                        <w:pPr>
                          <w:spacing w:before="9" w:line="242" w:lineRule="auto"/>
                          <w:ind w:right="12"/>
                          <w:rPr>
                            <w:rFonts w:ascii="Calibri"/>
                            <w:b/>
                            <w:sz w:val="18"/>
                          </w:rPr>
                        </w:pPr>
                        <w:r>
                          <w:rPr>
                            <w:rFonts w:ascii="Calibri"/>
                            <w:b/>
                            <w:color w:val="787878"/>
                            <w:w w:val="110"/>
                            <w:sz w:val="18"/>
                          </w:rPr>
                          <w:t>Conversion</w:t>
                        </w:r>
                        <w:r>
                          <w:rPr>
                            <w:rFonts w:ascii="Calibri"/>
                            <w:b/>
                            <w:color w:val="787878"/>
                            <w:spacing w:val="-19"/>
                            <w:w w:val="110"/>
                            <w:sz w:val="18"/>
                          </w:rPr>
                          <w:t xml:space="preserve"> </w:t>
                        </w:r>
                        <w:r>
                          <w:rPr>
                            <w:rFonts w:ascii="Calibri"/>
                            <w:b/>
                            <w:color w:val="787878"/>
                            <w:w w:val="110"/>
                            <w:sz w:val="18"/>
                          </w:rPr>
                          <w:t>to</w:t>
                        </w:r>
                        <w:r>
                          <w:rPr>
                            <w:rFonts w:ascii="Calibri"/>
                            <w:b/>
                            <w:color w:val="787878"/>
                            <w:spacing w:val="-19"/>
                            <w:w w:val="110"/>
                            <w:sz w:val="18"/>
                          </w:rPr>
                          <w:t xml:space="preserve"> </w:t>
                        </w:r>
                        <w:r>
                          <w:rPr>
                            <w:rFonts w:ascii="Calibri"/>
                            <w:b/>
                            <w:color w:val="787878"/>
                            <w:w w:val="110"/>
                            <w:sz w:val="18"/>
                          </w:rPr>
                          <w:t>Electricity</w:t>
                        </w:r>
                        <w:r>
                          <w:rPr>
                            <w:rFonts w:ascii="Calibri"/>
                            <w:b/>
                            <w:color w:val="787878"/>
                            <w:spacing w:val="-19"/>
                            <w:w w:val="110"/>
                            <w:sz w:val="18"/>
                          </w:rPr>
                          <w:t xml:space="preserve"> </w:t>
                        </w:r>
                        <w:r>
                          <w:rPr>
                            <w:rFonts w:ascii="Calibri"/>
                            <w:b/>
                            <w:color w:val="787878"/>
                            <w:spacing w:val="-5"/>
                            <w:w w:val="110"/>
                            <w:sz w:val="18"/>
                          </w:rPr>
                          <w:t xml:space="preserve">via </w:t>
                        </w:r>
                        <w:r>
                          <w:rPr>
                            <w:rFonts w:ascii="Calibri"/>
                            <w:b/>
                            <w:color w:val="787878"/>
                            <w:w w:val="110"/>
                            <w:sz w:val="18"/>
                          </w:rPr>
                          <w:t>Generating</w:t>
                        </w:r>
                        <w:r>
                          <w:rPr>
                            <w:rFonts w:ascii="Calibri"/>
                            <w:b/>
                            <w:color w:val="787878"/>
                            <w:spacing w:val="-8"/>
                            <w:w w:val="110"/>
                            <w:sz w:val="18"/>
                          </w:rPr>
                          <w:t xml:space="preserve"> </w:t>
                        </w:r>
                        <w:r>
                          <w:rPr>
                            <w:rFonts w:ascii="Calibri"/>
                            <w:b/>
                            <w:color w:val="787878"/>
                            <w:w w:val="110"/>
                            <w:sz w:val="18"/>
                          </w:rPr>
                          <w:t>Engines</w:t>
                        </w:r>
                      </w:p>
                    </w:txbxContent>
                  </v:textbox>
                </v:shape>
                <w10:wrap anchorx="page"/>
              </v:group>
            </w:pict>
          </mc:Fallback>
        </mc:AlternateContent>
      </w:r>
      <w:r w:rsidR="008A7CF4">
        <w:rPr>
          <w:rFonts w:ascii="Calibri"/>
          <w:b/>
          <w:color w:val="787878"/>
          <w:w w:val="105"/>
          <w:sz w:val="26"/>
        </w:rPr>
        <w:t>Gas to Energy Process</w:t>
      </w:r>
    </w:p>
    <w:p w14:paraId="6838B382" w14:textId="77777777" w:rsidR="00461EC0" w:rsidRDefault="00461EC0">
      <w:pPr>
        <w:rPr>
          <w:rFonts w:ascii="Calibri"/>
          <w:sz w:val="26"/>
        </w:rPr>
        <w:sectPr w:rsidR="00461EC0">
          <w:type w:val="continuous"/>
          <w:pgSz w:w="12240" w:h="15840"/>
          <w:pgMar w:top="360" w:right="0" w:bottom="280" w:left="800" w:header="720" w:footer="720" w:gutter="0"/>
          <w:cols w:num="2" w:space="720" w:equalWidth="0">
            <w:col w:w="7010" w:space="807"/>
            <w:col w:w="3623"/>
          </w:cols>
        </w:sectPr>
      </w:pPr>
    </w:p>
    <w:p w14:paraId="624B6907" w14:textId="75359243" w:rsidR="00461EC0" w:rsidRDefault="00DA7F5D">
      <w:pPr>
        <w:pStyle w:val="BodyText"/>
        <w:rPr>
          <w:rFonts w:ascii="Calibri"/>
          <w:b/>
        </w:rPr>
      </w:pPr>
      <w:r>
        <w:rPr>
          <w:noProof/>
        </w:rPr>
        <mc:AlternateContent>
          <mc:Choice Requires="wpg">
            <w:drawing>
              <wp:anchor distT="0" distB="0" distL="114300" distR="114300" simplePos="0" relativeHeight="15747072" behindDoc="0" locked="0" layoutInCell="1" allowOverlap="1" wp14:anchorId="535E6253" wp14:editId="474E4809">
                <wp:simplePos x="0" y="0"/>
                <wp:positionH relativeFrom="page">
                  <wp:posOffset>5086985</wp:posOffset>
                </wp:positionH>
                <wp:positionV relativeFrom="page">
                  <wp:posOffset>1099820</wp:posOffset>
                </wp:positionV>
                <wp:extent cx="12700" cy="8393430"/>
                <wp:effectExtent l="0" t="0" r="0" b="0"/>
                <wp:wrapNone/>
                <wp:docPr id="1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 cy="8393430"/>
                          <a:chOff x="8011" y="1732"/>
                          <a:chExt cx="20" cy="13218"/>
                        </a:xfrm>
                      </wpg:grpSpPr>
                      <wps:wsp>
                        <wps:cNvPr id="15" name="Line 11"/>
                        <wps:cNvCnPr>
                          <a:cxnSpLocks noChangeShapeType="1"/>
                        </wps:cNvCnPr>
                        <wps:spPr bwMode="auto">
                          <a:xfrm>
                            <a:off x="8021" y="1782"/>
                            <a:ext cx="0" cy="13138"/>
                          </a:xfrm>
                          <a:prstGeom prst="line">
                            <a:avLst/>
                          </a:prstGeom>
                          <a:noFill/>
                          <a:ln w="12700">
                            <a:solidFill>
                              <a:srgbClr val="6D6E71"/>
                            </a:solidFill>
                            <a:prstDash val="dot"/>
                            <a:round/>
                            <a:headEnd/>
                            <a:tailEnd/>
                          </a:ln>
                          <a:extLst>
                            <a:ext uri="{909E8E84-426E-40DD-AFC4-6F175D3DCCD1}">
                              <a14:hiddenFill xmlns:a14="http://schemas.microsoft.com/office/drawing/2010/main">
                                <a:noFill/>
                              </a14:hiddenFill>
                            </a:ext>
                          </a:extLst>
                        </wps:spPr>
                        <wps:bodyPr/>
                      </wps:wsp>
                      <wps:wsp>
                        <wps:cNvPr id="16" name="AutoShape 10"/>
                        <wps:cNvSpPr>
                          <a:spLocks/>
                        </wps:cNvSpPr>
                        <wps:spPr bwMode="auto">
                          <a:xfrm>
                            <a:off x="8020" y="1742"/>
                            <a:ext cx="2" cy="13198"/>
                          </a:xfrm>
                          <a:custGeom>
                            <a:avLst/>
                            <a:gdLst>
                              <a:gd name="T0" fmla="+- 0 1742 1742"/>
                              <a:gd name="T1" fmla="*/ 1742 h 13198"/>
                              <a:gd name="T2" fmla="+- 0 1742 1742"/>
                              <a:gd name="T3" fmla="*/ 1742 h 13198"/>
                              <a:gd name="T4" fmla="+- 0 14940 1742"/>
                              <a:gd name="T5" fmla="*/ 14940 h 13198"/>
                              <a:gd name="T6" fmla="+- 0 14940 1742"/>
                              <a:gd name="T7" fmla="*/ 14940 h 13198"/>
                            </a:gdLst>
                            <a:ahLst/>
                            <a:cxnLst>
                              <a:cxn ang="0">
                                <a:pos x="0" y="T1"/>
                              </a:cxn>
                              <a:cxn ang="0">
                                <a:pos x="0" y="T3"/>
                              </a:cxn>
                              <a:cxn ang="0">
                                <a:pos x="0" y="T5"/>
                              </a:cxn>
                              <a:cxn ang="0">
                                <a:pos x="0" y="T7"/>
                              </a:cxn>
                            </a:cxnLst>
                            <a:rect l="0" t="0" r="r" b="b"/>
                            <a:pathLst>
                              <a:path h="13198">
                                <a:moveTo>
                                  <a:pt x="0" y="0"/>
                                </a:moveTo>
                                <a:lnTo>
                                  <a:pt x="0" y="0"/>
                                </a:lnTo>
                                <a:moveTo>
                                  <a:pt x="0" y="13198"/>
                                </a:moveTo>
                                <a:lnTo>
                                  <a:pt x="0" y="13198"/>
                                </a:lnTo>
                              </a:path>
                            </a:pathLst>
                          </a:custGeom>
                          <a:noFill/>
                          <a:ln w="12700">
                            <a:solidFill>
                              <a:srgbClr val="6D6E7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738EA8" id="Group 9" o:spid="_x0000_s1026" style="position:absolute;margin-left:400.55pt;margin-top:86.6pt;width:1pt;height:660.9pt;z-index:15747072;mso-position-horizontal-relative:page;mso-position-vertical-relative:page" coordorigin="8011,1732" coordsize="20,13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">
                <v:line id="Line 11" o:spid="_x0000_s1027" style="position:absolute;visibility:visible;mso-wrap-style:square" from="8021,1782" to="8021,1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" strokecolor="#6d6e71" strokeweight="1pt">
                  <v:stroke dashstyle="dot"/>
                </v:line>
                <v:shape id="AutoShape 10" o:spid="_x0000_s1028" style="position:absolute;left:8020;top:1742;width:2;height:13198;visibility:visible;mso-wrap-style:square;v-text-anchor:top" coordsize="2,13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" path="m,l,m,13198r,e" filled="f" strokecolor="#6d6e71" strokeweight="1pt">
                  <v:path arrowok="t" o:connecttype="custom" o:connectlocs="0,1742;0,1742;0,14940;0,14940" o:connectangles="0,0,0,0"/>
                </v:shape>
                <w10:wrap anchorx="page" anchory="page"/>
              </v:group>
            </w:pict>
          </mc:Fallback>
        </mc:AlternateContent>
      </w:r>
    </w:p>
    <w:p w14:paraId="0209137A" w14:textId="77777777" w:rsidR="00461EC0" w:rsidRDefault="00461EC0">
      <w:pPr>
        <w:pStyle w:val="BodyText"/>
        <w:rPr>
          <w:rFonts w:ascii="Calibri"/>
          <w:b/>
        </w:rPr>
      </w:pPr>
    </w:p>
    <w:p w14:paraId="313CF24F" w14:textId="77777777" w:rsidR="00461EC0" w:rsidRDefault="00461EC0">
      <w:pPr>
        <w:pStyle w:val="BodyText"/>
        <w:rPr>
          <w:rFonts w:ascii="Calibri"/>
          <w:b/>
        </w:rPr>
      </w:pPr>
    </w:p>
    <w:p w14:paraId="0A288304" w14:textId="77777777" w:rsidR="00461EC0" w:rsidRDefault="00461EC0">
      <w:pPr>
        <w:pStyle w:val="BodyText"/>
        <w:rPr>
          <w:rFonts w:ascii="Calibri"/>
          <w:b/>
        </w:rPr>
      </w:pPr>
    </w:p>
    <w:p w14:paraId="4F36F16A" w14:textId="77777777" w:rsidR="00461EC0" w:rsidRDefault="00461EC0">
      <w:pPr>
        <w:pStyle w:val="BodyText"/>
        <w:rPr>
          <w:rFonts w:ascii="Calibri"/>
          <w:b/>
        </w:rPr>
      </w:pPr>
    </w:p>
    <w:p w14:paraId="09D85BDC" w14:textId="77777777" w:rsidR="00461EC0" w:rsidRDefault="00461EC0">
      <w:pPr>
        <w:pStyle w:val="BodyText"/>
        <w:rPr>
          <w:rFonts w:ascii="Calibri"/>
          <w:b/>
        </w:rPr>
      </w:pPr>
    </w:p>
    <w:p w14:paraId="4C48AD0F" w14:textId="77777777" w:rsidR="00461EC0" w:rsidRDefault="00461EC0">
      <w:pPr>
        <w:pStyle w:val="BodyText"/>
        <w:rPr>
          <w:rFonts w:ascii="Calibri"/>
          <w:b/>
        </w:rPr>
      </w:pPr>
    </w:p>
    <w:p w14:paraId="1B2403C0" w14:textId="77777777" w:rsidR="00461EC0" w:rsidRDefault="00461EC0">
      <w:pPr>
        <w:pStyle w:val="BodyText"/>
        <w:rPr>
          <w:rFonts w:ascii="Calibri"/>
          <w:b/>
        </w:rPr>
      </w:pPr>
    </w:p>
    <w:p w14:paraId="4FB0946C" w14:textId="77777777" w:rsidR="00461EC0" w:rsidRDefault="00461EC0">
      <w:pPr>
        <w:pStyle w:val="BodyText"/>
        <w:rPr>
          <w:rFonts w:ascii="Calibri"/>
          <w:b/>
        </w:rPr>
      </w:pPr>
    </w:p>
    <w:p w14:paraId="443ACB80" w14:textId="77777777" w:rsidR="00461EC0" w:rsidRDefault="00461EC0">
      <w:pPr>
        <w:pStyle w:val="BodyText"/>
        <w:rPr>
          <w:rFonts w:ascii="Calibri"/>
          <w:b/>
        </w:rPr>
      </w:pPr>
    </w:p>
    <w:p w14:paraId="1E9DC64B" w14:textId="77777777" w:rsidR="00461EC0" w:rsidRDefault="00461EC0">
      <w:pPr>
        <w:pStyle w:val="BodyText"/>
        <w:rPr>
          <w:rFonts w:ascii="Calibri"/>
          <w:b/>
        </w:rPr>
      </w:pPr>
    </w:p>
    <w:p w14:paraId="25CCE817" w14:textId="77777777" w:rsidR="00461EC0" w:rsidRDefault="00461EC0">
      <w:pPr>
        <w:pStyle w:val="BodyText"/>
        <w:rPr>
          <w:rFonts w:ascii="Calibri"/>
          <w:b/>
        </w:rPr>
      </w:pPr>
    </w:p>
    <w:p w14:paraId="40F080B7" w14:textId="77777777" w:rsidR="00461EC0" w:rsidRDefault="00461EC0">
      <w:pPr>
        <w:pStyle w:val="BodyText"/>
        <w:rPr>
          <w:rFonts w:ascii="Calibri"/>
          <w:b/>
        </w:rPr>
      </w:pPr>
    </w:p>
    <w:p w14:paraId="6586B575" w14:textId="77777777" w:rsidR="00461EC0" w:rsidRDefault="00461EC0">
      <w:pPr>
        <w:pStyle w:val="BodyText"/>
        <w:rPr>
          <w:rFonts w:ascii="Calibri"/>
          <w:b/>
        </w:rPr>
      </w:pPr>
    </w:p>
    <w:p w14:paraId="7BEC468E" w14:textId="50897F4D" w:rsidR="00461EC0" w:rsidRDefault="00461EC0">
      <w:pPr>
        <w:pStyle w:val="BodyText"/>
        <w:rPr>
          <w:rFonts w:ascii="Calibri"/>
          <w:b/>
        </w:rPr>
      </w:pPr>
    </w:p>
    <w:p w14:paraId="325BBBDC" w14:textId="397BCC7B" w:rsidR="00461EC0" w:rsidRDefault="00CB430F">
      <w:pPr>
        <w:pStyle w:val="BodyText"/>
        <w:spacing w:before="9" w:after="1"/>
        <w:rPr>
          <w:rFonts w:ascii="Calibri"/>
          <w:b/>
          <w:sz w:val="19"/>
        </w:rPr>
      </w:pPr>
      <w:r>
        <w:rPr>
          <w:noProof/>
        </w:rPr>
        <w:drawing>
          <wp:anchor distT="0" distB="0" distL="114300" distR="114300" simplePos="0" relativeHeight="487607808" behindDoc="0" locked="0" layoutInCell="1" allowOverlap="1" wp14:anchorId="684554CA" wp14:editId="7EA24AFA">
            <wp:simplePos x="0" y="0"/>
            <wp:positionH relativeFrom="column">
              <wp:posOffset>4768850</wp:posOffset>
            </wp:positionH>
            <wp:positionV relativeFrom="paragraph">
              <wp:posOffset>10160</wp:posOffset>
            </wp:positionV>
            <wp:extent cx="2152196" cy="784225"/>
            <wp:effectExtent l="0" t="0" r="635" b="0"/>
            <wp:wrapSquare wrapText="bothSides"/>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152196" cy="784225"/>
                    </a:xfrm>
                    <a:prstGeom prst="rect">
                      <a:avLst/>
                    </a:prstGeom>
                  </pic:spPr>
                </pic:pic>
              </a:graphicData>
            </a:graphic>
          </wp:anchor>
        </w:drawing>
      </w:r>
    </w:p>
    <w:p w14:paraId="0442AD95" w14:textId="79BFDCE0" w:rsidR="00461EC0" w:rsidRDefault="00461EC0">
      <w:pPr>
        <w:pStyle w:val="BodyText"/>
        <w:spacing w:line="20" w:lineRule="exact"/>
        <w:ind w:left="7462"/>
        <w:rPr>
          <w:rFonts w:ascii="Calibri"/>
          <w:sz w:val="2"/>
        </w:rPr>
      </w:pPr>
    </w:p>
    <w:p w14:paraId="0D09EB9F" w14:textId="4E8E05A8" w:rsidR="00461EC0" w:rsidRDefault="00461EC0">
      <w:pPr>
        <w:pStyle w:val="BodyText"/>
        <w:spacing w:before="5"/>
        <w:rPr>
          <w:rFonts w:ascii="Calibri"/>
          <w:b/>
          <w:sz w:val="24"/>
        </w:rPr>
      </w:pPr>
    </w:p>
    <w:p w14:paraId="50A0F8F8" w14:textId="7FB007A2" w:rsidR="00461EC0" w:rsidRDefault="00461EC0">
      <w:pPr>
        <w:pStyle w:val="BodyText"/>
        <w:spacing w:before="8"/>
        <w:rPr>
          <w:rFonts w:ascii="Calibri"/>
          <w:b/>
          <w:sz w:val="18"/>
        </w:rPr>
      </w:pPr>
    </w:p>
    <w:p w14:paraId="176AC470" w14:textId="158A3017" w:rsidR="00461EC0" w:rsidRDefault="008A7CF4" w:rsidP="007F1B3D">
      <w:pPr>
        <w:spacing w:before="111" w:line="235" w:lineRule="auto"/>
        <w:ind w:left="7472" w:right="239"/>
        <w:rPr>
          <w:rFonts w:ascii="Calibri"/>
          <w:b/>
          <w:sz w:val="36"/>
        </w:rPr>
      </w:pPr>
      <w:r>
        <w:rPr>
          <w:rFonts w:ascii="Calibri"/>
          <w:b/>
          <w:color w:val="6D6E71"/>
          <w:w w:val="105"/>
          <w:sz w:val="28"/>
        </w:rPr>
        <w:t xml:space="preserve">Visit the Lowry Landfill website for detailed </w:t>
      </w:r>
      <w:r w:rsidR="00595D89">
        <w:rPr>
          <w:rFonts w:ascii="Calibri"/>
          <w:b/>
          <w:color w:val="6D6E71"/>
          <w:w w:val="105"/>
          <w:sz w:val="28"/>
        </w:rPr>
        <w:t>information and</w:t>
      </w:r>
      <w:r>
        <w:rPr>
          <w:rFonts w:ascii="Calibri"/>
          <w:b/>
          <w:color w:val="6D6E71"/>
          <w:w w:val="105"/>
          <w:sz w:val="28"/>
        </w:rPr>
        <w:t xml:space="preserve"> contact information.</w:t>
      </w:r>
    </w:p>
    <w:p w14:paraId="75FEB57B" w14:textId="77777777" w:rsidR="00461EC0" w:rsidRDefault="00653D3D">
      <w:pPr>
        <w:ind w:left="7472"/>
        <w:rPr>
          <w:rFonts w:ascii="Calibri"/>
          <w:b/>
          <w:sz w:val="28"/>
        </w:rPr>
      </w:pPr>
      <w:hyperlink r:id="rId48">
        <w:r w:rsidR="008A7CF4">
          <w:rPr>
            <w:rFonts w:ascii="Calibri"/>
            <w:b/>
            <w:color w:val="3C4F81"/>
            <w:w w:val="105"/>
            <w:sz w:val="28"/>
          </w:rPr>
          <w:t>www.lowrylandfill.com</w:t>
        </w:r>
      </w:hyperlink>
    </w:p>
    <w:sectPr w:rsidR="00461EC0">
      <w:type w:val="continuous"/>
      <w:pgSz w:w="12240" w:h="15840"/>
      <w:pgMar w:top="360" w:right="0" w:bottom="280" w:left="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BA754" w14:textId="77777777" w:rsidR="00300490" w:rsidRDefault="00300490">
      <w:r>
        <w:separator/>
      </w:r>
    </w:p>
  </w:endnote>
  <w:endnote w:type="continuationSeparator" w:id="0">
    <w:p w14:paraId="2C6DC440" w14:textId="77777777" w:rsidR="00300490" w:rsidRDefault="00300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UI 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43B5" w14:textId="77777777" w:rsidR="004007FF" w:rsidRDefault="00400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5C1B9" w14:textId="77777777" w:rsidR="004007FF" w:rsidRDefault="004007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103AF" w14:textId="77777777" w:rsidR="004007FF" w:rsidRDefault="00400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090B3" w14:textId="77777777" w:rsidR="00300490" w:rsidRDefault="00300490">
      <w:r>
        <w:separator/>
      </w:r>
    </w:p>
  </w:footnote>
  <w:footnote w:type="continuationSeparator" w:id="0">
    <w:p w14:paraId="3737C6A5" w14:textId="77777777" w:rsidR="00300490" w:rsidRDefault="00300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CFBC5" w14:textId="77777777" w:rsidR="004007FF" w:rsidRDefault="004007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75497" w14:textId="77777777" w:rsidR="004007FF" w:rsidRDefault="004007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667A3" w14:textId="77777777" w:rsidR="004007FF" w:rsidRDefault="004007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1E2A6" w14:textId="143271B0" w:rsidR="00461EC0" w:rsidRDefault="00481DA2" w:rsidP="00481DA2">
    <w:pPr>
      <w:pStyle w:val="BodyText"/>
      <w:tabs>
        <w:tab w:val="right" w:pos="11440"/>
      </w:tabs>
      <w:spacing w:line="14" w:lineRule="auto"/>
      <w:jc w:val="center"/>
    </w:pPr>
    <w:r>
      <w:rPr>
        <w:noProof/>
      </w:rPr>
      <w:drawing>
        <wp:inline distT="0" distB="0" distL="0" distR="0" wp14:anchorId="7AFF756D" wp14:editId="3548E02B">
          <wp:extent cx="5905500" cy="582310"/>
          <wp:effectExtent l="0" t="0" r="0" b="825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rotWithShape="1">
                  <a:blip r:embed="rId1">
                    <a:extLst>
                      <a:ext uri="{28A0092B-C50C-407E-A947-70E740481C1C}">
                        <a14:useLocalDpi xmlns:a14="http://schemas.microsoft.com/office/drawing/2010/main" val="0"/>
                      </a:ext>
                    </a:extLst>
                  </a:blip>
                  <a:srcRect t="33920" b="36498"/>
                  <a:stretch/>
                </pic:blipFill>
                <pic:spPr bwMode="auto">
                  <a:xfrm>
                    <a:off x="0" y="0"/>
                    <a:ext cx="5989555" cy="59059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5AE2"/>
    <w:multiLevelType w:val="hybridMultilevel"/>
    <w:tmpl w:val="94A2B8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76E2D"/>
    <w:multiLevelType w:val="hybridMultilevel"/>
    <w:tmpl w:val="220CAAC2"/>
    <w:lvl w:ilvl="0" w:tplc="BC5E0CEC">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730EB5"/>
    <w:multiLevelType w:val="hybridMultilevel"/>
    <w:tmpl w:val="B35E9464"/>
    <w:lvl w:ilvl="0" w:tplc="49ACB2C8">
      <w:numFmt w:val="bullet"/>
      <w:lvlText w:val="►"/>
      <w:lvlJc w:val="left"/>
      <w:pPr>
        <w:ind w:left="360" w:hanging="260"/>
      </w:pPr>
      <w:rPr>
        <w:rFonts w:ascii="Webdings" w:eastAsia="Webdings" w:hAnsi="Webdings" w:cs="Webdings" w:hint="default"/>
        <w:color w:val="6D6E71"/>
        <w:spacing w:val="20"/>
        <w:w w:val="99"/>
        <w:sz w:val="24"/>
        <w:szCs w:val="24"/>
      </w:rPr>
    </w:lvl>
    <w:lvl w:ilvl="1" w:tplc="1DE2C0E6">
      <w:numFmt w:val="bullet"/>
      <w:lvlText w:val="►"/>
      <w:lvlJc w:val="left"/>
      <w:pPr>
        <w:ind w:left="489" w:hanging="260"/>
      </w:pPr>
      <w:rPr>
        <w:rFonts w:ascii="Webdings" w:eastAsia="Webdings" w:hAnsi="Webdings" w:cs="Webdings" w:hint="default"/>
        <w:color w:val="6D6E71"/>
        <w:spacing w:val="19"/>
        <w:w w:val="100"/>
        <w:sz w:val="24"/>
        <w:szCs w:val="24"/>
      </w:rPr>
    </w:lvl>
    <w:lvl w:ilvl="2" w:tplc="AD32CF4E">
      <w:numFmt w:val="bullet"/>
      <w:lvlText w:val="•"/>
      <w:lvlJc w:val="left"/>
      <w:pPr>
        <w:ind w:left="874" w:hanging="260"/>
      </w:pPr>
      <w:rPr>
        <w:rFonts w:hint="default"/>
      </w:rPr>
    </w:lvl>
    <w:lvl w:ilvl="3" w:tplc="64CC48A4">
      <w:numFmt w:val="bullet"/>
      <w:lvlText w:val="•"/>
      <w:lvlJc w:val="left"/>
      <w:pPr>
        <w:ind w:left="1268" w:hanging="260"/>
      </w:pPr>
      <w:rPr>
        <w:rFonts w:hint="default"/>
      </w:rPr>
    </w:lvl>
    <w:lvl w:ilvl="4" w:tplc="2E18BFC4">
      <w:numFmt w:val="bullet"/>
      <w:lvlText w:val="•"/>
      <w:lvlJc w:val="left"/>
      <w:pPr>
        <w:ind w:left="1662" w:hanging="260"/>
      </w:pPr>
      <w:rPr>
        <w:rFonts w:hint="default"/>
      </w:rPr>
    </w:lvl>
    <w:lvl w:ilvl="5" w:tplc="481604E2">
      <w:numFmt w:val="bullet"/>
      <w:lvlText w:val="•"/>
      <w:lvlJc w:val="left"/>
      <w:pPr>
        <w:ind w:left="2057" w:hanging="260"/>
      </w:pPr>
      <w:rPr>
        <w:rFonts w:hint="default"/>
      </w:rPr>
    </w:lvl>
    <w:lvl w:ilvl="6" w:tplc="A19EAD2C">
      <w:numFmt w:val="bullet"/>
      <w:lvlText w:val="•"/>
      <w:lvlJc w:val="left"/>
      <w:pPr>
        <w:ind w:left="2451" w:hanging="260"/>
      </w:pPr>
      <w:rPr>
        <w:rFonts w:hint="default"/>
      </w:rPr>
    </w:lvl>
    <w:lvl w:ilvl="7" w:tplc="21DA066C">
      <w:numFmt w:val="bullet"/>
      <w:lvlText w:val="•"/>
      <w:lvlJc w:val="left"/>
      <w:pPr>
        <w:ind w:left="2845" w:hanging="260"/>
      </w:pPr>
      <w:rPr>
        <w:rFonts w:hint="default"/>
      </w:rPr>
    </w:lvl>
    <w:lvl w:ilvl="8" w:tplc="A05C6AEC">
      <w:numFmt w:val="bullet"/>
      <w:lvlText w:val="•"/>
      <w:lvlJc w:val="left"/>
      <w:pPr>
        <w:ind w:left="3240" w:hanging="260"/>
      </w:pPr>
      <w:rPr>
        <w:rFonts w:hint="default"/>
      </w:rPr>
    </w:lvl>
  </w:abstractNum>
  <w:abstractNum w:abstractNumId="3" w15:restartNumberingAfterBreak="0">
    <w:nsid w:val="4F99745F"/>
    <w:multiLevelType w:val="hybridMultilevel"/>
    <w:tmpl w:val="4576441C"/>
    <w:lvl w:ilvl="0" w:tplc="5D7CF67C">
      <w:start w:val="1"/>
      <w:numFmt w:val="bullet"/>
      <w:lvlText w:val=""/>
      <w:lvlJc w:val="left"/>
      <w:pPr>
        <w:ind w:left="720" w:hanging="360"/>
      </w:pPr>
      <w:rPr>
        <w:rFonts w:ascii="Wingdings" w:hAnsi="Wingdings" w:hint="default"/>
        <w:b/>
        <w:i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bQ0tzQ0Njc1tjRU0lEKTi0uzszPAykwqgUA3/BXSywAAAA="/>
  </w:docVars>
  <w:rsids>
    <w:rsidRoot w:val="00461EC0"/>
    <w:rsid w:val="00000642"/>
    <w:rsid w:val="000341D1"/>
    <w:rsid w:val="00042335"/>
    <w:rsid w:val="00062844"/>
    <w:rsid w:val="00073A5A"/>
    <w:rsid w:val="0009737F"/>
    <w:rsid w:val="000C49ED"/>
    <w:rsid w:val="001079E7"/>
    <w:rsid w:val="001219FC"/>
    <w:rsid w:val="001742E1"/>
    <w:rsid w:val="001904AC"/>
    <w:rsid w:val="00193E55"/>
    <w:rsid w:val="001B5970"/>
    <w:rsid w:val="001E4943"/>
    <w:rsid w:val="00224CE6"/>
    <w:rsid w:val="00235463"/>
    <w:rsid w:val="002B3A2E"/>
    <w:rsid w:val="002C3A5B"/>
    <w:rsid w:val="002C7613"/>
    <w:rsid w:val="002D0C28"/>
    <w:rsid w:val="002E5586"/>
    <w:rsid w:val="00300490"/>
    <w:rsid w:val="0031124F"/>
    <w:rsid w:val="00327F78"/>
    <w:rsid w:val="003439FF"/>
    <w:rsid w:val="00366712"/>
    <w:rsid w:val="00387251"/>
    <w:rsid w:val="003B4FE0"/>
    <w:rsid w:val="004007FF"/>
    <w:rsid w:val="00440BEC"/>
    <w:rsid w:val="00444BD7"/>
    <w:rsid w:val="00451FDF"/>
    <w:rsid w:val="00457ECE"/>
    <w:rsid w:val="00461EC0"/>
    <w:rsid w:val="0047582B"/>
    <w:rsid w:val="00481DA2"/>
    <w:rsid w:val="00484723"/>
    <w:rsid w:val="004C504C"/>
    <w:rsid w:val="004C7971"/>
    <w:rsid w:val="004D22E7"/>
    <w:rsid w:val="004D73A1"/>
    <w:rsid w:val="004E1DFB"/>
    <w:rsid w:val="00513A30"/>
    <w:rsid w:val="00524350"/>
    <w:rsid w:val="00536907"/>
    <w:rsid w:val="00574DC1"/>
    <w:rsid w:val="00595D89"/>
    <w:rsid w:val="005A576D"/>
    <w:rsid w:val="005B1E79"/>
    <w:rsid w:val="005D28F7"/>
    <w:rsid w:val="005E42D1"/>
    <w:rsid w:val="00645404"/>
    <w:rsid w:val="00647FD5"/>
    <w:rsid w:val="00653D3D"/>
    <w:rsid w:val="00671635"/>
    <w:rsid w:val="006767C9"/>
    <w:rsid w:val="006F71CB"/>
    <w:rsid w:val="00704070"/>
    <w:rsid w:val="0072009E"/>
    <w:rsid w:val="007520F2"/>
    <w:rsid w:val="00785C05"/>
    <w:rsid w:val="00787361"/>
    <w:rsid w:val="007F1B3D"/>
    <w:rsid w:val="00803F2B"/>
    <w:rsid w:val="008065EA"/>
    <w:rsid w:val="00817526"/>
    <w:rsid w:val="00822803"/>
    <w:rsid w:val="00870FE0"/>
    <w:rsid w:val="00881338"/>
    <w:rsid w:val="00890954"/>
    <w:rsid w:val="008A7CF4"/>
    <w:rsid w:val="008B54E3"/>
    <w:rsid w:val="008C0A98"/>
    <w:rsid w:val="008F2DC0"/>
    <w:rsid w:val="008F7BA0"/>
    <w:rsid w:val="00900482"/>
    <w:rsid w:val="00917A99"/>
    <w:rsid w:val="009321CD"/>
    <w:rsid w:val="00965342"/>
    <w:rsid w:val="009A4056"/>
    <w:rsid w:val="009C1CC8"/>
    <w:rsid w:val="009D4275"/>
    <w:rsid w:val="009F094E"/>
    <w:rsid w:val="00A019E9"/>
    <w:rsid w:val="00A039E1"/>
    <w:rsid w:val="00A7618A"/>
    <w:rsid w:val="00A77C42"/>
    <w:rsid w:val="00AA69A6"/>
    <w:rsid w:val="00AF20F6"/>
    <w:rsid w:val="00AF76A5"/>
    <w:rsid w:val="00B337D4"/>
    <w:rsid w:val="00B633DC"/>
    <w:rsid w:val="00B92CB3"/>
    <w:rsid w:val="00B955EC"/>
    <w:rsid w:val="00BB46FC"/>
    <w:rsid w:val="00BD66A0"/>
    <w:rsid w:val="00BF47FF"/>
    <w:rsid w:val="00C14415"/>
    <w:rsid w:val="00C375BB"/>
    <w:rsid w:val="00C5655F"/>
    <w:rsid w:val="00C731DC"/>
    <w:rsid w:val="00CA15EE"/>
    <w:rsid w:val="00CA290A"/>
    <w:rsid w:val="00CA2DBB"/>
    <w:rsid w:val="00CA514C"/>
    <w:rsid w:val="00CB430F"/>
    <w:rsid w:val="00CB7C7D"/>
    <w:rsid w:val="00CD7D93"/>
    <w:rsid w:val="00CE57E0"/>
    <w:rsid w:val="00D17F5A"/>
    <w:rsid w:val="00D4210D"/>
    <w:rsid w:val="00D5159C"/>
    <w:rsid w:val="00D64485"/>
    <w:rsid w:val="00D64B42"/>
    <w:rsid w:val="00D729CE"/>
    <w:rsid w:val="00D84498"/>
    <w:rsid w:val="00D8639F"/>
    <w:rsid w:val="00DA78F0"/>
    <w:rsid w:val="00DA7F5D"/>
    <w:rsid w:val="00DB37CC"/>
    <w:rsid w:val="00DB3DBA"/>
    <w:rsid w:val="00DC6D5E"/>
    <w:rsid w:val="00DD03A9"/>
    <w:rsid w:val="00DD1EF0"/>
    <w:rsid w:val="00DD466B"/>
    <w:rsid w:val="00DD5223"/>
    <w:rsid w:val="00DF535B"/>
    <w:rsid w:val="00E07B10"/>
    <w:rsid w:val="00E15634"/>
    <w:rsid w:val="00E5111F"/>
    <w:rsid w:val="00E51848"/>
    <w:rsid w:val="00E96123"/>
    <w:rsid w:val="00EA20AF"/>
    <w:rsid w:val="00EC03F9"/>
    <w:rsid w:val="00F24D58"/>
    <w:rsid w:val="00F506C4"/>
    <w:rsid w:val="00F53858"/>
    <w:rsid w:val="00F54E99"/>
    <w:rsid w:val="00F8104E"/>
    <w:rsid w:val="00FC6BEF"/>
    <w:rsid w:val="00FF1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664DE"/>
  <w15:docId w15:val="{EBF35914-D78A-4D5D-9BDD-6FD3470C8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3"/>
      <w:outlineLvl w:val="0"/>
    </w:pPr>
    <w:rPr>
      <w:rFonts w:ascii="Calibri" w:eastAsia="Calibri" w:hAnsi="Calibri" w:cs="Calibri"/>
      <w:b/>
      <w:bCs/>
      <w:sz w:val="36"/>
      <w:szCs w:val="36"/>
    </w:rPr>
  </w:style>
  <w:style w:type="paragraph" w:styleId="Heading2">
    <w:name w:val="heading 2"/>
    <w:basedOn w:val="Normal"/>
    <w:uiPriority w:val="9"/>
    <w:unhideWhenUsed/>
    <w:qFormat/>
    <w:pPr>
      <w:ind w:left="100"/>
      <w:outlineLvl w:val="1"/>
    </w:pPr>
    <w:rPr>
      <w:rFonts w:ascii="Arial Narrow" w:eastAsia="Arial Narrow" w:hAnsi="Arial Narrow" w:cs="Arial Narrow"/>
      <w:b/>
      <w:bCs/>
      <w:sz w:val="32"/>
      <w:szCs w:val="32"/>
    </w:rPr>
  </w:style>
  <w:style w:type="paragraph" w:styleId="Heading3">
    <w:name w:val="heading 3"/>
    <w:basedOn w:val="Normal"/>
    <w:uiPriority w:val="9"/>
    <w:unhideWhenUsed/>
    <w:qFormat/>
    <w:pPr>
      <w:spacing w:before="1"/>
      <w:ind w:left="100"/>
      <w:outlineLvl w:val="2"/>
    </w:pPr>
    <w:rPr>
      <w:b/>
      <w:bCs/>
      <w:i/>
      <w:sz w:val="26"/>
      <w:szCs w:val="26"/>
    </w:rPr>
  </w:style>
  <w:style w:type="paragraph" w:styleId="Heading4">
    <w:name w:val="heading 4"/>
    <w:basedOn w:val="Normal"/>
    <w:uiPriority w:val="9"/>
    <w:unhideWhenUsed/>
    <w:qFormat/>
    <w:pPr>
      <w:ind w:left="360" w:hanging="260"/>
      <w:outlineLvl w:val="3"/>
    </w:pPr>
    <w:rPr>
      <w:sz w:val="24"/>
      <w:szCs w:val="24"/>
    </w:rPr>
  </w:style>
  <w:style w:type="paragraph" w:styleId="Heading5">
    <w:name w:val="heading 5"/>
    <w:basedOn w:val="Normal"/>
    <w:uiPriority w:val="9"/>
    <w:unhideWhenUsed/>
    <w:qFormat/>
    <w:pPr>
      <w:spacing w:before="24"/>
      <w:ind w:left="20"/>
      <w:outlineLvl w:val="4"/>
    </w:pPr>
    <w:rPr>
      <w:rFonts w:ascii="Calibri" w:eastAsia="Calibri" w:hAnsi="Calibri" w:cs="Calibr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360" w:hanging="2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E49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4943"/>
    <w:rPr>
      <w:rFonts w:ascii="Segoe UI" w:eastAsia="Arial" w:hAnsi="Segoe UI" w:cs="Segoe UI"/>
      <w:sz w:val="18"/>
      <w:szCs w:val="18"/>
    </w:rPr>
  </w:style>
  <w:style w:type="character" w:styleId="CommentReference">
    <w:name w:val="annotation reference"/>
    <w:basedOn w:val="DefaultParagraphFont"/>
    <w:uiPriority w:val="99"/>
    <w:semiHidden/>
    <w:unhideWhenUsed/>
    <w:rsid w:val="008F7BA0"/>
    <w:rPr>
      <w:sz w:val="16"/>
      <w:szCs w:val="16"/>
    </w:rPr>
  </w:style>
  <w:style w:type="paragraph" w:styleId="CommentText">
    <w:name w:val="annotation text"/>
    <w:basedOn w:val="Normal"/>
    <w:link w:val="CommentTextChar"/>
    <w:uiPriority w:val="99"/>
    <w:semiHidden/>
    <w:unhideWhenUsed/>
    <w:rsid w:val="008F7BA0"/>
    <w:rPr>
      <w:sz w:val="20"/>
      <w:szCs w:val="20"/>
    </w:rPr>
  </w:style>
  <w:style w:type="character" w:customStyle="1" w:styleId="CommentTextChar">
    <w:name w:val="Comment Text Char"/>
    <w:basedOn w:val="DefaultParagraphFont"/>
    <w:link w:val="CommentText"/>
    <w:uiPriority w:val="99"/>
    <w:semiHidden/>
    <w:rsid w:val="008F7BA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8F7BA0"/>
    <w:rPr>
      <w:b/>
      <w:bCs/>
    </w:rPr>
  </w:style>
  <w:style w:type="character" w:customStyle="1" w:styleId="CommentSubjectChar">
    <w:name w:val="Comment Subject Char"/>
    <w:basedOn w:val="CommentTextChar"/>
    <w:link w:val="CommentSubject"/>
    <w:uiPriority w:val="99"/>
    <w:semiHidden/>
    <w:rsid w:val="008F7BA0"/>
    <w:rPr>
      <w:rFonts w:ascii="Arial" w:eastAsia="Arial" w:hAnsi="Arial" w:cs="Arial"/>
      <w:b/>
      <w:bCs/>
      <w:sz w:val="20"/>
      <w:szCs w:val="20"/>
    </w:rPr>
  </w:style>
  <w:style w:type="paragraph" w:styleId="Header">
    <w:name w:val="header"/>
    <w:basedOn w:val="Normal"/>
    <w:link w:val="HeaderChar"/>
    <w:uiPriority w:val="99"/>
    <w:unhideWhenUsed/>
    <w:rsid w:val="00DF535B"/>
    <w:pPr>
      <w:tabs>
        <w:tab w:val="center" w:pos="4680"/>
        <w:tab w:val="right" w:pos="9360"/>
      </w:tabs>
    </w:pPr>
  </w:style>
  <w:style w:type="character" w:customStyle="1" w:styleId="HeaderChar">
    <w:name w:val="Header Char"/>
    <w:basedOn w:val="DefaultParagraphFont"/>
    <w:link w:val="Header"/>
    <w:uiPriority w:val="99"/>
    <w:rsid w:val="00DF535B"/>
    <w:rPr>
      <w:rFonts w:ascii="Arial" w:eastAsia="Arial" w:hAnsi="Arial" w:cs="Arial"/>
    </w:rPr>
  </w:style>
  <w:style w:type="paragraph" w:styleId="Footer">
    <w:name w:val="footer"/>
    <w:basedOn w:val="Normal"/>
    <w:link w:val="FooterChar"/>
    <w:uiPriority w:val="99"/>
    <w:unhideWhenUsed/>
    <w:rsid w:val="00DF535B"/>
    <w:pPr>
      <w:tabs>
        <w:tab w:val="center" w:pos="4680"/>
        <w:tab w:val="right" w:pos="9360"/>
      </w:tabs>
    </w:pPr>
  </w:style>
  <w:style w:type="character" w:customStyle="1" w:styleId="FooterChar">
    <w:name w:val="Footer Char"/>
    <w:basedOn w:val="DefaultParagraphFont"/>
    <w:link w:val="Footer"/>
    <w:uiPriority w:val="99"/>
    <w:rsid w:val="00DF535B"/>
    <w:rPr>
      <w:rFonts w:ascii="Arial" w:eastAsia="Arial" w:hAnsi="Arial" w:cs="Arial"/>
    </w:rPr>
  </w:style>
  <w:style w:type="paragraph" w:styleId="Revision">
    <w:name w:val="Revision"/>
    <w:hidden/>
    <w:uiPriority w:val="99"/>
    <w:semiHidden/>
    <w:rsid w:val="00704070"/>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270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19.emf"/><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hyperlink" Target="about:blank" TargetMode="External"/><Relationship Id="rId45" Type="http://schemas.openxmlformats.org/officeDocument/2006/relationships/image" Target="media/image25.png"/><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image" Target="media/image12.png"/><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image" Target="media/image2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7.emf"/><Relationship Id="rId27" Type="http://schemas.openxmlformats.org/officeDocument/2006/relationships/image" Target="media/image11.png"/><Relationship Id="rId30" Type="http://schemas.openxmlformats.org/officeDocument/2006/relationships/image" Target="media/image14.png"/><Relationship Id="rId43" Type="http://schemas.openxmlformats.org/officeDocument/2006/relationships/image" Target="media/image23.png"/><Relationship Id="rId48" Type="http://schemas.openxmlformats.org/officeDocument/2006/relationships/hyperlink" Target="about:blank"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image" Target="media/image5.png"/><Relationship Id="rId41" Type="http://schemas.openxmlformats.org/officeDocument/2006/relationships/image" Target="media/image2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F8DCA8D417E4C8FD554BE4A3341E5" ma:contentTypeVersion="12" ma:contentTypeDescription="Create a new document." ma:contentTypeScope="" ma:versionID="eb36982537a490c38e6950aeab3273d3">
  <xsd:schema xmlns:xsd="http://www.w3.org/2001/XMLSchema" xmlns:xs="http://www.w3.org/2001/XMLSchema" xmlns:p="http://schemas.microsoft.com/office/2006/metadata/properties" xmlns:ns2="aa158ecd-aa39-4c49-aecb-22e4b3bf411c" xmlns:ns3="a5b99563-6b03-4675-b03b-409b2589873e" targetNamespace="http://schemas.microsoft.com/office/2006/metadata/properties" ma:root="true" ma:fieldsID="4c31c6fa9c0d50468089b69a8fe24317" ns2:_="" ns3:_="">
    <xsd:import namespace="aa158ecd-aa39-4c49-aecb-22e4b3bf411c"/>
    <xsd:import namespace="a5b99563-6b03-4675-b03b-409b2589873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58ecd-aa39-4c49-aecb-22e4b3bf41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b99563-6b03-4675-b03b-409b2589873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D11239-29D2-4CF3-955E-CFE34B454B6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0D917E-A668-416E-8518-E1346EA7C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58ecd-aa39-4c49-aecb-22e4b3bf411c"/>
    <ds:schemaRef ds:uri="a5b99563-6b03-4675-b03b-409b258987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204FD7-3798-41B3-88C7-9C430F628B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55</Words>
  <Characters>10005</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Shangraw</dc:creator>
  <cp:lastModifiedBy>Jennifer Webster</cp:lastModifiedBy>
  <cp:revision>2</cp:revision>
  <cp:lastPrinted>2022-03-30T17:37:00Z</cp:lastPrinted>
  <dcterms:created xsi:type="dcterms:W3CDTF">2022-03-31T14:31:00Z</dcterms:created>
  <dcterms:modified xsi:type="dcterms:W3CDTF">2022-03-3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1T00:00:00Z</vt:filetime>
  </property>
  <property fmtid="{D5CDD505-2E9C-101B-9397-08002B2CF9AE}" pid="3" name="Creator">
    <vt:lpwstr>PDFium</vt:lpwstr>
  </property>
  <property fmtid="{D5CDD505-2E9C-101B-9397-08002B2CF9AE}" pid="4" name="LastSaved">
    <vt:filetime>2020-09-24T00:00:00Z</vt:filetime>
  </property>
  <property fmtid="{D5CDD505-2E9C-101B-9397-08002B2CF9AE}" pid="5" name="MSIP_Label_0008d3e4-f847-4182-a1fb-fb9d345a0f05_Enabled">
    <vt:lpwstr>true</vt:lpwstr>
  </property>
  <property fmtid="{D5CDD505-2E9C-101B-9397-08002B2CF9AE}" pid="6" name="MSIP_Label_0008d3e4-f847-4182-a1fb-fb9d345a0f05_SetDate">
    <vt:lpwstr>2021-03-17T13:38:53Z</vt:lpwstr>
  </property>
  <property fmtid="{D5CDD505-2E9C-101B-9397-08002B2CF9AE}" pid="7" name="MSIP_Label_0008d3e4-f847-4182-a1fb-fb9d345a0f05_Method">
    <vt:lpwstr>Privileged</vt:lpwstr>
  </property>
  <property fmtid="{D5CDD505-2E9C-101B-9397-08002B2CF9AE}" pid="8" name="MSIP_Label_0008d3e4-f847-4182-a1fb-fb9d345a0f05_Name">
    <vt:lpwstr>0008d3e4-f847-4182-a1fb-fb9d345a0f05</vt:lpwstr>
  </property>
  <property fmtid="{D5CDD505-2E9C-101B-9397-08002B2CF9AE}" pid="9" name="MSIP_Label_0008d3e4-f847-4182-a1fb-fb9d345a0f05_SiteId">
    <vt:lpwstr>8d088ff8-7e52-4d0f-8187-dcd9ca37815a</vt:lpwstr>
  </property>
  <property fmtid="{D5CDD505-2E9C-101B-9397-08002B2CF9AE}" pid="10" name="MSIP_Label_0008d3e4-f847-4182-a1fb-fb9d345a0f05_ActionId">
    <vt:lpwstr>0e2a1f9d-33f5-4321-bf38-1adf64bf25d5</vt:lpwstr>
  </property>
  <property fmtid="{D5CDD505-2E9C-101B-9397-08002B2CF9AE}" pid="11" name="MSIP_Label_0008d3e4-f847-4182-a1fb-fb9d345a0f05_ContentBits">
    <vt:lpwstr>0</vt:lpwstr>
  </property>
  <property fmtid="{D5CDD505-2E9C-101B-9397-08002B2CF9AE}" pid="12" name="ContentTypeId">
    <vt:lpwstr>0x01010078EF8DCA8D417E4C8FD554BE4A3341E5</vt:lpwstr>
  </property>
</Properties>
</file>